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4CF38" w14:textId="106ECB85" w:rsidR="006019DD" w:rsidRPr="006019DD" w:rsidRDefault="006019DD" w:rsidP="006019DD">
      <w:pPr>
        <w:pStyle w:val="Title"/>
        <w:rPr>
          <w:color w:val="1F4E79" w:themeColor="accent1" w:themeShade="80"/>
          <w:sz w:val="64"/>
          <w:szCs w:val="64"/>
        </w:rPr>
      </w:pPr>
      <w:bookmarkStart w:id="0" w:name="_Hlk32494821"/>
      <w:r w:rsidRPr="006019DD">
        <w:rPr>
          <w:color w:val="1F4E79" w:themeColor="accent1" w:themeShade="80"/>
          <w:sz w:val="64"/>
          <w:szCs w:val="64"/>
        </w:rPr>
        <w:t xml:space="preserve">Achievement </w:t>
      </w:r>
      <w:r w:rsidR="0092272E">
        <w:rPr>
          <w:color w:val="1F4E79" w:themeColor="accent1" w:themeShade="80"/>
          <w:sz w:val="64"/>
          <w:szCs w:val="64"/>
        </w:rPr>
        <w:t>T</w:t>
      </w:r>
      <w:r w:rsidRPr="006019DD">
        <w:rPr>
          <w:color w:val="1F4E79" w:themeColor="accent1" w:themeShade="80"/>
          <w:sz w:val="64"/>
          <w:szCs w:val="64"/>
        </w:rPr>
        <w:t xml:space="preserve">est – </w:t>
      </w:r>
      <w:r w:rsidR="00F11303">
        <w:rPr>
          <w:color w:val="1F4E79" w:themeColor="accent1" w:themeShade="80"/>
          <w:sz w:val="64"/>
          <w:szCs w:val="64"/>
        </w:rPr>
        <w:t>M</w:t>
      </w:r>
      <w:r w:rsidRPr="006019DD">
        <w:rPr>
          <w:color w:val="1F4E79" w:themeColor="accent1" w:themeShade="80"/>
          <w:sz w:val="64"/>
          <w:szCs w:val="64"/>
        </w:rPr>
        <w:t xml:space="preserve">ark </w:t>
      </w:r>
      <w:r w:rsidR="00F11303">
        <w:rPr>
          <w:color w:val="1F4E79" w:themeColor="accent1" w:themeShade="80"/>
          <w:sz w:val="64"/>
          <w:szCs w:val="64"/>
        </w:rPr>
        <w:t>S</w:t>
      </w:r>
      <w:r w:rsidRPr="006019DD">
        <w:rPr>
          <w:color w:val="1F4E79" w:themeColor="accent1" w:themeShade="80"/>
          <w:sz w:val="64"/>
          <w:szCs w:val="64"/>
        </w:rPr>
        <w:t>cheme</w:t>
      </w:r>
    </w:p>
    <w:p w14:paraId="2FED8FA0" w14:textId="10FC2335" w:rsidR="006019DD" w:rsidRPr="00D33D06" w:rsidRDefault="006019DD" w:rsidP="00D33D06">
      <w:pPr>
        <w:jc w:val="center"/>
        <w:rPr>
          <w:rStyle w:val="Strong"/>
          <w:bCs w:val="0"/>
          <w:color w:val="1F4E79" w:themeColor="accent1" w:themeShade="80"/>
          <w:sz w:val="52"/>
          <w:szCs w:val="52"/>
        </w:rPr>
      </w:pPr>
      <w:r w:rsidRPr="006019DD">
        <w:rPr>
          <w:b/>
          <w:color w:val="1F4E79" w:themeColor="accent1" w:themeShade="80"/>
          <w:sz w:val="52"/>
          <w:szCs w:val="52"/>
        </w:rPr>
        <w:t>Y</w:t>
      </w:r>
      <w:r w:rsidR="0062558E">
        <w:rPr>
          <w:b/>
          <w:color w:val="1F4E79" w:themeColor="accent1" w:themeShade="80"/>
          <w:sz w:val="52"/>
          <w:szCs w:val="52"/>
        </w:rPr>
        <w:t>8</w:t>
      </w:r>
      <w:r w:rsidRPr="006019DD">
        <w:rPr>
          <w:b/>
          <w:color w:val="1F4E79" w:themeColor="accent1" w:themeShade="80"/>
          <w:sz w:val="52"/>
          <w:szCs w:val="52"/>
        </w:rPr>
        <w:t xml:space="preserve"> Term </w:t>
      </w:r>
      <w:r w:rsidR="0062558E">
        <w:rPr>
          <w:b/>
          <w:color w:val="1F4E79" w:themeColor="accent1" w:themeShade="80"/>
          <w:sz w:val="52"/>
          <w:szCs w:val="52"/>
        </w:rPr>
        <w:t>2</w:t>
      </w:r>
      <w:r w:rsidRPr="006019DD">
        <w:rPr>
          <w:b/>
          <w:color w:val="1F4E79" w:themeColor="accent1" w:themeShade="80"/>
          <w:sz w:val="52"/>
          <w:szCs w:val="52"/>
        </w:rPr>
        <w:t xml:space="preserve"> </w:t>
      </w:r>
      <w:r w:rsidR="0062558E">
        <w:rPr>
          <w:b/>
          <w:color w:val="1F4E79" w:themeColor="accent1" w:themeShade="80"/>
          <w:sz w:val="52"/>
          <w:szCs w:val="52"/>
        </w:rPr>
        <w:t>German</w:t>
      </w:r>
    </w:p>
    <w:p w14:paraId="47ABABB1" w14:textId="77777777" w:rsidR="006019DD" w:rsidRPr="006019DD" w:rsidRDefault="006019DD" w:rsidP="006019DD">
      <w:pPr>
        <w:pStyle w:val="Heading1"/>
        <w:rPr>
          <w:rStyle w:val="Strong"/>
          <w:bCs w:val="0"/>
          <w:color w:val="1F4E79" w:themeColor="accent1" w:themeShade="80"/>
        </w:rPr>
      </w:pPr>
      <w:r w:rsidRPr="006019DD">
        <w:rPr>
          <w:rStyle w:val="Strong"/>
          <w:bCs w:val="0"/>
          <w:color w:val="1F4E79" w:themeColor="accent1" w:themeShade="80"/>
        </w:rPr>
        <w:t>SECTION A: Listening</w:t>
      </w:r>
    </w:p>
    <w:p w14:paraId="1E19A000" w14:textId="77777777" w:rsidR="00676726" w:rsidRDefault="00676726" w:rsidP="00676726">
      <w:pPr>
        <w:outlineLvl w:val="1"/>
        <w:rPr>
          <w:rFonts w:cs="Arial"/>
          <w:b/>
          <w:color w:val="1F4E79" w:themeColor="accent1" w:themeShade="80"/>
          <w:shd w:val="clear" w:color="auto" w:fill="FFFFFF"/>
        </w:rPr>
      </w:pPr>
    </w:p>
    <w:p w14:paraId="297E1BB8" w14:textId="0A370704" w:rsidR="008E7221" w:rsidRPr="006019DD" w:rsidRDefault="00F11303" w:rsidP="00B333DF">
      <w:pPr>
        <w:pStyle w:val="Heading2"/>
        <w:rPr>
          <w:rFonts w:eastAsia="Times New Roman"/>
          <w:color w:val="1F4E79" w:themeColor="accent1" w:themeShade="80"/>
          <w:lang w:eastAsia="en-GB"/>
        </w:rPr>
      </w:pPr>
      <w:r w:rsidRPr="00F11303">
        <w:rPr>
          <w:rStyle w:val="Strong"/>
          <w:bCs w:val="0"/>
          <w:color w:val="1F4E79" w:themeColor="accent1" w:themeShade="80"/>
        </w:rPr>
        <w:t>SOUNDS OF THE LANGUAGE PART A (PHONIC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8E7221" w:rsidRPr="006019DD" w14:paraId="49CB1186" w14:textId="77777777" w:rsidTr="00625F20">
        <w:trPr>
          <w:trHeight w:val="395"/>
        </w:trPr>
        <w:tc>
          <w:tcPr>
            <w:tcW w:w="10737" w:type="dxa"/>
          </w:tcPr>
          <w:p w14:paraId="65FA2E32" w14:textId="21FD2129" w:rsidR="008E7221" w:rsidRPr="006019DD" w:rsidRDefault="008E7221" w:rsidP="00E24C79">
            <w:pPr>
              <w:jc w:val="center"/>
              <w:rPr>
                <w:rFonts w:cs="Arial"/>
                <w:color w:val="1F4E79" w:themeColor="accent1" w:themeShade="80"/>
              </w:rPr>
            </w:pPr>
            <w:bookmarkStart w:id="1" w:name="_Hlk32494298"/>
            <w:r w:rsidRPr="006019DD">
              <w:rPr>
                <w:rFonts w:cs="Arial"/>
                <w:color w:val="1F4E79" w:themeColor="accent1" w:themeShade="80"/>
              </w:rPr>
              <w:t xml:space="preserve">1 mark / item = max. </w:t>
            </w:r>
            <w:r w:rsidRPr="006019DD">
              <w:rPr>
                <w:rFonts w:cs="Arial"/>
                <w:b/>
                <w:color w:val="1F4E79" w:themeColor="accent1" w:themeShade="80"/>
              </w:rPr>
              <w:t xml:space="preserve">15 </w:t>
            </w:r>
            <w:r w:rsidRPr="006019DD">
              <w:rPr>
                <w:rFonts w:cs="Arial"/>
                <w:bCs/>
                <w:color w:val="1F4E79" w:themeColor="accent1" w:themeShade="80"/>
              </w:rPr>
              <w:t>marks</w:t>
            </w:r>
            <w:r w:rsidRPr="006019DD">
              <w:rPr>
                <w:rFonts w:cs="Arial"/>
                <w:color w:val="1F4E79" w:themeColor="accent1" w:themeShade="80"/>
              </w:rPr>
              <w:t xml:space="preserve"> in total </w:t>
            </w:r>
          </w:p>
        </w:tc>
      </w:tr>
    </w:tbl>
    <w:p w14:paraId="0E6C27F6" w14:textId="77777777" w:rsidR="008E7221" w:rsidRPr="006019DD" w:rsidRDefault="008E7221" w:rsidP="008E7221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2622"/>
        <w:gridCol w:w="2623"/>
        <w:gridCol w:w="4956"/>
      </w:tblGrid>
      <w:tr w:rsidR="00C5773B" w:rsidRPr="001C003F" w14:paraId="075C7D9B" w14:textId="77777777" w:rsidTr="00B333DF">
        <w:trPr>
          <w:trHeight w:val="283"/>
        </w:trPr>
        <w:tc>
          <w:tcPr>
            <w:tcW w:w="567" w:type="dxa"/>
          </w:tcPr>
          <w:p w14:paraId="6645B985" w14:textId="77777777" w:rsidR="008E7221" w:rsidRPr="001C003F" w:rsidRDefault="008E7221" w:rsidP="00B333DF">
            <w:pPr>
              <w:rPr>
                <w:rFonts w:cs="Arial"/>
                <w:b/>
                <w:color w:val="1F4E79" w:themeColor="accent1" w:themeShade="80"/>
              </w:rPr>
            </w:pPr>
          </w:p>
        </w:tc>
        <w:tc>
          <w:tcPr>
            <w:tcW w:w="2622" w:type="dxa"/>
            <w:vAlign w:val="bottom"/>
          </w:tcPr>
          <w:p w14:paraId="1BEB0327" w14:textId="77777777" w:rsidR="008E7221" w:rsidRPr="001C003F" w:rsidRDefault="008E7221" w:rsidP="00B333DF">
            <w:pPr>
              <w:rPr>
                <w:rFonts w:cs="Arial"/>
                <w:b/>
                <w:color w:val="1F4E79" w:themeColor="accent1" w:themeShade="80"/>
              </w:rPr>
            </w:pPr>
            <w:r w:rsidRPr="007E2A88">
              <w:rPr>
                <w:rFonts w:cs="Arial"/>
                <w:b/>
                <w:color w:val="1F4E79" w:themeColor="accent1" w:themeShade="80"/>
              </w:rPr>
              <w:t>German word</w:t>
            </w:r>
          </w:p>
        </w:tc>
        <w:tc>
          <w:tcPr>
            <w:tcW w:w="2623" w:type="dxa"/>
            <w:vAlign w:val="bottom"/>
          </w:tcPr>
          <w:p w14:paraId="21E4AEDC" w14:textId="77777777" w:rsidR="008E7221" w:rsidRPr="001C003F" w:rsidRDefault="008E7221" w:rsidP="00B333DF">
            <w:pPr>
              <w:rPr>
                <w:rFonts w:cs="Arial"/>
                <w:b/>
                <w:color w:val="1F4E79" w:themeColor="accent1" w:themeShade="80"/>
              </w:rPr>
            </w:pPr>
            <w:r w:rsidRPr="001C003F">
              <w:rPr>
                <w:rFonts w:cs="Arial"/>
                <w:b/>
                <w:color w:val="1F4E79" w:themeColor="accent1" w:themeShade="80"/>
              </w:rPr>
              <w:t>Target response</w:t>
            </w:r>
          </w:p>
        </w:tc>
        <w:tc>
          <w:tcPr>
            <w:tcW w:w="4956" w:type="dxa"/>
          </w:tcPr>
          <w:p w14:paraId="5D14F088" w14:textId="77777777" w:rsidR="008E7221" w:rsidRPr="001C003F" w:rsidRDefault="008E7221" w:rsidP="00B333DF">
            <w:pPr>
              <w:rPr>
                <w:rFonts w:cs="Arial"/>
                <w:b/>
                <w:color w:val="1F4E79" w:themeColor="accent1" w:themeShade="80"/>
              </w:rPr>
            </w:pPr>
            <w:r w:rsidRPr="001C003F">
              <w:rPr>
                <w:rFonts w:cs="Arial"/>
                <w:b/>
                <w:color w:val="1F4E79" w:themeColor="accent1" w:themeShade="80"/>
              </w:rPr>
              <w:t>Other accepted spellings/pseudo words</w:t>
            </w:r>
          </w:p>
        </w:tc>
      </w:tr>
      <w:tr w:rsidR="00C5773B" w:rsidRPr="001C003F" w14:paraId="3DD002B4" w14:textId="77777777" w:rsidTr="00B333DF">
        <w:trPr>
          <w:trHeight w:val="283"/>
        </w:trPr>
        <w:tc>
          <w:tcPr>
            <w:tcW w:w="567" w:type="dxa"/>
          </w:tcPr>
          <w:p w14:paraId="024B61E1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1.</w:t>
            </w:r>
          </w:p>
        </w:tc>
        <w:tc>
          <w:tcPr>
            <w:tcW w:w="2622" w:type="dxa"/>
          </w:tcPr>
          <w:p w14:paraId="20F69B8E" w14:textId="4349F859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G _ ten</w:t>
            </w:r>
          </w:p>
        </w:tc>
        <w:tc>
          <w:tcPr>
            <w:tcW w:w="2623" w:type="dxa"/>
          </w:tcPr>
          <w:p w14:paraId="2FBA4D83" w14:textId="53413D25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color w:val="1F4E79" w:themeColor="accent1" w:themeShade="80"/>
              </w:rPr>
              <w:t>G</w:t>
            </w:r>
            <w:r w:rsidRPr="001C003F">
              <w:rPr>
                <w:b/>
                <w:color w:val="1F4E79" w:themeColor="accent1" w:themeShade="80"/>
              </w:rPr>
              <w:t>e</w:t>
            </w:r>
            <w:r w:rsidRPr="001C003F">
              <w:rPr>
                <w:color w:val="1F4E79" w:themeColor="accent1" w:themeShade="80"/>
              </w:rPr>
              <w:t>ten</w:t>
            </w:r>
            <w:proofErr w:type="spellEnd"/>
          </w:p>
        </w:tc>
        <w:tc>
          <w:tcPr>
            <w:tcW w:w="4956" w:type="dxa"/>
          </w:tcPr>
          <w:p w14:paraId="193C6A8B" w14:textId="7013F4E9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rFonts w:cs="Arial"/>
                <w:bCs/>
                <w:color w:val="1F4E79" w:themeColor="accent1" w:themeShade="80"/>
              </w:rPr>
              <w:t>G</w:t>
            </w:r>
            <w:r w:rsidRPr="001C003F">
              <w:rPr>
                <w:rFonts w:cs="Arial"/>
                <w:b/>
                <w:bCs/>
                <w:color w:val="1F4E79" w:themeColor="accent1" w:themeShade="80"/>
              </w:rPr>
              <w:t>ä</w:t>
            </w:r>
            <w:r w:rsidRPr="001C003F">
              <w:rPr>
                <w:rFonts w:cs="Arial"/>
                <w:bCs/>
                <w:color w:val="1F4E79" w:themeColor="accent1" w:themeShade="80"/>
              </w:rPr>
              <w:t>ten</w:t>
            </w:r>
            <w:proofErr w:type="spellEnd"/>
            <w:r w:rsidR="004955EA">
              <w:rPr>
                <w:rFonts w:cs="Arial"/>
                <w:bCs/>
                <w:color w:val="1F4E79" w:themeColor="accent1" w:themeShade="80"/>
              </w:rPr>
              <w:t>*</w:t>
            </w:r>
          </w:p>
        </w:tc>
      </w:tr>
      <w:tr w:rsidR="00C5773B" w:rsidRPr="001C003F" w14:paraId="6FC99278" w14:textId="77777777" w:rsidTr="00B333DF">
        <w:trPr>
          <w:trHeight w:val="283"/>
        </w:trPr>
        <w:tc>
          <w:tcPr>
            <w:tcW w:w="567" w:type="dxa"/>
          </w:tcPr>
          <w:p w14:paraId="700493AC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2.</w:t>
            </w:r>
          </w:p>
        </w:tc>
        <w:tc>
          <w:tcPr>
            <w:tcW w:w="2622" w:type="dxa"/>
          </w:tcPr>
          <w:p w14:paraId="7AA216FB" w14:textId="07C941E1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Le _ _</w:t>
            </w:r>
          </w:p>
        </w:tc>
        <w:tc>
          <w:tcPr>
            <w:tcW w:w="2623" w:type="dxa"/>
          </w:tcPr>
          <w:p w14:paraId="375891CC" w14:textId="7430704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color w:val="1F4E79" w:themeColor="accent1" w:themeShade="80"/>
              </w:rPr>
              <w:t>Le</w:t>
            </w:r>
            <w:r w:rsidRPr="001C003F">
              <w:rPr>
                <w:b/>
                <w:color w:val="1F4E79" w:themeColor="accent1" w:themeShade="80"/>
              </w:rPr>
              <w:t>ch</w:t>
            </w:r>
          </w:p>
        </w:tc>
        <w:tc>
          <w:tcPr>
            <w:tcW w:w="4956" w:type="dxa"/>
          </w:tcPr>
          <w:p w14:paraId="5BDE0744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3F3313BA" w14:textId="77777777" w:rsidTr="00B333DF">
        <w:trPr>
          <w:trHeight w:val="283"/>
        </w:trPr>
        <w:tc>
          <w:tcPr>
            <w:tcW w:w="567" w:type="dxa"/>
          </w:tcPr>
          <w:p w14:paraId="2304EC79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3.</w:t>
            </w:r>
          </w:p>
        </w:tc>
        <w:tc>
          <w:tcPr>
            <w:tcW w:w="2622" w:type="dxa"/>
          </w:tcPr>
          <w:p w14:paraId="0EF0A092" w14:textId="4EF11C85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fr</w:t>
            </w:r>
            <w:proofErr w:type="spellEnd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 _ </w:t>
            </w: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ren</w:t>
            </w:r>
            <w:proofErr w:type="spellEnd"/>
          </w:p>
        </w:tc>
        <w:tc>
          <w:tcPr>
            <w:tcW w:w="2623" w:type="dxa"/>
          </w:tcPr>
          <w:p w14:paraId="404CC6DF" w14:textId="4F3FA2FE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color w:val="1F4E79" w:themeColor="accent1" w:themeShade="80"/>
              </w:rPr>
              <w:t>fr</w:t>
            </w:r>
            <w:r w:rsidRPr="001C003F">
              <w:rPr>
                <w:b/>
                <w:color w:val="1F4E79" w:themeColor="accent1" w:themeShade="80"/>
              </w:rPr>
              <w:t>o</w:t>
            </w:r>
            <w:r w:rsidRPr="001C003F">
              <w:rPr>
                <w:color w:val="1F4E79" w:themeColor="accent1" w:themeShade="80"/>
              </w:rPr>
              <w:t>ren</w:t>
            </w:r>
            <w:proofErr w:type="spellEnd"/>
          </w:p>
        </w:tc>
        <w:tc>
          <w:tcPr>
            <w:tcW w:w="4956" w:type="dxa"/>
          </w:tcPr>
          <w:p w14:paraId="5C763DF0" w14:textId="388E11B3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07F03666" w14:textId="77777777" w:rsidTr="00B333DF">
        <w:trPr>
          <w:trHeight w:val="283"/>
        </w:trPr>
        <w:tc>
          <w:tcPr>
            <w:tcW w:w="567" w:type="dxa"/>
          </w:tcPr>
          <w:p w14:paraId="2588A3DC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4.</w:t>
            </w:r>
          </w:p>
        </w:tc>
        <w:tc>
          <w:tcPr>
            <w:tcW w:w="2622" w:type="dxa"/>
          </w:tcPr>
          <w:p w14:paraId="0602E7DF" w14:textId="12DFF49C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Geig</w:t>
            </w:r>
            <w:proofErr w:type="spellEnd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 _ _ </w:t>
            </w:r>
          </w:p>
        </w:tc>
        <w:tc>
          <w:tcPr>
            <w:tcW w:w="2623" w:type="dxa"/>
          </w:tcPr>
          <w:p w14:paraId="38860B49" w14:textId="02EB850C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color w:val="1F4E79" w:themeColor="accent1" w:themeShade="80"/>
              </w:rPr>
              <w:t>Geig</w:t>
            </w:r>
            <w:r w:rsidRPr="001C003F">
              <w:rPr>
                <w:b/>
                <w:color w:val="1F4E79" w:themeColor="accent1" w:themeShade="80"/>
              </w:rPr>
              <w:t>er</w:t>
            </w:r>
          </w:p>
        </w:tc>
        <w:tc>
          <w:tcPr>
            <w:tcW w:w="4956" w:type="dxa"/>
          </w:tcPr>
          <w:p w14:paraId="096BCEFB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26DA7D8F" w14:textId="77777777" w:rsidTr="00B333DF">
        <w:trPr>
          <w:trHeight w:val="283"/>
        </w:trPr>
        <w:tc>
          <w:tcPr>
            <w:tcW w:w="567" w:type="dxa"/>
          </w:tcPr>
          <w:p w14:paraId="256397E9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5.</w:t>
            </w:r>
          </w:p>
        </w:tc>
        <w:tc>
          <w:tcPr>
            <w:tcW w:w="2622" w:type="dxa"/>
          </w:tcPr>
          <w:p w14:paraId="78C7899A" w14:textId="34B7B36E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tr</w:t>
            </w:r>
            <w:proofErr w:type="spellEnd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 _ gen</w:t>
            </w:r>
          </w:p>
        </w:tc>
        <w:tc>
          <w:tcPr>
            <w:tcW w:w="2623" w:type="dxa"/>
          </w:tcPr>
          <w:p w14:paraId="19F6CF7C" w14:textId="1B7256B4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color w:val="1F4E79" w:themeColor="accent1" w:themeShade="80"/>
              </w:rPr>
              <w:t>tr</w:t>
            </w:r>
            <w:r w:rsidRPr="001C003F">
              <w:rPr>
                <w:b/>
                <w:color w:val="1F4E79" w:themeColor="accent1" w:themeShade="80"/>
              </w:rPr>
              <w:t>ü</w:t>
            </w:r>
            <w:r w:rsidRPr="001C003F">
              <w:rPr>
                <w:color w:val="1F4E79" w:themeColor="accent1" w:themeShade="80"/>
              </w:rPr>
              <w:t>gen</w:t>
            </w:r>
            <w:proofErr w:type="spellEnd"/>
          </w:p>
        </w:tc>
        <w:tc>
          <w:tcPr>
            <w:tcW w:w="4956" w:type="dxa"/>
          </w:tcPr>
          <w:p w14:paraId="2C828950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747614E6" w14:textId="77777777" w:rsidTr="00B333DF">
        <w:trPr>
          <w:trHeight w:val="283"/>
        </w:trPr>
        <w:tc>
          <w:tcPr>
            <w:tcW w:w="567" w:type="dxa"/>
          </w:tcPr>
          <w:p w14:paraId="270F92F8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6.</w:t>
            </w:r>
          </w:p>
        </w:tc>
        <w:tc>
          <w:tcPr>
            <w:tcW w:w="2622" w:type="dxa"/>
          </w:tcPr>
          <w:p w14:paraId="1B85FA87" w14:textId="066B43A1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_ </w:t>
            </w: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aum</w:t>
            </w:r>
            <w:proofErr w:type="spellEnd"/>
          </w:p>
        </w:tc>
        <w:tc>
          <w:tcPr>
            <w:tcW w:w="2623" w:type="dxa"/>
          </w:tcPr>
          <w:p w14:paraId="7DE8DCFD" w14:textId="159121A6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b/>
                <w:color w:val="1F4E79" w:themeColor="accent1" w:themeShade="80"/>
              </w:rPr>
              <w:t>S</w:t>
            </w:r>
            <w:r w:rsidRPr="001C003F">
              <w:rPr>
                <w:color w:val="1F4E79" w:themeColor="accent1" w:themeShade="80"/>
              </w:rPr>
              <w:t>aum</w:t>
            </w:r>
            <w:proofErr w:type="spellEnd"/>
          </w:p>
        </w:tc>
        <w:tc>
          <w:tcPr>
            <w:tcW w:w="4956" w:type="dxa"/>
          </w:tcPr>
          <w:p w14:paraId="6972CED8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01E1425C" w14:textId="77777777" w:rsidTr="00B333DF">
        <w:trPr>
          <w:trHeight w:val="283"/>
        </w:trPr>
        <w:tc>
          <w:tcPr>
            <w:tcW w:w="567" w:type="dxa"/>
          </w:tcPr>
          <w:p w14:paraId="710CB2FD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7.</w:t>
            </w:r>
          </w:p>
        </w:tc>
        <w:tc>
          <w:tcPr>
            <w:tcW w:w="2622" w:type="dxa"/>
          </w:tcPr>
          <w:p w14:paraId="0F3B826F" w14:textId="5C0E2199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_ </w:t>
            </w: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ohlt</w:t>
            </w:r>
            <w:proofErr w:type="spellEnd"/>
          </w:p>
        </w:tc>
        <w:tc>
          <w:tcPr>
            <w:tcW w:w="2623" w:type="dxa"/>
          </w:tcPr>
          <w:p w14:paraId="79078CCD" w14:textId="39BBD674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b/>
                <w:color w:val="1F4E79" w:themeColor="accent1" w:themeShade="80"/>
              </w:rPr>
              <w:t>j</w:t>
            </w:r>
            <w:r w:rsidRPr="001C003F">
              <w:rPr>
                <w:color w:val="1F4E79" w:themeColor="accent1" w:themeShade="80"/>
              </w:rPr>
              <w:t>ohlt</w:t>
            </w:r>
            <w:proofErr w:type="spellEnd"/>
          </w:p>
        </w:tc>
        <w:tc>
          <w:tcPr>
            <w:tcW w:w="4956" w:type="dxa"/>
          </w:tcPr>
          <w:p w14:paraId="31B18252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6D39B9B1" w14:textId="77777777" w:rsidTr="00B333DF">
        <w:trPr>
          <w:trHeight w:val="283"/>
        </w:trPr>
        <w:tc>
          <w:tcPr>
            <w:tcW w:w="567" w:type="dxa"/>
          </w:tcPr>
          <w:p w14:paraId="39BB6A3C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8.</w:t>
            </w:r>
          </w:p>
        </w:tc>
        <w:tc>
          <w:tcPr>
            <w:tcW w:w="2622" w:type="dxa"/>
          </w:tcPr>
          <w:p w14:paraId="65E75D15" w14:textId="252BC792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gr _ </w:t>
            </w: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men</w:t>
            </w:r>
            <w:proofErr w:type="spellEnd"/>
          </w:p>
        </w:tc>
        <w:tc>
          <w:tcPr>
            <w:tcW w:w="2623" w:type="dxa"/>
          </w:tcPr>
          <w:p w14:paraId="77EAE4F0" w14:textId="0F18886A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color w:val="1F4E79" w:themeColor="accent1" w:themeShade="80"/>
              </w:rPr>
              <w:t>gr</w:t>
            </w:r>
            <w:r w:rsidRPr="001C003F">
              <w:rPr>
                <w:b/>
                <w:color w:val="1F4E79" w:themeColor="accent1" w:themeShade="80"/>
              </w:rPr>
              <w:t>ä</w:t>
            </w:r>
            <w:r w:rsidRPr="001C003F">
              <w:rPr>
                <w:color w:val="1F4E79" w:themeColor="accent1" w:themeShade="80"/>
              </w:rPr>
              <w:t>men</w:t>
            </w:r>
            <w:proofErr w:type="spellEnd"/>
          </w:p>
        </w:tc>
        <w:tc>
          <w:tcPr>
            <w:tcW w:w="4956" w:type="dxa"/>
          </w:tcPr>
          <w:p w14:paraId="095DC420" w14:textId="37417F08" w:rsidR="00C5773B" w:rsidRPr="007E2A88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1AB97C40" w14:textId="77777777" w:rsidTr="00B333DF">
        <w:trPr>
          <w:trHeight w:val="283"/>
        </w:trPr>
        <w:tc>
          <w:tcPr>
            <w:tcW w:w="567" w:type="dxa"/>
          </w:tcPr>
          <w:p w14:paraId="5A95B2BC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9.</w:t>
            </w:r>
          </w:p>
        </w:tc>
        <w:tc>
          <w:tcPr>
            <w:tcW w:w="2622" w:type="dxa"/>
          </w:tcPr>
          <w:p w14:paraId="3BF6C4D1" w14:textId="7BD44406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_ </w:t>
            </w: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inn</w:t>
            </w:r>
            <w:proofErr w:type="spellEnd"/>
          </w:p>
        </w:tc>
        <w:tc>
          <w:tcPr>
            <w:tcW w:w="2623" w:type="dxa"/>
          </w:tcPr>
          <w:p w14:paraId="04E95CB2" w14:textId="453FC24A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b/>
                <w:color w:val="1F4E79" w:themeColor="accent1" w:themeShade="80"/>
              </w:rPr>
              <w:t>Z</w:t>
            </w:r>
            <w:r w:rsidRPr="001C003F">
              <w:rPr>
                <w:color w:val="1F4E79" w:themeColor="accent1" w:themeShade="80"/>
              </w:rPr>
              <w:t>inn</w:t>
            </w:r>
          </w:p>
        </w:tc>
        <w:tc>
          <w:tcPr>
            <w:tcW w:w="4956" w:type="dxa"/>
          </w:tcPr>
          <w:p w14:paraId="0795D92E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061FD2A4" w14:textId="77777777" w:rsidTr="00B333DF">
        <w:trPr>
          <w:trHeight w:val="283"/>
        </w:trPr>
        <w:tc>
          <w:tcPr>
            <w:tcW w:w="567" w:type="dxa"/>
          </w:tcPr>
          <w:p w14:paraId="58E0621D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10.</w:t>
            </w:r>
          </w:p>
        </w:tc>
        <w:tc>
          <w:tcPr>
            <w:tcW w:w="2622" w:type="dxa"/>
          </w:tcPr>
          <w:p w14:paraId="3320DB96" w14:textId="19428A80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_ _ _ al</w:t>
            </w:r>
          </w:p>
        </w:tc>
        <w:tc>
          <w:tcPr>
            <w:tcW w:w="2623" w:type="dxa"/>
          </w:tcPr>
          <w:p w14:paraId="0E94D64C" w14:textId="3C7A47DF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b/>
                <w:color w:val="1F4E79" w:themeColor="accent1" w:themeShade="80"/>
              </w:rPr>
              <w:t>Sch</w:t>
            </w:r>
            <w:r w:rsidRPr="001C003F">
              <w:rPr>
                <w:color w:val="1F4E79" w:themeColor="accent1" w:themeShade="80"/>
              </w:rPr>
              <w:t>al</w:t>
            </w:r>
            <w:proofErr w:type="spellEnd"/>
          </w:p>
        </w:tc>
        <w:tc>
          <w:tcPr>
            <w:tcW w:w="4956" w:type="dxa"/>
          </w:tcPr>
          <w:p w14:paraId="7EEDDC0D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47CA3CFF" w14:textId="77777777" w:rsidTr="00B333DF">
        <w:trPr>
          <w:trHeight w:val="283"/>
        </w:trPr>
        <w:tc>
          <w:tcPr>
            <w:tcW w:w="567" w:type="dxa"/>
          </w:tcPr>
          <w:p w14:paraId="0DE0910F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11.</w:t>
            </w:r>
          </w:p>
        </w:tc>
        <w:tc>
          <w:tcPr>
            <w:tcW w:w="2622" w:type="dxa"/>
          </w:tcPr>
          <w:p w14:paraId="7B2997C1" w14:textId="28C80EC4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_ </w:t>
            </w: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auben</w:t>
            </w:r>
            <w:proofErr w:type="spellEnd"/>
          </w:p>
        </w:tc>
        <w:tc>
          <w:tcPr>
            <w:tcW w:w="2623" w:type="dxa"/>
          </w:tcPr>
          <w:p w14:paraId="05AFC6DF" w14:textId="26079C81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b/>
                <w:color w:val="1F4E79" w:themeColor="accent1" w:themeShade="80"/>
              </w:rPr>
              <w:t>r</w:t>
            </w:r>
            <w:r w:rsidRPr="001C003F">
              <w:rPr>
                <w:color w:val="1F4E79" w:themeColor="accent1" w:themeShade="80"/>
              </w:rPr>
              <w:t>auben</w:t>
            </w:r>
            <w:proofErr w:type="spellEnd"/>
          </w:p>
        </w:tc>
        <w:tc>
          <w:tcPr>
            <w:tcW w:w="4956" w:type="dxa"/>
          </w:tcPr>
          <w:p w14:paraId="436D00F3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6A1438AA" w14:textId="77777777" w:rsidTr="00B333DF">
        <w:trPr>
          <w:trHeight w:val="283"/>
        </w:trPr>
        <w:tc>
          <w:tcPr>
            <w:tcW w:w="567" w:type="dxa"/>
          </w:tcPr>
          <w:p w14:paraId="3492F0DB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12.</w:t>
            </w:r>
          </w:p>
        </w:tc>
        <w:tc>
          <w:tcPr>
            <w:tcW w:w="2622" w:type="dxa"/>
          </w:tcPr>
          <w:p w14:paraId="042EE2D2" w14:textId="1DEB4CDF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f _ nen</w:t>
            </w:r>
          </w:p>
        </w:tc>
        <w:tc>
          <w:tcPr>
            <w:tcW w:w="2623" w:type="dxa"/>
          </w:tcPr>
          <w:p w14:paraId="15C03CED" w14:textId="7B61F98C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color w:val="1F4E79" w:themeColor="accent1" w:themeShade="80"/>
              </w:rPr>
              <w:t>f</w:t>
            </w:r>
            <w:r w:rsidRPr="001C003F">
              <w:rPr>
                <w:b/>
                <w:color w:val="1F4E79" w:themeColor="accent1" w:themeShade="80"/>
              </w:rPr>
              <w:t>ö</w:t>
            </w:r>
            <w:r w:rsidRPr="001C003F">
              <w:rPr>
                <w:color w:val="1F4E79" w:themeColor="accent1" w:themeShade="80"/>
              </w:rPr>
              <w:t>nen</w:t>
            </w:r>
            <w:proofErr w:type="spellEnd"/>
          </w:p>
        </w:tc>
        <w:tc>
          <w:tcPr>
            <w:tcW w:w="4956" w:type="dxa"/>
          </w:tcPr>
          <w:p w14:paraId="0AEE1124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2503AD8F" w14:textId="77777777" w:rsidTr="00B333DF">
        <w:trPr>
          <w:trHeight w:val="283"/>
        </w:trPr>
        <w:tc>
          <w:tcPr>
            <w:tcW w:w="567" w:type="dxa"/>
          </w:tcPr>
          <w:p w14:paraId="24CEC081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13.</w:t>
            </w:r>
          </w:p>
        </w:tc>
        <w:tc>
          <w:tcPr>
            <w:tcW w:w="2622" w:type="dxa"/>
          </w:tcPr>
          <w:p w14:paraId="2ABBDA2C" w14:textId="66F0CE6B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_ _ </w:t>
            </w: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raft</w:t>
            </w:r>
            <w:proofErr w:type="spellEnd"/>
          </w:p>
        </w:tc>
        <w:tc>
          <w:tcPr>
            <w:tcW w:w="2623" w:type="dxa"/>
          </w:tcPr>
          <w:p w14:paraId="03ADA480" w14:textId="7165DD3B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b/>
                <w:color w:val="1F4E79" w:themeColor="accent1" w:themeShade="80"/>
              </w:rPr>
              <w:t>st</w:t>
            </w:r>
            <w:r w:rsidRPr="001C003F">
              <w:rPr>
                <w:color w:val="1F4E79" w:themeColor="accent1" w:themeShade="80"/>
              </w:rPr>
              <w:t>raft</w:t>
            </w:r>
            <w:proofErr w:type="spellEnd"/>
          </w:p>
        </w:tc>
        <w:tc>
          <w:tcPr>
            <w:tcW w:w="4956" w:type="dxa"/>
          </w:tcPr>
          <w:p w14:paraId="378C8629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C5773B" w:rsidRPr="001C003F" w14:paraId="14C9CF06" w14:textId="77777777" w:rsidTr="00B333DF">
        <w:trPr>
          <w:trHeight w:val="283"/>
        </w:trPr>
        <w:tc>
          <w:tcPr>
            <w:tcW w:w="567" w:type="dxa"/>
          </w:tcPr>
          <w:p w14:paraId="1926188C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14.</w:t>
            </w:r>
          </w:p>
        </w:tc>
        <w:tc>
          <w:tcPr>
            <w:tcW w:w="2622" w:type="dxa"/>
          </w:tcPr>
          <w:p w14:paraId="65888547" w14:textId="3F2BBCAF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z _ </w:t>
            </w: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ckt</w:t>
            </w:r>
            <w:proofErr w:type="spellEnd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 </w:t>
            </w:r>
          </w:p>
        </w:tc>
        <w:tc>
          <w:tcPr>
            <w:tcW w:w="2623" w:type="dxa"/>
          </w:tcPr>
          <w:p w14:paraId="416DED81" w14:textId="3B7CBAAC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color w:val="1F4E79" w:themeColor="accent1" w:themeShade="80"/>
              </w:rPr>
              <w:t>z</w:t>
            </w:r>
            <w:r w:rsidRPr="001C003F">
              <w:rPr>
                <w:b/>
                <w:color w:val="1F4E79" w:themeColor="accent1" w:themeShade="80"/>
              </w:rPr>
              <w:t>ü</w:t>
            </w:r>
            <w:r w:rsidRPr="001C003F">
              <w:rPr>
                <w:color w:val="1F4E79" w:themeColor="accent1" w:themeShade="80"/>
              </w:rPr>
              <w:t>ckt</w:t>
            </w:r>
            <w:proofErr w:type="spellEnd"/>
          </w:p>
        </w:tc>
        <w:tc>
          <w:tcPr>
            <w:tcW w:w="4956" w:type="dxa"/>
          </w:tcPr>
          <w:p w14:paraId="313D393E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6019DD" w:rsidRPr="001C003F" w14:paraId="2AF06B04" w14:textId="77777777" w:rsidTr="00B333DF">
        <w:trPr>
          <w:trHeight w:val="283"/>
        </w:trPr>
        <w:tc>
          <w:tcPr>
            <w:tcW w:w="567" w:type="dxa"/>
          </w:tcPr>
          <w:p w14:paraId="1D17E84E" w14:textId="77777777" w:rsidR="00C5773B" w:rsidRPr="001C003F" w:rsidRDefault="00C5773B" w:rsidP="00B333DF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1C003F">
              <w:rPr>
                <w:rFonts w:cs="Arial"/>
                <w:bCs/>
                <w:color w:val="1F4E79" w:themeColor="accent1" w:themeShade="80"/>
              </w:rPr>
              <w:t>15.</w:t>
            </w:r>
          </w:p>
        </w:tc>
        <w:tc>
          <w:tcPr>
            <w:tcW w:w="2622" w:type="dxa"/>
          </w:tcPr>
          <w:p w14:paraId="3937CAFC" w14:textId="68E4DDFA" w:rsidR="00C5773B" w:rsidRPr="001C003F" w:rsidDel="00007250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>Härt</w:t>
            </w:r>
            <w:proofErr w:type="spellEnd"/>
            <w:r w:rsidRPr="001C003F">
              <w:rPr>
                <w:rFonts w:eastAsia="Times New Roman" w:cs="Arial"/>
                <w:color w:val="1F4E79" w:themeColor="accent1" w:themeShade="80"/>
                <w:lang w:val="es-CO" w:eastAsia="en-GB"/>
              </w:rPr>
              <w:t xml:space="preserve"> _ _ _</w:t>
            </w:r>
          </w:p>
        </w:tc>
        <w:tc>
          <w:tcPr>
            <w:tcW w:w="2623" w:type="dxa"/>
          </w:tcPr>
          <w:p w14:paraId="2C72E670" w14:textId="466165F8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  <w:proofErr w:type="spellStart"/>
            <w:r w:rsidRPr="001C003F">
              <w:rPr>
                <w:color w:val="1F4E79" w:themeColor="accent1" w:themeShade="80"/>
              </w:rPr>
              <w:t>Härt</w:t>
            </w:r>
            <w:r w:rsidRPr="001C003F">
              <w:rPr>
                <w:b/>
                <w:color w:val="1F4E79" w:themeColor="accent1" w:themeShade="80"/>
              </w:rPr>
              <w:t>ung</w:t>
            </w:r>
            <w:proofErr w:type="spellEnd"/>
          </w:p>
        </w:tc>
        <w:tc>
          <w:tcPr>
            <w:tcW w:w="4956" w:type="dxa"/>
          </w:tcPr>
          <w:p w14:paraId="4EFF15B4" w14:textId="77777777" w:rsidR="00C5773B" w:rsidRPr="001C003F" w:rsidRDefault="00C5773B" w:rsidP="00B333DF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bookmarkEnd w:id="0"/>
      <w:bookmarkEnd w:id="1"/>
    </w:tbl>
    <w:p w14:paraId="3C52D35E" w14:textId="2C5F88AF" w:rsidR="00C5773B" w:rsidRPr="004955EA" w:rsidRDefault="00C5773B" w:rsidP="00C5773B">
      <w:pPr>
        <w:pStyle w:val="CommentText"/>
        <w:rPr>
          <w:bCs/>
          <w:color w:val="1F4E79" w:themeColor="accent1" w:themeShade="80"/>
          <w:sz w:val="24"/>
          <w:szCs w:val="24"/>
        </w:rPr>
      </w:pPr>
    </w:p>
    <w:p w14:paraId="6317E5DD" w14:textId="038C7148" w:rsidR="008E7221" w:rsidRPr="004955EA" w:rsidRDefault="004955EA" w:rsidP="006019DD">
      <w:pPr>
        <w:rPr>
          <w:bCs/>
          <w:color w:val="1F4E79" w:themeColor="accent1" w:themeShade="80"/>
        </w:rPr>
        <w:sectPr w:rsidR="008E7221" w:rsidRPr="004955EA" w:rsidSect="00A27D29">
          <w:headerReference w:type="default" r:id="rId11"/>
          <w:footerReference w:type="default" r:id="rId12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  <w:r w:rsidRPr="004955EA">
        <w:rPr>
          <w:bCs/>
          <w:color w:val="1F4E79" w:themeColor="accent1" w:themeShade="80"/>
        </w:rPr>
        <w:t>*</w:t>
      </w:r>
      <w:r w:rsidRPr="004955EA">
        <w:rPr>
          <w:bCs/>
        </w:rPr>
        <w:t xml:space="preserve"> </w:t>
      </w:r>
      <w:r w:rsidRPr="004955EA">
        <w:rPr>
          <w:bCs/>
          <w:color w:val="1F4E79" w:themeColor="accent1" w:themeShade="80"/>
        </w:rPr>
        <w:t>[Note: we would see &lt;e&gt; as the canonical representation of the sound /e</w:t>
      </w:r>
      <w:r w:rsidRPr="004955EA">
        <w:rPr>
          <w:rFonts w:ascii="Arial" w:hAnsi="Arial" w:cs="Arial"/>
          <w:bCs/>
          <w:color w:val="1F4E79" w:themeColor="accent1" w:themeShade="80"/>
        </w:rPr>
        <w:t>ː</w:t>
      </w:r>
      <w:r w:rsidRPr="004955EA">
        <w:rPr>
          <w:bCs/>
          <w:color w:val="1F4E79" w:themeColor="accent1" w:themeShade="80"/>
        </w:rPr>
        <w:t>/ in standard German. However, we are aware that in some varieties of German, this sound may be represented with &lt;ä&gt;.  Therefore, we suggest accepting both spellings for this item</w:t>
      </w:r>
      <w:r>
        <w:rPr>
          <w:bCs/>
          <w:color w:val="1F4E79" w:themeColor="accent1" w:themeShade="80"/>
        </w:rPr>
        <w:t>.</w:t>
      </w:r>
      <w:r w:rsidRPr="004955EA">
        <w:rPr>
          <w:bCs/>
          <w:color w:val="1F4E79" w:themeColor="accent1" w:themeShade="80"/>
        </w:rPr>
        <w:t>]</w:t>
      </w:r>
    </w:p>
    <w:p w14:paraId="66BBDFC1" w14:textId="5A19C867" w:rsidR="00320DA4" w:rsidRPr="006019DD" w:rsidRDefault="00320DA4" w:rsidP="00971FDE">
      <w:pPr>
        <w:pStyle w:val="Heading2"/>
        <w:rPr>
          <w:b/>
          <w:color w:val="1F4E79" w:themeColor="accent1" w:themeShade="80"/>
        </w:rPr>
      </w:pPr>
      <w:r w:rsidRPr="006019DD">
        <w:rPr>
          <w:rStyle w:val="Strong"/>
          <w:color w:val="1F4E79" w:themeColor="accent1" w:themeShade="80"/>
        </w:rPr>
        <w:lastRenderedPageBreak/>
        <w:t>VOCABULARY</w:t>
      </w:r>
      <w:r w:rsidRPr="006019DD">
        <w:rPr>
          <w:b/>
          <w:color w:val="1F4E79" w:themeColor="accent1" w:themeShade="80"/>
        </w:rPr>
        <w:t xml:space="preserve"> PART A </w:t>
      </w:r>
      <w:r w:rsidR="00EC76C9">
        <w:rPr>
          <w:b/>
          <w:color w:val="1F4E79" w:themeColor="accent1" w:themeShade="80"/>
        </w:rPr>
        <w:t>(</w:t>
      </w:r>
      <w:r w:rsidRPr="006019DD">
        <w:rPr>
          <w:b/>
          <w:color w:val="1F4E79" w:themeColor="accent1" w:themeShade="80"/>
        </w:rPr>
        <w:t>MEANING</w:t>
      </w:r>
      <w:r w:rsidR="00EC76C9">
        <w:rPr>
          <w:b/>
          <w:color w:val="1F4E79" w:themeColor="accent1" w:themeShade="80"/>
        </w:rPr>
        <w:t>)</w:t>
      </w:r>
    </w:p>
    <w:p w14:paraId="71C0B769" w14:textId="0974336A" w:rsidR="004A02B8" w:rsidRPr="006019DD" w:rsidRDefault="00F05854" w:rsidP="004A02B8">
      <w:pPr>
        <w:rPr>
          <w:color w:val="1F4E79" w:themeColor="accent1" w:themeShade="80"/>
        </w:rPr>
      </w:pPr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49E52740" wp14:editId="771F8F7F">
                <wp:extent cx="6817360" cy="628650"/>
                <wp:effectExtent l="0" t="0" r="15240" b="1905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6DAC30" w14:textId="77777777" w:rsidR="00777D8F" w:rsidRPr="003C3A96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3C3A9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3C3A96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0 </w:t>
                            </w:r>
                            <w:r w:rsidRPr="003C3A9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3C3A9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4E735D9E" w14:textId="77777777" w:rsidR="00777D8F" w:rsidRPr="003C3A96" w:rsidRDefault="00777D8F" w:rsidP="00F05854">
                            <w:pPr>
                              <w:jc w:val="center"/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</w:pPr>
                            <w:r w:rsidRPr="003C3A9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(0.5 for each correct meaning ticked for polysemous words)</w:t>
                            </w:r>
                          </w:p>
                          <w:p w14:paraId="3ADB485F" w14:textId="77777777" w:rsidR="00777D8F" w:rsidRDefault="00777D8F" w:rsidP="00F0585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9E527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6.8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" strokecolor="#2f5496 [2408]">
                <v:textbox>
                  <w:txbxContent>
                    <w:p w14:paraId="146DAC30" w14:textId="77777777" w:rsidR="00777D8F" w:rsidRPr="003C3A96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3C3A9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3C3A96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0 </w:t>
                      </w:r>
                      <w:r w:rsidRPr="003C3A9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3C3A96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4E735D9E" w14:textId="77777777" w:rsidR="00777D8F" w:rsidRPr="003C3A96" w:rsidRDefault="00777D8F" w:rsidP="00F05854">
                      <w:pPr>
                        <w:jc w:val="center"/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</w:pPr>
                      <w:r w:rsidRPr="003C3A9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(0.5 for each correct meaning ticked for polysemous words)</w:t>
                      </w:r>
                    </w:p>
                    <w:p w14:paraId="3ADB485F" w14:textId="77777777" w:rsidR="00777D8F" w:rsidRDefault="00777D8F" w:rsidP="00F05854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51"/>
        <w:tblW w:w="0" w:type="auto"/>
        <w:tblLook w:val="04A0" w:firstRow="1" w:lastRow="0" w:firstColumn="1" w:lastColumn="0" w:noHBand="0" w:noVBand="1"/>
      </w:tblPr>
      <w:tblGrid>
        <w:gridCol w:w="562"/>
        <w:gridCol w:w="2550"/>
        <w:gridCol w:w="2550"/>
        <w:gridCol w:w="2550"/>
        <w:gridCol w:w="2551"/>
      </w:tblGrid>
      <w:tr w:rsidR="004A02B8" w:rsidRPr="006019DD" w14:paraId="7162C01F" w14:textId="77777777" w:rsidTr="00175F0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A122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  <w:bookmarkStart w:id="2" w:name="_Hlk54563416"/>
          </w:p>
          <w:p w14:paraId="0240695A" w14:textId="219A3CDC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B47799">
              <w:rPr>
                <w:bCs/>
                <w:color w:val="1F4E79" w:themeColor="accent1" w:themeShade="80"/>
              </w:rPr>
              <w:t>1</w:t>
            </w:r>
            <w:r w:rsidR="00B47799">
              <w:rPr>
                <w:bCs/>
                <w:color w:val="1F4E79" w:themeColor="accent1" w:themeShade="80"/>
              </w:rPr>
              <w:t>.</w:t>
            </w:r>
          </w:p>
          <w:p w14:paraId="7C16468F" w14:textId="77777777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58011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7D9DC3E0" w14:textId="48512FAF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plac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3E375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287056BF" w14:textId="0B32FD79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class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CDDD3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78BCA64A" w14:textId="39C690C2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plan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55E22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78445AF7" w14:textId="16F78816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room</w:t>
            </w:r>
          </w:p>
        </w:tc>
      </w:tr>
      <w:tr w:rsidR="004A02B8" w:rsidRPr="006019DD" w14:paraId="20CD9313" w14:textId="77777777" w:rsidTr="00175F0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151FB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96826805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62F99A" w14:textId="5286148B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8109501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20E66AF" w14:textId="77777777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9080758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8603F7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790497765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530402" w14:textId="18151D09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</w:tr>
      <w:tr w:rsidR="00676726" w:rsidRPr="006019DD" w14:paraId="3053864A" w14:textId="77777777" w:rsidTr="00175F0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00B49" w14:textId="77777777" w:rsidR="00676726" w:rsidRPr="00B47799" w:rsidRDefault="00676726" w:rsidP="00676726">
            <w:pPr>
              <w:rPr>
                <w:bCs/>
                <w:color w:val="1F4E79" w:themeColor="accent1" w:themeShade="80"/>
              </w:rPr>
            </w:pPr>
          </w:p>
          <w:p w14:paraId="760D98A7" w14:textId="351D78E6" w:rsidR="00676726" w:rsidRPr="00B47799" w:rsidRDefault="00676726" w:rsidP="00676726">
            <w:pPr>
              <w:jc w:val="center"/>
              <w:rPr>
                <w:bCs/>
                <w:color w:val="1F4E79" w:themeColor="accent1" w:themeShade="80"/>
              </w:rPr>
            </w:pPr>
            <w:r w:rsidRPr="00B47799">
              <w:rPr>
                <w:bCs/>
                <w:color w:val="1F4E79" w:themeColor="accent1" w:themeShade="80"/>
              </w:rPr>
              <w:t>2</w:t>
            </w:r>
            <w:r w:rsidR="00B4779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CBD36" w14:textId="77777777" w:rsidR="00173AD6" w:rsidRDefault="00173AD6" w:rsidP="00676726">
            <w:pPr>
              <w:jc w:val="center"/>
              <w:rPr>
                <w:bCs/>
                <w:color w:val="1F4E79" w:themeColor="accent1" w:themeShade="80"/>
              </w:rPr>
            </w:pPr>
          </w:p>
          <w:p w14:paraId="02A63429" w14:textId="73AF531A" w:rsidR="00676726" w:rsidRPr="006019DD" w:rsidRDefault="00676726" w:rsidP="00676726">
            <w:pPr>
              <w:jc w:val="center"/>
              <w:rPr>
                <w:bCs/>
                <w:color w:val="1F4E79" w:themeColor="accent1" w:themeShade="80"/>
              </w:rPr>
            </w:pPr>
            <w:r w:rsidRPr="00BA3B08">
              <w:rPr>
                <w:bCs/>
                <w:color w:val="1F4E79" w:themeColor="accent1" w:themeShade="80"/>
              </w:rPr>
              <w:t xml:space="preserve">drank, drunk </w:t>
            </w:r>
            <w:r w:rsidRPr="00163858">
              <w:rPr>
                <w:bCs/>
                <w:color w:val="1F4E79" w:themeColor="accent1" w:themeShade="80"/>
                <w:vertAlign w:val="subscript"/>
              </w:rPr>
              <w:t>[pp]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51848" w14:textId="77777777" w:rsidR="00173AD6" w:rsidRDefault="00173AD6" w:rsidP="00676726">
            <w:pPr>
              <w:jc w:val="center"/>
              <w:rPr>
                <w:bCs/>
                <w:color w:val="1F4E79" w:themeColor="accent1" w:themeShade="80"/>
              </w:rPr>
            </w:pPr>
          </w:p>
          <w:p w14:paraId="3D2BB52D" w14:textId="2408101F" w:rsidR="00676726" w:rsidRPr="006019DD" w:rsidRDefault="00676726" w:rsidP="00676726">
            <w:pPr>
              <w:jc w:val="center"/>
              <w:rPr>
                <w:bCs/>
                <w:color w:val="1F4E79" w:themeColor="accent1" w:themeShade="80"/>
              </w:rPr>
            </w:pPr>
            <w:r w:rsidRPr="00BA3B08">
              <w:rPr>
                <w:bCs/>
                <w:color w:val="1F4E79" w:themeColor="accent1" w:themeShade="80"/>
              </w:rPr>
              <w:t xml:space="preserve">swam, swum </w:t>
            </w:r>
            <w:r w:rsidRPr="00163858">
              <w:rPr>
                <w:bCs/>
                <w:color w:val="1F4E79" w:themeColor="accent1" w:themeShade="80"/>
                <w:vertAlign w:val="subscript"/>
              </w:rPr>
              <w:t>[pp]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2D2BE" w14:textId="77777777" w:rsidR="00173AD6" w:rsidRDefault="00173AD6" w:rsidP="00676726">
            <w:pPr>
              <w:jc w:val="center"/>
              <w:rPr>
                <w:bCs/>
                <w:color w:val="1F4E79" w:themeColor="accent1" w:themeShade="80"/>
              </w:rPr>
            </w:pPr>
          </w:p>
          <w:p w14:paraId="50D2669A" w14:textId="36C6917D" w:rsidR="00676726" w:rsidRPr="006019DD" w:rsidRDefault="00676726" w:rsidP="00676726">
            <w:pPr>
              <w:jc w:val="center"/>
              <w:rPr>
                <w:bCs/>
                <w:color w:val="1F4E79" w:themeColor="accent1" w:themeShade="80"/>
              </w:rPr>
            </w:pPr>
            <w:r w:rsidRPr="00BA3B08">
              <w:rPr>
                <w:bCs/>
                <w:color w:val="1F4E79" w:themeColor="accent1" w:themeShade="80"/>
              </w:rPr>
              <w:t xml:space="preserve">met </w:t>
            </w:r>
            <w:r w:rsidRPr="00163858">
              <w:rPr>
                <w:bCs/>
                <w:color w:val="1F4E79" w:themeColor="accent1" w:themeShade="80"/>
                <w:vertAlign w:val="subscript"/>
              </w:rPr>
              <w:t>[pp]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6F7F7" w14:textId="70463B8C" w:rsidR="00676726" w:rsidRPr="006019DD" w:rsidRDefault="00676726" w:rsidP="00676726">
            <w:pPr>
              <w:jc w:val="center"/>
              <w:rPr>
                <w:bCs/>
                <w:color w:val="1F4E79" w:themeColor="accent1" w:themeShade="80"/>
              </w:rPr>
            </w:pPr>
            <w:r w:rsidRPr="00BA3B08">
              <w:rPr>
                <w:bCs/>
                <w:color w:val="1F4E79" w:themeColor="accent1" w:themeShade="80"/>
              </w:rPr>
              <w:t>s</w:t>
            </w:r>
            <w:r>
              <w:rPr>
                <w:bCs/>
                <w:color w:val="1F4E79" w:themeColor="accent1" w:themeShade="80"/>
              </w:rPr>
              <w:t xml:space="preserve">tayed, </w:t>
            </w:r>
            <w:r>
              <w:rPr>
                <w:bCs/>
                <w:color w:val="1F4E79" w:themeColor="accent1" w:themeShade="80"/>
              </w:rPr>
              <w:br/>
              <w:t xml:space="preserve">remained </w:t>
            </w:r>
            <w:r w:rsidRPr="00163858">
              <w:rPr>
                <w:bCs/>
                <w:color w:val="1F4E79" w:themeColor="accent1" w:themeShade="80"/>
                <w:vertAlign w:val="subscript"/>
              </w:rPr>
              <w:t>[pp]</w:t>
            </w:r>
          </w:p>
        </w:tc>
      </w:tr>
      <w:tr w:rsidR="004A02B8" w:rsidRPr="006019DD" w14:paraId="1C0668F8" w14:textId="77777777" w:rsidTr="00175F0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38A45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3551574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2EC3430" w14:textId="77777777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697847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9AD4FB" w14:textId="77777777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157585099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E955DB" w14:textId="2DDF7223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5139692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8FA6FF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4A02B8" w:rsidRPr="006019DD" w14:paraId="713024A5" w14:textId="77777777" w:rsidTr="00175F0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5ADE3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  <w:p w14:paraId="381CB55B" w14:textId="46B3D324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B47799">
              <w:rPr>
                <w:bCs/>
                <w:color w:val="1F4E79" w:themeColor="accent1" w:themeShade="80"/>
              </w:rPr>
              <w:t>3</w:t>
            </w:r>
            <w:r w:rsidR="00B4779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3C7DB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4066405F" w14:textId="6F3A7D34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thi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5D9D7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2DC04DF6" w14:textId="4BD606FC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funny, enjoyabl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49D39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457B9ADA" w14:textId="05489D88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by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EC039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31F077C9" w14:textId="441CF884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und</w:t>
            </w:r>
          </w:p>
        </w:tc>
      </w:tr>
      <w:tr w:rsidR="004A02B8" w:rsidRPr="006019DD" w14:paraId="122350BF" w14:textId="77777777" w:rsidTr="00175F0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ACAD8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25305349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644B8E1" w14:textId="62FC1E74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9789258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575659C" w14:textId="77777777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4960972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C7CB4B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12476903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CEC9DF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4A02B8" w:rsidRPr="006019DD" w14:paraId="4B7096A1" w14:textId="77777777" w:rsidTr="00175F0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D75F7" w14:textId="77777777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1E0388FB" w14:textId="7BB7DFC5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B47799">
              <w:rPr>
                <w:bCs/>
                <w:color w:val="1F4E79" w:themeColor="accent1" w:themeShade="80"/>
              </w:rPr>
              <w:t>4</w:t>
            </w:r>
            <w:r w:rsidR="00B4779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877A4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08AACF97" w14:textId="3F00D831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OK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5BB01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1BEA957F" w14:textId="32107129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boy</w:t>
            </w:r>
          </w:p>
          <w:p w14:paraId="1175E11C" w14:textId="77777777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B4B4B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7249BCF2" w14:textId="04F37325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opinion</w:t>
            </w:r>
          </w:p>
          <w:p w14:paraId="11E27E96" w14:textId="77777777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3DE74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5B40EBC9" w14:textId="110E25AF" w:rsidR="00173AD6" w:rsidRPr="006019DD" w:rsidRDefault="004A02B8" w:rsidP="00173AD6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experience</w:t>
            </w:r>
          </w:p>
          <w:p w14:paraId="7525EFE2" w14:textId="77777777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</w:tc>
      </w:tr>
      <w:tr w:rsidR="004A02B8" w:rsidRPr="006019DD" w14:paraId="7EF4C4DB" w14:textId="77777777" w:rsidTr="00175F0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F7D20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9759001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7FF7E9" w14:textId="77777777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7437045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5683D3" w14:textId="77777777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1294026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0C4237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7243593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552EE5" w14:textId="7C8CF8BE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</w:tr>
      <w:tr w:rsidR="004A02B8" w:rsidRPr="006019DD" w14:paraId="733EA5C9" w14:textId="77777777" w:rsidTr="00175F0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0F235" w14:textId="77777777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63C89D6A" w14:textId="581084A6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B47799">
              <w:rPr>
                <w:bCs/>
                <w:color w:val="1F4E79" w:themeColor="accent1" w:themeShade="80"/>
              </w:rPr>
              <w:t>5</w:t>
            </w:r>
            <w:r w:rsidR="00B4779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C7229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224BD442" w14:textId="30C4AD38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dog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45C36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521ABF44" w14:textId="26D71DC5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mobile phon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12BBA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672884FE" w14:textId="33714BE8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hand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796E8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1882F6B1" w14:textId="07F71907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exercise book</w:t>
            </w:r>
          </w:p>
        </w:tc>
      </w:tr>
      <w:tr w:rsidR="004A02B8" w:rsidRPr="006019DD" w14:paraId="256DBEEF" w14:textId="77777777" w:rsidTr="00175F0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B06C8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2816956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EFFCC0" w14:textId="77777777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7736843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C02046" w14:textId="6020CD48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6815787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A3050F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4753472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05CBF2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4A02B8" w:rsidRPr="006019DD" w14:paraId="70D4D836" w14:textId="77777777" w:rsidTr="00175F0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29D41" w14:textId="77777777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5C97BCEC" w14:textId="0CBDA65B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B47799">
              <w:rPr>
                <w:bCs/>
                <w:color w:val="1F4E79" w:themeColor="accent1" w:themeShade="80"/>
              </w:rPr>
              <w:t>6</w:t>
            </w:r>
            <w:r w:rsidR="00B4779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A0424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4437A2BE" w14:textId="392BF46A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to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DC7C7" w14:textId="664C63A4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256B3A47" w14:textId="1B978251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trai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F6BF8" w14:textId="1E6F1AF2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1DA774CF" w14:textId="27696E43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too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F37D6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3C38F9D3" w14:textId="2FE40349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zero</w:t>
            </w:r>
          </w:p>
        </w:tc>
      </w:tr>
      <w:tr w:rsidR="004A02B8" w:rsidRPr="006019DD" w14:paraId="5AD3F034" w14:textId="77777777" w:rsidTr="00175F0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7712D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88806311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13D9201" w14:textId="6CE6DE8D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3920074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2171537" w14:textId="77777777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60851206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95CBB4" w14:textId="29D1C60F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7067119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B4815F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4A02B8" w:rsidRPr="006019DD" w14:paraId="6A20034B" w14:textId="77777777" w:rsidTr="00175F0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2DACD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  <w:p w14:paraId="5B80B121" w14:textId="62A3A090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B47799">
              <w:rPr>
                <w:bCs/>
                <w:color w:val="1F4E79" w:themeColor="accent1" w:themeShade="80"/>
              </w:rPr>
              <w:t>7</w:t>
            </w:r>
            <w:r w:rsidR="00B4779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B6963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731823D7" w14:textId="61F024E9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gladl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10332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0023DBAE" w14:textId="21DC7A40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h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D3A6C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7AAF5D53" w14:textId="276AAF34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i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5E67D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349C456C" w14:textId="4781236B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(to) her</w:t>
            </w:r>
          </w:p>
        </w:tc>
      </w:tr>
      <w:tr w:rsidR="004A02B8" w:rsidRPr="006019DD" w14:paraId="2562B505" w14:textId="77777777" w:rsidTr="00175F0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B43E3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7436763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BD84E08" w14:textId="77777777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90345058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365854" w14:textId="18AAA53F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83428328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E77D08" w14:textId="2D96024A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16810087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B4991D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4A02B8" w:rsidRPr="006019DD" w14:paraId="3D7FFE13" w14:textId="77777777" w:rsidTr="00175F0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3F3B" w14:textId="77777777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34D1A00A" w14:textId="3A53944C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B47799">
              <w:rPr>
                <w:bCs/>
                <w:color w:val="1F4E79" w:themeColor="accent1" w:themeShade="80"/>
              </w:rPr>
              <w:t>8</w:t>
            </w:r>
            <w:r w:rsidR="00B4779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2349C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68F55ECC" w14:textId="30893032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cultur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535A3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284296AC" w14:textId="2B375992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ticke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01397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1D9B00CE" w14:textId="4E5E95C2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work</w:t>
            </w:r>
          </w:p>
          <w:p w14:paraId="5E7A9AC7" w14:textId="77777777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05B11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2090AA1F" w14:textId="39DEEB41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menu</w:t>
            </w:r>
          </w:p>
          <w:p w14:paraId="68DB3B54" w14:textId="77777777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</w:tc>
      </w:tr>
      <w:tr w:rsidR="004A02B8" w:rsidRPr="006019DD" w14:paraId="4398D7AA" w14:textId="77777777" w:rsidTr="00175F0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302B4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6636338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CBB180" w14:textId="77777777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201317757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4652397" w14:textId="1303D380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2996900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131227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53441615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AC21C9" w14:textId="5953A1E2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</w:tr>
      <w:tr w:rsidR="004A02B8" w:rsidRPr="006019DD" w14:paraId="5A998A7B" w14:textId="77777777" w:rsidTr="00175F0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65EB7" w14:textId="77777777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78BC67AC" w14:textId="336CF53C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B47799">
              <w:rPr>
                <w:bCs/>
                <w:color w:val="1F4E79" w:themeColor="accent1" w:themeShade="80"/>
              </w:rPr>
              <w:t>9</w:t>
            </w:r>
            <w:r w:rsidR="00B4779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A3E5D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6EE21F7A" w14:textId="619423C3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no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C169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73DE7E08" w14:textId="507E472B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fi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5B539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3995FCB5" w14:textId="3349B042" w:rsidR="004A02B8" w:rsidRPr="006019DD" w:rsidRDefault="0035730E" w:rsidP="00175F02">
            <w:pPr>
              <w:jc w:val="center"/>
              <w:rPr>
                <w:bCs/>
                <w:color w:val="1F4E79" w:themeColor="accent1" w:themeShade="80"/>
              </w:rPr>
            </w:pPr>
            <w:r>
              <w:rPr>
                <w:bCs/>
                <w:color w:val="1F4E79" w:themeColor="accent1" w:themeShade="80"/>
              </w:rPr>
              <w:t>righ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B6D55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4A0C72B6" w14:textId="4C95F020" w:rsidR="004A02B8" w:rsidRPr="006019DD" w:rsidRDefault="0035730E" w:rsidP="00175F02">
            <w:pPr>
              <w:jc w:val="center"/>
              <w:rPr>
                <w:bCs/>
                <w:color w:val="1F4E79" w:themeColor="accent1" w:themeShade="80"/>
              </w:rPr>
            </w:pPr>
            <w:r>
              <w:rPr>
                <w:bCs/>
                <w:color w:val="1F4E79" w:themeColor="accent1" w:themeShade="80"/>
              </w:rPr>
              <w:t>still, yet</w:t>
            </w:r>
          </w:p>
        </w:tc>
      </w:tr>
      <w:tr w:rsidR="004A02B8" w:rsidRPr="006019DD" w14:paraId="0AC2D242" w14:textId="77777777" w:rsidTr="00175F0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26CC5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411369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F3A47A" w14:textId="77777777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7769841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6F986CE" w14:textId="78D728A7" w:rsidR="004A02B8" w:rsidRPr="006019DD" w:rsidRDefault="0035730E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9497771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DB5664D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36860068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3226D2A" w14:textId="39EE6A88" w:rsidR="004A02B8" w:rsidRPr="006019DD" w:rsidRDefault="0035730E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☒</w:t>
                </w:r>
              </w:p>
            </w:sdtContent>
          </w:sdt>
        </w:tc>
      </w:tr>
      <w:tr w:rsidR="004A02B8" w:rsidRPr="006019DD" w14:paraId="77904911" w14:textId="77777777" w:rsidTr="00175F0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8D3F6" w14:textId="77777777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40B88817" w14:textId="7608DF87" w:rsidR="004A02B8" w:rsidRPr="00B47799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B47799">
              <w:rPr>
                <w:bCs/>
                <w:color w:val="1F4E79" w:themeColor="accent1" w:themeShade="80"/>
              </w:rPr>
              <w:t>10</w:t>
            </w:r>
            <w:r w:rsidR="00B47799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F60BD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0249C0C9" w14:textId="66D5B1D0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rid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2B47F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62759E1B" w14:textId="17AE241F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drive</w:t>
            </w:r>
          </w:p>
          <w:p w14:paraId="553F6FC4" w14:textId="77777777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B5AAF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7DAF89A4" w14:textId="072AC7F7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experience</w:t>
            </w:r>
          </w:p>
          <w:p w14:paraId="524057CE" w14:textId="77777777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5E7F4" w14:textId="77777777" w:rsidR="00173AD6" w:rsidRDefault="00173AD6" w:rsidP="00175F02">
            <w:pPr>
              <w:jc w:val="center"/>
              <w:rPr>
                <w:bCs/>
                <w:color w:val="1F4E79" w:themeColor="accent1" w:themeShade="80"/>
              </w:rPr>
            </w:pPr>
          </w:p>
          <w:p w14:paraId="0975642A" w14:textId="0DAF8755" w:rsidR="004A02B8" w:rsidRPr="006019DD" w:rsidRDefault="004A02B8" w:rsidP="00175F02">
            <w:pPr>
              <w:jc w:val="center"/>
              <w:rPr>
                <w:bCs/>
                <w:color w:val="1F4E79" w:themeColor="accent1" w:themeShade="80"/>
              </w:rPr>
            </w:pPr>
            <w:r w:rsidRPr="006019DD">
              <w:rPr>
                <w:bCs/>
                <w:color w:val="1F4E79" w:themeColor="accent1" w:themeShade="80"/>
              </w:rPr>
              <w:t>to say, tell</w:t>
            </w:r>
          </w:p>
        </w:tc>
      </w:tr>
      <w:tr w:rsidR="004A02B8" w:rsidRPr="006019DD" w14:paraId="6C483040" w14:textId="77777777" w:rsidTr="00175F0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FF8A6" w14:textId="77777777" w:rsidR="004A02B8" w:rsidRPr="00B47799" w:rsidRDefault="004A02B8" w:rsidP="00175F02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44792571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02F2AA" w14:textId="34B6E1B4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41436271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242F10" w14:textId="73692256" w:rsidR="004A02B8" w:rsidRPr="006019DD" w:rsidRDefault="004A02B8" w:rsidP="00175F02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20250481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B2E4158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823274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88DA036" w14:textId="77777777" w:rsidR="004A02B8" w:rsidRPr="006019DD" w:rsidRDefault="004A02B8" w:rsidP="00175F02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</w:tbl>
    <w:p w14:paraId="5D428A3A" w14:textId="77777777" w:rsidR="00320DA4" w:rsidRPr="006019DD" w:rsidRDefault="00320DA4" w:rsidP="00320DA4">
      <w:pPr>
        <w:rPr>
          <w:color w:val="1F4E79" w:themeColor="accent1" w:themeShade="80"/>
        </w:rPr>
      </w:pPr>
    </w:p>
    <w:bookmarkEnd w:id="2"/>
    <w:p w14:paraId="5CBDACAF" w14:textId="77777777" w:rsidR="00320DA4" w:rsidRPr="006019DD" w:rsidRDefault="00320DA4" w:rsidP="00320DA4">
      <w:pPr>
        <w:rPr>
          <w:color w:val="1F4E79" w:themeColor="accent1" w:themeShade="80"/>
        </w:rPr>
      </w:pPr>
      <w:r w:rsidRPr="006019DD">
        <w:rPr>
          <w:color w:val="1F4E79" w:themeColor="accent1" w:themeShade="80"/>
        </w:rPr>
        <w:br w:type="page"/>
      </w:r>
    </w:p>
    <w:p w14:paraId="1465C773" w14:textId="77777777" w:rsidR="00576F79" w:rsidRPr="006019DD" w:rsidRDefault="00576F79" w:rsidP="00576F79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  <w:sectPr w:rsidR="00576F79" w:rsidRPr="006019DD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48ACD581" w14:textId="2014F67C" w:rsidR="00B60A4F" w:rsidRDefault="00B60A4F" w:rsidP="00C62C33">
      <w:pPr>
        <w:pStyle w:val="Heading2"/>
        <w:rPr>
          <w:b/>
          <w:color w:val="1F4E79" w:themeColor="accent1" w:themeShade="80"/>
        </w:rPr>
      </w:pPr>
      <w:r w:rsidRPr="006019DD">
        <w:rPr>
          <w:rStyle w:val="Strong"/>
          <w:color w:val="1F4E79" w:themeColor="accent1" w:themeShade="80"/>
        </w:rPr>
        <w:lastRenderedPageBreak/>
        <w:t>VOCABULARY</w:t>
      </w:r>
      <w:r w:rsidRPr="006019DD">
        <w:rPr>
          <w:b/>
          <w:color w:val="1F4E79" w:themeColor="accent1" w:themeShade="80"/>
        </w:rPr>
        <w:t xml:space="preserve"> PART B </w:t>
      </w:r>
      <w:r w:rsidR="00EC76C9">
        <w:rPr>
          <w:b/>
          <w:color w:val="1F4E79" w:themeColor="accent1" w:themeShade="80"/>
        </w:rPr>
        <w:t>(</w:t>
      </w:r>
      <w:r w:rsidR="00676726">
        <w:rPr>
          <w:b/>
          <w:color w:val="1F4E79" w:themeColor="accent1" w:themeShade="80"/>
        </w:rPr>
        <w:t>CATEGORIES</w:t>
      </w:r>
      <w:r w:rsidR="00EC76C9">
        <w:rPr>
          <w:b/>
          <w:color w:val="1F4E79" w:themeColor="accent1" w:themeShade="80"/>
        </w:rPr>
        <w:t>)</w:t>
      </w:r>
    </w:p>
    <w:p w14:paraId="5F40B9B4" w14:textId="77777777" w:rsidR="00F05854" w:rsidRPr="00F05854" w:rsidRDefault="00F05854" w:rsidP="00F05854"/>
    <w:p w14:paraId="36FA3E80" w14:textId="51C6F2D6" w:rsidR="00C62C33" w:rsidRPr="006019DD" w:rsidRDefault="00F05854" w:rsidP="00C62C33">
      <w:pPr>
        <w:spacing w:after="0" w:line="240" w:lineRule="auto"/>
        <w:rPr>
          <w:bCs/>
          <w:color w:val="1F4E79" w:themeColor="accent1" w:themeShade="80"/>
        </w:rPr>
      </w:pPr>
      <w:r w:rsidRPr="006019DD">
        <w:rPr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585EEB16" wp14:editId="4C6D81AF">
                <wp:extent cx="6817360" cy="277495"/>
                <wp:effectExtent l="0" t="0" r="15240" b="14605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ADC0B7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0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5EEB16" id="_x0000_s1027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" strokecolor="#2f5496 [2408]">
                <v:textbox>
                  <w:txbxContent>
                    <w:p w14:paraId="11ADC0B7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0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3C9130" w14:textId="77777777" w:rsidR="00C62C33" w:rsidRPr="006019DD" w:rsidRDefault="00C62C33" w:rsidP="00C62C33">
      <w:pPr>
        <w:spacing w:after="0" w:line="240" w:lineRule="auto"/>
        <w:rPr>
          <w:bCs/>
          <w:color w:val="1F4E79" w:themeColor="accent1" w:themeShade="80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C62C33" w:rsidRPr="006019DD" w14:paraId="7AA85E9E" w14:textId="77777777" w:rsidTr="00175F0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9AAC5C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D34207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2698E302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52497CBF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68438DFD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02AB249D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C62C33" w:rsidRPr="006019DD" w14:paraId="734581E5" w14:textId="77777777" w:rsidTr="00175F02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2842CD76" w14:textId="4D742AFD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1</w:t>
            </w:r>
            <w:r w:rsidR="00B4779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25D0EE3A" w14:textId="77777777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a place</w:t>
            </w:r>
          </w:p>
        </w:tc>
        <w:sdt>
          <w:sdtPr>
            <w:rPr>
              <w:color w:val="1F4E79" w:themeColor="accent1" w:themeShade="80"/>
            </w:rPr>
            <w:id w:val="690415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5B4FF00D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715338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24B8F96B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03795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6745376A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1268129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656BCA87" w14:textId="05CF94C2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p>
            </w:tc>
          </w:sdtContent>
        </w:sdt>
      </w:tr>
    </w:tbl>
    <w:p w14:paraId="4C951AC3" w14:textId="77777777" w:rsidR="00C62C33" w:rsidRPr="006019DD" w:rsidRDefault="00C62C33" w:rsidP="00C62C33">
      <w:pPr>
        <w:spacing w:after="0" w:line="240" w:lineRule="auto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C62C33" w:rsidRPr="006019DD" w14:paraId="3407ECFE" w14:textId="77777777" w:rsidTr="00175F0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308C53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40BB1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68C16056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5D99B7AE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6D287263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43B93A8C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C62C33" w:rsidRPr="006019DD" w14:paraId="3471D45F" w14:textId="77777777" w:rsidTr="00175F02">
        <w:trPr>
          <w:trHeight w:val="50"/>
        </w:trPr>
        <w:tc>
          <w:tcPr>
            <w:tcW w:w="527" w:type="dxa"/>
            <w:tcBorders>
              <w:top w:val="single" w:sz="4" w:space="0" w:color="auto"/>
            </w:tcBorders>
          </w:tcPr>
          <w:p w14:paraId="2F1BA7D6" w14:textId="7CA209F1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</w:t>
            </w:r>
            <w:r w:rsidR="00B4779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5302953B" w14:textId="77777777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a number</w:t>
            </w:r>
          </w:p>
        </w:tc>
        <w:sdt>
          <w:sdtPr>
            <w:rPr>
              <w:color w:val="1F4E79" w:themeColor="accent1" w:themeShade="80"/>
            </w:rPr>
            <w:id w:val="894859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2523E621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97441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6D4056D4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3154599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584FF0DC" w14:textId="012FB9A9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824392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0DD80CDB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0DED1DCD" w14:textId="77777777" w:rsidR="00C62C33" w:rsidRPr="006019DD" w:rsidRDefault="00C62C33" w:rsidP="00C62C33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C62C33" w:rsidRPr="006019DD" w14:paraId="3D562F40" w14:textId="77777777" w:rsidTr="00175F0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9CFA6B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3FB683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604978AF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7DA7BB25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26C37806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33E04224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C62C33" w:rsidRPr="006019DD" w14:paraId="432D3A9A" w14:textId="77777777" w:rsidTr="00175F02">
        <w:trPr>
          <w:trHeight w:val="178"/>
        </w:trPr>
        <w:tc>
          <w:tcPr>
            <w:tcW w:w="527" w:type="dxa"/>
            <w:tcBorders>
              <w:top w:val="single" w:sz="4" w:space="0" w:color="auto"/>
            </w:tcBorders>
          </w:tcPr>
          <w:p w14:paraId="2E5F91BA" w14:textId="6F64612D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3</w:t>
            </w:r>
            <w:r w:rsidR="00B4779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2366607E" w14:textId="77777777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a way of communicating</w:t>
            </w:r>
          </w:p>
        </w:tc>
        <w:sdt>
          <w:sdtPr>
            <w:rPr>
              <w:color w:val="1F4E79" w:themeColor="accent1" w:themeShade="80"/>
            </w:rPr>
            <w:id w:val="224885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29908609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1456522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2872CCF4" w14:textId="147F9BFE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62054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572D83A2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638874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081FB346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392E0C4C" w14:textId="77777777" w:rsidR="00C62C33" w:rsidRPr="006019DD" w:rsidRDefault="00C62C33" w:rsidP="00C62C33">
      <w:pPr>
        <w:spacing w:after="0" w:line="240" w:lineRule="auto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C62C33" w:rsidRPr="006019DD" w14:paraId="495EFE0D" w14:textId="77777777" w:rsidTr="00175F0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9A9E18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FDA6E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495B9463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59587F6B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331D0377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7B1AACAA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C62C33" w:rsidRPr="006019DD" w14:paraId="3352F870" w14:textId="77777777" w:rsidTr="00175F02">
        <w:tc>
          <w:tcPr>
            <w:tcW w:w="527" w:type="dxa"/>
            <w:tcBorders>
              <w:top w:val="single" w:sz="4" w:space="0" w:color="auto"/>
            </w:tcBorders>
          </w:tcPr>
          <w:p w14:paraId="5C452225" w14:textId="78F0FAA6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4</w:t>
            </w:r>
            <w:r w:rsidR="00B4779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633BD515" w14:textId="77777777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a drink</w:t>
            </w:r>
          </w:p>
        </w:tc>
        <w:sdt>
          <w:sdtPr>
            <w:rPr>
              <w:color w:val="1F4E79" w:themeColor="accent1" w:themeShade="80"/>
            </w:rPr>
            <w:id w:val="2077759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096A7933" w14:textId="3755DF24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656595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54B84296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252866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3BDF6303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049683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03E640DC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1111A33A" w14:textId="77777777" w:rsidR="00C62C33" w:rsidRPr="006019DD" w:rsidRDefault="00C62C33" w:rsidP="00C62C33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C62C33" w:rsidRPr="006019DD" w14:paraId="78AABF21" w14:textId="77777777" w:rsidTr="00175F0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AFA6EF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A407E0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14CEE954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60DA03E5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26D453DD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3AA21FCD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C62C33" w:rsidRPr="006019DD" w14:paraId="3673F18B" w14:textId="77777777" w:rsidTr="00175F02">
        <w:tc>
          <w:tcPr>
            <w:tcW w:w="527" w:type="dxa"/>
            <w:tcBorders>
              <w:top w:val="single" w:sz="4" w:space="0" w:color="auto"/>
            </w:tcBorders>
          </w:tcPr>
          <w:p w14:paraId="49735604" w14:textId="4FCCA385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5</w:t>
            </w:r>
            <w:r w:rsidR="00B4779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68B7A933" w14:textId="77777777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an amount</w:t>
            </w:r>
          </w:p>
        </w:tc>
        <w:sdt>
          <w:sdtPr>
            <w:rPr>
              <w:color w:val="1F4E79" w:themeColor="accent1" w:themeShade="80"/>
            </w:rPr>
            <w:id w:val="-696772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68E2E9E2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824768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64337391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2040458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24E5742B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00766027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11A65E14" w14:textId="64E1822A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p>
            </w:tc>
          </w:sdtContent>
        </w:sdt>
      </w:tr>
    </w:tbl>
    <w:p w14:paraId="190637E4" w14:textId="77777777" w:rsidR="00C62C33" w:rsidRPr="006019DD" w:rsidRDefault="00C62C33" w:rsidP="00C62C33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C62C33" w:rsidRPr="006019DD" w14:paraId="47F182FF" w14:textId="77777777" w:rsidTr="00175F0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9AE9DE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A9A6D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09D32AF5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0523A6F0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43C805ED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6B982C89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C62C33" w:rsidRPr="006019DD" w14:paraId="4C579024" w14:textId="77777777" w:rsidTr="00175F02">
        <w:tc>
          <w:tcPr>
            <w:tcW w:w="527" w:type="dxa"/>
            <w:tcBorders>
              <w:top w:val="single" w:sz="4" w:space="0" w:color="auto"/>
            </w:tcBorders>
          </w:tcPr>
          <w:p w14:paraId="173B5AF6" w14:textId="78AA10D6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6</w:t>
            </w:r>
            <w:r w:rsidR="00B4779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5B1D5F8A" w14:textId="52EC65AC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a feeling</w:t>
            </w:r>
            <w:r w:rsidR="00D6004C">
              <w:rPr>
                <w:color w:val="1F4E79" w:themeColor="accent1" w:themeShade="80"/>
              </w:rPr>
              <w:t xml:space="preserve"> </w:t>
            </w:r>
            <w:r w:rsidR="00D6004C">
              <w:t>or state</w:t>
            </w:r>
          </w:p>
        </w:tc>
        <w:sdt>
          <w:sdtPr>
            <w:rPr>
              <w:color w:val="1F4E79" w:themeColor="accent1" w:themeShade="80"/>
            </w:rPr>
            <w:id w:val="558760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10E7189D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820117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0CA7EC98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4658108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212C477B" w14:textId="713A76B8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082105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3ABEFF5E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56418A7F" w14:textId="77777777" w:rsidR="00C62C33" w:rsidRPr="006019DD" w:rsidRDefault="00C62C33" w:rsidP="00C62C33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C62C33" w:rsidRPr="006019DD" w14:paraId="744E915E" w14:textId="77777777" w:rsidTr="00175F0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6B06AD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EBDAD6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4A37223A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4028E6C8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7C2A6D14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02A7A416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C62C33" w:rsidRPr="006019DD" w14:paraId="7D35E3A8" w14:textId="77777777" w:rsidTr="00175F02">
        <w:tc>
          <w:tcPr>
            <w:tcW w:w="527" w:type="dxa"/>
            <w:tcBorders>
              <w:top w:val="single" w:sz="4" w:space="0" w:color="auto"/>
            </w:tcBorders>
          </w:tcPr>
          <w:p w14:paraId="052BB7E5" w14:textId="2F54D4AF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7</w:t>
            </w:r>
            <w:r w:rsidR="00B4779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793A703B" w14:textId="77777777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an occupation</w:t>
            </w:r>
          </w:p>
        </w:tc>
        <w:sdt>
          <w:sdtPr>
            <w:rPr>
              <w:color w:val="1F4E79" w:themeColor="accent1" w:themeShade="80"/>
            </w:rPr>
            <w:id w:val="-36883082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51F06F6F" w14:textId="1FF10EE9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756472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0FEFD3AA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881217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7E97C82B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129695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1FE7084B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176BB000" w14:textId="77777777" w:rsidR="00C62C33" w:rsidRPr="006019DD" w:rsidRDefault="00C62C33" w:rsidP="00C62C33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C62C33" w:rsidRPr="006019DD" w14:paraId="40103741" w14:textId="77777777" w:rsidTr="00175F0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4BAF2B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BBCD2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16D7809C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646D9C9D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5C1E18DC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09ACAA5C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C62C33" w:rsidRPr="006019DD" w14:paraId="7F6F6A1D" w14:textId="77777777" w:rsidTr="00175F02">
        <w:tc>
          <w:tcPr>
            <w:tcW w:w="527" w:type="dxa"/>
            <w:tcBorders>
              <w:top w:val="single" w:sz="4" w:space="0" w:color="auto"/>
            </w:tcBorders>
          </w:tcPr>
          <w:p w14:paraId="49249C6B" w14:textId="647009A0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8</w:t>
            </w:r>
            <w:r w:rsidR="00B4779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1C918C9D" w14:textId="77777777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a country</w:t>
            </w:r>
          </w:p>
        </w:tc>
        <w:sdt>
          <w:sdtPr>
            <w:rPr>
              <w:color w:val="1F4E79" w:themeColor="accent1" w:themeShade="80"/>
            </w:rPr>
            <w:id w:val="-86990711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16CC316A" w14:textId="2BEF5169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171170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329062D6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744405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682C6F7A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756899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0BBD7CF5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7046D3B1" w14:textId="77777777" w:rsidR="00C62C33" w:rsidRPr="006019DD" w:rsidRDefault="00C62C33" w:rsidP="00C62C33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C62C33" w:rsidRPr="006019DD" w14:paraId="4479F646" w14:textId="77777777" w:rsidTr="00175F0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342290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1ED27E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407DFFFE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3CD29368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756DD857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12118076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C62C33" w:rsidRPr="006019DD" w14:paraId="58CBD051" w14:textId="77777777" w:rsidTr="00175F02">
        <w:tc>
          <w:tcPr>
            <w:tcW w:w="527" w:type="dxa"/>
            <w:tcBorders>
              <w:top w:val="single" w:sz="4" w:space="0" w:color="auto"/>
            </w:tcBorders>
          </w:tcPr>
          <w:p w14:paraId="15E9B93E" w14:textId="392E26FA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9</w:t>
            </w:r>
            <w:r w:rsidR="00B4779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427442E2" w14:textId="77777777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a way of travelling</w:t>
            </w:r>
          </w:p>
        </w:tc>
        <w:sdt>
          <w:sdtPr>
            <w:rPr>
              <w:color w:val="1F4E79" w:themeColor="accent1" w:themeShade="80"/>
            </w:rPr>
            <w:id w:val="271989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0136BD42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590383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2C0748B2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46261544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2E7CA597" w14:textId="4908F8D5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22362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7EE9576C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1E03A23F" w14:textId="77777777" w:rsidR="00C62C33" w:rsidRPr="006019DD" w:rsidRDefault="00C62C33" w:rsidP="00C62C33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9"/>
        <w:gridCol w:w="3266"/>
        <w:gridCol w:w="1740"/>
        <w:gridCol w:w="1732"/>
        <w:gridCol w:w="1743"/>
        <w:gridCol w:w="1738"/>
      </w:tblGrid>
      <w:tr w:rsidR="00C62C33" w:rsidRPr="006019DD" w14:paraId="76412C36" w14:textId="77777777" w:rsidTr="00175F02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74172B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97CA6" w14:textId="77777777" w:rsidR="00C62C33" w:rsidRPr="006019DD" w:rsidRDefault="00C62C33" w:rsidP="00175F02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6D1FD6B3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797C8E87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3A74DAD6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2FFC1F15" w14:textId="77777777" w:rsidR="00C62C33" w:rsidRPr="006019DD" w:rsidRDefault="00C62C33" w:rsidP="00175F02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6019DD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C62C33" w:rsidRPr="006019DD" w14:paraId="580A0DCF" w14:textId="77777777" w:rsidTr="00175F02">
        <w:tc>
          <w:tcPr>
            <w:tcW w:w="527" w:type="dxa"/>
            <w:tcBorders>
              <w:top w:val="single" w:sz="4" w:space="0" w:color="auto"/>
            </w:tcBorders>
          </w:tcPr>
          <w:p w14:paraId="3D4A0DAD" w14:textId="3A9A1538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10</w:t>
            </w:r>
            <w:r w:rsidR="00B47799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5CFB7BA4" w14:textId="18391EBD" w:rsidR="00C62C33" w:rsidRPr="006019DD" w:rsidRDefault="00C62C33" w:rsidP="00175F02">
            <w:pPr>
              <w:spacing w:line="360" w:lineRule="auto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 xml:space="preserve">a </w:t>
            </w:r>
            <w:r w:rsidR="00D6004C">
              <w:rPr>
                <w:color w:val="1F4E79" w:themeColor="accent1" w:themeShade="80"/>
              </w:rPr>
              <w:t>d</w:t>
            </w:r>
            <w:r w:rsidR="00D6004C">
              <w:t>escription of size</w:t>
            </w:r>
          </w:p>
        </w:tc>
        <w:sdt>
          <w:sdtPr>
            <w:rPr>
              <w:color w:val="1F4E79" w:themeColor="accent1" w:themeShade="80"/>
            </w:rPr>
            <w:id w:val="2007621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36C31B98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105384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760667F6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672595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6ECF4F16" w14:textId="77777777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9837347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2219EF9D" w14:textId="09F23229" w:rsidR="00C62C33" w:rsidRPr="006019DD" w:rsidRDefault="00C62C33" w:rsidP="00175F02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p>
            </w:tc>
          </w:sdtContent>
        </w:sdt>
      </w:tr>
    </w:tbl>
    <w:p w14:paraId="66A0BBD2" w14:textId="4F7C8EF4" w:rsidR="00B60A4F" w:rsidRPr="006019DD" w:rsidRDefault="00B60A4F">
      <w:pPr>
        <w:rPr>
          <w:b/>
          <w:bCs/>
          <w:color w:val="1F4E79" w:themeColor="accent1" w:themeShade="80"/>
        </w:rPr>
      </w:pPr>
    </w:p>
    <w:p w14:paraId="7884F4F0" w14:textId="1FB59446" w:rsidR="00CE504F" w:rsidRPr="006019DD" w:rsidRDefault="00CE504F">
      <w:pPr>
        <w:rPr>
          <w:b/>
          <w:bCs/>
          <w:color w:val="1F4E79" w:themeColor="accent1" w:themeShade="80"/>
        </w:rPr>
      </w:pPr>
    </w:p>
    <w:p w14:paraId="1406094A" w14:textId="77777777" w:rsidR="00CE504F" w:rsidRPr="006019DD" w:rsidRDefault="00CE504F">
      <w:pPr>
        <w:rPr>
          <w:b/>
          <w:color w:val="1F4E79" w:themeColor="accent1" w:themeShade="80"/>
          <w:sz w:val="52"/>
          <w:szCs w:val="52"/>
        </w:rPr>
      </w:pPr>
    </w:p>
    <w:p w14:paraId="72763544" w14:textId="77777777" w:rsidR="00B91B11" w:rsidRPr="006019DD" w:rsidRDefault="00B91B11" w:rsidP="00E24C79">
      <w:pPr>
        <w:jc w:val="center"/>
        <w:rPr>
          <w:b/>
          <w:color w:val="1F4E79" w:themeColor="accent1" w:themeShade="80"/>
          <w:sz w:val="52"/>
          <w:szCs w:val="52"/>
        </w:rPr>
      </w:pPr>
    </w:p>
    <w:p w14:paraId="3D53AE00" w14:textId="48677D6A" w:rsidR="00E24C79" w:rsidRDefault="00FB64A6" w:rsidP="00B333DF">
      <w:pPr>
        <w:pStyle w:val="Heading2"/>
        <w:rPr>
          <w:color w:val="1F4E79" w:themeColor="accent1" w:themeShade="80"/>
        </w:rPr>
      </w:pPr>
      <w:r w:rsidRPr="00BE651A">
        <w:rPr>
          <w:rStyle w:val="Strong"/>
          <w:color w:val="1F4E79" w:themeColor="accent1" w:themeShade="80"/>
        </w:rPr>
        <w:lastRenderedPageBreak/>
        <w:t xml:space="preserve">GRAMMAR </w:t>
      </w:r>
      <w:r w:rsidR="00E24C79" w:rsidRPr="00BE651A">
        <w:rPr>
          <w:rStyle w:val="Strong"/>
          <w:color w:val="1F4E79" w:themeColor="accent1" w:themeShade="80"/>
        </w:rPr>
        <w:t>PART</w:t>
      </w:r>
      <w:r w:rsidR="00E24C79" w:rsidRPr="00BE651A">
        <w:rPr>
          <w:b/>
          <w:bCs/>
          <w:color w:val="1F4E79" w:themeColor="accent1" w:themeShade="80"/>
        </w:rPr>
        <w:t xml:space="preserve"> A</w:t>
      </w:r>
      <w:r w:rsidR="00EE6F27">
        <w:rPr>
          <w:b/>
          <w:bCs/>
          <w:color w:val="1F4E79" w:themeColor="accent1" w:themeShade="80"/>
        </w:rPr>
        <w:t xml:space="preserve"> (PAST PARTICIPLES)</w:t>
      </w:r>
      <w:r w:rsidR="00E24C79" w:rsidRPr="00BE651A">
        <w:rPr>
          <w:color w:val="1F4E79" w:themeColor="accent1" w:themeShade="80"/>
        </w:rPr>
        <w:t xml:space="preserve"> </w:t>
      </w:r>
    </w:p>
    <w:p w14:paraId="7CEC1E17" w14:textId="51D93BC8" w:rsidR="00F05854" w:rsidRPr="00F05854" w:rsidRDefault="00F05854" w:rsidP="00F05854"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15D75BA7" wp14:editId="01E3C0AE">
                <wp:extent cx="6817360" cy="277495"/>
                <wp:effectExtent l="0" t="0" r="15240" b="14605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0D432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D75BA7" id="Text Box 33" o:spid="_x0000_s1028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" strokecolor="#2f5496 [2408]">
                <v:textbox>
                  <w:txbxContent>
                    <w:p w14:paraId="0300D432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49A9AE" w14:textId="442CDB5D" w:rsidR="00676726" w:rsidRPr="00B50D8B" w:rsidRDefault="00676726" w:rsidP="00B333DF">
      <w:pPr>
        <w:spacing w:after="0" w:line="360" w:lineRule="auto"/>
        <w:rPr>
          <w:color w:val="1F4E79" w:themeColor="accent1" w:themeShade="80"/>
          <w:lang w:val="de-DE"/>
        </w:rPr>
      </w:pPr>
      <w:r w:rsidRPr="00B50D8B">
        <w:rPr>
          <w:color w:val="1F4E79" w:themeColor="accent1" w:themeShade="80"/>
          <w:lang w:val="de-DE"/>
        </w:rPr>
        <w:t>1</w:t>
      </w:r>
      <w:r w:rsidR="00B47799" w:rsidRPr="00B50D8B">
        <w:rPr>
          <w:color w:val="1F4E79" w:themeColor="accent1" w:themeShade="80"/>
          <w:lang w:val="de-DE"/>
        </w:rPr>
        <w:t>.</w:t>
      </w:r>
      <w:r w:rsidRPr="00B50D8B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6133378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B50D8B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B50D8B">
        <w:rPr>
          <w:color w:val="1F4E79" w:themeColor="accent1" w:themeShade="80"/>
          <w:lang w:val="de-DE"/>
        </w:rPr>
        <w:t xml:space="preserve"> gesprochen (spoke, spoken </w:t>
      </w:r>
      <w:r w:rsidRPr="00B50D8B">
        <w:rPr>
          <w:color w:val="1F4E79" w:themeColor="accent1" w:themeShade="80"/>
          <w:vertAlign w:val="subscript"/>
          <w:lang w:val="de-DE"/>
        </w:rPr>
        <w:t>[pp]</w:t>
      </w:r>
      <w:r w:rsidRPr="00B50D8B">
        <w:rPr>
          <w:color w:val="1F4E79" w:themeColor="accent1" w:themeShade="80"/>
          <w:lang w:val="de-DE"/>
        </w:rPr>
        <w:t>)</w:t>
      </w:r>
      <w:r w:rsidRPr="00B50D8B">
        <w:rPr>
          <w:color w:val="1F4E79" w:themeColor="accent1" w:themeShade="80"/>
          <w:lang w:val="de-DE"/>
        </w:rPr>
        <w:tab/>
      </w:r>
      <w:r w:rsidRPr="00B50D8B">
        <w:rPr>
          <w:color w:val="1F4E79" w:themeColor="accent1" w:themeShade="80"/>
          <w:lang w:val="de-DE"/>
        </w:rPr>
        <w:tab/>
      </w:r>
      <w:r w:rsidRPr="00B50D8B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440069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0D8B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B50D8B">
        <w:rPr>
          <w:color w:val="1F4E79" w:themeColor="accent1" w:themeShade="80"/>
          <w:lang w:val="de-DE"/>
        </w:rPr>
        <w:t xml:space="preserve"> gefahren (driven, travelled </w:t>
      </w:r>
      <w:r w:rsidRPr="00B50D8B">
        <w:rPr>
          <w:color w:val="1F4E79" w:themeColor="accent1" w:themeShade="80"/>
          <w:vertAlign w:val="subscript"/>
          <w:lang w:val="de-DE"/>
        </w:rPr>
        <w:t>[pp]</w:t>
      </w:r>
      <w:r w:rsidRPr="00B50D8B">
        <w:rPr>
          <w:color w:val="1F4E79" w:themeColor="accent1" w:themeShade="80"/>
          <w:lang w:val="de-DE"/>
        </w:rPr>
        <w:t>)</w:t>
      </w:r>
    </w:p>
    <w:p w14:paraId="277C1E8C" w14:textId="07E84658" w:rsidR="007C6141" w:rsidRPr="00B50D8B" w:rsidRDefault="00676726" w:rsidP="00B333DF">
      <w:pPr>
        <w:spacing w:after="0" w:line="360" w:lineRule="auto"/>
        <w:rPr>
          <w:color w:val="1F4E79" w:themeColor="accent1" w:themeShade="80"/>
          <w:lang w:val="de-DE"/>
        </w:rPr>
      </w:pPr>
      <w:r w:rsidRPr="00B50D8B">
        <w:rPr>
          <w:color w:val="1F4E79" w:themeColor="accent1" w:themeShade="80"/>
          <w:lang w:val="de-DE"/>
        </w:rPr>
        <w:t>2</w:t>
      </w:r>
      <w:r w:rsidR="00B47799" w:rsidRPr="00B50D8B">
        <w:rPr>
          <w:color w:val="1F4E79" w:themeColor="accent1" w:themeShade="80"/>
          <w:lang w:val="de-DE"/>
        </w:rPr>
        <w:t>.</w:t>
      </w:r>
      <w:r w:rsidRPr="00B50D8B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222255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0D8B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B50D8B">
        <w:rPr>
          <w:color w:val="1F4E79" w:themeColor="accent1" w:themeShade="80"/>
          <w:lang w:val="de-DE"/>
        </w:rPr>
        <w:t xml:space="preserve"> gegeben </w:t>
      </w:r>
      <w:r w:rsidR="00C332FE" w:rsidRPr="00B50D8B">
        <w:rPr>
          <w:color w:val="1F4E79" w:themeColor="accent1" w:themeShade="80"/>
          <w:lang w:val="de-DE"/>
        </w:rPr>
        <w:t xml:space="preserve">(gave, given </w:t>
      </w:r>
      <w:r w:rsidR="00C332FE" w:rsidRPr="00B50D8B">
        <w:rPr>
          <w:color w:val="1F4E79" w:themeColor="accent1" w:themeShade="80"/>
          <w:vertAlign w:val="subscript"/>
          <w:lang w:val="de-DE"/>
        </w:rPr>
        <w:t>[pp]</w:t>
      </w:r>
      <w:r w:rsidR="00C332FE" w:rsidRPr="00B50D8B">
        <w:rPr>
          <w:color w:val="1F4E79" w:themeColor="accent1" w:themeShade="80"/>
          <w:lang w:val="de-DE"/>
        </w:rPr>
        <w:t>)</w:t>
      </w:r>
      <w:r w:rsidRPr="00B50D8B">
        <w:rPr>
          <w:color w:val="1F4E79" w:themeColor="accent1" w:themeShade="80"/>
          <w:lang w:val="de-DE"/>
        </w:rPr>
        <w:tab/>
      </w:r>
      <w:r w:rsidRPr="00B50D8B">
        <w:rPr>
          <w:color w:val="1F4E79" w:themeColor="accent1" w:themeShade="80"/>
          <w:lang w:val="de-DE"/>
        </w:rPr>
        <w:tab/>
      </w:r>
      <w:r w:rsidRPr="00B50D8B">
        <w:rPr>
          <w:color w:val="1F4E79" w:themeColor="accent1" w:themeShade="80"/>
          <w:lang w:val="de-DE"/>
        </w:rPr>
        <w:tab/>
      </w:r>
      <w:r w:rsidRPr="00B50D8B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68865669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B50D8B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B50D8B">
        <w:rPr>
          <w:color w:val="1F4E79" w:themeColor="accent1" w:themeShade="80"/>
          <w:lang w:val="de-DE"/>
        </w:rPr>
        <w:t xml:space="preserve"> gegangen </w:t>
      </w:r>
      <w:r w:rsidR="00C332FE" w:rsidRPr="00B50D8B">
        <w:rPr>
          <w:color w:val="1F4E79" w:themeColor="accent1" w:themeShade="80"/>
          <w:lang w:val="de-DE"/>
        </w:rPr>
        <w:t xml:space="preserve">(went, gone </w:t>
      </w:r>
      <w:r w:rsidR="00C332FE" w:rsidRPr="00B50D8B">
        <w:rPr>
          <w:color w:val="1F4E79" w:themeColor="accent1" w:themeShade="80"/>
          <w:vertAlign w:val="subscript"/>
          <w:lang w:val="de-DE"/>
        </w:rPr>
        <w:t>[pp]</w:t>
      </w:r>
      <w:r w:rsidR="00C332FE" w:rsidRPr="00B50D8B">
        <w:rPr>
          <w:color w:val="1F4E79" w:themeColor="accent1" w:themeShade="80"/>
          <w:lang w:val="de-DE"/>
        </w:rPr>
        <w:t>)</w:t>
      </w:r>
      <w:r w:rsidR="00C332FE" w:rsidRPr="00B50D8B">
        <w:rPr>
          <w:color w:val="1F4E79" w:themeColor="accent1" w:themeShade="80"/>
          <w:lang w:val="de-DE"/>
        </w:rPr>
        <w:tab/>
      </w:r>
      <w:r w:rsidRPr="00B50D8B">
        <w:rPr>
          <w:color w:val="1F4E79" w:themeColor="accent1" w:themeShade="80"/>
          <w:lang w:val="de-DE"/>
        </w:rPr>
        <w:t xml:space="preserve">   </w:t>
      </w:r>
    </w:p>
    <w:p w14:paraId="526285DF" w14:textId="77777777" w:rsidR="00676726" w:rsidRPr="00B50D8B" w:rsidRDefault="00676726" w:rsidP="00971FDE">
      <w:pPr>
        <w:pStyle w:val="Heading2"/>
        <w:rPr>
          <w:rStyle w:val="Strong"/>
          <w:color w:val="1F4E79" w:themeColor="accent1" w:themeShade="80"/>
          <w:lang w:val="de-DE"/>
        </w:rPr>
      </w:pPr>
    </w:p>
    <w:p w14:paraId="1DA9647F" w14:textId="772790C2" w:rsidR="001A5DA9" w:rsidRDefault="00FB64A6" w:rsidP="00971FDE">
      <w:pPr>
        <w:pStyle w:val="Heading2"/>
        <w:rPr>
          <w:b/>
          <w:bCs/>
          <w:color w:val="1F4E79" w:themeColor="accent1" w:themeShade="80"/>
        </w:rPr>
      </w:pPr>
      <w:r w:rsidRPr="006019DD">
        <w:rPr>
          <w:rStyle w:val="Strong"/>
          <w:color w:val="1F4E79" w:themeColor="accent1" w:themeShade="80"/>
        </w:rPr>
        <w:t xml:space="preserve">GRAMMAR </w:t>
      </w:r>
      <w:r w:rsidR="00E24C79" w:rsidRPr="006019DD">
        <w:rPr>
          <w:rStyle w:val="Strong"/>
          <w:color w:val="1F4E79" w:themeColor="accent1" w:themeShade="80"/>
        </w:rPr>
        <w:t>PART</w:t>
      </w:r>
      <w:r w:rsidR="00E24C79" w:rsidRPr="006019DD">
        <w:rPr>
          <w:b/>
          <w:bCs/>
          <w:color w:val="1F4E79" w:themeColor="accent1" w:themeShade="80"/>
        </w:rPr>
        <w:t xml:space="preserve"> B</w:t>
      </w:r>
      <w:r w:rsidR="00EE6F27">
        <w:rPr>
          <w:b/>
          <w:bCs/>
          <w:color w:val="1F4E79" w:themeColor="accent1" w:themeShade="80"/>
        </w:rPr>
        <w:t xml:space="preserve"> (VERB FORMS)</w:t>
      </w:r>
    </w:p>
    <w:p w14:paraId="1BB40E49" w14:textId="3AA94E84" w:rsidR="00F05854" w:rsidRPr="00F05854" w:rsidRDefault="00F05854" w:rsidP="00F05854">
      <w:r w:rsidRPr="006019DD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0C3603A2" wp14:editId="0F3623FD">
                <wp:extent cx="6817360" cy="277495"/>
                <wp:effectExtent l="0" t="0" r="15240" b="14605"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65AE0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3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3603A2" id="Text Box 42" o:spid="_x0000_s1029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" strokecolor="#2f5496 [2408]">
                <v:textbox>
                  <w:txbxContent>
                    <w:p w14:paraId="7E165AE0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3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68E0F9" w14:textId="7D23ED71" w:rsidR="00E24C79" w:rsidRPr="006019DD" w:rsidRDefault="00E24C79" w:rsidP="00E24C79">
      <w:pPr>
        <w:spacing w:after="0"/>
        <w:rPr>
          <w:color w:val="1F4E79" w:themeColor="accent1" w:themeShade="80"/>
        </w:rPr>
      </w:pPr>
    </w:p>
    <w:p w14:paraId="4D7FD442" w14:textId="77777777" w:rsidR="00DD2060" w:rsidRPr="006019DD" w:rsidRDefault="00DD2060" w:rsidP="00B333DF">
      <w:pPr>
        <w:spacing w:line="360" w:lineRule="auto"/>
        <w:rPr>
          <w:b/>
          <w:bCs/>
          <w:color w:val="1F4E79" w:themeColor="accent1" w:themeShade="80"/>
        </w:rPr>
        <w:sectPr w:rsidR="00DD2060" w:rsidRPr="006019DD" w:rsidSect="00E44053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7C6E2A00" w14:textId="74DF6359" w:rsidR="00676726" w:rsidRPr="00BA3B08" w:rsidRDefault="00676726" w:rsidP="00B333DF">
      <w:pPr>
        <w:spacing w:after="0" w:line="360" w:lineRule="auto"/>
        <w:rPr>
          <w:color w:val="1F4E79" w:themeColor="accent1" w:themeShade="80"/>
        </w:rPr>
      </w:pPr>
      <w:r w:rsidRPr="00BA3B08">
        <w:rPr>
          <w:color w:val="1F4E79" w:themeColor="accent1" w:themeShade="80"/>
        </w:rPr>
        <w:t>1</w:t>
      </w:r>
      <w:r w:rsidR="00B47799">
        <w:rPr>
          <w:color w:val="1F4E79" w:themeColor="accent1" w:themeShade="80"/>
        </w:rPr>
        <w:t>.</w:t>
      </w:r>
      <w:r w:rsidRPr="00BA3B08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625241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A3B08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BA3B08">
        <w:rPr>
          <w:color w:val="1F4E79" w:themeColor="accent1" w:themeShade="80"/>
        </w:rPr>
        <w:t xml:space="preserve"> </w:t>
      </w:r>
      <w:r w:rsidRPr="00BA3B08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BA3B08">
        <w:rPr>
          <w:color w:val="1F4E79" w:themeColor="accent1" w:themeShade="80"/>
        </w:rPr>
        <w:t xml:space="preserve"> OR he/she</w:t>
      </w:r>
      <w:r w:rsidRPr="00BA3B08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Pr="00BA3B08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9390905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BA3B08">
        <w:rPr>
          <w:color w:val="1F4E79" w:themeColor="accent1" w:themeShade="80"/>
        </w:rPr>
        <w:t xml:space="preserve"> you</w:t>
      </w:r>
      <w:r>
        <w:rPr>
          <w:color w:val="1F4E79" w:themeColor="accent1" w:themeShade="80"/>
        </w:rPr>
        <w:t xml:space="preserve"> </w:t>
      </w:r>
      <w:r w:rsidRPr="00AB50C7">
        <w:rPr>
          <w:color w:val="1F4E79" w:themeColor="accent1" w:themeShade="80"/>
          <w:vertAlign w:val="subscript"/>
        </w:rPr>
        <w:t>[singular, informal]</w:t>
      </w:r>
      <w:r w:rsidRPr="00BA3B08">
        <w:rPr>
          <w:color w:val="1F4E79" w:themeColor="accent1" w:themeShade="80"/>
        </w:rPr>
        <w:tab/>
        <w:t xml:space="preserve">   </w:t>
      </w:r>
      <w:r w:rsidRPr="00BA3B08">
        <w:rPr>
          <w:color w:val="1F4E79" w:themeColor="accent1" w:themeShade="80"/>
        </w:rPr>
        <w:tab/>
      </w:r>
    </w:p>
    <w:p w14:paraId="38A529C7" w14:textId="38F3552E" w:rsidR="00676726" w:rsidRPr="00BA3B08" w:rsidRDefault="00676726" w:rsidP="00B333DF">
      <w:pPr>
        <w:spacing w:after="0" w:line="360" w:lineRule="auto"/>
        <w:rPr>
          <w:color w:val="1F4E79" w:themeColor="accent1" w:themeShade="80"/>
        </w:rPr>
      </w:pPr>
      <w:r w:rsidRPr="00BA3B08">
        <w:rPr>
          <w:color w:val="1F4E79" w:themeColor="accent1" w:themeShade="80"/>
        </w:rPr>
        <w:t>2</w:t>
      </w:r>
      <w:r w:rsidR="00B47799">
        <w:rPr>
          <w:color w:val="1F4E79" w:themeColor="accent1" w:themeShade="80"/>
        </w:rPr>
        <w:t>.</w:t>
      </w:r>
      <w:r w:rsidRPr="00BA3B08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3006595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BA3B08">
        <w:rPr>
          <w:color w:val="1F4E79" w:themeColor="accent1" w:themeShade="80"/>
        </w:rPr>
        <w:t xml:space="preserve"> </w:t>
      </w:r>
      <w:r w:rsidRPr="00BA3B08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BA3B08">
        <w:rPr>
          <w:color w:val="1F4E79" w:themeColor="accent1" w:themeShade="80"/>
        </w:rPr>
        <w:t xml:space="preserve"> OR he/she</w:t>
      </w:r>
      <w:r w:rsidRPr="00BA3B08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Pr="00BA3B08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551815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A3B08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BA3B08">
        <w:rPr>
          <w:color w:val="1F4E79" w:themeColor="accent1" w:themeShade="80"/>
        </w:rPr>
        <w:t xml:space="preserve"> you</w:t>
      </w:r>
      <w:r>
        <w:rPr>
          <w:color w:val="1F4E79" w:themeColor="accent1" w:themeShade="80"/>
        </w:rPr>
        <w:t xml:space="preserve"> </w:t>
      </w:r>
      <w:r w:rsidRPr="00AB50C7">
        <w:rPr>
          <w:color w:val="1F4E79" w:themeColor="accent1" w:themeShade="80"/>
          <w:vertAlign w:val="subscript"/>
        </w:rPr>
        <w:t>[singular, informal]</w:t>
      </w:r>
    </w:p>
    <w:p w14:paraId="334093C1" w14:textId="6A178553" w:rsidR="00676726" w:rsidRPr="00BA3B08" w:rsidRDefault="00676726" w:rsidP="00B333DF">
      <w:pPr>
        <w:spacing w:after="0" w:line="360" w:lineRule="auto"/>
        <w:rPr>
          <w:b/>
          <w:bCs/>
          <w:color w:val="1F4E79" w:themeColor="accent1" w:themeShade="80"/>
        </w:rPr>
      </w:pPr>
      <w:r w:rsidRPr="00BA3B08">
        <w:rPr>
          <w:color w:val="1F4E79" w:themeColor="accent1" w:themeShade="80"/>
        </w:rPr>
        <w:t>3</w:t>
      </w:r>
      <w:r w:rsidR="00B47799">
        <w:rPr>
          <w:color w:val="1F4E79" w:themeColor="accent1" w:themeShade="80"/>
        </w:rPr>
        <w:t>.</w:t>
      </w:r>
      <w:r w:rsidRPr="00BA3B08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2005382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BA3B08">
        <w:rPr>
          <w:color w:val="1F4E79" w:themeColor="accent1" w:themeShade="80"/>
        </w:rPr>
        <w:t xml:space="preserve"> </w:t>
      </w:r>
      <w:r w:rsidRPr="00BA3B08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BA3B08">
        <w:rPr>
          <w:color w:val="1F4E79" w:themeColor="accent1" w:themeShade="80"/>
        </w:rPr>
        <w:t xml:space="preserve"> OR he/she</w:t>
      </w:r>
      <w:r w:rsidRPr="00BA3B08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="007C55F1">
        <w:rPr>
          <w:color w:val="1F4E79" w:themeColor="accent1" w:themeShade="80"/>
        </w:rPr>
        <w:tab/>
      </w:r>
      <w:r w:rsidRPr="00BA3B08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402791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A3B08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BA3B08">
        <w:rPr>
          <w:color w:val="1F4E79" w:themeColor="accent1" w:themeShade="80"/>
        </w:rPr>
        <w:t xml:space="preserve"> you</w:t>
      </w:r>
      <w:r>
        <w:rPr>
          <w:color w:val="1F4E79" w:themeColor="accent1" w:themeShade="80"/>
        </w:rPr>
        <w:t xml:space="preserve"> </w:t>
      </w:r>
      <w:r w:rsidRPr="00AB50C7">
        <w:rPr>
          <w:color w:val="1F4E79" w:themeColor="accent1" w:themeShade="80"/>
          <w:vertAlign w:val="subscript"/>
        </w:rPr>
        <w:t>[singular, informal]</w:t>
      </w:r>
      <w:r w:rsidRPr="00BA3B08">
        <w:rPr>
          <w:color w:val="1F4E79" w:themeColor="accent1" w:themeShade="80"/>
        </w:rPr>
        <w:tab/>
      </w:r>
    </w:p>
    <w:p w14:paraId="4CF22785" w14:textId="4A0CAFA5" w:rsidR="00DD2060" w:rsidRPr="006019DD" w:rsidRDefault="00DD2060" w:rsidP="00E24C79">
      <w:pPr>
        <w:spacing w:after="0"/>
        <w:rPr>
          <w:color w:val="1F4E79" w:themeColor="accent1" w:themeShade="80"/>
        </w:rPr>
      </w:pPr>
    </w:p>
    <w:p w14:paraId="101DD520" w14:textId="41A1B68E" w:rsidR="007C6141" w:rsidRDefault="00FB64A6" w:rsidP="007C6141">
      <w:pPr>
        <w:pStyle w:val="Heading2"/>
        <w:rPr>
          <w:b/>
          <w:bCs/>
          <w:color w:val="1F4E79" w:themeColor="accent1" w:themeShade="80"/>
        </w:rPr>
      </w:pPr>
      <w:r w:rsidRPr="00B4126F">
        <w:rPr>
          <w:rStyle w:val="Strong"/>
          <w:color w:val="1F4E79" w:themeColor="accent1" w:themeShade="80"/>
        </w:rPr>
        <w:t xml:space="preserve">GRAMMAR </w:t>
      </w:r>
      <w:r w:rsidR="007C6141" w:rsidRPr="00B4126F">
        <w:rPr>
          <w:rStyle w:val="Strong"/>
          <w:color w:val="1F4E79" w:themeColor="accent1" w:themeShade="80"/>
        </w:rPr>
        <w:t>PART</w:t>
      </w:r>
      <w:r w:rsidR="007C6141" w:rsidRPr="00B4126F">
        <w:rPr>
          <w:b/>
          <w:bCs/>
          <w:color w:val="1F4E79" w:themeColor="accent1" w:themeShade="80"/>
        </w:rPr>
        <w:t xml:space="preserve"> C</w:t>
      </w:r>
      <w:r w:rsidR="00EE6F27" w:rsidRPr="00B4126F">
        <w:rPr>
          <w:b/>
          <w:bCs/>
          <w:color w:val="1F4E79" w:themeColor="accent1" w:themeShade="80"/>
        </w:rPr>
        <w:t xml:space="preserve"> (NOUN GENDER AGREEMENT)</w:t>
      </w:r>
    </w:p>
    <w:p w14:paraId="063C2A9B" w14:textId="5C5A702E" w:rsidR="00F05854" w:rsidRPr="00F05854" w:rsidRDefault="00F05854" w:rsidP="00F05854"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148E74FF" wp14:editId="382B1DC6">
                <wp:extent cx="6817360" cy="277495"/>
                <wp:effectExtent l="0" t="0" r="15240" b="1460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9915C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8E74FF" id="Text Box 1" o:spid="_x0000_s1030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" strokecolor="#2f5496 [2408]">
                <v:textbox>
                  <w:txbxContent>
                    <w:p w14:paraId="7749915C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385DFA6" w14:textId="77777777" w:rsidR="007C6141" w:rsidRPr="00B4126F" w:rsidRDefault="007C6141" w:rsidP="00B333DF">
      <w:pPr>
        <w:pStyle w:val="Heading2"/>
      </w:pPr>
    </w:p>
    <w:p w14:paraId="036266F4" w14:textId="2362A329" w:rsidR="007C6141" w:rsidRPr="00B50D8B" w:rsidRDefault="007C6141" w:rsidP="00B333DF">
      <w:pPr>
        <w:spacing w:after="0" w:line="360" w:lineRule="auto"/>
        <w:rPr>
          <w:color w:val="1F4E79" w:themeColor="accent1" w:themeShade="80"/>
        </w:rPr>
      </w:pPr>
      <w:r w:rsidRPr="00B50D8B">
        <w:rPr>
          <w:color w:val="1F4E79" w:themeColor="accent1" w:themeShade="80"/>
        </w:rPr>
        <w:t>1</w:t>
      </w:r>
      <w:r w:rsidR="00B47799" w:rsidRPr="00B50D8B">
        <w:rPr>
          <w:color w:val="1F4E79" w:themeColor="accent1" w:themeShade="80"/>
        </w:rPr>
        <w:t>.</w:t>
      </w:r>
      <w:r w:rsidRPr="00B50D8B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93296929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B50D8B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B50D8B">
        <w:rPr>
          <w:color w:val="1F4E79" w:themeColor="accent1" w:themeShade="80"/>
        </w:rPr>
        <w:t xml:space="preserve"> he</w:t>
      </w:r>
      <w:r w:rsidR="007C55F1" w:rsidRPr="00B50D8B">
        <w:rPr>
          <w:color w:val="1F4E79" w:themeColor="accent1" w:themeShade="80"/>
        </w:rPr>
        <w:tab/>
      </w:r>
      <w:r w:rsidR="007C55F1" w:rsidRPr="00B50D8B">
        <w:rPr>
          <w:color w:val="1F4E79" w:themeColor="accent1" w:themeShade="80"/>
        </w:rPr>
        <w:tab/>
      </w:r>
      <w:r w:rsidR="007C55F1" w:rsidRPr="00B50D8B">
        <w:rPr>
          <w:color w:val="1F4E79" w:themeColor="accent1" w:themeShade="80"/>
        </w:rPr>
        <w:tab/>
      </w:r>
      <w:r w:rsidR="007C55F1" w:rsidRPr="00B50D8B">
        <w:rPr>
          <w:color w:val="1F4E79" w:themeColor="accent1" w:themeShade="80"/>
        </w:rPr>
        <w:tab/>
      </w:r>
      <w:r w:rsidRPr="00B50D8B">
        <w:rPr>
          <w:color w:val="1F4E79" w:themeColor="accent1" w:themeShade="80"/>
        </w:rPr>
        <w:tab/>
      </w:r>
      <w:r w:rsidR="00B6670A" w:rsidRPr="00B50D8B">
        <w:rPr>
          <w:color w:val="1F4E79" w:themeColor="accent1" w:themeShade="80"/>
        </w:rPr>
        <w:tab/>
      </w:r>
      <w:r w:rsidR="00B6670A" w:rsidRPr="00B50D8B">
        <w:rPr>
          <w:color w:val="1F4E79" w:themeColor="accent1" w:themeShade="80"/>
        </w:rPr>
        <w:tab/>
      </w:r>
      <w:r w:rsidRPr="00B50D8B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632013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0D8B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B50D8B">
        <w:rPr>
          <w:color w:val="1F4E79" w:themeColor="accent1" w:themeShade="80"/>
        </w:rPr>
        <w:t xml:space="preserve"> she </w:t>
      </w:r>
      <w:r w:rsidRPr="00B50D8B">
        <w:rPr>
          <w:color w:val="1F4E79" w:themeColor="accent1" w:themeShade="80"/>
        </w:rPr>
        <w:tab/>
      </w:r>
    </w:p>
    <w:p w14:paraId="63BB3637" w14:textId="1A1A25DA" w:rsidR="007C6141" w:rsidRPr="00B50D8B" w:rsidRDefault="007C6141" w:rsidP="00B333DF">
      <w:pPr>
        <w:spacing w:line="360" w:lineRule="auto"/>
        <w:rPr>
          <w:color w:val="1F4E79" w:themeColor="accent1" w:themeShade="80"/>
        </w:rPr>
      </w:pPr>
      <w:r w:rsidRPr="00B50D8B">
        <w:rPr>
          <w:color w:val="1F4E79" w:themeColor="accent1" w:themeShade="80"/>
        </w:rPr>
        <w:t>2</w:t>
      </w:r>
      <w:r w:rsidR="00B47799" w:rsidRPr="00B50D8B">
        <w:rPr>
          <w:color w:val="1F4E79" w:themeColor="accent1" w:themeShade="80"/>
        </w:rPr>
        <w:t>.</w:t>
      </w:r>
      <w:r w:rsidRPr="00B50D8B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54239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0D8B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B50D8B">
        <w:rPr>
          <w:color w:val="1F4E79" w:themeColor="accent1" w:themeShade="80"/>
        </w:rPr>
        <w:t xml:space="preserve"> he</w:t>
      </w:r>
      <w:r w:rsidR="007C55F1" w:rsidRPr="00B50D8B">
        <w:rPr>
          <w:color w:val="1F4E79" w:themeColor="accent1" w:themeShade="80"/>
        </w:rPr>
        <w:tab/>
      </w:r>
      <w:r w:rsidR="007C55F1" w:rsidRPr="00B50D8B">
        <w:rPr>
          <w:color w:val="1F4E79" w:themeColor="accent1" w:themeShade="80"/>
        </w:rPr>
        <w:tab/>
      </w:r>
      <w:r w:rsidR="007C55F1" w:rsidRPr="00B50D8B">
        <w:rPr>
          <w:color w:val="1F4E79" w:themeColor="accent1" w:themeShade="80"/>
        </w:rPr>
        <w:tab/>
      </w:r>
      <w:r w:rsidR="007C55F1" w:rsidRPr="00B50D8B">
        <w:rPr>
          <w:color w:val="1F4E79" w:themeColor="accent1" w:themeShade="80"/>
        </w:rPr>
        <w:tab/>
      </w:r>
      <w:r w:rsidRPr="00B50D8B">
        <w:rPr>
          <w:color w:val="1F4E79" w:themeColor="accent1" w:themeShade="80"/>
        </w:rPr>
        <w:tab/>
      </w:r>
      <w:r w:rsidR="00B6670A" w:rsidRPr="00B50D8B">
        <w:rPr>
          <w:color w:val="1F4E79" w:themeColor="accent1" w:themeShade="80"/>
        </w:rPr>
        <w:tab/>
      </w:r>
      <w:r w:rsidR="00B6670A" w:rsidRPr="00B50D8B">
        <w:rPr>
          <w:color w:val="1F4E79" w:themeColor="accent1" w:themeShade="80"/>
        </w:rPr>
        <w:tab/>
      </w:r>
      <w:r w:rsidRPr="00B50D8B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57611713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B50D8B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B50D8B">
        <w:rPr>
          <w:color w:val="1F4E79" w:themeColor="accent1" w:themeShade="80"/>
        </w:rPr>
        <w:t xml:space="preserve"> she</w:t>
      </w:r>
    </w:p>
    <w:p w14:paraId="4325C8CF" w14:textId="77777777" w:rsidR="007C6141" w:rsidRPr="00B50D8B" w:rsidRDefault="007C6141" w:rsidP="007C6141">
      <w:pPr>
        <w:pStyle w:val="Heading2"/>
        <w:rPr>
          <w:rStyle w:val="Strong"/>
          <w:color w:val="1F4E79" w:themeColor="accent1" w:themeShade="80"/>
        </w:rPr>
      </w:pPr>
    </w:p>
    <w:p w14:paraId="3C6269DD" w14:textId="234CCCC6" w:rsidR="007C6141" w:rsidRDefault="00FB64A6" w:rsidP="00B333DF">
      <w:pPr>
        <w:pStyle w:val="Heading2"/>
        <w:rPr>
          <w:b/>
          <w:bCs/>
          <w:color w:val="1F4E79" w:themeColor="accent1" w:themeShade="80"/>
        </w:rPr>
      </w:pPr>
      <w:r w:rsidRPr="00B4126F">
        <w:rPr>
          <w:rStyle w:val="Strong"/>
          <w:color w:val="1F4E79" w:themeColor="accent1" w:themeShade="80"/>
        </w:rPr>
        <w:t xml:space="preserve">GRAMMAR </w:t>
      </w:r>
      <w:r w:rsidR="007C6141" w:rsidRPr="00B4126F">
        <w:rPr>
          <w:rStyle w:val="Strong"/>
          <w:color w:val="1F4E79" w:themeColor="accent1" w:themeShade="80"/>
        </w:rPr>
        <w:t>PART</w:t>
      </w:r>
      <w:r w:rsidR="007C6141" w:rsidRPr="00B4126F">
        <w:rPr>
          <w:b/>
          <w:bCs/>
          <w:color w:val="1F4E79" w:themeColor="accent1" w:themeShade="80"/>
        </w:rPr>
        <w:t xml:space="preserve"> D</w:t>
      </w:r>
      <w:r w:rsidR="00EE6F27" w:rsidRPr="00B4126F">
        <w:rPr>
          <w:b/>
          <w:bCs/>
          <w:color w:val="1F4E79" w:themeColor="accent1" w:themeShade="80"/>
        </w:rPr>
        <w:t xml:space="preserve"> (WORD ORDER)</w:t>
      </w:r>
    </w:p>
    <w:p w14:paraId="592D7DCA" w14:textId="2C75FF4D" w:rsidR="00F05854" w:rsidRPr="00F05854" w:rsidRDefault="00F05854" w:rsidP="00F05854"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45CFF9B3" wp14:editId="56AB21DE">
                <wp:extent cx="6817360" cy="277495"/>
                <wp:effectExtent l="0" t="0" r="15240" b="14605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DD9A52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CFF9B3" id="Text Box 3" o:spid="_x0000_s1031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" strokecolor="#2f5496 [2408]">
                <v:textbox>
                  <w:txbxContent>
                    <w:p w14:paraId="0CDD9A52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19CE4C" w14:textId="77777777" w:rsidR="00B333DF" w:rsidRDefault="00B333DF" w:rsidP="00B333DF">
      <w:pPr>
        <w:spacing w:after="0" w:line="360" w:lineRule="auto"/>
        <w:rPr>
          <w:color w:val="1F4E79" w:themeColor="accent1" w:themeShade="80"/>
          <w:lang w:val="de-DE"/>
        </w:rPr>
      </w:pPr>
    </w:p>
    <w:p w14:paraId="05F48EEF" w14:textId="782ADA62" w:rsidR="007C6141" w:rsidRPr="006019DD" w:rsidRDefault="007C6141" w:rsidP="00B333DF">
      <w:pPr>
        <w:spacing w:after="0" w:line="360" w:lineRule="auto"/>
        <w:rPr>
          <w:color w:val="1F4E79" w:themeColor="accent1" w:themeShade="80"/>
          <w:lang w:val="de-DE"/>
        </w:rPr>
      </w:pPr>
      <w:r w:rsidRPr="006019DD">
        <w:rPr>
          <w:color w:val="1F4E79" w:themeColor="accent1" w:themeShade="80"/>
          <w:lang w:val="de-DE"/>
        </w:rPr>
        <w:t>1</w:t>
      </w:r>
      <w:r w:rsidR="00B47799">
        <w:rPr>
          <w:color w:val="1F4E79" w:themeColor="accent1" w:themeShade="80"/>
          <w:lang w:val="de-DE"/>
        </w:rPr>
        <w:t>.</w:t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979757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6019DD">
        <w:rPr>
          <w:color w:val="1F4E79" w:themeColor="accent1" w:themeShade="80"/>
          <w:lang w:val="de-DE"/>
        </w:rPr>
        <w:t xml:space="preserve"> ... </w:t>
      </w:r>
      <w:r w:rsidRPr="006019D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er </w:t>
      </w:r>
      <w:r w:rsidR="00BE651A">
        <w:rPr>
          <w:rFonts w:cs="Arial"/>
          <w:color w:val="1F4E79" w:themeColor="accent1" w:themeShade="80"/>
          <w:shd w:val="clear" w:color="auto" w:fill="FFFFFF"/>
          <w:lang w:val="de-DE"/>
        </w:rPr>
        <w:t>geht</w:t>
      </w:r>
      <w:r w:rsidR="00BE651A" w:rsidRPr="006019D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</w:t>
      </w:r>
      <w:r w:rsidRPr="006019DD">
        <w:rPr>
          <w:rFonts w:cs="Arial"/>
          <w:color w:val="1F4E79" w:themeColor="accent1" w:themeShade="80"/>
          <w:shd w:val="clear" w:color="auto" w:fill="FFFFFF"/>
          <w:lang w:val="de-DE"/>
        </w:rPr>
        <w:t>zur Schule.</w:t>
      </w:r>
      <w:r w:rsidR="007C55F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7C55F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2B62C2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="007C55F1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04574586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6019DD">
        <w:rPr>
          <w:color w:val="1F4E79" w:themeColor="accent1" w:themeShade="80"/>
          <w:lang w:val="de-DE"/>
        </w:rPr>
        <w:t xml:space="preserve"> ... </w:t>
      </w:r>
      <w:r w:rsidRPr="006019D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er zur Schule </w:t>
      </w:r>
      <w:r w:rsidR="00BE651A">
        <w:rPr>
          <w:rFonts w:cs="Arial"/>
          <w:color w:val="1F4E79" w:themeColor="accent1" w:themeShade="80"/>
          <w:shd w:val="clear" w:color="auto" w:fill="FFFFFF"/>
          <w:lang w:val="de-DE"/>
        </w:rPr>
        <w:t>geht</w:t>
      </w:r>
      <w:r w:rsidR="002B62C2">
        <w:rPr>
          <w:rFonts w:cs="Arial"/>
          <w:color w:val="1F4E79" w:themeColor="accent1" w:themeShade="80"/>
          <w:shd w:val="clear" w:color="auto" w:fill="FFFFFF"/>
          <w:lang w:val="de-DE"/>
        </w:rPr>
        <w:t>.</w:t>
      </w:r>
      <w:r w:rsidRPr="006019DD">
        <w:rPr>
          <w:color w:val="1F4E79" w:themeColor="accent1" w:themeShade="80"/>
          <w:lang w:val="de-DE"/>
        </w:rPr>
        <w:tab/>
      </w:r>
    </w:p>
    <w:p w14:paraId="6863ABB5" w14:textId="1F08D8AA" w:rsidR="007C6141" w:rsidRPr="00B4126F" w:rsidRDefault="007C6141" w:rsidP="00B333DF">
      <w:pPr>
        <w:spacing w:line="360" w:lineRule="auto"/>
        <w:rPr>
          <w:color w:val="1F4E79" w:themeColor="accent1" w:themeShade="80"/>
          <w:lang w:val="de-DE"/>
        </w:rPr>
        <w:sectPr w:rsidR="007C6141" w:rsidRPr="00B4126F" w:rsidSect="007C6141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  <w:r w:rsidRPr="006019DD">
        <w:rPr>
          <w:color w:val="1F4E79" w:themeColor="accent1" w:themeShade="80"/>
          <w:lang w:val="de-DE"/>
        </w:rPr>
        <w:t>2</w:t>
      </w:r>
      <w:r w:rsidR="00B47799">
        <w:rPr>
          <w:color w:val="1F4E79" w:themeColor="accent1" w:themeShade="80"/>
          <w:lang w:val="de-DE"/>
        </w:rPr>
        <w:t>.</w:t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93809824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6019DD">
        <w:rPr>
          <w:color w:val="1F4E79" w:themeColor="accent1" w:themeShade="80"/>
          <w:lang w:val="de-DE"/>
        </w:rPr>
        <w:t xml:space="preserve"> ... </w:t>
      </w:r>
      <w:r w:rsidRPr="006019DD">
        <w:rPr>
          <w:rFonts w:cs="Arial"/>
          <w:color w:val="1F4E79" w:themeColor="accent1" w:themeShade="80"/>
          <w:shd w:val="clear" w:color="auto" w:fill="FFFFFF"/>
          <w:lang w:val="de-DE"/>
        </w:rPr>
        <w:t>es ist lustig</w:t>
      </w:r>
      <w:r w:rsidRPr="006019DD">
        <w:rPr>
          <w:rFonts w:ascii="Arial" w:hAnsi="Arial" w:cs="Arial"/>
          <w:color w:val="1F4E79" w:themeColor="accent1" w:themeShade="80"/>
          <w:sz w:val="20"/>
          <w:szCs w:val="20"/>
          <w:shd w:val="clear" w:color="auto" w:fill="FFFFFF"/>
          <w:lang w:val="de-DE"/>
        </w:rPr>
        <w:t>.</w:t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r w:rsidR="007C55F1">
        <w:rPr>
          <w:color w:val="1F4E79" w:themeColor="accent1" w:themeShade="80"/>
          <w:lang w:val="de-DE"/>
        </w:rPr>
        <w:tab/>
      </w:r>
      <w:r w:rsidR="007C55F1">
        <w:rPr>
          <w:color w:val="1F4E79" w:themeColor="accent1" w:themeShade="80"/>
          <w:lang w:val="de-DE"/>
        </w:rPr>
        <w:tab/>
      </w:r>
      <w:r w:rsidR="007C55F1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2051422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4126F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B4126F">
        <w:rPr>
          <w:color w:val="1F4E79" w:themeColor="accent1" w:themeShade="80"/>
          <w:lang w:val="de-DE"/>
        </w:rPr>
        <w:t xml:space="preserve"> ... </w:t>
      </w:r>
      <w:r w:rsidRPr="00B4126F">
        <w:rPr>
          <w:rFonts w:cs="Arial"/>
          <w:color w:val="1F4E79" w:themeColor="accent1" w:themeShade="80"/>
          <w:shd w:val="clear" w:color="auto" w:fill="FFFFFF"/>
          <w:lang w:val="de-DE"/>
        </w:rPr>
        <w:t>es lustig ist</w:t>
      </w:r>
      <w:r w:rsidRPr="00B4126F">
        <w:rPr>
          <w:rFonts w:ascii="Arial" w:hAnsi="Arial" w:cs="Arial"/>
          <w:color w:val="1F4E79" w:themeColor="accent1" w:themeShade="80"/>
          <w:sz w:val="20"/>
          <w:szCs w:val="20"/>
          <w:shd w:val="clear" w:color="auto" w:fill="FFFFFF"/>
          <w:lang w:val="de-DE"/>
        </w:rPr>
        <w:t>.</w:t>
      </w:r>
    </w:p>
    <w:p w14:paraId="7AD5EBA8" w14:textId="41A6CC66" w:rsidR="00EC76C9" w:rsidRPr="00B4126F" w:rsidRDefault="00EC76C9" w:rsidP="00EC76C9">
      <w:pPr>
        <w:tabs>
          <w:tab w:val="center" w:pos="5386"/>
          <w:tab w:val="left" w:pos="6230"/>
        </w:tabs>
        <w:jc w:val="center"/>
        <w:rPr>
          <w:lang w:val="de-DE"/>
        </w:rPr>
        <w:sectPr w:rsidR="00EC76C9" w:rsidRPr="00B4126F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27A44B16" w14:textId="3A80D0C5" w:rsidR="00FD4EE3" w:rsidRPr="00B50D8B" w:rsidRDefault="00FD4EE3" w:rsidP="00EC76C9">
      <w:pPr>
        <w:pStyle w:val="Heading1"/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</w:pPr>
      <w:r w:rsidRPr="00B50D8B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>SECTION B: Reading</w:t>
      </w:r>
    </w:p>
    <w:p w14:paraId="64E15CD0" w14:textId="77777777" w:rsidR="00FD4EE3" w:rsidRPr="00B50D8B" w:rsidRDefault="00FD4EE3" w:rsidP="00FD4EE3">
      <w:pPr>
        <w:rPr>
          <w:b/>
          <w:color w:val="1F4E79" w:themeColor="accent1" w:themeShade="80"/>
        </w:rPr>
      </w:pPr>
    </w:p>
    <w:p w14:paraId="34B27EE4" w14:textId="5806D9C1" w:rsidR="00FD4EE3" w:rsidRPr="006019DD" w:rsidRDefault="00FD4EE3" w:rsidP="00971FDE">
      <w:pPr>
        <w:pStyle w:val="Heading2"/>
        <w:rPr>
          <w:rFonts w:eastAsia="Times New Roman"/>
          <w:b/>
          <w:color w:val="1F4E79" w:themeColor="accent1" w:themeShade="80"/>
          <w:lang w:eastAsia="en-GB"/>
        </w:rPr>
      </w:pPr>
      <w:r w:rsidRPr="006019DD">
        <w:rPr>
          <w:rStyle w:val="Strong"/>
          <w:color w:val="1F4E79" w:themeColor="accent1" w:themeShade="80"/>
        </w:rPr>
        <w:t>VOCABULARY</w:t>
      </w:r>
      <w:r w:rsidRPr="006019DD">
        <w:rPr>
          <w:rFonts w:eastAsia="Times New Roman"/>
          <w:b/>
          <w:color w:val="1F4E79" w:themeColor="accent1" w:themeShade="80"/>
          <w:lang w:eastAsia="en-GB"/>
        </w:rPr>
        <w:t xml:space="preserve"> PART A </w:t>
      </w:r>
      <w:r w:rsidR="00EC76C9">
        <w:rPr>
          <w:rFonts w:eastAsia="Times New Roman"/>
          <w:b/>
          <w:color w:val="1F4E79" w:themeColor="accent1" w:themeShade="80"/>
          <w:lang w:eastAsia="en-GB"/>
        </w:rPr>
        <w:t>(</w:t>
      </w:r>
      <w:r w:rsidRPr="006019DD">
        <w:rPr>
          <w:rFonts w:eastAsia="Times New Roman"/>
          <w:b/>
          <w:color w:val="1F4E79" w:themeColor="accent1" w:themeShade="80"/>
          <w:lang w:eastAsia="en-GB"/>
        </w:rPr>
        <w:t>SYNONYMS</w:t>
      </w:r>
      <w:r w:rsidR="00EC76C9">
        <w:rPr>
          <w:rFonts w:eastAsia="Times New Roman"/>
          <w:b/>
          <w:color w:val="1F4E79" w:themeColor="accent1" w:themeShade="80"/>
          <w:lang w:eastAsia="en-GB"/>
        </w:rPr>
        <w:t>)</w:t>
      </w:r>
    </w:p>
    <w:p w14:paraId="7D4ACE08" w14:textId="3FB0FBFF" w:rsidR="00677AD2" w:rsidRPr="006019DD" w:rsidRDefault="00FD4EE3" w:rsidP="005214CA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  <w:r w:rsidRPr="006019DD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1C041611" wp14:editId="54D50A2D">
                <wp:extent cx="6817360" cy="277495"/>
                <wp:effectExtent l="0" t="0" r="15240" b="14605"/>
                <wp:docPr id="76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65A62A" w14:textId="56885DCE" w:rsidR="00777D8F" w:rsidRPr="00EC76C9" w:rsidRDefault="00777D8F" w:rsidP="00FD4EE3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EC76C9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EC76C9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2 </w:t>
                            </w:r>
                            <w:r w:rsidRPr="00EC76C9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EC76C9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041611" id="Text Box 76" o:spid="_x0000_s1032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" strokecolor="#2f5496 [2408]">
                <v:textbox>
                  <w:txbxContent>
                    <w:p w14:paraId="0565A62A" w14:textId="56885DCE" w:rsidR="00777D8F" w:rsidRPr="00EC76C9" w:rsidRDefault="00777D8F" w:rsidP="00FD4EE3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EC76C9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EC76C9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2 </w:t>
                      </w:r>
                      <w:r w:rsidRPr="00EC76C9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EC76C9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73AF22" w14:textId="77777777" w:rsidR="005214CA" w:rsidRPr="006019DD" w:rsidRDefault="005214CA" w:rsidP="005214CA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"/>
        <w:gridCol w:w="4717"/>
        <w:gridCol w:w="2750"/>
      </w:tblGrid>
      <w:tr w:rsidR="00F11303" w:rsidRPr="00B50D8B" w14:paraId="152CCEFE" w14:textId="77777777" w:rsidTr="00B333DF">
        <w:trPr>
          <w:trHeight w:val="2058"/>
        </w:trPr>
        <w:tc>
          <w:tcPr>
            <w:tcW w:w="476" w:type="dxa"/>
            <w:vAlign w:val="center"/>
          </w:tcPr>
          <w:p w14:paraId="4BA44D0A" w14:textId="76B065BA" w:rsidR="00F11303" w:rsidRPr="00B333DF" w:rsidRDefault="00B47799" w:rsidP="00175F02">
            <w:pP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</w:pPr>
            <w: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  <w:t>1.</w:t>
            </w:r>
          </w:p>
        </w:tc>
        <w:tc>
          <w:tcPr>
            <w:tcW w:w="4717" w:type="dxa"/>
          </w:tcPr>
          <w:p w14:paraId="792C637A" w14:textId="77777777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</w:p>
          <w:p w14:paraId="36F14046" w14:textId="21BA80F8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e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Bruder und Schwester</w:t>
            </w:r>
          </w:p>
          <w:p w14:paraId="603B8822" w14:textId="1451DE49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a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</w:t>
            </w:r>
            <w:proofErr w:type="gramStart"/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  sieben</w:t>
            </w:r>
            <w:proofErr w:type="gramEnd"/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 xml:space="preserve"> Tagen</w:t>
            </w:r>
          </w:p>
          <w:p w14:paraId="66E25DDC" w14:textId="7BF1EFC3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f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Kleidung für den Kopf</w:t>
            </w:r>
          </w:p>
        </w:tc>
        <w:tc>
          <w:tcPr>
            <w:tcW w:w="2750" w:type="dxa"/>
          </w:tcPr>
          <w:p w14:paraId="038D6FC3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a. die Woche</w:t>
            </w:r>
          </w:p>
          <w:p w14:paraId="6405429C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b. die Eltern</w:t>
            </w:r>
          </w:p>
          <w:p w14:paraId="38D95268" w14:textId="00CA13BD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c. d</w:t>
            </w:r>
            <w:r w:rsidR="003338FF"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as</w:t>
            </w: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 xml:space="preserve"> Monat</w:t>
            </w:r>
          </w:p>
          <w:p w14:paraId="043B43AA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d. der Schuh</w:t>
            </w:r>
          </w:p>
          <w:p w14:paraId="709F891A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e. die Geschwister</w:t>
            </w:r>
          </w:p>
          <w:p w14:paraId="1537B523" w14:textId="335B9B10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f. der Hut</w:t>
            </w:r>
          </w:p>
        </w:tc>
      </w:tr>
    </w:tbl>
    <w:p w14:paraId="17A8CFD2" w14:textId="77777777" w:rsidR="00C9413F" w:rsidRPr="00B50D8B" w:rsidRDefault="00C9413F" w:rsidP="00C9413F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"/>
        <w:gridCol w:w="4717"/>
        <w:gridCol w:w="2750"/>
      </w:tblGrid>
      <w:tr w:rsidR="00F11303" w:rsidRPr="00B50D8B" w14:paraId="59B4742B" w14:textId="77777777" w:rsidTr="00B333DF">
        <w:trPr>
          <w:trHeight w:val="1884"/>
        </w:trPr>
        <w:tc>
          <w:tcPr>
            <w:tcW w:w="476" w:type="dxa"/>
            <w:vAlign w:val="center"/>
          </w:tcPr>
          <w:p w14:paraId="42397385" w14:textId="610DBD5B" w:rsidR="00F11303" w:rsidRPr="00B333DF" w:rsidRDefault="00B47799" w:rsidP="00175F02">
            <w:pP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</w:pPr>
            <w: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  <w:t>2.</w:t>
            </w:r>
          </w:p>
        </w:tc>
        <w:tc>
          <w:tcPr>
            <w:tcW w:w="4717" w:type="dxa"/>
          </w:tcPr>
          <w:p w14:paraId="3111930E" w14:textId="77777777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</w:p>
          <w:p w14:paraId="0A433C7B" w14:textId="0B880D2B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b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</w:t>
            </w:r>
            <w:proofErr w:type="gramStart"/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  beginnen</w:t>
            </w:r>
            <w:proofErr w:type="gramEnd"/>
          </w:p>
          <w:p w14:paraId="5073FD98" w14:textId="7D6DF1E0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a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</w:t>
            </w:r>
            <w:proofErr w:type="gramStart"/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  klettern</w:t>
            </w:r>
            <w:proofErr w:type="gramEnd"/>
          </w:p>
          <w:p w14:paraId="0CD491EE" w14:textId="7DE5149C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f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</w:t>
            </w:r>
            <w:proofErr w:type="gramStart"/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  nicht</w:t>
            </w:r>
            <w:proofErr w:type="gramEnd"/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 xml:space="preserve"> mehr wissen</w:t>
            </w:r>
          </w:p>
        </w:tc>
        <w:tc>
          <w:tcPr>
            <w:tcW w:w="2750" w:type="dxa"/>
          </w:tcPr>
          <w:p w14:paraId="45FB1F59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a. steigen</w:t>
            </w:r>
          </w:p>
          <w:p w14:paraId="4DEE768B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b. anfangen</w:t>
            </w:r>
          </w:p>
          <w:p w14:paraId="50468AD6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c. wiederholen</w:t>
            </w:r>
          </w:p>
          <w:p w14:paraId="3D491380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d. zeigen</w:t>
            </w:r>
          </w:p>
          <w:p w14:paraId="377DF496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e. anrufen</w:t>
            </w:r>
          </w:p>
          <w:p w14:paraId="51EF058B" w14:textId="761CE539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f. vergessen</w:t>
            </w:r>
          </w:p>
        </w:tc>
      </w:tr>
    </w:tbl>
    <w:p w14:paraId="59B3A026" w14:textId="77777777" w:rsidR="00C9413F" w:rsidRPr="00B50D8B" w:rsidRDefault="00C9413F" w:rsidP="00C9413F">
      <w:pPr>
        <w:rPr>
          <w:rFonts w:eastAsia="Times New Roman" w:cs="Arial"/>
          <w:b/>
          <w:color w:val="1F4E79" w:themeColor="accent1" w:themeShade="80"/>
          <w:sz w:val="28"/>
          <w:szCs w:val="28"/>
          <w:lang w:val="de-DE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"/>
        <w:gridCol w:w="4717"/>
        <w:gridCol w:w="2750"/>
      </w:tblGrid>
      <w:tr w:rsidR="00F11303" w:rsidRPr="00B50D8B" w14:paraId="2BBC73C4" w14:textId="77777777" w:rsidTr="00B333DF">
        <w:trPr>
          <w:trHeight w:val="1851"/>
        </w:trPr>
        <w:tc>
          <w:tcPr>
            <w:tcW w:w="476" w:type="dxa"/>
            <w:vAlign w:val="center"/>
          </w:tcPr>
          <w:p w14:paraId="5B13B77B" w14:textId="66F3C16C" w:rsidR="00F11303" w:rsidRPr="00B333DF" w:rsidRDefault="00B47799" w:rsidP="00175F02">
            <w:pP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</w:pPr>
            <w: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  <w:t>3.</w:t>
            </w:r>
          </w:p>
        </w:tc>
        <w:tc>
          <w:tcPr>
            <w:tcW w:w="4717" w:type="dxa"/>
          </w:tcPr>
          <w:p w14:paraId="1E72D62F" w14:textId="77777777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</w:p>
          <w:p w14:paraId="368F7D26" w14:textId="585496C9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f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vier und fünf</w:t>
            </w:r>
          </w:p>
          <w:p w14:paraId="39C0FDDC" w14:textId="40298F6F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a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</w:t>
            </w:r>
            <w:proofErr w:type="gramStart"/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  da</w:t>
            </w:r>
            <w:proofErr w:type="gramEnd"/>
          </w:p>
          <w:p w14:paraId="3BD7BFB5" w14:textId="15707D2E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d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</w:t>
            </w:r>
            <w:proofErr w:type="gramStart"/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  weil</w:t>
            </w:r>
            <w:proofErr w:type="gramEnd"/>
          </w:p>
        </w:tc>
        <w:tc>
          <w:tcPr>
            <w:tcW w:w="2750" w:type="dxa"/>
          </w:tcPr>
          <w:p w14:paraId="615E6AC8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a. dort</w:t>
            </w:r>
          </w:p>
          <w:p w14:paraId="7E33704A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b. nein</w:t>
            </w:r>
          </w:p>
          <w:p w14:paraId="1667CDD5" w14:textId="77777777" w:rsidR="00F11303" w:rsidRPr="00B50D8B" w:rsidRDefault="00F11303" w:rsidP="00175F02">
            <w:pPr>
              <w:tabs>
                <w:tab w:val="center" w:pos="1155"/>
              </w:tabs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c. dein</w:t>
            </w:r>
          </w:p>
          <w:p w14:paraId="27501D1A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d. denn</w:t>
            </w:r>
          </w:p>
          <w:p w14:paraId="4779352D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e. während</w:t>
            </w:r>
          </w:p>
          <w:p w14:paraId="5EE253FA" w14:textId="0FF9EB2C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f. neun</w:t>
            </w:r>
          </w:p>
        </w:tc>
      </w:tr>
    </w:tbl>
    <w:p w14:paraId="7F33B3A4" w14:textId="77777777" w:rsidR="00C9413F" w:rsidRPr="00B50D8B" w:rsidRDefault="00C9413F" w:rsidP="00C9413F">
      <w:pPr>
        <w:rPr>
          <w:rFonts w:eastAsia="Times New Roman" w:cs="Arial"/>
          <w:b/>
          <w:color w:val="1F4E79" w:themeColor="accent1" w:themeShade="80"/>
          <w:sz w:val="28"/>
          <w:szCs w:val="28"/>
          <w:lang w:val="de-DE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"/>
        <w:gridCol w:w="4717"/>
        <w:gridCol w:w="2750"/>
      </w:tblGrid>
      <w:tr w:rsidR="00F11303" w:rsidRPr="00B50D8B" w14:paraId="6D683B63" w14:textId="77777777" w:rsidTr="00B333DF">
        <w:trPr>
          <w:trHeight w:val="1847"/>
        </w:trPr>
        <w:tc>
          <w:tcPr>
            <w:tcW w:w="476" w:type="dxa"/>
            <w:vAlign w:val="center"/>
          </w:tcPr>
          <w:p w14:paraId="7D7F971B" w14:textId="45FEB29C" w:rsidR="00F11303" w:rsidRPr="00B333DF" w:rsidRDefault="00B47799" w:rsidP="00175F02">
            <w:pP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</w:pPr>
            <w:r>
              <w:rPr>
                <w:rFonts w:eastAsia="Times New Roman" w:cs="Arial"/>
                <w:color w:val="1F4E79" w:themeColor="accent1" w:themeShade="80"/>
                <w:sz w:val="28"/>
                <w:szCs w:val="28"/>
                <w:lang w:val="de-DE" w:eastAsia="en-GB"/>
              </w:rPr>
              <w:t>4.</w:t>
            </w:r>
          </w:p>
        </w:tc>
        <w:tc>
          <w:tcPr>
            <w:tcW w:w="4717" w:type="dxa"/>
          </w:tcPr>
          <w:p w14:paraId="22D4E2D1" w14:textId="77777777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</w:p>
          <w:p w14:paraId="5C0E3714" w14:textId="06B6E1D2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 xml:space="preserve">__ 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e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 nicht alt</w:t>
            </w:r>
          </w:p>
          <w:p w14:paraId="2863DB39" w14:textId="0C360960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 xml:space="preserve">__ 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b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</w:t>
            </w:r>
            <w:proofErr w:type="gramStart"/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  dann</w:t>
            </w:r>
            <w:proofErr w:type="gramEnd"/>
          </w:p>
          <w:p w14:paraId="19DDF532" w14:textId="52E52BB9" w:rsidR="00F11303" w:rsidRPr="00B333DF" w:rsidRDefault="00F11303" w:rsidP="00175F02">
            <w:pPr>
              <w:jc w:val="both"/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 xml:space="preserve">__ </w:t>
            </w:r>
            <w:r w:rsidRPr="00B333DF">
              <w:rPr>
                <w:rFonts w:eastAsia="Times New Roman" w:cs="Arial"/>
                <w:b/>
                <w:color w:val="1F4E79" w:themeColor="accent1" w:themeShade="80"/>
                <w:sz w:val="28"/>
                <w:szCs w:val="28"/>
                <w:lang w:val="de-DE" w:eastAsia="en-GB"/>
              </w:rPr>
              <w:t>c</w:t>
            </w:r>
            <w:r w:rsidRPr="00B333DF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 xml:space="preserve">__ keine </w:t>
            </w:r>
            <w:r w:rsidR="00817AE2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Dinge</w:t>
            </w:r>
          </w:p>
        </w:tc>
        <w:tc>
          <w:tcPr>
            <w:tcW w:w="2750" w:type="dxa"/>
          </w:tcPr>
          <w:p w14:paraId="367E6082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a. grün</w:t>
            </w:r>
          </w:p>
          <w:p w14:paraId="294922B6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b. danach</w:t>
            </w:r>
          </w:p>
          <w:p w14:paraId="75C55E88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c. nichts</w:t>
            </w:r>
          </w:p>
          <w:p w14:paraId="2FC86D03" w14:textId="77777777" w:rsidR="00F11303" w:rsidRPr="00B50D8B" w:rsidRDefault="00F11303" w:rsidP="00175F02">
            <w:pPr>
              <w:tabs>
                <w:tab w:val="center" w:pos="1163"/>
              </w:tabs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d. gern</w:t>
            </w:r>
          </w:p>
          <w:p w14:paraId="370ACB41" w14:textId="77777777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e. neu</w:t>
            </w:r>
          </w:p>
          <w:p w14:paraId="731450AF" w14:textId="34245B2D" w:rsidR="00F11303" w:rsidRPr="00B50D8B" w:rsidRDefault="00F11303" w:rsidP="00175F02">
            <w:pPr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</w:pPr>
            <w:r w:rsidRPr="00B50D8B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f. dass</w:t>
            </w:r>
          </w:p>
        </w:tc>
      </w:tr>
    </w:tbl>
    <w:p w14:paraId="45383BAC" w14:textId="77777777" w:rsidR="00C9413F" w:rsidRPr="00B50D8B" w:rsidRDefault="00C9413F" w:rsidP="00C9413F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sz w:val="28"/>
          <w:szCs w:val="28"/>
          <w:lang w:val="de-DE" w:eastAsia="en-GB"/>
        </w:rPr>
      </w:pPr>
    </w:p>
    <w:p w14:paraId="19560F8D" w14:textId="77777777" w:rsidR="00C9413F" w:rsidRPr="00B50D8B" w:rsidRDefault="00C9413F" w:rsidP="00C9413F">
      <w:pPr>
        <w:rPr>
          <w:rFonts w:eastAsia="Times New Roman" w:cs="Arial"/>
          <w:b/>
          <w:color w:val="1F4E79" w:themeColor="accent1" w:themeShade="80"/>
          <w:sz w:val="28"/>
          <w:szCs w:val="28"/>
          <w:lang w:val="de-DE" w:eastAsia="en-GB"/>
        </w:rPr>
      </w:pPr>
      <w:r w:rsidRPr="00B50D8B">
        <w:rPr>
          <w:rFonts w:eastAsia="Times New Roman" w:cs="Arial"/>
          <w:b/>
          <w:color w:val="1F4E79" w:themeColor="accent1" w:themeShade="80"/>
          <w:sz w:val="28"/>
          <w:szCs w:val="28"/>
          <w:lang w:val="de-DE" w:eastAsia="en-GB"/>
        </w:rPr>
        <w:br w:type="page"/>
      </w:r>
    </w:p>
    <w:p w14:paraId="1DD64E9C" w14:textId="77777777" w:rsidR="00EF1900" w:rsidRPr="00B50D8B" w:rsidRDefault="00EF1900" w:rsidP="006C5716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de-DE" w:eastAsia="en-GB"/>
        </w:rPr>
        <w:sectPr w:rsidR="00EF1900" w:rsidRPr="00B50D8B" w:rsidSect="007C6141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153C61B8" w14:textId="46697956" w:rsidR="0027793C" w:rsidRPr="00027BA9" w:rsidRDefault="0027793C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bookmarkStart w:id="3" w:name="_Hlk59050482"/>
      <w:bookmarkStart w:id="4" w:name="_Hlk59282541"/>
      <w:r>
        <w:rPr>
          <w:rFonts w:eastAsia="Times New Roman" w:cs="Arial"/>
          <w:b/>
          <w:color w:val="1F4E79" w:themeColor="accent1" w:themeShade="80"/>
          <w:lang w:val="en-US" w:eastAsia="en-GB"/>
        </w:rPr>
        <w:lastRenderedPageBreak/>
        <w:t xml:space="preserve">VOCABULARY </w:t>
      </w:r>
      <w:r w:rsidRPr="00027BA9">
        <w:rPr>
          <w:rFonts w:eastAsia="Times New Roman" w:cs="Arial"/>
          <w:b/>
          <w:color w:val="1F4E79" w:themeColor="accent1" w:themeShade="80"/>
          <w:lang w:val="en-US" w:eastAsia="en-GB"/>
        </w:rPr>
        <w:t>PART B (COLLOCATION)</w:t>
      </w:r>
    </w:p>
    <w:p w14:paraId="487D7D1A" w14:textId="77777777" w:rsidR="0027793C" w:rsidRPr="00027BA9" w:rsidRDefault="0027793C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3DADDD55" w14:textId="2AF96553" w:rsidR="0027793C" w:rsidRDefault="0027793C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C21DE7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1FBB23EF" wp14:editId="695E5C44">
                <wp:extent cx="6817360" cy="277495"/>
                <wp:effectExtent l="0" t="0" r="15240" b="1460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0006A8" w14:textId="4A867420" w:rsidR="0027793C" w:rsidRPr="00FB2D61" w:rsidRDefault="0027793C" w:rsidP="0027793C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7</w:t>
                            </w:r>
                            <w:r w:rsidRPr="00FB2D61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BB23EF" id="Text Box 6" o:spid="_x0000_s1033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" strokecolor="#2f5597">
                <v:textbox>
                  <w:txbxContent>
                    <w:p w14:paraId="260006A8" w14:textId="4A867420" w:rsidR="0027793C" w:rsidRPr="00FB2D61" w:rsidRDefault="0027793C" w:rsidP="0027793C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7</w:t>
                      </w:r>
                      <w:r w:rsidRPr="00FB2D61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CB0DDEB" w14:textId="77777777" w:rsidR="0027793C" w:rsidRPr="00027BA9" w:rsidRDefault="0027793C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520" w:type="dxa"/>
        <w:tblInd w:w="-5" w:type="dxa"/>
        <w:tblLook w:val="04A0" w:firstRow="1" w:lastRow="0" w:firstColumn="1" w:lastColumn="0" w:noHBand="0" w:noVBand="1"/>
      </w:tblPr>
      <w:tblGrid>
        <w:gridCol w:w="1899"/>
        <w:gridCol w:w="2472"/>
        <w:gridCol w:w="566"/>
        <w:gridCol w:w="567"/>
        <w:gridCol w:w="1899"/>
        <w:gridCol w:w="2551"/>
        <w:gridCol w:w="566"/>
      </w:tblGrid>
      <w:tr w:rsidR="0027793C" w:rsidRPr="00027BA9" w14:paraId="2372D934" w14:textId="77777777" w:rsidTr="00065994">
        <w:tc>
          <w:tcPr>
            <w:tcW w:w="1899" w:type="dxa"/>
            <w:vMerge w:val="restart"/>
            <w:tcBorders>
              <w:top w:val="single" w:sz="4" w:space="0" w:color="auto"/>
            </w:tcBorders>
          </w:tcPr>
          <w:p w14:paraId="5210DB5F" w14:textId="77777777" w:rsidR="0027793C" w:rsidRPr="00027BA9" w:rsidRDefault="0027793C" w:rsidP="00065994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1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bekommen</w:t>
            </w:r>
            <w:proofErr w:type="spellEnd"/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6BBCAF04" w14:textId="77777777" w:rsidR="0027793C" w:rsidRPr="00027BA9" w:rsidRDefault="0027793C" w:rsidP="00065994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die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Geschichte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37898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0930EAF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4A72E82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7CB01062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3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weh</w:t>
            </w:r>
            <w:proofErr w:type="spellEnd"/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097173AB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) sei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400905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606F2888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27793C" w:rsidRPr="00027BA9" w14:paraId="66B2E80E" w14:textId="77777777" w:rsidTr="00065994">
        <w:tc>
          <w:tcPr>
            <w:tcW w:w="1899" w:type="dxa"/>
            <w:vMerge/>
          </w:tcPr>
          <w:p w14:paraId="080353AB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02AD8E4F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) die Bank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06732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57390F3D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430A8D40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06D9A4EC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6698AEF3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hör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39482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0A7C897B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27793C" w:rsidRPr="00027BA9" w14:paraId="3F3B9D0F" w14:textId="77777777" w:rsidTr="00065994">
        <w:tc>
          <w:tcPr>
            <w:tcW w:w="1899" w:type="dxa"/>
            <w:vMerge/>
          </w:tcPr>
          <w:p w14:paraId="787D6003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7CD947C0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das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Geschenk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98561384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36A289E9" w14:textId="2FB1E933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14917E8C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2CB07E9A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09F5A733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) tu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1365893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301C0D6B" w14:textId="4C7483EA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27793C" w:rsidRPr="00027BA9" w14:paraId="2FBE8486" w14:textId="77777777" w:rsidTr="00065994">
        <w:tc>
          <w:tcPr>
            <w:tcW w:w="1899" w:type="dxa"/>
            <w:vMerge/>
          </w:tcPr>
          <w:p w14:paraId="6D052475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79549ECD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den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Gutschei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57067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3E5D19E1" w14:textId="3C591EDF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14B6ACE0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3F12C293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4DBF59E4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trag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95089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0E86D86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3AEED029" w14:textId="77777777" w:rsidR="0027793C" w:rsidRPr="00027BA9" w:rsidRDefault="0027793C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433" w:type="dxa"/>
        <w:tblInd w:w="-5" w:type="dxa"/>
        <w:tblLook w:val="04A0" w:firstRow="1" w:lastRow="0" w:firstColumn="1" w:lastColumn="0" w:noHBand="0" w:noVBand="1"/>
      </w:tblPr>
      <w:tblGrid>
        <w:gridCol w:w="1897"/>
        <w:gridCol w:w="2470"/>
        <w:gridCol w:w="560"/>
        <w:gridCol w:w="549"/>
        <w:gridCol w:w="1899"/>
        <w:gridCol w:w="2498"/>
        <w:gridCol w:w="560"/>
      </w:tblGrid>
      <w:tr w:rsidR="0027793C" w:rsidRPr="00027BA9" w14:paraId="365E3724" w14:textId="77777777" w:rsidTr="00065994">
        <w:tc>
          <w:tcPr>
            <w:tcW w:w="1897" w:type="dxa"/>
            <w:vMerge w:val="restart"/>
            <w:tcBorders>
              <w:top w:val="single" w:sz="4" w:space="0" w:color="auto"/>
            </w:tcBorders>
          </w:tcPr>
          <w:p w14:paraId="76B499AC" w14:textId="77777777" w:rsidR="0027793C" w:rsidRPr="00FE7319" w:rsidRDefault="0027793C" w:rsidP="00065994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color w:val="1F4E79" w:themeColor="accent1" w:themeShade="80"/>
                <w:lang w:val="fr-FR"/>
              </w:rPr>
              <w:t>2.</w:t>
            </w:r>
            <w:r w:rsidRPr="00FE7319">
              <w:rPr>
                <w:color w:val="1F4E79" w:themeColor="accent1" w:themeShade="80"/>
                <w:lang w:val="fr-FR"/>
              </w:rPr>
              <w:t xml:space="preserve"> </w:t>
            </w:r>
            <w:r w:rsidRPr="00FE7319">
              <w:rPr>
                <w:b/>
                <w:bCs/>
                <w:color w:val="1F4E79" w:themeColor="accent1" w:themeShade="80"/>
                <w:lang w:val="fr-FR"/>
              </w:rPr>
              <w:t xml:space="preserve">die </w:t>
            </w:r>
            <w:proofErr w:type="spellStart"/>
            <w:r w:rsidRPr="00FE7319">
              <w:rPr>
                <w:b/>
                <w:bCs/>
                <w:color w:val="1F4E79" w:themeColor="accent1" w:themeShade="80"/>
                <w:lang w:val="fr-FR"/>
              </w:rPr>
              <w:t>Fremdsprache</w:t>
            </w:r>
            <w:proofErr w:type="spellEnd"/>
          </w:p>
          <w:p w14:paraId="09784117" w14:textId="77777777" w:rsidR="0027793C" w:rsidRPr="00027BA9" w:rsidRDefault="0027793C" w:rsidP="00065994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6565CE85" w14:textId="77777777" w:rsidR="0027793C" w:rsidRPr="00027BA9" w:rsidRDefault="0027793C" w:rsidP="00065994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lern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75681391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0DB0A2E1" w14:textId="7821B79D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4C654E0E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65705164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4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die Band</w:t>
            </w: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20EF4F28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chenk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462929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17BC859B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27793C" w:rsidRPr="00027BA9" w14:paraId="2768F832" w14:textId="77777777" w:rsidTr="00065994">
        <w:tc>
          <w:tcPr>
            <w:tcW w:w="1897" w:type="dxa"/>
            <w:vMerge/>
          </w:tcPr>
          <w:p w14:paraId="577643E2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6F170CD7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uch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48496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625488D8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6012A04E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459CC85F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2ABFBDE7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piel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135167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18E51525" w14:textId="28DEB538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27793C" w:rsidRPr="00027BA9" w14:paraId="53F544B0" w14:textId="77777777" w:rsidTr="00065994">
        <w:tc>
          <w:tcPr>
            <w:tcW w:w="1897" w:type="dxa"/>
            <w:vMerge/>
          </w:tcPr>
          <w:p w14:paraId="01066225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6CEFDFF5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lass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489138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496FB4E3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5D7B49A5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5DC52F55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70B5BB66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hör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8765794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06E32B00" w14:textId="29E15924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27793C" w:rsidRPr="00027BA9" w14:paraId="2BDBB88E" w14:textId="77777777" w:rsidTr="00065994">
        <w:tc>
          <w:tcPr>
            <w:tcW w:w="1897" w:type="dxa"/>
            <w:vMerge/>
          </w:tcPr>
          <w:p w14:paraId="0358FBCB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07C044C9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prech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72343905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761B82AC" w14:textId="3BEA6C60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1870EE68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3F76D13D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4C45F99C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zieh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30278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3385B774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2743EA24" w14:textId="77777777" w:rsidR="0027793C" w:rsidRPr="00027BA9" w:rsidRDefault="0027793C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737A36A6" w14:textId="76CDF7E6" w:rsidR="0027793C" w:rsidRPr="00027BA9" w:rsidRDefault="00A20BF5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VOCABULARY </w:t>
      </w:r>
      <w:r w:rsidR="0027793C" w:rsidRPr="00027BA9">
        <w:rPr>
          <w:rFonts w:eastAsia="Times New Roman" w:cs="Arial"/>
          <w:b/>
          <w:color w:val="1F4E79" w:themeColor="accent1" w:themeShade="80"/>
          <w:lang w:val="en-US" w:eastAsia="en-GB"/>
        </w:rPr>
        <w:t>PART C (ASSOCIATION)</w:t>
      </w:r>
    </w:p>
    <w:p w14:paraId="328F7AC3" w14:textId="77777777" w:rsidR="0027793C" w:rsidRPr="00027BA9" w:rsidRDefault="0027793C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5C250C48" w14:textId="75AAA89D" w:rsidR="0027793C" w:rsidRDefault="0027793C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C21DE7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21D7CA3E" wp14:editId="6E7670A1">
                <wp:extent cx="6817360" cy="277495"/>
                <wp:effectExtent l="0" t="0" r="15240" b="14605"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8CAF1F" w14:textId="61FE4E9E" w:rsidR="0027793C" w:rsidRPr="00FB2D61" w:rsidRDefault="0027793C" w:rsidP="0027793C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9</w:t>
                            </w:r>
                            <w:r w:rsidRPr="00FB2D61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D7CA3E" id="Text Box 30" o:spid="_x0000_s1034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" strokecolor="#2f5597">
                <v:textbox>
                  <w:txbxContent>
                    <w:p w14:paraId="278CAF1F" w14:textId="61FE4E9E" w:rsidR="0027793C" w:rsidRPr="00FB2D61" w:rsidRDefault="0027793C" w:rsidP="0027793C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9</w:t>
                      </w:r>
                      <w:r w:rsidRPr="00FB2D61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13729E" w14:textId="77777777" w:rsidR="0027793C" w:rsidRDefault="0027793C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441" w:type="dxa"/>
        <w:tblInd w:w="-5" w:type="dxa"/>
        <w:tblLook w:val="04A0" w:firstRow="1" w:lastRow="0" w:firstColumn="1" w:lastColumn="0" w:noHBand="0" w:noVBand="1"/>
      </w:tblPr>
      <w:tblGrid>
        <w:gridCol w:w="1899"/>
        <w:gridCol w:w="2472"/>
        <w:gridCol w:w="566"/>
        <w:gridCol w:w="567"/>
        <w:gridCol w:w="1899"/>
        <w:gridCol w:w="2472"/>
        <w:gridCol w:w="566"/>
      </w:tblGrid>
      <w:tr w:rsidR="0027793C" w:rsidRPr="00027BA9" w14:paraId="5597FE53" w14:textId="77777777" w:rsidTr="00065994">
        <w:tc>
          <w:tcPr>
            <w:tcW w:w="1899" w:type="dxa"/>
            <w:vMerge w:val="restart"/>
            <w:tcBorders>
              <w:top w:val="single" w:sz="4" w:space="0" w:color="auto"/>
            </w:tcBorders>
          </w:tcPr>
          <w:p w14:paraId="145503E5" w14:textId="77777777" w:rsidR="0027793C" w:rsidRPr="00027BA9" w:rsidRDefault="0027793C" w:rsidP="00065994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1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bekommen</w:t>
            </w:r>
            <w:proofErr w:type="spellEnd"/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1C832496" w14:textId="77777777" w:rsidR="0027793C" w:rsidRPr="00027BA9" w:rsidRDefault="0027793C" w:rsidP="00065994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a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krieg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8565441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6E1F5167" w14:textId="454972A0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4282BE20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2CC4A612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3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weh</w:t>
            </w:r>
            <w:proofErr w:type="spellEnd"/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0F23CF38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a) der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chmerz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58087320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6BD1402D" w14:textId="4275E261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27793C" w:rsidRPr="00027BA9" w14:paraId="4A5721B5" w14:textId="77777777" w:rsidTr="00065994">
        <w:tc>
          <w:tcPr>
            <w:tcW w:w="1899" w:type="dxa"/>
            <w:vMerge/>
          </w:tcPr>
          <w:p w14:paraId="43049948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227944E9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b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enthalt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49434350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21556BBF" w14:textId="042FD5ED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51354B4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31A560D2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3080338E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b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krank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09088928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1468B34" w14:textId="161FA20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27793C" w:rsidRPr="00027BA9" w14:paraId="3434C87D" w14:textId="77777777" w:rsidTr="00065994">
        <w:tc>
          <w:tcPr>
            <w:tcW w:w="1899" w:type="dxa"/>
            <w:vMerge/>
          </w:tcPr>
          <w:p w14:paraId="0BB4F21A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37B87EA7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c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nkomm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67567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3BDF90C7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AC20068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4F964EA7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4543156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c) der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rzt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15294565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3CF593D3" w14:textId="1A70C54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27793C" w:rsidRPr="00027BA9" w14:paraId="1D440EBC" w14:textId="77777777" w:rsidTr="00065994">
        <w:tc>
          <w:tcPr>
            <w:tcW w:w="1899" w:type="dxa"/>
            <w:vMerge/>
          </w:tcPr>
          <w:p w14:paraId="67FC3E25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2E9105E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d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erhalt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309467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5225DAD0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11483049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19712861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2526CC22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) das Lied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374234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5C720559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56F60F3F" w14:textId="77777777" w:rsidR="0027793C" w:rsidRPr="00027BA9" w:rsidRDefault="0027793C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411" w:type="dxa"/>
        <w:tblInd w:w="-5" w:type="dxa"/>
        <w:tblLook w:val="04A0" w:firstRow="1" w:lastRow="0" w:firstColumn="1" w:lastColumn="0" w:noHBand="0" w:noVBand="1"/>
      </w:tblPr>
      <w:tblGrid>
        <w:gridCol w:w="1897"/>
        <w:gridCol w:w="2472"/>
        <w:gridCol w:w="560"/>
        <w:gridCol w:w="550"/>
        <w:gridCol w:w="1899"/>
        <w:gridCol w:w="2472"/>
        <w:gridCol w:w="561"/>
      </w:tblGrid>
      <w:tr w:rsidR="0027793C" w:rsidRPr="00027BA9" w14:paraId="2B430305" w14:textId="77777777" w:rsidTr="00065994">
        <w:tc>
          <w:tcPr>
            <w:tcW w:w="1897" w:type="dxa"/>
            <w:vMerge w:val="restart"/>
            <w:tcBorders>
              <w:top w:val="single" w:sz="4" w:space="0" w:color="auto"/>
            </w:tcBorders>
          </w:tcPr>
          <w:p w14:paraId="38B3D2A2" w14:textId="77777777" w:rsidR="0027793C" w:rsidRPr="00FE7319" w:rsidRDefault="0027793C" w:rsidP="00065994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color w:val="1F4E79" w:themeColor="accent1" w:themeShade="80"/>
                <w:lang w:val="fr-FR"/>
              </w:rPr>
              <w:t>2.</w:t>
            </w:r>
            <w:r w:rsidRPr="00FE7319">
              <w:rPr>
                <w:color w:val="1F4E79" w:themeColor="accent1" w:themeShade="80"/>
                <w:lang w:val="fr-FR"/>
              </w:rPr>
              <w:t xml:space="preserve"> </w:t>
            </w:r>
            <w:r w:rsidRPr="00FE7319">
              <w:rPr>
                <w:b/>
                <w:bCs/>
                <w:color w:val="1F4E79" w:themeColor="accent1" w:themeShade="80"/>
                <w:lang w:val="fr-FR"/>
              </w:rPr>
              <w:t xml:space="preserve">die </w:t>
            </w:r>
            <w:proofErr w:type="spellStart"/>
            <w:r w:rsidRPr="00FE7319">
              <w:rPr>
                <w:b/>
                <w:bCs/>
                <w:color w:val="1F4E79" w:themeColor="accent1" w:themeShade="80"/>
                <w:lang w:val="fr-FR"/>
              </w:rPr>
              <w:t>Fremdsprache</w:t>
            </w:r>
            <w:proofErr w:type="spellEnd"/>
          </w:p>
          <w:p w14:paraId="65A45629" w14:textId="77777777" w:rsidR="0027793C" w:rsidRPr="00027BA9" w:rsidRDefault="0027793C" w:rsidP="00065994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6C8A3D68" w14:textId="77777777" w:rsidR="0027793C" w:rsidRPr="00027BA9" w:rsidRDefault="0027793C" w:rsidP="00065994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a) die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ntwort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07587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0E62A8CF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79F2C192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70F8FCF7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4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die Band</w:t>
            </w: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1B0D848C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) das Kino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40531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70A2A93A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27793C" w:rsidRPr="00027BA9" w14:paraId="173F3DFF" w14:textId="77777777" w:rsidTr="00065994">
        <w:tc>
          <w:tcPr>
            <w:tcW w:w="1897" w:type="dxa"/>
            <w:vMerge/>
          </w:tcPr>
          <w:p w14:paraId="44D78E7D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1C8229AE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) die Zeitung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16619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4885AAA3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4AF0126B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76FF7F97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42CEB333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b) der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chauspieler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29277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0EBD825F" w14:textId="7777777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27793C" w:rsidRPr="00027BA9" w14:paraId="6E6F9CA0" w14:textId="77777777" w:rsidTr="00065994">
        <w:tc>
          <w:tcPr>
            <w:tcW w:w="1897" w:type="dxa"/>
            <w:vMerge/>
          </w:tcPr>
          <w:p w14:paraId="703A1E0D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009FBE54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) das Deuts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761050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0B555BAF" w14:textId="2BCA0CE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64AB00C5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0F4973C0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0FEA5762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c) der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hor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3015041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2C26FAC8" w14:textId="45F76D48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  <w:tr w:rsidR="0027793C" w:rsidRPr="00027BA9" w14:paraId="2330BF8D" w14:textId="77777777" w:rsidTr="00065994">
        <w:tc>
          <w:tcPr>
            <w:tcW w:w="1897" w:type="dxa"/>
            <w:vMerge/>
          </w:tcPr>
          <w:p w14:paraId="4AD89B63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72CE0924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d) das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Fach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8633482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6541A4A9" w14:textId="14795781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2256C788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7631619A" w14:textId="77777777" w:rsidR="0027793C" w:rsidRPr="00027BA9" w:rsidRDefault="0027793C" w:rsidP="00065994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F7A4FCC" w14:textId="77777777" w:rsidR="0027793C" w:rsidRPr="00027BA9" w:rsidRDefault="0027793C" w:rsidP="00065994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d) das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Orchester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47551984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725432E0" w14:textId="6471DEE7" w:rsidR="0027793C" w:rsidRPr="00027BA9" w:rsidRDefault="0027793C" w:rsidP="00065994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fr-FR" w:eastAsia="en-GB"/>
                  </w:rPr>
                  <w:t>☒</w:t>
                </w:r>
              </w:p>
            </w:tc>
          </w:sdtContent>
        </w:sdt>
      </w:tr>
    </w:tbl>
    <w:p w14:paraId="20314796" w14:textId="77777777" w:rsidR="0027793C" w:rsidRPr="00027BA9" w:rsidRDefault="0027793C" w:rsidP="0027793C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bookmarkEnd w:id="3"/>
    <w:bookmarkEnd w:id="4"/>
    <w:p w14:paraId="73EDEEB9" w14:textId="77777777" w:rsidR="00C9413F" w:rsidRPr="006019DD" w:rsidRDefault="00C9413F" w:rsidP="00C9413F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  <w:r w:rsidRPr="006019DD">
        <w:rPr>
          <w:rFonts w:eastAsia="Times New Roman" w:cs="Arial"/>
          <w:color w:val="1F4E79" w:themeColor="accent1" w:themeShade="80"/>
          <w:lang w:eastAsia="en-GB"/>
        </w:rPr>
        <w:tab/>
      </w:r>
    </w:p>
    <w:p w14:paraId="06F21A0F" w14:textId="09EC2286" w:rsidR="002135ED" w:rsidRPr="006019DD" w:rsidRDefault="002135ED" w:rsidP="00C9413F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3CFA4581" w14:textId="77777777" w:rsidR="00676E79" w:rsidRPr="006019DD" w:rsidRDefault="00676E79" w:rsidP="002135E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5BB93E19" w14:textId="77777777" w:rsidR="00676E79" w:rsidRPr="006019DD" w:rsidRDefault="00676E79" w:rsidP="002135E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71C540F8" w14:textId="77777777" w:rsidR="00676E79" w:rsidRPr="006019DD" w:rsidRDefault="00676E79" w:rsidP="002135E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22C3B653" w14:textId="77777777" w:rsidR="00676E79" w:rsidRPr="006019DD" w:rsidRDefault="00676E79">
      <w:pPr>
        <w:rPr>
          <w:rFonts w:eastAsia="Times New Roman" w:cs="Arial"/>
          <w:b/>
          <w:color w:val="1F4E79" w:themeColor="accent1" w:themeShade="80"/>
          <w:lang w:eastAsia="en-GB"/>
        </w:rPr>
      </w:pPr>
      <w:r w:rsidRPr="006019DD">
        <w:rPr>
          <w:rFonts w:eastAsia="Times New Roman" w:cs="Arial"/>
          <w:b/>
          <w:color w:val="1F4E79" w:themeColor="accent1" w:themeShade="80"/>
          <w:lang w:eastAsia="en-GB"/>
        </w:rPr>
        <w:br w:type="page"/>
      </w:r>
    </w:p>
    <w:p w14:paraId="378CBCBB" w14:textId="30D43192" w:rsidR="00FD0DD1" w:rsidRDefault="00FD0DD1" w:rsidP="00971FDE">
      <w:pPr>
        <w:pStyle w:val="Heading2"/>
        <w:rPr>
          <w:b/>
          <w:bCs/>
          <w:color w:val="1F4E79" w:themeColor="accent1" w:themeShade="80"/>
        </w:rPr>
      </w:pPr>
      <w:r w:rsidRPr="006019DD">
        <w:rPr>
          <w:rStyle w:val="Strong"/>
          <w:color w:val="1F4E79" w:themeColor="accent1" w:themeShade="80"/>
        </w:rPr>
        <w:lastRenderedPageBreak/>
        <w:t>GRAMMAR</w:t>
      </w:r>
      <w:r w:rsidRPr="006019DD">
        <w:rPr>
          <w:b/>
          <w:bCs/>
          <w:color w:val="1F4E79" w:themeColor="accent1" w:themeShade="80"/>
        </w:rPr>
        <w:t xml:space="preserve"> PART </w:t>
      </w:r>
      <w:r w:rsidR="004817F8">
        <w:rPr>
          <w:b/>
          <w:bCs/>
          <w:color w:val="1F4E79" w:themeColor="accent1" w:themeShade="80"/>
        </w:rPr>
        <w:t>A</w:t>
      </w:r>
      <w:r w:rsidR="00EE6F27">
        <w:rPr>
          <w:b/>
          <w:bCs/>
          <w:color w:val="1F4E79" w:themeColor="accent1" w:themeShade="80"/>
        </w:rPr>
        <w:t xml:space="preserve"> (VERB FORMS)</w:t>
      </w:r>
    </w:p>
    <w:p w14:paraId="1E62FDDE" w14:textId="46DB1F7E" w:rsidR="00F05854" w:rsidRPr="00F05854" w:rsidRDefault="00F05854" w:rsidP="00F05854"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5F53F159" wp14:editId="325ED599">
                <wp:extent cx="6817360" cy="277495"/>
                <wp:effectExtent l="0" t="0" r="15240" b="1460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CD459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53F159" id="_x0000_s1035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" strokecolor="#2f5496 [2408]">
                <v:textbox>
                  <w:txbxContent>
                    <w:p w14:paraId="042CD459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C069E3" w14:textId="201D827D" w:rsidR="00A42BB4" w:rsidRPr="006019DD" w:rsidRDefault="00A42BB4" w:rsidP="00A42BB4">
      <w:pPr>
        <w:rPr>
          <w:b/>
          <w:bCs/>
          <w:color w:val="1F4E79" w:themeColor="accent1" w:themeShade="80"/>
        </w:rPr>
      </w:pPr>
    </w:p>
    <w:tbl>
      <w:tblPr>
        <w:tblStyle w:val="TableGrid"/>
        <w:tblW w:w="5404" w:type="dxa"/>
        <w:tblLayout w:type="fixed"/>
        <w:tblLook w:val="04A0" w:firstRow="1" w:lastRow="0" w:firstColumn="1" w:lastColumn="0" w:noHBand="0" w:noVBand="1"/>
      </w:tblPr>
      <w:tblGrid>
        <w:gridCol w:w="420"/>
        <w:gridCol w:w="1710"/>
        <w:gridCol w:w="3274"/>
      </w:tblGrid>
      <w:tr w:rsidR="00FB64A6" w:rsidRPr="006019DD" w14:paraId="41D542D7" w14:textId="77777777" w:rsidTr="00FB64A6">
        <w:trPr>
          <w:trHeight w:val="1506"/>
        </w:trPr>
        <w:tc>
          <w:tcPr>
            <w:tcW w:w="420" w:type="dxa"/>
            <w:tcBorders>
              <w:right w:val="single" w:sz="4" w:space="0" w:color="auto"/>
            </w:tcBorders>
          </w:tcPr>
          <w:p w14:paraId="660C9DAC" w14:textId="1B8E980D" w:rsidR="00FB64A6" w:rsidRPr="00B47799" w:rsidRDefault="00FB64A6" w:rsidP="00FB64A6">
            <w:pPr>
              <w:spacing w:line="360" w:lineRule="auto"/>
              <w:rPr>
                <w:color w:val="1F4E79" w:themeColor="accent1" w:themeShade="80"/>
                <w:sz w:val="20"/>
              </w:rPr>
            </w:pPr>
            <w:r w:rsidRPr="00B47799">
              <w:rPr>
                <w:color w:val="1F4E79" w:themeColor="accent1" w:themeShade="80"/>
                <w:sz w:val="20"/>
              </w:rPr>
              <w:t>1</w:t>
            </w:r>
            <w:r w:rsidR="00CA59D4" w:rsidRPr="00B47799">
              <w:rPr>
                <w:color w:val="1F4E79" w:themeColor="accent1" w:themeShade="80"/>
                <w:sz w:val="20"/>
              </w:rPr>
              <w:t>.</w:t>
            </w:r>
          </w:p>
          <w:p w14:paraId="0D09C919" w14:textId="77777777" w:rsidR="00FB64A6" w:rsidRPr="00B47799" w:rsidRDefault="00FB64A6" w:rsidP="00FB64A6">
            <w:pPr>
              <w:spacing w:line="360" w:lineRule="auto"/>
              <w:rPr>
                <w:color w:val="1F4E79" w:themeColor="accent1" w:themeShade="80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B746FFD" w14:textId="7536E2AC" w:rsidR="00FB64A6" w:rsidRPr="006019DD" w:rsidRDefault="001C003F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6019DD">
              <w:rPr>
                <w:rFonts w:cs="Times New Roman"/>
                <w:noProof/>
                <w:color w:val="1F4E79" w:themeColor="accent1" w:themeShade="80"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41439" behindDoc="0" locked="0" layoutInCell="1" allowOverlap="1" wp14:anchorId="2682DF6B" wp14:editId="5C2C7251">
                      <wp:simplePos x="0" y="0"/>
                      <wp:positionH relativeFrom="column">
                        <wp:posOffset>901114</wp:posOffset>
                      </wp:positionH>
                      <wp:positionV relativeFrom="paragraph">
                        <wp:posOffset>80645</wp:posOffset>
                      </wp:positionV>
                      <wp:extent cx="184994" cy="882687"/>
                      <wp:effectExtent l="0" t="0" r="69215" b="19050"/>
                      <wp:wrapNone/>
                      <wp:docPr id="21" name="Right Brace 2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994" cy="882687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C9CEC20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21" o:spid="_x0000_s1026" type="#_x0000_t88" alt="&quot;&quot;" style="position:absolute;margin-left:70.95pt;margin-top:6.35pt;width:14.55pt;height:69.5pt;z-index:2517414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75441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FB64A6" w:rsidRPr="006019D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="00FB64A6" w:rsidRPr="006019DD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4CF927AF" w14:textId="77777777" w:rsidR="00FB64A6" w:rsidRPr="006019DD" w:rsidRDefault="00AC5510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148290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FB64A6" w:rsidRPr="006019DD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0D743833" w14:textId="77777777" w:rsidR="00FB64A6" w:rsidRPr="006019DD" w:rsidRDefault="00AC5510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1271695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FB64A6" w:rsidRPr="006019D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3E9CA4EA" w14:textId="42E9755C" w:rsidR="00FB64A6" w:rsidRPr="006019DD" w:rsidRDefault="00AC5510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3085641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FB64A6" w:rsidRPr="006019DD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6F7B2E" w14:textId="77777777" w:rsidR="00FB64A6" w:rsidRPr="006019DD" w:rsidRDefault="00FB64A6" w:rsidP="00FB64A6">
            <w:pPr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</w:t>
            </w:r>
            <w:r w:rsidRPr="006019DD">
              <w:rPr>
                <w:rFonts w:cs="Arial"/>
                <w:b/>
                <w:iCs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reisen nach Frankreich.</w:t>
            </w:r>
          </w:p>
        </w:tc>
      </w:tr>
      <w:tr w:rsidR="00FB64A6" w:rsidRPr="006019DD" w14:paraId="462010B2" w14:textId="77777777" w:rsidTr="00FB64A6">
        <w:trPr>
          <w:trHeight w:val="1547"/>
        </w:trPr>
        <w:tc>
          <w:tcPr>
            <w:tcW w:w="420" w:type="dxa"/>
            <w:tcBorders>
              <w:right w:val="single" w:sz="4" w:space="0" w:color="auto"/>
            </w:tcBorders>
          </w:tcPr>
          <w:p w14:paraId="2D72159D" w14:textId="486BDCB3" w:rsidR="00FB64A6" w:rsidRPr="00B47799" w:rsidRDefault="00FB64A6" w:rsidP="00FB64A6">
            <w:pPr>
              <w:rPr>
                <w:color w:val="1F4E79" w:themeColor="accent1" w:themeShade="80"/>
                <w:sz w:val="20"/>
              </w:rPr>
            </w:pPr>
            <w:r w:rsidRPr="00B47799">
              <w:rPr>
                <w:color w:val="1F4E79" w:themeColor="accent1" w:themeShade="80"/>
                <w:sz w:val="20"/>
              </w:rPr>
              <w:t>2</w:t>
            </w:r>
            <w:r w:rsidR="00CA59D4" w:rsidRPr="00B47799">
              <w:rPr>
                <w:color w:val="1F4E79" w:themeColor="accent1" w:themeShade="80"/>
                <w:sz w:val="20"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CB3E3E8" w14:textId="02543AEE" w:rsidR="00FB64A6" w:rsidRPr="006019DD" w:rsidRDefault="00FB64A6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6019DD">
              <w:rPr>
                <w:rFonts w:cs="Times New Roman"/>
                <w:noProof/>
                <w:color w:val="1F4E79" w:themeColor="accent1" w:themeShade="80"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72543" behindDoc="0" locked="0" layoutInCell="1" allowOverlap="1" wp14:anchorId="4762056F" wp14:editId="72C7203B">
                      <wp:simplePos x="0" y="0"/>
                      <wp:positionH relativeFrom="column">
                        <wp:posOffset>917575</wp:posOffset>
                      </wp:positionH>
                      <wp:positionV relativeFrom="paragraph">
                        <wp:posOffset>89329</wp:posOffset>
                      </wp:positionV>
                      <wp:extent cx="184994" cy="882687"/>
                      <wp:effectExtent l="0" t="0" r="43815" b="12700"/>
                      <wp:wrapNone/>
                      <wp:docPr id="13" name="Right Brace 1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994" cy="882687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AD3401" id="Right Brace 13" o:spid="_x0000_s1026" type="#_x0000_t88" alt="&quot;&quot;" style="position:absolute;margin-left:72.25pt;margin-top:7.05pt;width:14.55pt;height:69.5pt;z-index:2517725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20348478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Pr="006019D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Pr="006019DD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6C3AF3C6" w14:textId="77777777" w:rsidR="00FB64A6" w:rsidRPr="006019DD" w:rsidRDefault="00AC5510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927696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FB64A6" w:rsidRPr="006019DD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2CA6F17C" w14:textId="77777777" w:rsidR="00FB64A6" w:rsidRPr="006019DD" w:rsidRDefault="00AC5510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277916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FB64A6" w:rsidRPr="006019D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1B8AF3F2" w14:textId="77777777" w:rsidR="00FB64A6" w:rsidRPr="006019DD" w:rsidRDefault="00AC5510" w:rsidP="00FB64A6">
            <w:pPr>
              <w:spacing w:before="120" w:after="120"/>
              <w:rPr>
                <w:b/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701170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FB64A6" w:rsidRPr="006019DD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  <w:r w:rsidR="00FB64A6" w:rsidRPr="006019DD">
              <w:rPr>
                <w:b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BD52D9" w14:textId="77777777" w:rsidR="00FB64A6" w:rsidRPr="006019DD" w:rsidRDefault="00FB64A6" w:rsidP="00FB64A6">
            <w:pPr>
              <w:rPr>
                <w:b/>
                <w:bCs/>
                <w:color w:val="1F4E79" w:themeColor="accent1" w:themeShade="80"/>
                <w:lang w:val="de-DE"/>
              </w:rPr>
            </w:pPr>
            <w:r w:rsidRPr="006019D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</w:t>
            </w:r>
            <w:r w:rsidRPr="006019D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b</w:t>
            </w:r>
            <w:r w:rsidRPr="006019DD">
              <w:rPr>
                <w:rFonts w:cs="Arial"/>
                <w:b/>
                <w:iCs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esuche einen Freund.</w:t>
            </w:r>
          </w:p>
        </w:tc>
      </w:tr>
      <w:tr w:rsidR="00FB64A6" w:rsidRPr="006019DD" w14:paraId="15887020" w14:textId="77777777" w:rsidTr="00FB64A6">
        <w:trPr>
          <w:trHeight w:val="1513"/>
        </w:trPr>
        <w:tc>
          <w:tcPr>
            <w:tcW w:w="420" w:type="dxa"/>
            <w:tcBorders>
              <w:right w:val="single" w:sz="4" w:space="0" w:color="auto"/>
            </w:tcBorders>
          </w:tcPr>
          <w:p w14:paraId="572D498A" w14:textId="6CFE9EC9" w:rsidR="00FB64A6" w:rsidRPr="00B47799" w:rsidRDefault="00FB64A6" w:rsidP="00FB64A6">
            <w:pPr>
              <w:rPr>
                <w:color w:val="1F4E79" w:themeColor="accent1" w:themeShade="80"/>
                <w:sz w:val="20"/>
              </w:rPr>
            </w:pPr>
            <w:r w:rsidRPr="00B47799">
              <w:rPr>
                <w:color w:val="1F4E79" w:themeColor="accent1" w:themeShade="80"/>
                <w:sz w:val="20"/>
              </w:rPr>
              <w:t>3</w:t>
            </w:r>
            <w:r w:rsidR="00CA59D4" w:rsidRPr="00B47799">
              <w:rPr>
                <w:color w:val="1F4E79" w:themeColor="accent1" w:themeShade="80"/>
                <w:sz w:val="20"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F6B1AE8" w14:textId="77777777" w:rsidR="00FB64A6" w:rsidRPr="006019DD" w:rsidRDefault="00FB64A6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6019DD">
              <w:rPr>
                <w:rFonts w:cs="Times New Roman"/>
                <w:noProof/>
                <w:color w:val="1F4E79" w:themeColor="accent1" w:themeShade="80"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782EA911" wp14:editId="302A6312">
                      <wp:simplePos x="0" y="0"/>
                      <wp:positionH relativeFrom="column">
                        <wp:posOffset>917575</wp:posOffset>
                      </wp:positionH>
                      <wp:positionV relativeFrom="paragraph">
                        <wp:posOffset>89329</wp:posOffset>
                      </wp:positionV>
                      <wp:extent cx="184994" cy="882687"/>
                      <wp:effectExtent l="0" t="0" r="43815" b="12700"/>
                      <wp:wrapNone/>
                      <wp:docPr id="14" name="Right Brace 1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994" cy="882687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52E77A" id="Right Brace 14" o:spid="_x0000_s1026" type="#_x0000_t88" alt="&quot;&quot;" style="position:absolute;margin-left:72.25pt;margin-top:7.05pt;width:14.55pt;height:69.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72961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6019D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Pr="006019DD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4AF42613" w14:textId="77777777" w:rsidR="00FB64A6" w:rsidRPr="006019DD" w:rsidRDefault="00AC5510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100225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FB64A6" w:rsidRPr="006019DD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1365810B" w14:textId="4E8C7C80" w:rsidR="00FB64A6" w:rsidRPr="006019DD" w:rsidRDefault="00AC5510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9056563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FB64A6" w:rsidRPr="006019D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38144A2E" w14:textId="77777777" w:rsidR="00FB64A6" w:rsidRPr="006019DD" w:rsidRDefault="00AC5510" w:rsidP="00FB64A6">
            <w:pPr>
              <w:spacing w:before="120" w:after="120"/>
              <w:rPr>
                <w:b/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22102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FB64A6" w:rsidRPr="006019DD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  <w:r w:rsidR="00FB64A6" w:rsidRPr="006019DD">
              <w:rPr>
                <w:b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6E8F9D" w14:textId="77777777" w:rsidR="00FB64A6" w:rsidRPr="006019DD" w:rsidRDefault="00FB64A6" w:rsidP="00FB64A6">
            <w:pPr>
              <w:rPr>
                <w:b/>
                <w:bCs/>
                <w:color w:val="1F4E79" w:themeColor="accent1" w:themeShade="80"/>
                <w:lang w:val="de-DE"/>
              </w:rPr>
            </w:pPr>
            <w:r w:rsidRPr="006019D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</w:t>
            </w:r>
            <w:r w:rsidRPr="006019D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trägt eine Uniform.</w:t>
            </w:r>
          </w:p>
        </w:tc>
      </w:tr>
      <w:tr w:rsidR="00FB64A6" w:rsidRPr="006019DD" w14:paraId="0A16D6F2" w14:textId="77777777" w:rsidTr="00FB64A6">
        <w:trPr>
          <w:trHeight w:val="1513"/>
        </w:trPr>
        <w:tc>
          <w:tcPr>
            <w:tcW w:w="420" w:type="dxa"/>
            <w:tcBorders>
              <w:right w:val="single" w:sz="4" w:space="0" w:color="auto"/>
            </w:tcBorders>
          </w:tcPr>
          <w:p w14:paraId="2E42394B" w14:textId="7F1E641A" w:rsidR="00FB64A6" w:rsidRPr="00B47799" w:rsidRDefault="00FB64A6" w:rsidP="00FB64A6">
            <w:pPr>
              <w:rPr>
                <w:color w:val="1F4E79" w:themeColor="accent1" w:themeShade="80"/>
                <w:sz w:val="20"/>
              </w:rPr>
            </w:pPr>
            <w:r w:rsidRPr="00B47799">
              <w:rPr>
                <w:color w:val="1F4E79" w:themeColor="accent1" w:themeShade="80"/>
                <w:sz w:val="20"/>
              </w:rPr>
              <w:t>4</w:t>
            </w:r>
            <w:r w:rsidR="00CA59D4" w:rsidRPr="00B47799">
              <w:rPr>
                <w:color w:val="1F4E79" w:themeColor="accent1" w:themeShade="80"/>
                <w:sz w:val="20"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D9CB888" w14:textId="77777777" w:rsidR="00FB64A6" w:rsidRPr="006019DD" w:rsidRDefault="00FB64A6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6019DD">
              <w:rPr>
                <w:rFonts w:cs="Times New Roman"/>
                <w:noProof/>
                <w:color w:val="1F4E79" w:themeColor="accent1" w:themeShade="80"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244A2F7D" wp14:editId="6527749E">
                      <wp:simplePos x="0" y="0"/>
                      <wp:positionH relativeFrom="column">
                        <wp:posOffset>917575</wp:posOffset>
                      </wp:positionH>
                      <wp:positionV relativeFrom="paragraph">
                        <wp:posOffset>89329</wp:posOffset>
                      </wp:positionV>
                      <wp:extent cx="184994" cy="882687"/>
                      <wp:effectExtent l="0" t="0" r="43815" b="12700"/>
                      <wp:wrapNone/>
                      <wp:docPr id="15" name="Right Brace 1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994" cy="882687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C9FAE8" id="Right Brace 15" o:spid="_x0000_s1026" type="#_x0000_t88" alt="&quot;&quot;" style="position:absolute;margin-left:72.25pt;margin-top:7.05pt;width:14.55pt;height:69.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105445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6019D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Pr="006019DD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405FFB6B" w14:textId="077D414B" w:rsidR="00FB64A6" w:rsidRPr="006019DD" w:rsidRDefault="00AC5510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20797051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FB64A6" w:rsidRPr="006019DD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3D3D12AF" w14:textId="77777777" w:rsidR="00FB64A6" w:rsidRPr="006019DD" w:rsidRDefault="00AC5510" w:rsidP="00FB64A6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393614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FB64A6" w:rsidRPr="006019DD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6B02A31B" w14:textId="77777777" w:rsidR="00FB64A6" w:rsidRPr="006019DD" w:rsidRDefault="00AC5510" w:rsidP="00FB64A6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085348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FB64A6" w:rsidRPr="006019DD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  <w:r w:rsidR="00FB64A6" w:rsidRPr="006019DD">
              <w:rPr>
                <w:b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383359" w14:textId="77777777" w:rsidR="00FB64A6" w:rsidRPr="006019DD" w:rsidRDefault="00FB64A6" w:rsidP="00FB64A6">
            <w:pPr>
              <w:rPr>
                <w:rFonts w:cs="Times New Roman"/>
                <w:noProof/>
                <w:color w:val="1F4E79" w:themeColor="accent1" w:themeShade="80"/>
                <w:sz w:val="20"/>
                <w:szCs w:val="20"/>
                <w:lang w:val="de-DE" w:eastAsia="en-GB"/>
              </w:rPr>
            </w:pPr>
            <w:r w:rsidRPr="006019D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</w:t>
            </w:r>
            <w:proofErr w:type="gramStart"/>
            <w:r w:rsidRPr="006019D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bist</w:t>
            </w:r>
            <w:proofErr w:type="gramEnd"/>
            <w:r w:rsidRPr="006019DD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 xml:space="preserve"> nett.</w:t>
            </w:r>
          </w:p>
        </w:tc>
      </w:tr>
    </w:tbl>
    <w:p w14:paraId="624D2BDF" w14:textId="28CDC8A6" w:rsidR="00C44682" w:rsidRPr="006019DD" w:rsidRDefault="00C44682" w:rsidP="00FD0DD1">
      <w:pPr>
        <w:rPr>
          <w:color w:val="1F4E79" w:themeColor="accent1" w:themeShade="80"/>
        </w:rPr>
      </w:pPr>
    </w:p>
    <w:p w14:paraId="4EB3B326" w14:textId="7C581F2C" w:rsidR="00B333DF" w:rsidRDefault="00FB64A6" w:rsidP="00B333DF">
      <w:pPr>
        <w:pStyle w:val="Heading2"/>
        <w:rPr>
          <w:b/>
          <w:bCs/>
          <w:color w:val="1F4E79" w:themeColor="accent1" w:themeShade="80"/>
        </w:rPr>
      </w:pPr>
      <w:r w:rsidRPr="006019DD">
        <w:rPr>
          <w:rStyle w:val="Strong"/>
          <w:color w:val="1F4E79" w:themeColor="accent1" w:themeShade="80"/>
        </w:rPr>
        <w:t xml:space="preserve">GRAMMAR </w:t>
      </w:r>
      <w:r w:rsidR="00FD0DD1" w:rsidRPr="006019DD">
        <w:rPr>
          <w:rStyle w:val="Strong"/>
          <w:color w:val="1F4E79" w:themeColor="accent1" w:themeShade="80"/>
        </w:rPr>
        <w:t>PART</w:t>
      </w:r>
      <w:r w:rsidR="00FD0DD1" w:rsidRPr="00B4126F">
        <w:rPr>
          <w:b/>
          <w:bCs/>
          <w:color w:val="1F4E79" w:themeColor="accent1" w:themeShade="80"/>
        </w:rPr>
        <w:t xml:space="preserve"> B</w:t>
      </w:r>
      <w:r w:rsidR="00EE6F27" w:rsidRPr="00B4126F">
        <w:rPr>
          <w:b/>
          <w:bCs/>
          <w:color w:val="1F4E79" w:themeColor="accent1" w:themeShade="80"/>
        </w:rPr>
        <w:t xml:space="preserve"> (PRESENT OR PAST)</w:t>
      </w:r>
    </w:p>
    <w:p w14:paraId="0CB745D5" w14:textId="4D569218" w:rsidR="00F05854" w:rsidRPr="00F05854" w:rsidRDefault="00F05854" w:rsidP="00F05854"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0D2F84CE" wp14:editId="73067D64">
                <wp:extent cx="6817360" cy="335915"/>
                <wp:effectExtent l="0" t="0" r="15240" b="698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0186DD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5D9F8FA5" w14:textId="77777777" w:rsidR="00777D8F" w:rsidRDefault="00777D8F" w:rsidP="00F058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D2F84CE" id="Text Box 5" o:spid="_x0000_s1036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" strokecolor="#2f5496 [2408]">
                <v:textbox>
                  <w:txbxContent>
                    <w:p w14:paraId="280186DD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5D9F8FA5" w14:textId="77777777" w:rsidR="00777D8F" w:rsidRDefault="00777D8F" w:rsidP="00F05854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4116"/>
        <w:gridCol w:w="2684"/>
        <w:gridCol w:w="3401"/>
      </w:tblGrid>
      <w:tr w:rsidR="00FB64A6" w:rsidRPr="006019DD" w14:paraId="339157AF" w14:textId="77777777" w:rsidTr="00FB64A6">
        <w:trPr>
          <w:trHeight w:val="704"/>
        </w:trPr>
        <w:tc>
          <w:tcPr>
            <w:tcW w:w="562" w:type="dxa"/>
          </w:tcPr>
          <w:p w14:paraId="095B3107" w14:textId="77777777" w:rsidR="00FB64A6" w:rsidRPr="006019DD" w:rsidRDefault="00FB64A6" w:rsidP="00B333DF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4116" w:type="dxa"/>
          </w:tcPr>
          <w:p w14:paraId="0A747C63" w14:textId="77777777" w:rsidR="00FB64A6" w:rsidRPr="00B333DF" w:rsidRDefault="00FB64A6" w:rsidP="00B333DF">
            <w:pPr>
              <w:spacing w:line="360" w:lineRule="auto"/>
              <w:rPr>
                <w:bCs/>
                <w:color w:val="1F4E79" w:themeColor="accent1" w:themeShade="80"/>
                <w:lang w:val="de-DE"/>
              </w:rPr>
            </w:pPr>
            <w:r w:rsidRPr="00B333DF">
              <w:rPr>
                <w:bCs/>
                <w:color w:val="1F4E79" w:themeColor="accent1" w:themeShade="80"/>
                <w:lang w:val="de-DE"/>
              </w:rPr>
              <w:t>Ich habe Kaffee getrunken.</w:t>
            </w:r>
          </w:p>
        </w:tc>
        <w:tc>
          <w:tcPr>
            <w:tcW w:w="2684" w:type="dxa"/>
          </w:tcPr>
          <w:p w14:paraId="31D4A733" w14:textId="77777777" w:rsidR="00FB64A6" w:rsidRPr="006019DD" w:rsidRDefault="00AC5510" w:rsidP="00B333DF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648488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FB64A6" w:rsidRPr="006019DD">
              <w:rPr>
                <w:color w:val="1F4E79" w:themeColor="accent1" w:themeShade="80"/>
              </w:rPr>
              <w:t xml:space="preserve"> happening now</w:t>
            </w:r>
          </w:p>
        </w:tc>
        <w:tc>
          <w:tcPr>
            <w:tcW w:w="3401" w:type="dxa"/>
          </w:tcPr>
          <w:p w14:paraId="461F2313" w14:textId="55E3C1C5" w:rsidR="00FB64A6" w:rsidRPr="006019DD" w:rsidRDefault="00AC5510" w:rsidP="00B333DF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6855807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FB64A6" w:rsidRPr="006019DD">
              <w:rPr>
                <w:color w:val="1F4E79" w:themeColor="accent1" w:themeShade="80"/>
              </w:rPr>
              <w:t xml:space="preserve"> happened yesterday</w:t>
            </w:r>
          </w:p>
        </w:tc>
      </w:tr>
      <w:tr w:rsidR="00FB64A6" w:rsidRPr="006019DD" w14:paraId="59844552" w14:textId="77777777" w:rsidTr="00FB64A6">
        <w:trPr>
          <w:trHeight w:val="704"/>
        </w:trPr>
        <w:tc>
          <w:tcPr>
            <w:tcW w:w="562" w:type="dxa"/>
          </w:tcPr>
          <w:p w14:paraId="69DDAEDC" w14:textId="77777777" w:rsidR="00FB64A6" w:rsidRPr="006019DD" w:rsidRDefault="00FB64A6" w:rsidP="00B333DF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4116" w:type="dxa"/>
          </w:tcPr>
          <w:p w14:paraId="788A2967" w14:textId="77777777" w:rsidR="00FB64A6" w:rsidRPr="00B333DF" w:rsidRDefault="00FB64A6" w:rsidP="00B333DF">
            <w:pPr>
              <w:spacing w:line="360" w:lineRule="auto"/>
              <w:rPr>
                <w:bCs/>
                <w:color w:val="1F4E79" w:themeColor="accent1" w:themeShade="80"/>
                <w:lang w:val="de-DE"/>
              </w:rPr>
            </w:pPr>
            <w:r w:rsidRPr="00B333DF">
              <w:rPr>
                <w:bCs/>
                <w:color w:val="1F4E79" w:themeColor="accent1" w:themeShade="80"/>
                <w:lang w:val="de-DE"/>
              </w:rPr>
              <w:t>Er nimmt den Bus.</w:t>
            </w:r>
          </w:p>
        </w:tc>
        <w:tc>
          <w:tcPr>
            <w:tcW w:w="2684" w:type="dxa"/>
          </w:tcPr>
          <w:p w14:paraId="67633B71" w14:textId="2FA773A8" w:rsidR="00FB64A6" w:rsidRPr="006019DD" w:rsidRDefault="00AC5510" w:rsidP="00B333DF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87383288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FB64A6" w:rsidRPr="006019DD">
              <w:rPr>
                <w:color w:val="1F4E79" w:themeColor="accent1" w:themeShade="80"/>
              </w:rPr>
              <w:t xml:space="preserve"> happening now</w:t>
            </w:r>
          </w:p>
        </w:tc>
        <w:tc>
          <w:tcPr>
            <w:tcW w:w="3401" w:type="dxa"/>
          </w:tcPr>
          <w:p w14:paraId="64EC54F6" w14:textId="77777777" w:rsidR="00FB64A6" w:rsidRPr="006019DD" w:rsidRDefault="00AC5510" w:rsidP="00B333DF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sdt>
              <w:sdtPr>
                <w:rPr>
                  <w:color w:val="1F4E79" w:themeColor="accent1" w:themeShade="80"/>
                </w:rPr>
                <w:id w:val="-181663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FB64A6" w:rsidRPr="006019DD">
              <w:rPr>
                <w:color w:val="1F4E79" w:themeColor="accent1" w:themeShade="80"/>
              </w:rPr>
              <w:t xml:space="preserve"> happened yesterday</w:t>
            </w:r>
          </w:p>
        </w:tc>
      </w:tr>
    </w:tbl>
    <w:p w14:paraId="7226E625" w14:textId="595817C5" w:rsidR="001C003F" w:rsidRDefault="001C003F" w:rsidP="001C003F">
      <w:pPr>
        <w:rPr>
          <w:lang w:val="de-DE"/>
        </w:rPr>
      </w:pPr>
    </w:p>
    <w:p w14:paraId="2394C400" w14:textId="1D2FE8E7" w:rsidR="001C003F" w:rsidRDefault="001C003F" w:rsidP="001C003F">
      <w:pPr>
        <w:rPr>
          <w:lang w:val="de-DE"/>
        </w:rPr>
      </w:pPr>
    </w:p>
    <w:p w14:paraId="5206A289" w14:textId="63963995" w:rsidR="001C003F" w:rsidRDefault="001C003F" w:rsidP="001C003F">
      <w:pPr>
        <w:rPr>
          <w:lang w:val="de-DE"/>
        </w:rPr>
      </w:pPr>
    </w:p>
    <w:p w14:paraId="152C04D7" w14:textId="54C25B4F" w:rsidR="001C003F" w:rsidRDefault="001C003F" w:rsidP="001C003F">
      <w:pPr>
        <w:rPr>
          <w:lang w:val="de-DE"/>
        </w:rPr>
      </w:pPr>
    </w:p>
    <w:p w14:paraId="3F35D02C" w14:textId="0E800619" w:rsidR="001C003F" w:rsidRDefault="001C003F" w:rsidP="001C003F">
      <w:pPr>
        <w:rPr>
          <w:lang w:val="de-DE"/>
        </w:rPr>
      </w:pPr>
    </w:p>
    <w:p w14:paraId="6076A5F3" w14:textId="42C9564F" w:rsidR="001C003F" w:rsidRDefault="001C003F" w:rsidP="001C003F">
      <w:pPr>
        <w:rPr>
          <w:lang w:val="de-DE"/>
        </w:rPr>
      </w:pPr>
    </w:p>
    <w:p w14:paraId="4100F847" w14:textId="4BAA5CA4" w:rsidR="001C003F" w:rsidRPr="00B333DF" w:rsidRDefault="001C003F" w:rsidP="00B333DF">
      <w:pPr>
        <w:rPr>
          <w:lang w:val="de-DE"/>
        </w:rPr>
      </w:pPr>
    </w:p>
    <w:p w14:paraId="0790CBFF" w14:textId="3A784DB9" w:rsidR="00B4126F" w:rsidRDefault="00B4126F" w:rsidP="00971FDE">
      <w:pPr>
        <w:pStyle w:val="Heading2"/>
        <w:rPr>
          <w:rStyle w:val="Strong"/>
          <w:color w:val="1F4E79" w:themeColor="accent1" w:themeShade="80"/>
          <w:lang w:val="de-DE"/>
        </w:rPr>
      </w:pPr>
    </w:p>
    <w:p w14:paraId="34586A8F" w14:textId="5B056C1F" w:rsidR="00FD0DD1" w:rsidRDefault="00FB64A6" w:rsidP="00971FDE">
      <w:pPr>
        <w:pStyle w:val="Heading2"/>
        <w:rPr>
          <w:b/>
          <w:bCs/>
          <w:color w:val="1F4E79" w:themeColor="accent1" w:themeShade="80"/>
          <w:lang w:val="de-DE"/>
        </w:rPr>
      </w:pPr>
      <w:r w:rsidRPr="006019DD">
        <w:rPr>
          <w:rStyle w:val="Strong"/>
          <w:color w:val="1F4E79" w:themeColor="accent1" w:themeShade="80"/>
          <w:lang w:val="de-DE"/>
        </w:rPr>
        <w:lastRenderedPageBreak/>
        <w:t xml:space="preserve">GRAMMAR </w:t>
      </w:r>
      <w:r w:rsidR="00FD0DD1" w:rsidRPr="006019DD">
        <w:rPr>
          <w:rStyle w:val="Strong"/>
          <w:color w:val="1F4E79" w:themeColor="accent1" w:themeShade="80"/>
          <w:lang w:val="de-DE"/>
        </w:rPr>
        <w:t>PART</w:t>
      </w:r>
      <w:r w:rsidR="00FD0DD1" w:rsidRPr="006019DD">
        <w:rPr>
          <w:b/>
          <w:bCs/>
          <w:color w:val="1F4E79" w:themeColor="accent1" w:themeShade="80"/>
          <w:lang w:val="de-DE"/>
        </w:rPr>
        <w:t xml:space="preserve"> C</w:t>
      </w:r>
      <w:r w:rsidR="00EE6F27">
        <w:rPr>
          <w:b/>
          <w:bCs/>
          <w:color w:val="1F4E79" w:themeColor="accent1" w:themeShade="80"/>
          <w:lang w:val="de-DE"/>
        </w:rPr>
        <w:t xml:space="preserve"> (MODAL VERBS)</w:t>
      </w:r>
    </w:p>
    <w:p w14:paraId="7A11D8C5" w14:textId="5E8A9763" w:rsidR="00F05854" w:rsidRPr="00F05854" w:rsidRDefault="00F05854" w:rsidP="00F05854">
      <w:pPr>
        <w:rPr>
          <w:lang w:val="de-DE"/>
        </w:rPr>
      </w:pPr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05DE9C0B" wp14:editId="4814F4C3">
                <wp:extent cx="6817360" cy="335915"/>
                <wp:effectExtent l="0" t="0" r="15240" b="6985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C17ABD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308E4F72" w14:textId="77777777" w:rsidR="00777D8F" w:rsidRDefault="00777D8F" w:rsidP="00F058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DE9C0B" id="Text Box 7" o:spid="_x0000_s1037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" strokecolor="#2f5496 [2408]">
                <v:textbox>
                  <w:txbxContent>
                    <w:p w14:paraId="03C17ABD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308E4F72" w14:textId="77777777" w:rsidR="00777D8F" w:rsidRDefault="00777D8F" w:rsidP="00F05854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2844"/>
        <w:gridCol w:w="3969"/>
      </w:tblGrid>
      <w:tr w:rsidR="00FB64A6" w:rsidRPr="006019DD" w14:paraId="1357AF87" w14:textId="77777777" w:rsidTr="00FB64A6">
        <w:trPr>
          <w:trHeight w:val="926"/>
        </w:trPr>
        <w:tc>
          <w:tcPr>
            <w:tcW w:w="553" w:type="dxa"/>
            <w:tcBorders>
              <w:right w:val="single" w:sz="4" w:space="0" w:color="auto"/>
            </w:tcBorders>
          </w:tcPr>
          <w:p w14:paraId="3632E287" w14:textId="316CBD5D" w:rsidR="00FB64A6" w:rsidRPr="00B47799" w:rsidRDefault="00FB64A6" w:rsidP="00FB64A6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1</w:t>
            </w:r>
            <w:r w:rsidR="00B47799"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9292C7C" w14:textId="2725EC0E" w:rsidR="00FB64A6" w:rsidRPr="006019DD" w:rsidRDefault="00AC5510" w:rsidP="00FB64A6">
            <w:pPr>
              <w:spacing w:before="120" w:after="120"/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017693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FB64A6" w:rsidRPr="006019DD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695" behindDoc="0" locked="0" layoutInCell="1" allowOverlap="1" wp14:anchorId="0CE2503D" wp14:editId="35B1AB63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52070</wp:posOffset>
                      </wp:positionV>
                      <wp:extent cx="192405" cy="485335"/>
                      <wp:effectExtent l="0" t="0" r="36195" b="10160"/>
                      <wp:wrapNone/>
                      <wp:docPr id="20" name="Right Brace 2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A7FAC2" id="Right Brace 20" o:spid="_x0000_s1026" type="#_x0000_t88" alt="&quot;&quot;" style="position:absolute;margin-left:116.7pt;margin-top:4.1pt;width:15.15pt;height:38.2pt;z-index:2516456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FB64A6" w:rsidRPr="006019D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u</w:t>
            </w:r>
            <w:r w:rsidR="001A3CCC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  <w:p w14:paraId="1B9C69EA" w14:textId="5276745A" w:rsidR="00FB64A6" w:rsidRPr="006019DD" w:rsidRDefault="00AC5510" w:rsidP="00FB64A6">
            <w:pPr>
              <w:spacing w:before="120" w:after="120"/>
              <w:rPr>
                <w:rFonts w:cs="Arial"/>
                <w:b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3993593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FB64A6" w:rsidRPr="006019D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u musst</w:t>
            </w:r>
            <w:r w:rsidR="001A3CCC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97F9D1" w14:textId="3FB0E784" w:rsidR="00FB64A6" w:rsidRPr="006019DD" w:rsidRDefault="00FB64A6" w:rsidP="00FB64A6">
            <w:pPr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 xml:space="preserve">die Hausaufgaben </w:t>
            </w:r>
            <w:r w:rsidR="00562C0A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machen</w:t>
            </w:r>
            <w:r w:rsidRPr="006019DD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.</w:t>
            </w:r>
          </w:p>
        </w:tc>
      </w:tr>
      <w:tr w:rsidR="00FB64A6" w:rsidRPr="006019DD" w14:paraId="5F753706" w14:textId="77777777" w:rsidTr="00FB64A6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25F59766" w14:textId="33A956D4" w:rsidR="00FB64A6" w:rsidRPr="00B47799" w:rsidRDefault="00FB64A6" w:rsidP="00FB64A6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2</w:t>
            </w:r>
            <w:r w:rsidR="00B47799"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9BDF739" w14:textId="100EF3E8" w:rsidR="00FB64A6" w:rsidRPr="006019DD" w:rsidRDefault="00AC5510" w:rsidP="00FB64A6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8106832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FB64A6" w:rsidRPr="006019DD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822" behindDoc="0" locked="0" layoutInCell="1" allowOverlap="1" wp14:anchorId="108E4720" wp14:editId="7C08D492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37465</wp:posOffset>
                      </wp:positionV>
                      <wp:extent cx="192405" cy="485335"/>
                      <wp:effectExtent l="0" t="0" r="36195" b="10160"/>
                      <wp:wrapNone/>
                      <wp:docPr id="23" name="Right Brace 2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4810A3" id="Right Brace 23" o:spid="_x0000_s1026" type="#_x0000_t88" alt="&quot;&quot;" style="position:absolute;margin-left:116.7pt;margin-top:2.95pt;width:15.15pt;height:38.2pt;z-index:2516458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FB64A6" w:rsidRPr="006019D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Er</w:t>
            </w:r>
            <w:r w:rsidR="001A3CCC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  <w:p w14:paraId="67C2375F" w14:textId="24E20D14" w:rsidR="00FB64A6" w:rsidRPr="006019DD" w:rsidRDefault="00AC5510" w:rsidP="00FB64A6">
            <w:pPr>
              <w:spacing w:before="120" w:after="120"/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307043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FB64A6" w:rsidRPr="006019D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Er darf</w:t>
            </w:r>
            <w:r w:rsidR="001A3CCC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D32668" w14:textId="77777777" w:rsidR="00FB64A6" w:rsidRPr="006019DD" w:rsidRDefault="00FB64A6" w:rsidP="00FB64A6">
            <w:pPr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6019D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gewinnt das Spiel.</w:t>
            </w:r>
          </w:p>
        </w:tc>
      </w:tr>
      <w:tr w:rsidR="00FB64A6" w:rsidRPr="006019DD" w14:paraId="3411C570" w14:textId="77777777" w:rsidTr="00FB64A6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2ECCD9D1" w14:textId="0274C5C8" w:rsidR="00FB64A6" w:rsidRPr="00B47799" w:rsidRDefault="00FB64A6" w:rsidP="00FB64A6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3</w:t>
            </w:r>
            <w:r w:rsidR="00B47799"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CCEB57" w14:textId="1D623C38" w:rsidR="00FB64A6" w:rsidRPr="006019DD" w:rsidRDefault="00AC5510" w:rsidP="00FB64A6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989358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FB64A6" w:rsidRPr="006019DD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886" behindDoc="0" locked="0" layoutInCell="1" allowOverlap="1" wp14:anchorId="0CD3D435" wp14:editId="79CFDC8C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37465</wp:posOffset>
                      </wp:positionV>
                      <wp:extent cx="192405" cy="485335"/>
                      <wp:effectExtent l="0" t="0" r="36195" b="10160"/>
                      <wp:wrapNone/>
                      <wp:docPr id="24" name="Right Brace 2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341F8E" id="Right Brace 24" o:spid="_x0000_s1026" type="#_x0000_t88" alt="&quot;&quot;" style="position:absolute;margin-left:116.7pt;margin-top:2.95pt;width:15.15pt;height:38.2pt;z-index:2516458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FB64A6" w:rsidRPr="006019D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</w:t>
            </w:r>
            <w:r w:rsidR="001A3CCC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  <w:p w14:paraId="676D15DC" w14:textId="664DE46F" w:rsidR="00FB64A6" w:rsidRPr="006019DD" w:rsidRDefault="00AC5510" w:rsidP="00FB64A6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2513212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64A6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FB64A6" w:rsidRPr="006019D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 kann</w:t>
            </w:r>
            <w:r w:rsidR="001A3CCC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EC8E09" w14:textId="6DE3C9B8" w:rsidR="00FB64A6" w:rsidRPr="006019DD" w:rsidRDefault="00FB64A6" w:rsidP="00FB64A6">
            <w:pPr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diese Aufgabe nicht machen.</w:t>
            </w:r>
          </w:p>
        </w:tc>
      </w:tr>
    </w:tbl>
    <w:p w14:paraId="28D02F2F" w14:textId="743CE10A" w:rsidR="00FB64A6" w:rsidRPr="006019DD" w:rsidRDefault="00FB64A6" w:rsidP="00FB64A6">
      <w:pPr>
        <w:rPr>
          <w:b/>
          <w:color w:val="1F4E79" w:themeColor="accent1" w:themeShade="80"/>
          <w:lang w:val="de-DE"/>
        </w:rPr>
      </w:pPr>
    </w:p>
    <w:p w14:paraId="2F1B482C" w14:textId="1FAD037B" w:rsidR="00EE6F27" w:rsidRDefault="00EE6F27" w:rsidP="00EE6F27">
      <w:pPr>
        <w:rPr>
          <w:rFonts w:cs="Helvetica"/>
          <w:b/>
          <w:color w:val="1F4E79" w:themeColor="accent1" w:themeShade="80"/>
          <w:shd w:val="clear" w:color="auto" w:fill="FFFFFF"/>
          <w:lang w:val="fr-FR"/>
        </w:rPr>
      </w:pPr>
      <w:r w:rsidRPr="00B4126F">
        <w:rPr>
          <w:rFonts w:cs="Helvetica"/>
          <w:b/>
          <w:color w:val="1F4E79" w:themeColor="accent1" w:themeShade="80"/>
          <w:shd w:val="clear" w:color="auto" w:fill="FFFFFF"/>
          <w:lang w:val="fr-FR"/>
        </w:rPr>
        <w:t>GRAMMAR PART D (INFINITIVE CLAUSES)</w:t>
      </w:r>
    </w:p>
    <w:p w14:paraId="5650F042" w14:textId="76BC663A" w:rsidR="00F05854" w:rsidRPr="00B4126F" w:rsidRDefault="00F05854" w:rsidP="00EE6F27">
      <w:pPr>
        <w:rPr>
          <w:rFonts w:cs="Helvetica"/>
          <w:b/>
          <w:color w:val="1F4E79" w:themeColor="accent1" w:themeShade="80"/>
          <w:shd w:val="clear" w:color="auto" w:fill="FFFFFF"/>
          <w:lang w:val="fr-FR"/>
        </w:rPr>
      </w:pPr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4AAAFD7" wp14:editId="13288CD2">
                <wp:extent cx="6817360" cy="335915"/>
                <wp:effectExtent l="0" t="0" r="15240" b="6985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5E7175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48336527" w14:textId="77777777" w:rsidR="00777D8F" w:rsidRDefault="00777D8F" w:rsidP="00F058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AAAFD7" id="Text Box 10" o:spid="_x0000_s1038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" strokecolor="#2f5496 [2408]">
                <v:textbox>
                  <w:txbxContent>
                    <w:p w14:paraId="3E5E7175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48336527" w14:textId="77777777" w:rsidR="00777D8F" w:rsidRDefault="00777D8F" w:rsidP="00F05854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2844"/>
        <w:gridCol w:w="3969"/>
      </w:tblGrid>
      <w:tr w:rsidR="00EE6F27" w:rsidRPr="006019DD" w14:paraId="5CB07DB0" w14:textId="77777777" w:rsidTr="00754EE0">
        <w:trPr>
          <w:trHeight w:val="926"/>
        </w:trPr>
        <w:tc>
          <w:tcPr>
            <w:tcW w:w="553" w:type="dxa"/>
            <w:tcBorders>
              <w:right w:val="single" w:sz="4" w:space="0" w:color="auto"/>
            </w:tcBorders>
          </w:tcPr>
          <w:p w14:paraId="501E486C" w14:textId="54D43710" w:rsidR="00EE6F27" w:rsidRPr="00B47799" w:rsidRDefault="006D4197" w:rsidP="00754EE0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1</w:t>
            </w:r>
            <w:r w:rsidR="00B47799"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4CD448E" w14:textId="77777777" w:rsidR="00EE6F27" w:rsidRPr="006019DD" w:rsidRDefault="00AC5510" w:rsidP="00754EE0">
            <w:pPr>
              <w:spacing w:before="120" w:after="120"/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1514905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EE6F27" w:rsidRPr="006019DD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951" behindDoc="0" locked="0" layoutInCell="1" allowOverlap="1" wp14:anchorId="6257DEF7" wp14:editId="364CDC46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52070</wp:posOffset>
                      </wp:positionV>
                      <wp:extent cx="192405" cy="485335"/>
                      <wp:effectExtent l="0" t="0" r="36195" b="10160"/>
                      <wp:wrapNone/>
                      <wp:docPr id="25" name="Right Brace 2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2347E9" id="Right Brace 25" o:spid="_x0000_s1026" type="#_x0000_t88" alt="&quot;&quot;" style="position:absolute;margin-left:116.7pt;margin-top:4.1pt;width:15.15pt;height:38.2pt;z-index:2516459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EE6F27" w:rsidRPr="006019D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 habe Lust</w:t>
            </w:r>
            <w:r w:rsidR="00EE6F27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>,</w:t>
            </w:r>
          </w:p>
          <w:p w14:paraId="41CBD5F3" w14:textId="77777777" w:rsidR="00EE6F27" w:rsidRPr="006019DD" w:rsidRDefault="00AC5510" w:rsidP="00754EE0">
            <w:pPr>
              <w:spacing w:before="120" w:after="120"/>
              <w:rPr>
                <w:rFonts w:cs="Arial"/>
                <w:b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029682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EE6F27" w:rsidRPr="006019D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 will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DBA75D" w14:textId="77777777" w:rsidR="00EE6F27" w:rsidRPr="006019DD" w:rsidRDefault="00EE6F27" w:rsidP="00754EE0">
            <w:pPr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ein Eis zu kaufen.</w:t>
            </w:r>
          </w:p>
        </w:tc>
      </w:tr>
      <w:tr w:rsidR="00EE6F27" w:rsidRPr="006019DD" w14:paraId="3BFFE097" w14:textId="77777777" w:rsidTr="00754EE0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79D2C025" w14:textId="6C513D80" w:rsidR="00EE6F27" w:rsidRPr="00B47799" w:rsidRDefault="006D4197" w:rsidP="00754EE0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2</w:t>
            </w:r>
            <w:r w:rsidR="00B47799"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5224B45" w14:textId="77777777" w:rsidR="00EE6F27" w:rsidRPr="006019DD" w:rsidRDefault="00AC5510" w:rsidP="00754EE0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53229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 w:rsidRPr="006019D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EE6F27" w:rsidRPr="006019DD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6207" behindDoc="0" locked="0" layoutInCell="1" allowOverlap="1" wp14:anchorId="1BC04067" wp14:editId="3DAB352F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37465</wp:posOffset>
                      </wp:positionV>
                      <wp:extent cx="192405" cy="485335"/>
                      <wp:effectExtent l="0" t="0" r="36195" b="10160"/>
                      <wp:wrapNone/>
                      <wp:docPr id="27" name="Right Brace 2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9C94EF" id="Right Brace 27" o:spid="_x0000_s1026" type="#_x0000_t88" alt="&quot;&quot;" style="position:absolute;margin-left:116.7pt;margin-top:2.95pt;width:15.15pt;height:38.2pt;z-index:2516462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EE6F27" w:rsidRPr="006019D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Sie hat Lust</w:t>
            </w:r>
            <w:r w:rsidR="00EE6F27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>,</w:t>
            </w:r>
          </w:p>
          <w:p w14:paraId="2FAE6B69" w14:textId="77777777" w:rsidR="00EE6F27" w:rsidRPr="006019DD" w:rsidRDefault="00AC5510" w:rsidP="00754EE0">
            <w:pPr>
              <w:spacing w:before="120" w:after="120"/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1376090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EE6F27" w:rsidRPr="006019D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Sie will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5B70B6" w14:textId="77777777" w:rsidR="00EE6F27" w:rsidRPr="006019DD" w:rsidRDefault="00EE6F27" w:rsidP="00754EE0">
            <w:pPr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i</w:t>
            </w:r>
            <w:r w:rsidRPr="006019D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n der Stadt arbeiten.</w:t>
            </w:r>
          </w:p>
        </w:tc>
      </w:tr>
    </w:tbl>
    <w:p w14:paraId="4EB4DE8C" w14:textId="775AD33B" w:rsidR="00FD0DD1" w:rsidRDefault="00FD0DD1" w:rsidP="00FD0DD1">
      <w:pPr>
        <w:rPr>
          <w:color w:val="1F4E79" w:themeColor="accent1" w:themeShade="80"/>
        </w:rPr>
      </w:pPr>
    </w:p>
    <w:p w14:paraId="2E19BEE3" w14:textId="29480006" w:rsidR="00EE6F27" w:rsidRDefault="00EE6F27" w:rsidP="00EE6F27">
      <w:pPr>
        <w:rPr>
          <w:rFonts w:cs="Helvetica"/>
          <w:b/>
          <w:color w:val="1F4E79" w:themeColor="accent1" w:themeShade="80"/>
          <w:shd w:val="clear" w:color="auto" w:fill="FFFFFF"/>
        </w:rPr>
      </w:pPr>
      <w:r w:rsidRPr="00B4126F">
        <w:rPr>
          <w:rFonts w:cs="Helvetica"/>
          <w:b/>
          <w:color w:val="1F4E79" w:themeColor="accent1" w:themeShade="80"/>
          <w:shd w:val="clear" w:color="auto" w:fill="FFFFFF"/>
        </w:rPr>
        <w:t>GRAMMAR PART E (PREPOSITIONS &amp; CASE AGREEMENT)</w:t>
      </w:r>
    </w:p>
    <w:p w14:paraId="78818816" w14:textId="1570CE70" w:rsidR="00F05854" w:rsidRPr="00B4126F" w:rsidRDefault="00F05854" w:rsidP="00EE6F27">
      <w:pPr>
        <w:rPr>
          <w:rFonts w:cs="Helvetica"/>
          <w:b/>
          <w:color w:val="1F4E79" w:themeColor="accent1" w:themeShade="80"/>
          <w:shd w:val="clear" w:color="auto" w:fill="FFFFFF"/>
        </w:rPr>
      </w:pPr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23AC64BF" wp14:editId="27A1C6DC">
                <wp:extent cx="6817360" cy="335915"/>
                <wp:effectExtent l="0" t="0" r="15240" b="698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166CC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709168DD" w14:textId="77777777" w:rsidR="00777D8F" w:rsidRDefault="00777D8F" w:rsidP="00F058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AC64BF" id="Text Box 11" o:spid="_x0000_s1039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" strokecolor="#2f5496 [2408]">
                <v:textbox>
                  <w:txbxContent>
                    <w:p w14:paraId="22C166CC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709168DD" w14:textId="77777777" w:rsidR="00777D8F" w:rsidRDefault="00777D8F" w:rsidP="00F05854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2844"/>
        <w:gridCol w:w="3969"/>
      </w:tblGrid>
      <w:tr w:rsidR="00EE6F27" w:rsidRPr="006019DD" w14:paraId="093E205E" w14:textId="77777777" w:rsidTr="00754EE0">
        <w:trPr>
          <w:trHeight w:val="926"/>
        </w:trPr>
        <w:tc>
          <w:tcPr>
            <w:tcW w:w="553" w:type="dxa"/>
            <w:tcBorders>
              <w:right w:val="single" w:sz="4" w:space="0" w:color="auto"/>
            </w:tcBorders>
          </w:tcPr>
          <w:p w14:paraId="15398343" w14:textId="03B13C6F" w:rsidR="00EE6F27" w:rsidRPr="00B47799" w:rsidRDefault="006D4197" w:rsidP="00754EE0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1</w:t>
            </w:r>
            <w:r w:rsidR="00B47799"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A6D5C75" w14:textId="77777777" w:rsidR="00EE6F27" w:rsidRPr="006019DD" w:rsidRDefault="00AC5510" w:rsidP="00754EE0">
            <w:pPr>
              <w:spacing w:before="120" w:after="120"/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128206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 w:rsidRPr="006019D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EE6F27" w:rsidRPr="006019DD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6399" behindDoc="0" locked="0" layoutInCell="1" allowOverlap="1" wp14:anchorId="427498FB" wp14:editId="6C24180D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52070</wp:posOffset>
                      </wp:positionV>
                      <wp:extent cx="192405" cy="485335"/>
                      <wp:effectExtent l="0" t="0" r="36195" b="10160"/>
                      <wp:wrapNone/>
                      <wp:docPr id="32" name="Right Brace 3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599D98" id="Right Brace 32" o:spid="_x0000_s1026" type="#_x0000_t88" alt="&quot;&quot;" style="position:absolute;margin-left:116.7pt;margin-top:4.1pt;width:15.15pt;height:38.2pt;z-index:2516463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EE6F27" w:rsidRPr="006019D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 stelle die Tasse</w:t>
            </w:r>
          </w:p>
          <w:p w14:paraId="3080DA68" w14:textId="77777777" w:rsidR="00EE6F27" w:rsidRPr="006019DD" w:rsidRDefault="00AC5510" w:rsidP="00754EE0">
            <w:pPr>
              <w:spacing w:before="120" w:after="120"/>
              <w:rPr>
                <w:rFonts w:cs="Arial"/>
                <w:b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7432964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 w:rsidRPr="006019DD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EE6F27" w:rsidRPr="006019DD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ie Tasse steht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47A2D1" w14:textId="77777777" w:rsidR="00EE6F27" w:rsidRPr="006019DD" w:rsidRDefault="00EE6F27" w:rsidP="00754EE0">
            <w:pPr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auf dem Tisch.</w:t>
            </w:r>
          </w:p>
        </w:tc>
      </w:tr>
      <w:tr w:rsidR="00EE6F27" w:rsidRPr="006019DD" w14:paraId="0D0CE331" w14:textId="77777777" w:rsidTr="00754EE0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2F6C73F7" w14:textId="41681536" w:rsidR="00EE6F27" w:rsidRPr="00B47799" w:rsidRDefault="006D4197" w:rsidP="00754EE0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2</w:t>
            </w:r>
            <w:r w:rsidR="00B47799" w:rsidRPr="00B47799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EA99EF3" w14:textId="77777777" w:rsidR="00EE6F27" w:rsidRPr="006019DD" w:rsidRDefault="00AC5510" w:rsidP="00754EE0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8653645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 w:rsidRPr="006019DD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EE6F27" w:rsidRPr="006019DD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6431" behindDoc="0" locked="0" layoutInCell="1" allowOverlap="1" wp14:anchorId="22CD967E" wp14:editId="3FBB8B9B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37465</wp:posOffset>
                      </wp:positionV>
                      <wp:extent cx="192405" cy="485335"/>
                      <wp:effectExtent l="0" t="0" r="36195" b="10160"/>
                      <wp:wrapNone/>
                      <wp:docPr id="34" name="Right Brace 3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D44E08" id="Right Brace 34" o:spid="_x0000_s1026" type="#_x0000_t88" alt="&quot;&quot;" style="position:absolute;margin-left:116.7pt;margin-top:2.95pt;width:15.15pt;height:38.2pt;z-index:2516464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EE6F27" w:rsidRPr="006019D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u legst das Handy</w:t>
            </w:r>
          </w:p>
          <w:p w14:paraId="7C43B068" w14:textId="77777777" w:rsidR="00EE6F27" w:rsidRPr="006019DD" w:rsidRDefault="00AC5510" w:rsidP="00754EE0">
            <w:pPr>
              <w:spacing w:before="120" w:after="120"/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983996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 w:rsidRPr="006019DD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EE6F27" w:rsidRPr="006019DD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as Handy liegt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D387C8" w14:textId="77777777" w:rsidR="00EE6F27" w:rsidRPr="006019DD" w:rsidRDefault="00EE6F27" w:rsidP="00754EE0">
            <w:pPr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6019D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auf den Boden.</w:t>
            </w:r>
          </w:p>
        </w:tc>
      </w:tr>
    </w:tbl>
    <w:p w14:paraId="34E7A36E" w14:textId="77777777" w:rsidR="00EE6F27" w:rsidRPr="00B4126F" w:rsidRDefault="00EE6F27" w:rsidP="00B4126F"/>
    <w:p w14:paraId="740DFCF6" w14:textId="7C08AEB4" w:rsidR="00FD0DD1" w:rsidRDefault="00FB64A6" w:rsidP="00971FDE">
      <w:pPr>
        <w:pStyle w:val="Heading2"/>
        <w:rPr>
          <w:b/>
          <w:color w:val="1F4E79" w:themeColor="accent1" w:themeShade="80"/>
        </w:rPr>
      </w:pPr>
      <w:r w:rsidRPr="006019DD">
        <w:rPr>
          <w:rStyle w:val="Strong"/>
          <w:color w:val="1F4E79" w:themeColor="accent1" w:themeShade="80"/>
        </w:rPr>
        <w:t xml:space="preserve">GRAMMAR </w:t>
      </w:r>
      <w:r w:rsidR="00FD0DD1" w:rsidRPr="006019DD">
        <w:rPr>
          <w:rStyle w:val="Strong"/>
          <w:color w:val="1F4E79" w:themeColor="accent1" w:themeShade="80"/>
        </w:rPr>
        <w:t>PART</w:t>
      </w:r>
      <w:r w:rsidR="00FD0DD1" w:rsidRPr="00B4126F">
        <w:rPr>
          <w:b/>
          <w:color w:val="1F4E79" w:themeColor="accent1" w:themeShade="80"/>
        </w:rPr>
        <w:t xml:space="preserve"> </w:t>
      </w:r>
      <w:r w:rsidR="00EE6F27" w:rsidRPr="00B4126F">
        <w:rPr>
          <w:b/>
          <w:color w:val="1F4E79" w:themeColor="accent1" w:themeShade="80"/>
        </w:rPr>
        <w:t>F (GENDER, NUMBER, &amp; CASE AGREEMENT)</w:t>
      </w:r>
    </w:p>
    <w:p w14:paraId="279DD8FC" w14:textId="1AAC8AED" w:rsidR="00FB37D1" w:rsidRPr="00F05854" w:rsidRDefault="00F05854" w:rsidP="00FD0DD1"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19900E3F" wp14:editId="467F3F4F">
                <wp:extent cx="6817360" cy="335915"/>
                <wp:effectExtent l="0" t="0" r="15240" b="6985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0DDF5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>4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225FEC81" w14:textId="77777777" w:rsidR="00777D8F" w:rsidRDefault="00777D8F" w:rsidP="00F058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900E3F" id="Text Box 9" o:spid="_x0000_s1040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" strokecolor="#2f5496 [2408]">
                <v:textbox>
                  <w:txbxContent>
                    <w:p w14:paraId="7D50DDF5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>4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225FEC81" w14:textId="77777777" w:rsidR="00777D8F" w:rsidRDefault="00777D8F" w:rsidP="00F05854"/>
                  </w:txbxContent>
                </v:textbox>
                <w10:anchorlock/>
              </v:shape>
            </w:pict>
          </mc:Fallback>
        </mc:AlternateContent>
      </w:r>
    </w:p>
    <w:p w14:paraId="6E32EAC3" w14:textId="1EAA8CD4" w:rsidR="00FB64A6" w:rsidRPr="006019DD" w:rsidRDefault="00FB64A6" w:rsidP="00FB64A6">
      <w:pPr>
        <w:rPr>
          <w:color w:val="1F4E79" w:themeColor="accent1" w:themeShade="80"/>
          <w:lang w:val="de-DE"/>
        </w:rPr>
      </w:pPr>
      <w:r w:rsidRPr="006019DD">
        <w:rPr>
          <w:color w:val="1F4E79" w:themeColor="accent1" w:themeShade="80"/>
          <w:lang w:val="de-DE"/>
        </w:rPr>
        <w:t xml:space="preserve">1. ___ Haus </w:t>
      </w:r>
      <w:r w:rsidR="004817F8" w:rsidRPr="004817F8">
        <w:rPr>
          <w:color w:val="1F4E79" w:themeColor="accent1" w:themeShade="80"/>
          <w:vertAlign w:val="subscript"/>
          <w:lang w:val="de-DE"/>
        </w:rPr>
        <w:t>[</w:t>
      </w:r>
      <w:proofErr w:type="spellStart"/>
      <w:r w:rsidRPr="004817F8">
        <w:rPr>
          <w:color w:val="1F4E79" w:themeColor="accent1" w:themeShade="80"/>
          <w:vertAlign w:val="subscript"/>
          <w:lang w:val="de-DE"/>
        </w:rPr>
        <w:t>neuter</w:t>
      </w:r>
      <w:proofErr w:type="spellEnd"/>
      <w:r w:rsidR="004817F8" w:rsidRPr="004817F8">
        <w:rPr>
          <w:color w:val="1F4E79" w:themeColor="accent1" w:themeShade="80"/>
          <w:vertAlign w:val="subscript"/>
          <w:lang w:val="de-DE"/>
        </w:rPr>
        <w:t>]</w:t>
      </w:r>
      <w:r w:rsidRPr="004817F8">
        <w:rPr>
          <w:color w:val="1F4E79" w:themeColor="accent1" w:themeShade="80"/>
          <w:vertAlign w:val="subscript"/>
          <w:lang w:val="de-DE"/>
        </w:rPr>
        <w:t xml:space="preserve"> </w:t>
      </w:r>
      <w:r w:rsidRPr="006019DD">
        <w:rPr>
          <w:color w:val="1F4E79" w:themeColor="accent1" w:themeShade="80"/>
          <w:lang w:val="de-DE"/>
        </w:rPr>
        <w:t>ist d</w:t>
      </w:r>
      <w:r w:rsidR="009E4EC7">
        <w:rPr>
          <w:color w:val="1F4E79" w:themeColor="accent1" w:themeShade="80"/>
          <w:lang w:val="de-DE"/>
        </w:rPr>
        <w:t>ort</w:t>
      </w:r>
      <w:r w:rsidRPr="006019DD">
        <w:rPr>
          <w:color w:val="1F4E79" w:themeColor="accent1" w:themeShade="80"/>
          <w:lang w:val="de-DE"/>
        </w:rPr>
        <w:t>.</w:t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r w:rsidR="004817F8">
        <w:rPr>
          <w:color w:val="1F4E79" w:themeColor="accent1" w:themeShade="80"/>
          <w:lang w:val="de-DE"/>
        </w:rPr>
        <w:tab/>
      </w:r>
      <w:r w:rsidR="00BE653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967577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6019DD">
        <w:rPr>
          <w:color w:val="1F4E79" w:themeColor="accent1" w:themeShade="80"/>
          <w:lang w:val="de-DE"/>
        </w:rPr>
        <w:t xml:space="preserve"> der</w:t>
      </w:r>
      <w:r w:rsidRPr="006019DD">
        <w:rPr>
          <w:color w:val="1F4E79" w:themeColor="accent1" w:themeShade="80"/>
          <w:lang w:val="de-DE"/>
        </w:rPr>
        <w:tab/>
      </w:r>
      <w:r w:rsidR="00B333DF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986548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6019DD">
        <w:rPr>
          <w:color w:val="1F4E79" w:themeColor="accent1" w:themeShade="80"/>
          <w:lang w:val="de-DE"/>
        </w:rPr>
        <w:t xml:space="preserve"> die</w:t>
      </w:r>
      <w:r w:rsidRPr="006019DD">
        <w:rPr>
          <w:color w:val="1F4E79" w:themeColor="accent1" w:themeShade="80"/>
          <w:lang w:val="de-DE"/>
        </w:rPr>
        <w:tab/>
      </w:r>
      <w:r w:rsidR="00B333DF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2777911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6019DD">
        <w:rPr>
          <w:color w:val="1F4E79" w:themeColor="accent1" w:themeShade="80"/>
          <w:lang w:val="de-DE"/>
        </w:rPr>
        <w:t xml:space="preserve"> das</w:t>
      </w:r>
    </w:p>
    <w:p w14:paraId="3265368C" w14:textId="38C2A7C2" w:rsidR="00FB64A6" w:rsidRPr="006019DD" w:rsidRDefault="00FB64A6" w:rsidP="00FB64A6">
      <w:pPr>
        <w:rPr>
          <w:color w:val="1F4E79" w:themeColor="accent1" w:themeShade="80"/>
          <w:lang w:val="de-DE"/>
        </w:rPr>
      </w:pPr>
      <w:r w:rsidRPr="006019DD">
        <w:rPr>
          <w:color w:val="1F4E79" w:themeColor="accent1" w:themeShade="80"/>
          <w:lang w:val="de-DE"/>
        </w:rPr>
        <w:t>2. Er hat __</w:t>
      </w:r>
      <w:proofErr w:type="gramStart"/>
      <w:r w:rsidRPr="006019DD">
        <w:rPr>
          <w:color w:val="1F4E79" w:themeColor="accent1" w:themeShade="80"/>
          <w:lang w:val="de-DE"/>
        </w:rPr>
        <w:t>_  Garten</w:t>
      </w:r>
      <w:proofErr w:type="gramEnd"/>
      <w:r w:rsidRPr="006019DD">
        <w:rPr>
          <w:color w:val="1F4E79" w:themeColor="accent1" w:themeShade="80"/>
          <w:lang w:val="de-DE"/>
        </w:rPr>
        <w:t xml:space="preserve"> </w:t>
      </w:r>
      <w:r w:rsidR="004817F8" w:rsidRPr="004817F8">
        <w:rPr>
          <w:color w:val="1F4E79" w:themeColor="accent1" w:themeShade="80"/>
          <w:vertAlign w:val="subscript"/>
          <w:lang w:val="de-DE"/>
        </w:rPr>
        <w:t>[</w:t>
      </w:r>
      <w:proofErr w:type="spellStart"/>
      <w:r w:rsidRPr="004817F8">
        <w:rPr>
          <w:color w:val="1F4E79" w:themeColor="accent1" w:themeShade="80"/>
          <w:vertAlign w:val="subscript"/>
          <w:lang w:val="de-DE"/>
        </w:rPr>
        <w:t>masculine</w:t>
      </w:r>
      <w:proofErr w:type="spellEnd"/>
      <w:r w:rsidR="004817F8" w:rsidRPr="004817F8">
        <w:rPr>
          <w:color w:val="1F4E79" w:themeColor="accent1" w:themeShade="80"/>
          <w:vertAlign w:val="subscript"/>
          <w:lang w:val="de-DE"/>
        </w:rPr>
        <w:t>]</w:t>
      </w:r>
      <w:r w:rsidRPr="004817F8">
        <w:rPr>
          <w:color w:val="1F4E79" w:themeColor="accent1" w:themeShade="80"/>
          <w:vertAlign w:val="subscript"/>
          <w:lang w:val="de-DE"/>
        </w:rPr>
        <w:t>.</w:t>
      </w:r>
      <w:r w:rsidR="00BE653D">
        <w:rPr>
          <w:color w:val="1F4E79" w:themeColor="accent1" w:themeShade="80"/>
          <w:lang w:val="de-DE"/>
        </w:rPr>
        <w:tab/>
      </w:r>
      <w:r w:rsidR="004817F8">
        <w:rPr>
          <w:color w:val="1F4E79" w:themeColor="accent1" w:themeShade="80"/>
          <w:lang w:val="de-DE"/>
        </w:rPr>
        <w:tab/>
      </w:r>
      <w:r w:rsidR="00BE653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73986267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6019DD">
        <w:rPr>
          <w:color w:val="1F4E79" w:themeColor="accent1" w:themeShade="80"/>
          <w:lang w:val="de-DE"/>
        </w:rPr>
        <w:t xml:space="preserve"> einen</w:t>
      </w:r>
      <w:r w:rsidR="00B333DF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824325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6019DD">
        <w:rPr>
          <w:color w:val="1F4E79" w:themeColor="accent1" w:themeShade="80"/>
          <w:lang w:val="de-DE"/>
        </w:rPr>
        <w:t xml:space="preserve"> eine</w:t>
      </w:r>
      <w:r w:rsidR="00B333DF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455368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6019DD">
        <w:rPr>
          <w:color w:val="1F4E79" w:themeColor="accent1" w:themeShade="80"/>
          <w:lang w:val="de-DE"/>
        </w:rPr>
        <w:t xml:space="preserve"> ein</w:t>
      </w:r>
    </w:p>
    <w:p w14:paraId="48714F9A" w14:textId="2835F8D6" w:rsidR="00A87105" w:rsidRPr="009E4EC7" w:rsidRDefault="00A87105" w:rsidP="00A87105">
      <w:pPr>
        <w:spacing w:after="240" w:line="240" w:lineRule="auto"/>
        <w:rPr>
          <w:color w:val="1F4E79" w:themeColor="accent1" w:themeShade="80"/>
          <w:lang w:val="de-DE"/>
        </w:rPr>
      </w:pPr>
      <w:r w:rsidRPr="009E4EC7">
        <w:rPr>
          <w:color w:val="1F4E79" w:themeColor="accent1" w:themeShade="80"/>
          <w:lang w:val="de-DE"/>
        </w:rPr>
        <w:t xml:space="preserve">3. Das ist ein ___ Problem </w:t>
      </w:r>
      <w:r w:rsidR="004817F8" w:rsidRPr="004817F8">
        <w:rPr>
          <w:color w:val="1F4E79" w:themeColor="accent1" w:themeShade="80"/>
          <w:vertAlign w:val="subscript"/>
          <w:lang w:val="de-DE"/>
        </w:rPr>
        <w:t>[</w:t>
      </w:r>
      <w:proofErr w:type="spellStart"/>
      <w:r w:rsidRPr="004817F8">
        <w:rPr>
          <w:color w:val="1F4E79" w:themeColor="accent1" w:themeShade="80"/>
          <w:vertAlign w:val="subscript"/>
          <w:lang w:val="de-DE"/>
        </w:rPr>
        <w:t>neuter</w:t>
      </w:r>
      <w:proofErr w:type="spellEnd"/>
      <w:r w:rsidR="004817F8" w:rsidRPr="004817F8">
        <w:rPr>
          <w:color w:val="1F4E79" w:themeColor="accent1" w:themeShade="80"/>
          <w:vertAlign w:val="subscript"/>
          <w:lang w:val="de-DE"/>
        </w:rPr>
        <w:t>]</w:t>
      </w:r>
      <w:r w:rsidRPr="009E4EC7">
        <w:rPr>
          <w:color w:val="1F4E79" w:themeColor="accent1" w:themeShade="80"/>
          <w:lang w:val="de-DE"/>
        </w:rPr>
        <w:t>.</w:t>
      </w:r>
      <w:r w:rsidR="009E4EC7">
        <w:rPr>
          <w:color w:val="1F4E79" w:themeColor="accent1" w:themeShade="80"/>
          <w:lang w:val="de-DE"/>
        </w:rPr>
        <w:t xml:space="preserve">    </w:t>
      </w:r>
      <w:r w:rsidR="00BE653D">
        <w:rPr>
          <w:color w:val="1F4E79" w:themeColor="accent1" w:themeShade="80"/>
          <w:lang w:val="de-DE"/>
        </w:rPr>
        <w:tab/>
      </w:r>
      <w:r w:rsidR="00BE653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981648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E4EC7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B24D91">
        <w:rPr>
          <w:color w:val="1F4E79" w:themeColor="accent1" w:themeShade="80"/>
          <w:lang w:val="de-DE"/>
        </w:rPr>
        <w:t xml:space="preserve"> schwieriger</w:t>
      </w:r>
      <w:r w:rsidRPr="009E4EC7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79968459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9E4EC7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9E4EC7">
        <w:rPr>
          <w:color w:val="1F4E79" w:themeColor="accent1" w:themeShade="80"/>
          <w:lang w:val="de-DE"/>
        </w:rPr>
        <w:t xml:space="preserve"> schwieriges</w:t>
      </w:r>
      <w:r w:rsidRPr="009E4EC7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281580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E4EC7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9E4EC7">
        <w:rPr>
          <w:color w:val="1F4E79" w:themeColor="accent1" w:themeShade="80"/>
          <w:lang w:val="de-DE"/>
        </w:rPr>
        <w:t xml:space="preserve"> schwierig</w:t>
      </w:r>
    </w:p>
    <w:p w14:paraId="082BF1EC" w14:textId="610575D9" w:rsidR="00A87105" w:rsidRPr="009E4EC7" w:rsidRDefault="00A87105" w:rsidP="00A87105">
      <w:pPr>
        <w:rPr>
          <w:color w:val="1F4E79" w:themeColor="accent1" w:themeShade="80"/>
          <w:lang w:val="de-DE"/>
        </w:rPr>
      </w:pPr>
      <w:r w:rsidRPr="009E4EC7">
        <w:rPr>
          <w:color w:val="1F4E79" w:themeColor="accent1" w:themeShade="80"/>
          <w:lang w:val="de-DE"/>
        </w:rPr>
        <w:t>4. Der ___ Mann ist d</w:t>
      </w:r>
      <w:r w:rsidR="00962E6D">
        <w:rPr>
          <w:color w:val="1F4E79" w:themeColor="accent1" w:themeShade="80"/>
          <w:lang w:val="de-DE"/>
        </w:rPr>
        <w:t>ort</w:t>
      </w:r>
      <w:r w:rsidRPr="009E4EC7">
        <w:rPr>
          <w:color w:val="1F4E79" w:themeColor="accent1" w:themeShade="80"/>
          <w:lang w:val="de-DE"/>
        </w:rPr>
        <w:t xml:space="preserve">. </w:t>
      </w:r>
      <w:r w:rsidRPr="009E4EC7">
        <w:rPr>
          <w:color w:val="1F4E79" w:themeColor="accent1" w:themeShade="80"/>
          <w:lang w:val="de-DE"/>
        </w:rPr>
        <w:tab/>
      </w:r>
      <w:r w:rsidRPr="009E4EC7">
        <w:rPr>
          <w:color w:val="1F4E79" w:themeColor="accent1" w:themeShade="80"/>
          <w:lang w:val="de-DE"/>
        </w:rPr>
        <w:tab/>
      </w:r>
      <w:r w:rsidRPr="009E4EC7">
        <w:rPr>
          <w:color w:val="1F4E79" w:themeColor="accent1" w:themeShade="80"/>
          <w:lang w:val="de-DE"/>
        </w:rPr>
        <w:tab/>
      </w:r>
      <w:r w:rsidR="00BE653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306745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E4EC7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9E4EC7">
        <w:rPr>
          <w:color w:val="1F4E79" w:themeColor="accent1" w:themeShade="80"/>
          <w:lang w:val="de-DE"/>
        </w:rPr>
        <w:t xml:space="preserve"> gro</w:t>
      </w:r>
      <w:r w:rsidR="00B24D91">
        <w:rPr>
          <w:rFonts w:cs="Arial"/>
          <w:color w:val="1F4E79" w:themeColor="accent1" w:themeShade="80"/>
          <w:shd w:val="clear" w:color="auto" w:fill="FFFFFF"/>
          <w:lang w:val="de-DE"/>
        </w:rPr>
        <w:t>ß</w:t>
      </w:r>
      <w:r w:rsidRPr="009E4EC7">
        <w:rPr>
          <w:color w:val="1F4E79" w:themeColor="accent1" w:themeShade="80"/>
          <w:lang w:val="de-DE"/>
        </w:rPr>
        <w:t xml:space="preserve"> </w:t>
      </w:r>
      <w:r w:rsidRPr="009E4EC7">
        <w:rPr>
          <w:color w:val="1F4E79" w:themeColor="accent1" w:themeShade="80"/>
          <w:lang w:val="de-DE"/>
        </w:rPr>
        <w:tab/>
      </w:r>
      <w:r w:rsidRPr="009E4EC7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2118022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9E4EC7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9E4EC7">
        <w:rPr>
          <w:color w:val="1F4E79" w:themeColor="accent1" w:themeShade="80"/>
          <w:lang w:val="de-DE"/>
        </w:rPr>
        <w:t xml:space="preserve"> gro</w:t>
      </w:r>
      <w:r w:rsidRPr="009E4EC7">
        <w:rPr>
          <w:rFonts w:cs="Arial"/>
          <w:color w:val="1F4E79" w:themeColor="accent1" w:themeShade="80"/>
          <w:shd w:val="clear" w:color="auto" w:fill="FFFFFF"/>
          <w:lang w:val="de-DE"/>
        </w:rPr>
        <w:t>ße</w:t>
      </w:r>
      <w:r w:rsidRPr="009E4EC7">
        <w:rPr>
          <w:color w:val="1F4E79" w:themeColor="accent1" w:themeShade="80"/>
          <w:lang w:val="de-DE"/>
        </w:rPr>
        <w:tab/>
      </w:r>
      <w:r w:rsidRPr="009E4EC7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351765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E4EC7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9E4EC7">
        <w:rPr>
          <w:color w:val="1F4E79" w:themeColor="accent1" w:themeShade="80"/>
          <w:lang w:val="de-DE"/>
        </w:rPr>
        <w:t xml:space="preserve"> gro</w:t>
      </w:r>
      <w:r w:rsidRPr="009E4EC7">
        <w:rPr>
          <w:rFonts w:cs="Arial"/>
          <w:color w:val="1F4E79" w:themeColor="accent1" w:themeShade="80"/>
          <w:shd w:val="clear" w:color="auto" w:fill="FFFFFF"/>
          <w:lang w:val="de-DE"/>
        </w:rPr>
        <w:t>ßes</w:t>
      </w:r>
    </w:p>
    <w:p w14:paraId="24D473F1" w14:textId="0A258D44" w:rsidR="00A87105" w:rsidRPr="00B50D8B" w:rsidRDefault="00A87105" w:rsidP="00B333DF">
      <w:pPr>
        <w:pStyle w:val="Heading2"/>
        <w:rPr>
          <w:rFonts w:cs="Helvetica"/>
          <w:b/>
          <w:color w:val="1F4E79" w:themeColor="accent1" w:themeShade="80"/>
          <w:lang w:val="de-DE"/>
        </w:rPr>
      </w:pPr>
      <w:r w:rsidRPr="00B50D8B">
        <w:rPr>
          <w:rFonts w:cs="Helvetica"/>
          <w:b/>
          <w:color w:val="1F4E79" w:themeColor="accent1" w:themeShade="80"/>
          <w:lang w:val="de-DE"/>
        </w:rPr>
        <w:lastRenderedPageBreak/>
        <w:t xml:space="preserve">GRAMMAR PART </w:t>
      </w:r>
      <w:r w:rsidR="00EE6F27" w:rsidRPr="00B50D8B">
        <w:rPr>
          <w:rFonts w:cs="Helvetica"/>
          <w:b/>
          <w:color w:val="1F4E79" w:themeColor="accent1" w:themeShade="80"/>
          <w:lang w:val="de-DE"/>
        </w:rPr>
        <w:t>G (NUMBER FORMS)</w:t>
      </w:r>
    </w:p>
    <w:p w14:paraId="49A0B8FE" w14:textId="44F93FE2" w:rsidR="00F05854" w:rsidRPr="00F05854" w:rsidRDefault="00F05854" w:rsidP="00F05854">
      <w:r w:rsidRPr="006019DD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2914A91B" wp14:editId="18A828C8">
                <wp:extent cx="6817360" cy="335915"/>
                <wp:effectExtent l="0" t="0" r="15240" b="6985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588AD3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62D29DB6" w14:textId="77777777" w:rsidR="00777D8F" w:rsidRDefault="00777D8F" w:rsidP="00F058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14A91B" id="Text Box 4" o:spid="_x0000_s1041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" strokecolor="#2f5496 [2408]">
                <v:textbox>
                  <w:txbxContent>
                    <w:p w14:paraId="5F588AD3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62D29DB6" w14:textId="77777777" w:rsidR="00777D8F" w:rsidRDefault="00777D8F" w:rsidP="00F05854"/>
                  </w:txbxContent>
                </v:textbox>
                <w10:anchorlock/>
              </v:shape>
            </w:pict>
          </mc:Fallback>
        </mc:AlternateContent>
      </w:r>
    </w:p>
    <w:p w14:paraId="0F9E15F2" w14:textId="0DD6840D" w:rsidR="00FB64A6" w:rsidRPr="006019DD" w:rsidRDefault="00A87105" w:rsidP="00FB64A6">
      <w:pPr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</w:pPr>
      <w:r w:rsidRPr="006019DD">
        <w:rPr>
          <w:color w:val="1F4E79" w:themeColor="accent1" w:themeShade="80"/>
          <w:sz w:val="22"/>
          <w:szCs w:val="22"/>
          <w:lang w:val="de-DE"/>
        </w:rPr>
        <w:t>1</w:t>
      </w:r>
      <w:r w:rsidR="00FB64A6" w:rsidRPr="006019DD">
        <w:rPr>
          <w:color w:val="1F4E79" w:themeColor="accent1" w:themeShade="80"/>
          <w:sz w:val="22"/>
          <w:szCs w:val="22"/>
          <w:lang w:val="de-DE"/>
        </w:rPr>
        <w:t xml:space="preserve">. </w:t>
      </w:r>
      <w:r w:rsidR="00FB64A6" w:rsidRPr="006019D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Das Konzert ist am ______________ Juli.</w:t>
      </w:r>
      <w:r w:rsidR="00FB64A6" w:rsidRPr="006019D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ab/>
      </w:r>
      <w:r w:rsidR="00FB64A6" w:rsidRPr="006019D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392545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64A6"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="00FB64A6" w:rsidRPr="006019DD">
        <w:rPr>
          <w:color w:val="1F4E79" w:themeColor="accent1" w:themeShade="80"/>
          <w:lang w:val="de-DE"/>
        </w:rPr>
        <w:t xml:space="preserve"> </w:t>
      </w:r>
      <w:r w:rsidR="00FB64A6" w:rsidRPr="006019D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einundzwanzigste</w:t>
      </w:r>
      <w:r w:rsidR="00FB64A6"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6832938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B64A6"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="00FB64A6" w:rsidRPr="006019DD">
        <w:rPr>
          <w:color w:val="1F4E79" w:themeColor="accent1" w:themeShade="80"/>
          <w:lang w:val="de-DE"/>
        </w:rPr>
        <w:t xml:space="preserve"> </w:t>
      </w:r>
      <w:r w:rsidR="00FB64A6" w:rsidRPr="006019D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einundzwanzigsten</w:t>
      </w:r>
    </w:p>
    <w:p w14:paraId="666AD276" w14:textId="0B72DECF" w:rsidR="00FD0DD1" w:rsidRPr="006019DD" w:rsidRDefault="00A87105" w:rsidP="00FB64A6">
      <w:pPr>
        <w:rPr>
          <w:rFonts w:cs="Helvetica"/>
          <w:color w:val="1F4E79" w:themeColor="accent1" w:themeShade="80"/>
          <w:shd w:val="clear" w:color="auto" w:fill="FFFFFF"/>
          <w:lang w:val="de-DE"/>
        </w:rPr>
      </w:pPr>
      <w:r w:rsidRPr="006019D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2</w:t>
      </w:r>
      <w:r w:rsidR="00FB64A6" w:rsidRPr="006019D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. Heute ist der ______________ Juni.</w:t>
      </w:r>
      <w:r w:rsidR="00FB64A6" w:rsidRPr="006019D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ab/>
      </w:r>
      <w:r w:rsidR="00FB64A6" w:rsidRPr="006019D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9988509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B64A6"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="00FB64A6" w:rsidRPr="006019DD">
        <w:rPr>
          <w:color w:val="1F4E79" w:themeColor="accent1" w:themeShade="80"/>
          <w:lang w:val="de-DE"/>
        </w:rPr>
        <w:t xml:space="preserve"> </w:t>
      </w:r>
      <w:r w:rsidR="00FB64A6" w:rsidRPr="006019D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vierte</w:t>
      </w:r>
      <w:r w:rsidR="00FB64A6" w:rsidRPr="006019DD">
        <w:rPr>
          <w:color w:val="1F4E79" w:themeColor="accent1" w:themeShade="80"/>
          <w:lang w:val="de-DE"/>
        </w:rPr>
        <w:tab/>
      </w:r>
      <w:r w:rsidR="00FB64A6" w:rsidRPr="006019DD">
        <w:rPr>
          <w:color w:val="1F4E79" w:themeColor="accent1" w:themeShade="80"/>
          <w:lang w:val="de-DE"/>
        </w:rPr>
        <w:tab/>
      </w:r>
      <w:r w:rsidR="00FB64A6"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364900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64A6"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="00FB64A6" w:rsidRPr="006019DD">
        <w:rPr>
          <w:color w:val="1F4E79" w:themeColor="accent1" w:themeShade="80"/>
          <w:lang w:val="de-DE"/>
        </w:rPr>
        <w:t xml:space="preserve"> </w:t>
      </w:r>
      <w:r w:rsidR="00FB64A6" w:rsidRPr="006019DD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vierten</w:t>
      </w:r>
    </w:p>
    <w:p w14:paraId="57FE8F9E" w14:textId="77777777" w:rsidR="00FB64A6" w:rsidRPr="006019DD" w:rsidRDefault="00FB64A6" w:rsidP="00971FDE">
      <w:pPr>
        <w:pStyle w:val="Heading2"/>
        <w:rPr>
          <w:rFonts w:cs="Helvetica"/>
          <w:b/>
          <w:color w:val="1F4E79" w:themeColor="accent1" w:themeShade="80"/>
          <w:lang w:val="de-DE"/>
        </w:rPr>
      </w:pPr>
    </w:p>
    <w:p w14:paraId="2FA378B0" w14:textId="06314E70" w:rsidR="00FD0DD1" w:rsidRDefault="00FB64A6" w:rsidP="00B333DF">
      <w:pPr>
        <w:pStyle w:val="Heading2"/>
        <w:rPr>
          <w:rFonts w:cs="Helvetica"/>
          <w:b/>
          <w:color w:val="1F4E79" w:themeColor="accent1" w:themeShade="80"/>
        </w:rPr>
      </w:pPr>
      <w:r w:rsidRPr="00B4126F">
        <w:rPr>
          <w:rFonts w:cs="Helvetica"/>
          <w:b/>
          <w:color w:val="1F4E79" w:themeColor="accent1" w:themeShade="80"/>
        </w:rPr>
        <w:t xml:space="preserve">GRAMMAR </w:t>
      </w:r>
      <w:r w:rsidR="00A87105" w:rsidRPr="00B4126F">
        <w:rPr>
          <w:rFonts w:cs="Helvetica"/>
          <w:b/>
          <w:color w:val="1F4E79" w:themeColor="accent1" w:themeShade="80"/>
        </w:rPr>
        <w:t xml:space="preserve">PART </w:t>
      </w:r>
      <w:r w:rsidR="00EE6F27" w:rsidRPr="00B4126F">
        <w:rPr>
          <w:rFonts w:cs="Helvetica"/>
          <w:b/>
          <w:color w:val="1F4E79" w:themeColor="accent1" w:themeShade="80"/>
        </w:rPr>
        <w:t>H (GENDER, NUMBER, &amp; CASE AGREEMENT)</w:t>
      </w:r>
    </w:p>
    <w:p w14:paraId="6C95B4CC" w14:textId="22C4A023" w:rsidR="00F05854" w:rsidRPr="00F05854" w:rsidRDefault="00F05854" w:rsidP="00F05854">
      <w:r w:rsidRPr="006019DD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17C2CEA2" wp14:editId="277DDE44">
                <wp:extent cx="6817360" cy="335915"/>
                <wp:effectExtent l="0" t="0" r="15240" b="6985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5027A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>6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670CE141" w14:textId="77777777" w:rsidR="00777D8F" w:rsidRDefault="00777D8F" w:rsidP="00F058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C2CEA2" id="Text Box 16" o:spid="_x0000_s1042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" strokecolor="#2f5496 [2408]">
                <v:textbox>
                  <w:txbxContent>
                    <w:p w14:paraId="5E15027A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>6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670CE141" w14:textId="77777777" w:rsidR="00777D8F" w:rsidRDefault="00777D8F" w:rsidP="00F05854"/>
                  </w:txbxContent>
                </v:textbox>
                <w10:anchorlock/>
              </v:shape>
            </w:pict>
          </mc:Fallback>
        </mc:AlternateContent>
      </w:r>
    </w:p>
    <w:p w14:paraId="0C9ECAB6" w14:textId="25D34BEB" w:rsidR="00FB64A6" w:rsidRPr="006019DD" w:rsidRDefault="00FB64A6" w:rsidP="00FB64A6">
      <w:pPr>
        <w:spacing w:after="240" w:line="240" w:lineRule="auto"/>
        <w:rPr>
          <w:color w:val="1F4E79" w:themeColor="accent1" w:themeShade="80"/>
          <w:lang w:val="de-DE"/>
        </w:rPr>
      </w:pPr>
      <w:r w:rsidRPr="006019DD">
        <w:rPr>
          <w:color w:val="1F4E79" w:themeColor="accent1" w:themeShade="80"/>
          <w:sz w:val="22"/>
          <w:lang w:val="de-DE"/>
        </w:rPr>
        <w:t xml:space="preserve">1. </w:t>
      </w:r>
      <w:r w:rsidRPr="006019DD">
        <w:rPr>
          <w:rFonts w:cs="Arial"/>
          <w:color w:val="1F4E79" w:themeColor="accent1" w:themeShade="80"/>
          <w:sz w:val="22"/>
          <w:shd w:val="clear" w:color="auto" w:fill="FFFFFF"/>
          <w:lang w:val="de-DE"/>
        </w:rPr>
        <w:t xml:space="preserve">Siehst du deine </w:t>
      </w:r>
      <w:proofErr w:type="gramStart"/>
      <w:r w:rsidRPr="006019DD">
        <w:rPr>
          <w:rFonts w:cs="Arial"/>
          <w:color w:val="1F4E79" w:themeColor="accent1" w:themeShade="80"/>
          <w:sz w:val="22"/>
          <w:shd w:val="clear" w:color="auto" w:fill="FFFFFF"/>
          <w:lang w:val="de-DE"/>
        </w:rPr>
        <w:t>... ?</w:t>
      </w:r>
      <w:proofErr w:type="gramEnd"/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087107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6019DD">
        <w:rPr>
          <w:color w:val="1F4E79" w:themeColor="accent1" w:themeShade="80"/>
          <w:lang w:val="de-DE"/>
        </w:rPr>
        <w:t xml:space="preserve"> </w:t>
      </w:r>
      <w:r w:rsidR="00EE6F27">
        <w:rPr>
          <w:color w:val="1F4E79" w:themeColor="accent1" w:themeShade="80"/>
          <w:sz w:val="22"/>
          <w:lang w:val="de-DE"/>
        </w:rPr>
        <w:t>Film</w:t>
      </w:r>
      <w:r w:rsidR="00EE6F27" w:rsidRPr="006019DD">
        <w:rPr>
          <w:color w:val="1F4E79" w:themeColor="accent1" w:themeShade="80"/>
          <w:sz w:val="22"/>
          <w:lang w:val="de-DE"/>
        </w:rPr>
        <w:t xml:space="preserve">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proofErr w:type="spellStart"/>
      <w:r w:rsidR="00EE6F27">
        <w:rPr>
          <w:color w:val="1F4E79" w:themeColor="accent1" w:themeShade="80"/>
          <w:sz w:val="22"/>
          <w:vertAlign w:val="subscript"/>
          <w:lang w:val="de-DE"/>
        </w:rPr>
        <w:t>masculine</w:t>
      </w:r>
      <w:proofErr w:type="spellEnd"/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36120064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6019DD">
        <w:rPr>
          <w:color w:val="1F4E79" w:themeColor="accent1" w:themeShade="80"/>
          <w:lang w:val="de-DE"/>
        </w:rPr>
        <w:t xml:space="preserve"> </w:t>
      </w:r>
      <w:r w:rsidRPr="006019DD">
        <w:rPr>
          <w:color w:val="1F4E79" w:themeColor="accent1" w:themeShade="80"/>
          <w:sz w:val="22"/>
          <w:lang w:val="de-DE"/>
        </w:rPr>
        <w:t>B</w:t>
      </w:r>
      <w:r w:rsidRPr="006019DD">
        <w:rPr>
          <w:rFonts w:cs="Arial"/>
          <w:color w:val="1F4E79" w:themeColor="accent1" w:themeShade="80"/>
          <w:sz w:val="22"/>
          <w:shd w:val="clear" w:color="auto" w:fill="FFFFFF"/>
          <w:lang w:val="de-DE"/>
        </w:rPr>
        <w:t>ücher</w:t>
      </w:r>
      <w:r w:rsidRPr="006019DD">
        <w:rPr>
          <w:color w:val="1F4E79" w:themeColor="accent1" w:themeShade="80"/>
          <w:sz w:val="22"/>
          <w:lang w:val="de-DE"/>
        </w:rPr>
        <w:t xml:space="preserve">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proofErr w:type="spellStart"/>
      <w:r w:rsidRPr="003859EC">
        <w:rPr>
          <w:color w:val="1F4E79" w:themeColor="accent1" w:themeShade="80"/>
          <w:sz w:val="22"/>
          <w:vertAlign w:val="subscript"/>
          <w:lang w:val="de-DE"/>
        </w:rPr>
        <w:t>neuter</w:t>
      </w:r>
      <w:proofErr w:type="spellEnd"/>
      <w:r w:rsidRPr="003859EC">
        <w:rPr>
          <w:color w:val="1F4E79" w:themeColor="accent1" w:themeShade="80"/>
          <w:sz w:val="22"/>
          <w:vertAlign w:val="subscript"/>
          <w:lang w:val="de-DE"/>
        </w:rPr>
        <w:t xml:space="preserve"> plural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</w:p>
    <w:p w14:paraId="42D362F0" w14:textId="4A551E54" w:rsidR="00FB64A6" w:rsidRPr="006019DD" w:rsidRDefault="00FB64A6" w:rsidP="00FB64A6">
      <w:pPr>
        <w:spacing w:after="240" w:line="240" w:lineRule="auto"/>
        <w:rPr>
          <w:color w:val="1F4E79" w:themeColor="accent1" w:themeShade="80"/>
          <w:sz w:val="22"/>
          <w:lang w:val="de-DE"/>
        </w:rPr>
      </w:pPr>
      <w:r w:rsidRPr="006019DD">
        <w:rPr>
          <w:color w:val="1F4E79" w:themeColor="accent1" w:themeShade="80"/>
          <w:sz w:val="22"/>
          <w:lang w:val="de-DE"/>
        </w:rPr>
        <w:t>2. Ich mag ihren …</w:t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92525697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6019DD">
        <w:rPr>
          <w:color w:val="1F4E79" w:themeColor="accent1" w:themeShade="80"/>
          <w:lang w:val="de-DE"/>
        </w:rPr>
        <w:t xml:space="preserve"> </w:t>
      </w:r>
      <w:r w:rsidRPr="006019DD">
        <w:rPr>
          <w:color w:val="1F4E79" w:themeColor="accent1" w:themeShade="80"/>
          <w:sz w:val="22"/>
          <w:lang w:val="de-DE"/>
        </w:rPr>
        <w:t xml:space="preserve">Garten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proofErr w:type="spellStart"/>
      <w:r w:rsidRPr="003859EC">
        <w:rPr>
          <w:color w:val="1F4E79" w:themeColor="accent1" w:themeShade="80"/>
          <w:sz w:val="22"/>
          <w:vertAlign w:val="subscript"/>
          <w:lang w:val="de-DE"/>
        </w:rPr>
        <w:t>masculine</w:t>
      </w:r>
      <w:proofErr w:type="spellEnd"/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  <w:r w:rsidR="003859EC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84623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6019DD">
        <w:rPr>
          <w:color w:val="1F4E79" w:themeColor="accent1" w:themeShade="80"/>
          <w:lang w:val="de-DE"/>
        </w:rPr>
        <w:t xml:space="preserve"> </w:t>
      </w:r>
      <w:r w:rsidRPr="006019DD">
        <w:rPr>
          <w:color w:val="1F4E79" w:themeColor="accent1" w:themeShade="80"/>
          <w:sz w:val="22"/>
          <w:lang w:val="de-DE"/>
        </w:rPr>
        <w:t xml:space="preserve">Haus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proofErr w:type="spellStart"/>
      <w:r w:rsidRPr="003859EC">
        <w:rPr>
          <w:color w:val="1F4E79" w:themeColor="accent1" w:themeShade="80"/>
          <w:sz w:val="22"/>
          <w:vertAlign w:val="subscript"/>
          <w:lang w:val="de-DE"/>
        </w:rPr>
        <w:t>neuter</w:t>
      </w:r>
      <w:proofErr w:type="spellEnd"/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</w:p>
    <w:p w14:paraId="5DC33880" w14:textId="241078DB" w:rsidR="00FB64A6" w:rsidRPr="004817F8" w:rsidRDefault="00FB64A6" w:rsidP="00FB64A6">
      <w:pPr>
        <w:spacing w:after="240" w:line="240" w:lineRule="auto"/>
        <w:rPr>
          <w:color w:val="1F4E79" w:themeColor="accent1" w:themeShade="80"/>
          <w:sz w:val="22"/>
          <w:lang w:val="de-DE"/>
        </w:rPr>
      </w:pPr>
      <w:r w:rsidRPr="006019DD">
        <w:rPr>
          <w:color w:val="1F4E79" w:themeColor="accent1" w:themeShade="80"/>
          <w:sz w:val="22"/>
          <w:lang w:val="de-DE"/>
        </w:rPr>
        <w:t xml:space="preserve">3. Das ist keine ... </w:t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37266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6019DD">
        <w:rPr>
          <w:color w:val="1F4E79" w:themeColor="accent1" w:themeShade="80"/>
          <w:lang w:val="de-DE"/>
        </w:rPr>
        <w:t xml:space="preserve"> </w:t>
      </w:r>
      <w:r w:rsidRPr="006019DD">
        <w:rPr>
          <w:color w:val="1F4E79" w:themeColor="accent1" w:themeShade="80"/>
          <w:sz w:val="22"/>
          <w:lang w:val="de-DE"/>
        </w:rPr>
        <w:t xml:space="preserve">Hund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proofErr w:type="spellStart"/>
      <w:r w:rsidRPr="003859EC">
        <w:rPr>
          <w:color w:val="1F4E79" w:themeColor="accent1" w:themeShade="80"/>
          <w:sz w:val="22"/>
          <w:vertAlign w:val="subscript"/>
          <w:lang w:val="de-DE"/>
        </w:rPr>
        <w:t>masculine</w:t>
      </w:r>
      <w:proofErr w:type="spellEnd"/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  <w:r w:rsidRPr="006019DD">
        <w:rPr>
          <w:color w:val="1F4E79" w:themeColor="accent1" w:themeShade="80"/>
          <w:lang w:val="de-DE"/>
        </w:rPr>
        <w:tab/>
      </w:r>
      <w:r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60801568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6019DD">
        <w:rPr>
          <w:color w:val="1F4E79" w:themeColor="accent1" w:themeShade="80"/>
          <w:lang w:val="de-DE"/>
        </w:rPr>
        <w:t xml:space="preserve"> </w:t>
      </w:r>
      <w:r w:rsidRPr="006019DD">
        <w:rPr>
          <w:color w:val="1F4E79" w:themeColor="accent1" w:themeShade="80"/>
          <w:sz w:val="22"/>
          <w:lang w:val="de-DE"/>
        </w:rPr>
        <w:t xml:space="preserve">Katze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r w:rsidRPr="003859EC">
        <w:rPr>
          <w:color w:val="1F4E79" w:themeColor="accent1" w:themeShade="80"/>
          <w:sz w:val="22"/>
          <w:vertAlign w:val="subscript"/>
          <w:lang w:val="de-DE"/>
        </w:rPr>
        <w:t>feminine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</w:p>
    <w:p w14:paraId="40CC093A" w14:textId="163D5DEB" w:rsidR="00FB64A6" w:rsidRPr="006019DD" w:rsidRDefault="0086233B" w:rsidP="00FB64A6">
      <w:pPr>
        <w:spacing w:after="240" w:line="240" w:lineRule="auto"/>
        <w:rPr>
          <w:color w:val="1F4E79" w:themeColor="accent1" w:themeShade="80"/>
          <w:sz w:val="22"/>
          <w:lang w:val="de-DE"/>
        </w:rPr>
      </w:pPr>
      <w:r w:rsidRPr="006019DD">
        <w:rPr>
          <w:color w:val="1F4E79" w:themeColor="accent1" w:themeShade="80"/>
          <w:sz w:val="22"/>
          <w:lang w:val="de-DE"/>
        </w:rPr>
        <w:t>4</w:t>
      </w:r>
      <w:r w:rsidR="00FB64A6" w:rsidRPr="006019DD">
        <w:rPr>
          <w:color w:val="1F4E79" w:themeColor="accent1" w:themeShade="80"/>
          <w:sz w:val="22"/>
          <w:lang w:val="de-DE"/>
        </w:rPr>
        <w:t>. Das Geschenk is</w:t>
      </w:r>
      <w:r w:rsidR="00DE3B8F">
        <w:rPr>
          <w:color w:val="1F4E79" w:themeColor="accent1" w:themeShade="80"/>
          <w:sz w:val="22"/>
          <w:lang w:val="de-DE"/>
        </w:rPr>
        <w:t>t</w:t>
      </w:r>
      <w:r w:rsidR="00FB64A6" w:rsidRPr="006019DD">
        <w:rPr>
          <w:color w:val="1F4E79" w:themeColor="accent1" w:themeShade="80"/>
          <w:sz w:val="22"/>
          <w:lang w:val="de-DE"/>
        </w:rPr>
        <w:t xml:space="preserve"> von der ...</w:t>
      </w:r>
      <w:r w:rsidR="00FB64A6" w:rsidRPr="006019DD">
        <w:rPr>
          <w:color w:val="1F4E79" w:themeColor="accent1" w:themeShade="80"/>
          <w:sz w:val="22"/>
          <w:lang w:val="de-DE"/>
        </w:rPr>
        <w:tab/>
      </w:r>
      <w:r w:rsidR="00FB64A6" w:rsidRPr="006019DD">
        <w:rPr>
          <w:color w:val="1F4E79" w:themeColor="accent1" w:themeShade="80"/>
          <w:sz w:val="22"/>
          <w:lang w:val="de-DE"/>
        </w:rPr>
        <w:tab/>
      </w:r>
      <w:r w:rsidR="00FB64A6" w:rsidRPr="006019DD">
        <w:rPr>
          <w:color w:val="1F4E79" w:themeColor="accent1" w:themeShade="80"/>
          <w:sz w:val="22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312631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64A6" w:rsidRPr="006019D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FB64A6" w:rsidRPr="006019DD">
        <w:rPr>
          <w:color w:val="1F4E79" w:themeColor="accent1" w:themeShade="80"/>
          <w:lang w:val="de-DE"/>
        </w:rPr>
        <w:t xml:space="preserve"> </w:t>
      </w:r>
      <w:r w:rsidR="00FB64A6" w:rsidRPr="006019DD">
        <w:rPr>
          <w:color w:val="1F4E79" w:themeColor="accent1" w:themeShade="80"/>
          <w:sz w:val="22"/>
          <w:lang w:val="de-DE"/>
        </w:rPr>
        <w:t xml:space="preserve">Junge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proofErr w:type="spellStart"/>
      <w:r w:rsidR="00FB64A6" w:rsidRPr="003859EC">
        <w:rPr>
          <w:color w:val="1F4E79" w:themeColor="accent1" w:themeShade="80"/>
          <w:sz w:val="22"/>
          <w:vertAlign w:val="subscript"/>
          <w:lang w:val="de-DE"/>
        </w:rPr>
        <w:t>masculine</w:t>
      </w:r>
      <w:proofErr w:type="spellEnd"/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  <w:r w:rsidR="003859EC">
        <w:rPr>
          <w:color w:val="1F4E79" w:themeColor="accent1" w:themeShade="80"/>
          <w:sz w:val="22"/>
          <w:lang w:val="de-DE"/>
        </w:rPr>
        <w:tab/>
      </w:r>
      <w:r w:rsidR="00FB64A6" w:rsidRPr="006019DD">
        <w:rPr>
          <w:color w:val="1F4E79" w:themeColor="accent1" w:themeShade="80"/>
          <w:sz w:val="22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40770314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B64A6"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="00FB64A6" w:rsidRPr="006019DD">
        <w:rPr>
          <w:color w:val="1F4E79" w:themeColor="accent1" w:themeShade="80"/>
          <w:lang w:val="de-DE"/>
        </w:rPr>
        <w:t xml:space="preserve"> </w:t>
      </w:r>
      <w:r w:rsidR="00FB64A6" w:rsidRPr="006019DD">
        <w:rPr>
          <w:color w:val="1F4E79" w:themeColor="accent1" w:themeShade="80"/>
          <w:sz w:val="22"/>
          <w:lang w:val="de-DE"/>
        </w:rPr>
        <w:t xml:space="preserve">Frau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r w:rsidR="00FB64A6" w:rsidRPr="003859EC">
        <w:rPr>
          <w:color w:val="1F4E79" w:themeColor="accent1" w:themeShade="80"/>
          <w:sz w:val="22"/>
          <w:vertAlign w:val="subscript"/>
          <w:lang w:val="de-DE"/>
        </w:rPr>
        <w:t>feminine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</w:p>
    <w:p w14:paraId="6E8ACB57" w14:textId="230BECA1" w:rsidR="00FB64A6" w:rsidRPr="006019DD" w:rsidRDefault="0086233B" w:rsidP="00FB64A6">
      <w:pPr>
        <w:spacing w:after="240" w:line="240" w:lineRule="auto"/>
        <w:rPr>
          <w:color w:val="1F4E79" w:themeColor="accent1" w:themeShade="80"/>
          <w:sz w:val="22"/>
          <w:lang w:val="de-DE"/>
        </w:rPr>
      </w:pPr>
      <w:r w:rsidRPr="006019DD">
        <w:rPr>
          <w:color w:val="1F4E79" w:themeColor="accent1" w:themeShade="80"/>
          <w:sz w:val="22"/>
          <w:lang w:val="de-DE"/>
        </w:rPr>
        <w:t>5</w:t>
      </w:r>
      <w:r w:rsidR="00FB64A6" w:rsidRPr="006019DD">
        <w:rPr>
          <w:color w:val="1F4E79" w:themeColor="accent1" w:themeShade="80"/>
          <w:sz w:val="22"/>
          <w:lang w:val="de-DE"/>
        </w:rPr>
        <w:t>. Ich mache die Aufgabe für meinen ...</w:t>
      </w:r>
      <w:r w:rsidR="00FB64A6" w:rsidRPr="006019DD">
        <w:rPr>
          <w:color w:val="1F4E79" w:themeColor="accent1" w:themeShade="80"/>
          <w:sz w:val="22"/>
          <w:lang w:val="de-DE"/>
        </w:rPr>
        <w:tab/>
      </w:r>
      <w:r w:rsidR="00FB64A6" w:rsidRPr="006019DD">
        <w:rPr>
          <w:color w:val="1F4E79" w:themeColor="accent1" w:themeShade="80"/>
          <w:lang w:val="de-DE"/>
        </w:rPr>
        <w:t xml:space="preserve"> </w:t>
      </w:r>
      <w:r w:rsidR="00FB64A6"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2860476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B64A6"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="00FB64A6" w:rsidRPr="006019DD">
        <w:rPr>
          <w:color w:val="1F4E79" w:themeColor="accent1" w:themeShade="80"/>
          <w:lang w:val="de-DE"/>
        </w:rPr>
        <w:t xml:space="preserve"> </w:t>
      </w:r>
      <w:r w:rsidR="00FB64A6" w:rsidRPr="006019DD">
        <w:rPr>
          <w:color w:val="1F4E79" w:themeColor="accent1" w:themeShade="80"/>
          <w:sz w:val="22"/>
          <w:lang w:val="de-DE"/>
        </w:rPr>
        <w:t xml:space="preserve">Freund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proofErr w:type="spellStart"/>
      <w:r w:rsidR="00FB64A6" w:rsidRPr="003859EC">
        <w:rPr>
          <w:color w:val="1F4E79" w:themeColor="accent1" w:themeShade="80"/>
          <w:sz w:val="22"/>
          <w:vertAlign w:val="subscript"/>
          <w:lang w:val="de-DE"/>
        </w:rPr>
        <w:t>masculine</w:t>
      </w:r>
      <w:proofErr w:type="spellEnd"/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  <w:r w:rsidR="003859EC">
        <w:rPr>
          <w:color w:val="1F4E79" w:themeColor="accent1" w:themeShade="80"/>
          <w:lang w:val="de-DE"/>
        </w:rPr>
        <w:tab/>
      </w:r>
      <w:r w:rsidR="00FB64A6"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063458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64A6" w:rsidRPr="006019D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FB64A6" w:rsidRPr="006019DD">
        <w:rPr>
          <w:color w:val="1F4E79" w:themeColor="accent1" w:themeShade="80"/>
          <w:lang w:val="de-DE"/>
        </w:rPr>
        <w:t xml:space="preserve"> </w:t>
      </w:r>
      <w:r w:rsidR="00FB64A6" w:rsidRPr="006019DD">
        <w:rPr>
          <w:color w:val="1F4E79" w:themeColor="accent1" w:themeShade="80"/>
          <w:sz w:val="22"/>
          <w:lang w:val="de-DE"/>
        </w:rPr>
        <w:t>Lehrerin</w:t>
      </w:r>
      <w:r w:rsidR="00EE6F27">
        <w:rPr>
          <w:color w:val="1F4E79" w:themeColor="accent1" w:themeShade="80"/>
          <w:sz w:val="22"/>
          <w:lang w:val="de-DE"/>
        </w:rPr>
        <w:t>nen</w:t>
      </w:r>
      <w:r w:rsidR="00FB64A6" w:rsidRPr="006019DD">
        <w:rPr>
          <w:color w:val="1F4E79" w:themeColor="accent1" w:themeShade="80"/>
          <w:sz w:val="22"/>
          <w:lang w:val="de-DE"/>
        </w:rPr>
        <w:t xml:space="preserve">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r w:rsidR="00B4126F">
        <w:rPr>
          <w:color w:val="1F4E79" w:themeColor="accent1" w:themeShade="80"/>
          <w:sz w:val="22"/>
          <w:vertAlign w:val="subscript"/>
          <w:lang w:val="de-DE"/>
        </w:rPr>
        <w:t xml:space="preserve">feminine </w:t>
      </w:r>
      <w:r w:rsidR="00EE6F27">
        <w:rPr>
          <w:color w:val="1F4E79" w:themeColor="accent1" w:themeShade="80"/>
          <w:sz w:val="22"/>
          <w:vertAlign w:val="subscript"/>
          <w:lang w:val="de-DE"/>
        </w:rPr>
        <w:t>plural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</w:p>
    <w:p w14:paraId="5DA7AE35" w14:textId="7B74F8B6" w:rsidR="00FB64A6" w:rsidRPr="006019DD" w:rsidRDefault="0086233B" w:rsidP="00FB64A6">
      <w:pPr>
        <w:spacing w:after="240" w:line="240" w:lineRule="auto"/>
        <w:rPr>
          <w:color w:val="1F4E79" w:themeColor="accent1" w:themeShade="80"/>
          <w:lang w:val="de-DE"/>
        </w:rPr>
      </w:pPr>
      <w:r w:rsidRPr="009E4EC7">
        <w:rPr>
          <w:color w:val="1F4E79" w:themeColor="accent1" w:themeShade="80"/>
          <w:sz w:val="22"/>
          <w:szCs w:val="22"/>
          <w:lang w:val="de-DE"/>
        </w:rPr>
        <w:t>6</w:t>
      </w:r>
      <w:r w:rsidR="00FB64A6" w:rsidRPr="009E4EC7">
        <w:rPr>
          <w:color w:val="1F4E79" w:themeColor="accent1" w:themeShade="80"/>
          <w:sz w:val="22"/>
          <w:szCs w:val="22"/>
          <w:lang w:val="de-DE"/>
        </w:rPr>
        <w:t>. Er arbeitet in einem …</w:t>
      </w:r>
      <w:r w:rsidR="00FB64A6" w:rsidRPr="009E4EC7">
        <w:rPr>
          <w:color w:val="1F4E79" w:themeColor="accent1" w:themeShade="80"/>
          <w:sz w:val="22"/>
          <w:szCs w:val="22"/>
          <w:lang w:val="de-DE"/>
        </w:rPr>
        <w:tab/>
      </w:r>
      <w:r w:rsidR="00FB64A6" w:rsidRPr="009E4EC7">
        <w:rPr>
          <w:color w:val="1F4E79" w:themeColor="accent1" w:themeShade="80"/>
          <w:sz w:val="22"/>
          <w:szCs w:val="22"/>
          <w:lang w:val="de-DE"/>
        </w:rPr>
        <w:tab/>
      </w:r>
      <w:r w:rsidR="00FB64A6" w:rsidRPr="006019DD">
        <w:rPr>
          <w:color w:val="1F4E79" w:themeColor="accent1" w:themeShade="80"/>
          <w:lang w:val="de-DE"/>
        </w:rPr>
        <w:tab/>
      </w:r>
      <w:r w:rsidR="00FB64A6"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122066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64A6" w:rsidRPr="006019DD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FB64A6" w:rsidRPr="006019DD">
        <w:rPr>
          <w:color w:val="1F4E79" w:themeColor="accent1" w:themeShade="80"/>
          <w:lang w:val="de-DE"/>
        </w:rPr>
        <w:t xml:space="preserve"> </w:t>
      </w:r>
      <w:r w:rsidR="00FB64A6" w:rsidRPr="006019DD">
        <w:rPr>
          <w:color w:val="1F4E79" w:themeColor="accent1" w:themeShade="80"/>
          <w:sz w:val="22"/>
          <w:lang w:val="de-DE"/>
        </w:rPr>
        <w:t xml:space="preserve">Schule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r w:rsidR="00FB64A6" w:rsidRPr="003859EC">
        <w:rPr>
          <w:color w:val="1F4E79" w:themeColor="accent1" w:themeShade="80"/>
          <w:sz w:val="22"/>
          <w:vertAlign w:val="subscript"/>
          <w:lang w:val="de-DE"/>
        </w:rPr>
        <w:t>feminine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  <w:r w:rsidR="00FB64A6" w:rsidRPr="003859EC">
        <w:rPr>
          <w:color w:val="1F4E79" w:themeColor="accent1" w:themeShade="80"/>
          <w:vertAlign w:val="subscript"/>
          <w:lang w:val="de-DE"/>
        </w:rPr>
        <w:tab/>
      </w:r>
      <w:r w:rsidR="00FB64A6" w:rsidRPr="006019DD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72464734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B64A6" w:rsidRPr="006019DD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="00FB64A6" w:rsidRPr="006019DD">
        <w:rPr>
          <w:color w:val="1F4E79" w:themeColor="accent1" w:themeShade="80"/>
          <w:lang w:val="de-DE"/>
        </w:rPr>
        <w:t xml:space="preserve"> </w:t>
      </w:r>
      <w:r w:rsidR="00FB64A6" w:rsidRPr="006019DD">
        <w:rPr>
          <w:color w:val="1F4E79" w:themeColor="accent1" w:themeShade="80"/>
          <w:sz w:val="22"/>
          <w:lang w:val="de-DE"/>
        </w:rPr>
        <w:t xml:space="preserve">Klassenzimmer </w:t>
      </w:r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[</w:t>
      </w:r>
      <w:proofErr w:type="spellStart"/>
      <w:r w:rsidR="00FB64A6" w:rsidRPr="003859EC">
        <w:rPr>
          <w:color w:val="1F4E79" w:themeColor="accent1" w:themeShade="80"/>
          <w:sz w:val="22"/>
          <w:vertAlign w:val="subscript"/>
          <w:lang w:val="de-DE"/>
        </w:rPr>
        <w:t>neuter</w:t>
      </w:r>
      <w:proofErr w:type="spellEnd"/>
      <w:r w:rsidR="003859EC" w:rsidRPr="003859EC">
        <w:rPr>
          <w:color w:val="1F4E79" w:themeColor="accent1" w:themeShade="80"/>
          <w:sz w:val="22"/>
          <w:vertAlign w:val="subscript"/>
          <w:lang w:val="de-DE"/>
        </w:rPr>
        <w:t>]</w:t>
      </w:r>
    </w:p>
    <w:p w14:paraId="7E893003" w14:textId="77777777" w:rsidR="00FD0DD1" w:rsidRPr="006019DD" w:rsidRDefault="00FD0DD1" w:rsidP="00FD0DD1">
      <w:pPr>
        <w:rPr>
          <w:color w:val="1F4E79" w:themeColor="accent1" w:themeShade="80"/>
          <w:lang w:val="de-DE"/>
        </w:rPr>
      </w:pPr>
    </w:p>
    <w:p w14:paraId="45718E02" w14:textId="6ECFBC81" w:rsidR="00451F55" w:rsidRDefault="00FB64A6" w:rsidP="00B333DF">
      <w:pPr>
        <w:pStyle w:val="Heading2"/>
        <w:rPr>
          <w:b/>
          <w:color w:val="1F4E79" w:themeColor="accent1" w:themeShade="80"/>
        </w:rPr>
      </w:pPr>
      <w:r w:rsidRPr="00B4126F">
        <w:rPr>
          <w:rStyle w:val="Strong"/>
          <w:color w:val="1F4E79" w:themeColor="accent1" w:themeShade="80"/>
        </w:rPr>
        <w:t xml:space="preserve">GRAMMAR </w:t>
      </w:r>
      <w:r w:rsidR="00FD0DD1" w:rsidRPr="00B4126F">
        <w:rPr>
          <w:rStyle w:val="Strong"/>
          <w:color w:val="1F4E79" w:themeColor="accent1" w:themeShade="80"/>
        </w:rPr>
        <w:t>PART</w:t>
      </w:r>
      <w:r w:rsidR="00A87105" w:rsidRPr="00B4126F">
        <w:rPr>
          <w:b/>
          <w:color w:val="1F4E79" w:themeColor="accent1" w:themeShade="80"/>
        </w:rPr>
        <w:t xml:space="preserve"> </w:t>
      </w:r>
      <w:r w:rsidR="00EE6F27" w:rsidRPr="00B4126F">
        <w:rPr>
          <w:b/>
          <w:color w:val="1F4E79" w:themeColor="accent1" w:themeShade="80"/>
        </w:rPr>
        <w:t>I (PREPOSITIONS &amp; CASE AGREEMENT)</w:t>
      </w:r>
    </w:p>
    <w:p w14:paraId="0F5873FE" w14:textId="42FB2F2B" w:rsidR="00F05854" w:rsidRPr="00F05854" w:rsidRDefault="00F05854" w:rsidP="00F05854"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94D6ECC" wp14:editId="6AA04A58">
                <wp:extent cx="6817360" cy="335915"/>
                <wp:effectExtent l="0" t="0" r="15240" b="6985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8AF6BA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1C27EEA7" w14:textId="77777777" w:rsidR="00777D8F" w:rsidRDefault="00777D8F" w:rsidP="00F058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4D6ECC" id="Text Box 17" o:spid="_x0000_s1043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" strokecolor="#2f5496 [2408]">
                <v:textbox>
                  <w:txbxContent>
                    <w:p w14:paraId="068AF6BA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1C27EEA7" w14:textId="77777777" w:rsidR="00777D8F" w:rsidRDefault="00777D8F" w:rsidP="00F05854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11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3266"/>
        <w:gridCol w:w="3543"/>
        <w:gridCol w:w="3828"/>
      </w:tblGrid>
      <w:tr w:rsidR="00EE6F27" w:rsidRPr="00BA3B08" w14:paraId="2670690C" w14:textId="77777777" w:rsidTr="00754EE0">
        <w:trPr>
          <w:trHeight w:val="704"/>
        </w:trPr>
        <w:tc>
          <w:tcPr>
            <w:tcW w:w="562" w:type="dxa"/>
          </w:tcPr>
          <w:p w14:paraId="45184DFE" w14:textId="1614C48F" w:rsidR="00EE6F27" w:rsidRPr="00BA3B08" w:rsidRDefault="00EE6F27" w:rsidP="00B4126F">
            <w:pPr>
              <w:rPr>
                <w:color w:val="1F4E79" w:themeColor="accent1" w:themeShade="80"/>
                <w:lang w:val="de-DE"/>
              </w:rPr>
            </w:pPr>
            <w:r w:rsidRPr="00BA3B08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3266" w:type="dxa"/>
          </w:tcPr>
          <w:p w14:paraId="5074E549" w14:textId="77777777" w:rsidR="00EE6F27" w:rsidRPr="00B333DF" w:rsidRDefault="00EE6F27" w:rsidP="00B4126F">
            <w:pPr>
              <w:rPr>
                <w:bCs/>
                <w:color w:val="1F4E79" w:themeColor="accent1" w:themeShade="80"/>
                <w:lang w:val="de-DE"/>
              </w:rPr>
            </w:pPr>
            <w:r w:rsidRPr="00B333DF">
              <w:rPr>
                <w:bCs/>
                <w:color w:val="1F4E79" w:themeColor="accent1" w:themeShade="80"/>
                <w:lang w:val="de-DE"/>
              </w:rPr>
              <w:t xml:space="preserve">in die Stadt </w:t>
            </w:r>
            <w:r w:rsidRPr="001A3CCC">
              <w:rPr>
                <w:bCs/>
                <w:color w:val="1F4E79" w:themeColor="accent1" w:themeShade="80"/>
                <w:sz w:val="18"/>
                <w:lang w:val="de-DE"/>
              </w:rPr>
              <w:t>[feminine]</w:t>
            </w:r>
          </w:p>
        </w:tc>
        <w:tc>
          <w:tcPr>
            <w:tcW w:w="3543" w:type="dxa"/>
          </w:tcPr>
          <w:p w14:paraId="2F8CFD75" w14:textId="77777777" w:rsidR="00EE6F27" w:rsidRPr="00BA3B08" w:rsidRDefault="00AC5510" w:rsidP="00B4126F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146196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EE6F27" w:rsidRPr="00BA3B08">
              <w:rPr>
                <w:color w:val="1F4E79" w:themeColor="accent1" w:themeShade="80"/>
              </w:rPr>
              <w:t xml:space="preserve"> </w:t>
            </w:r>
            <w:r w:rsidR="00EE6F27" w:rsidRPr="00B34D93">
              <w:rPr>
                <w:color w:val="1F4E79" w:themeColor="accent1" w:themeShade="80"/>
                <w:sz w:val="22"/>
              </w:rPr>
              <w:t>where something is located</w:t>
            </w:r>
          </w:p>
        </w:tc>
        <w:tc>
          <w:tcPr>
            <w:tcW w:w="3828" w:type="dxa"/>
          </w:tcPr>
          <w:p w14:paraId="4EE44679" w14:textId="2027BE0B" w:rsidR="00EE6F27" w:rsidRPr="00BA3B08" w:rsidRDefault="00AC5510" w:rsidP="00B4126F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2606573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EE6F27" w:rsidRPr="00BA3B08">
              <w:rPr>
                <w:color w:val="1F4E79" w:themeColor="accent1" w:themeShade="80"/>
              </w:rPr>
              <w:t xml:space="preserve"> </w:t>
            </w:r>
            <w:r w:rsidR="00EE6F27" w:rsidRPr="00B34D93">
              <w:rPr>
                <w:color w:val="1F4E79" w:themeColor="accent1" w:themeShade="80"/>
                <w:sz w:val="22"/>
              </w:rPr>
              <w:t>where something is moving to</w:t>
            </w:r>
          </w:p>
        </w:tc>
      </w:tr>
      <w:tr w:rsidR="00EE6F27" w:rsidRPr="00B34D93" w14:paraId="61C919CC" w14:textId="77777777" w:rsidTr="00754EE0">
        <w:trPr>
          <w:trHeight w:val="704"/>
        </w:trPr>
        <w:tc>
          <w:tcPr>
            <w:tcW w:w="562" w:type="dxa"/>
          </w:tcPr>
          <w:p w14:paraId="417ACA13" w14:textId="77777777" w:rsidR="00EE6F27" w:rsidRPr="00BA3B08" w:rsidRDefault="00EE6F27" w:rsidP="00B4126F">
            <w:pPr>
              <w:rPr>
                <w:color w:val="1F4E79" w:themeColor="accent1" w:themeShade="80"/>
                <w:lang w:val="de-DE"/>
              </w:rPr>
            </w:pPr>
            <w:r w:rsidRPr="00BA3B08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3266" w:type="dxa"/>
          </w:tcPr>
          <w:p w14:paraId="1EA71724" w14:textId="77777777" w:rsidR="00EE6F27" w:rsidRPr="001A3CCC" w:rsidRDefault="00EE6F27" w:rsidP="00B4126F">
            <w:pPr>
              <w:rPr>
                <w:bCs/>
                <w:color w:val="1F4E79" w:themeColor="accent1" w:themeShade="80"/>
                <w:lang w:val="de-DE"/>
              </w:rPr>
            </w:pPr>
            <w:r w:rsidRPr="00B333DF">
              <w:rPr>
                <w:bCs/>
                <w:color w:val="1F4E79" w:themeColor="accent1" w:themeShade="80"/>
                <w:lang w:val="de-DE"/>
              </w:rPr>
              <w:t xml:space="preserve">auf dem Tisch </w:t>
            </w:r>
            <w:r w:rsidRPr="001A3CCC">
              <w:rPr>
                <w:bCs/>
                <w:color w:val="1F4E79" w:themeColor="accent1" w:themeShade="80"/>
                <w:sz w:val="18"/>
                <w:lang w:val="de-DE"/>
              </w:rPr>
              <w:t>[</w:t>
            </w:r>
            <w:proofErr w:type="spellStart"/>
            <w:r w:rsidRPr="001A3CCC">
              <w:rPr>
                <w:bCs/>
                <w:color w:val="1F4E79" w:themeColor="accent1" w:themeShade="80"/>
                <w:sz w:val="18"/>
                <w:lang w:val="de-DE"/>
              </w:rPr>
              <w:t>masculine</w:t>
            </w:r>
            <w:proofErr w:type="spellEnd"/>
            <w:r w:rsidRPr="001A3CCC">
              <w:rPr>
                <w:bCs/>
                <w:color w:val="1F4E79" w:themeColor="accent1" w:themeShade="80"/>
                <w:sz w:val="18"/>
                <w:lang w:val="de-DE"/>
              </w:rPr>
              <w:t>]</w:t>
            </w:r>
          </w:p>
        </w:tc>
        <w:tc>
          <w:tcPr>
            <w:tcW w:w="3543" w:type="dxa"/>
          </w:tcPr>
          <w:p w14:paraId="0B2F8A8F" w14:textId="20FBA8C0" w:rsidR="00EE6F27" w:rsidRPr="00BA3B08" w:rsidRDefault="00AC5510" w:rsidP="00B4126F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7567145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EE6F27" w:rsidRPr="00BA3B08">
              <w:rPr>
                <w:color w:val="1F4E79" w:themeColor="accent1" w:themeShade="80"/>
              </w:rPr>
              <w:t xml:space="preserve"> </w:t>
            </w:r>
            <w:r w:rsidR="00EE6F27" w:rsidRPr="00B34D93">
              <w:rPr>
                <w:color w:val="1F4E79" w:themeColor="accent1" w:themeShade="80"/>
                <w:sz w:val="22"/>
              </w:rPr>
              <w:t>where something is located</w:t>
            </w:r>
          </w:p>
        </w:tc>
        <w:tc>
          <w:tcPr>
            <w:tcW w:w="3828" w:type="dxa"/>
          </w:tcPr>
          <w:p w14:paraId="39E3588E" w14:textId="77777777" w:rsidR="00EE6F27" w:rsidRPr="00B34D93" w:rsidRDefault="00AC5510" w:rsidP="00B4126F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70345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F27" w:rsidRPr="00BA3B08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EE6F27" w:rsidRPr="00BA3B08">
              <w:rPr>
                <w:color w:val="1F4E79" w:themeColor="accent1" w:themeShade="80"/>
              </w:rPr>
              <w:t xml:space="preserve"> </w:t>
            </w:r>
            <w:r w:rsidR="00EE6F27" w:rsidRPr="00B34D93">
              <w:rPr>
                <w:color w:val="1F4E79" w:themeColor="accent1" w:themeShade="80"/>
                <w:sz w:val="22"/>
              </w:rPr>
              <w:t>where something is moving to</w:t>
            </w:r>
          </w:p>
        </w:tc>
      </w:tr>
    </w:tbl>
    <w:p w14:paraId="39A2C2F6" w14:textId="76F367E3" w:rsidR="00FD0DD1" w:rsidRPr="00B4126F" w:rsidRDefault="00FD0DD1">
      <w:pPr>
        <w:rPr>
          <w:rFonts w:eastAsia="Times New Roman" w:cs="Arial"/>
          <w:b/>
          <w:color w:val="1F4E79" w:themeColor="accent1" w:themeShade="80"/>
          <w:lang w:eastAsia="en-GB"/>
        </w:rPr>
      </w:pPr>
      <w:r w:rsidRPr="00B4126F">
        <w:rPr>
          <w:rFonts w:eastAsia="Times New Roman" w:cs="Arial"/>
          <w:b/>
          <w:color w:val="1F4E79" w:themeColor="accent1" w:themeShade="80"/>
          <w:lang w:eastAsia="en-GB"/>
        </w:rPr>
        <w:br w:type="page"/>
      </w:r>
    </w:p>
    <w:p w14:paraId="48BE73F7" w14:textId="3112ECB2" w:rsidR="00EA7661" w:rsidRPr="006019DD" w:rsidRDefault="00EA7661" w:rsidP="00971FDE">
      <w:pPr>
        <w:pStyle w:val="Heading1"/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</w:pPr>
      <w:r w:rsidRPr="006019DD">
        <w:rPr>
          <w:rStyle w:val="Strong"/>
          <w:color w:val="1F4E79" w:themeColor="accent1" w:themeShade="80"/>
        </w:rPr>
        <w:lastRenderedPageBreak/>
        <w:t>SECTION</w:t>
      </w:r>
      <w:r w:rsidRPr="006019DD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 xml:space="preserve"> </w:t>
      </w:r>
      <w:r w:rsidR="001A3CCC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>C</w:t>
      </w:r>
      <w:r w:rsidRPr="006019DD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>: Writing</w:t>
      </w:r>
    </w:p>
    <w:p w14:paraId="27BE59A3" w14:textId="77777777" w:rsidR="00EC76C9" w:rsidRPr="00056020" w:rsidRDefault="00EC76C9" w:rsidP="00EC76C9">
      <w:pPr>
        <w:pStyle w:val="Heading2"/>
        <w:rPr>
          <w:b/>
          <w:bCs/>
          <w:color w:val="1F4E79" w:themeColor="accent1" w:themeShade="80"/>
          <w:sz w:val="36"/>
          <w:szCs w:val="36"/>
        </w:rPr>
      </w:pPr>
      <w:bookmarkStart w:id="5" w:name="_Hlk59141177"/>
      <w:r w:rsidRPr="00056020">
        <w:rPr>
          <w:b/>
          <w:bCs/>
          <w:color w:val="1F4E79" w:themeColor="accent1" w:themeShade="80"/>
          <w:lang w:eastAsia="en-GB"/>
        </w:rPr>
        <w:t>V</w:t>
      </w:r>
      <w:r>
        <w:rPr>
          <w:b/>
          <w:bCs/>
          <w:color w:val="1F4E79" w:themeColor="accent1" w:themeShade="80"/>
          <w:lang w:eastAsia="en-GB"/>
        </w:rPr>
        <w:t>OCABULARY PART A (MEAN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FE1DDE" w:rsidRPr="006019DD" w14:paraId="118EF32A" w14:textId="77777777" w:rsidTr="00E44053">
        <w:trPr>
          <w:trHeight w:val="190"/>
        </w:trPr>
        <w:tc>
          <w:tcPr>
            <w:tcW w:w="10737" w:type="dxa"/>
          </w:tcPr>
          <w:bookmarkEnd w:id="5"/>
          <w:p w14:paraId="7A791105" w14:textId="62A4D07B" w:rsidR="00FE1DDE" w:rsidRPr="006019DD" w:rsidRDefault="00FE1DDE" w:rsidP="00E4405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="00E45AF0" w:rsidRPr="006019DD">
              <w:rPr>
                <w:rFonts w:cs="Arial"/>
                <w:b/>
                <w:color w:val="1F4E79" w:themeColor="accent1" w:themeShade="80"/>
                <w:szCs w:val="20"/>
              </w:rPr>
              <w:t>2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>0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marks in total</w:t>
            </w:r>
          </w:p>
        </w:tc>
      </w:tr>
      <w:tr w:rsidR="00FE1DDE" w:rsidRPr="006019DD" w14:paraId="4C5115AE" w14:textId="77777777" w:rsidTr="00E44053">
        <w:trPr>
          <w:trHeight w:val="190"/>
        </w:trPr>
        <w:tc>
          <w:tcPr>
            <w:tcW w:w="10737" w:type="dxa"/>
          </w:tcPr>
          <w:p w14:paraId="34135FF6" w14:textId="77777777" w:rsidR="00FE1DDE" w:rsidRPr="006019DD" w:rsidRDefault="00FE1DDE" w:rsidP="00E44053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  <w:p w14:paraId="2EFCD876" w14:textId="77777777" w:rsidR="00530AEE" w:rsidRPr="00AE3C29" w:rsidRDefault="00530AEE" w:rsidP="00530AEE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AE3C29">
              <w:rPr>
                <w:rFonts w:cs="Arial"/>
                <w:color w:val="1F4E79" w:themeColor="accent1" w:themeShade="80"/>
                <w:szCs w:val="20"/>
              </w:rPr>
              <w:t xml:space="preserve">Notes on tolerance: </w:t>
            </w:r>
          </w:p>
          <w:p w14:paraId="3508F59E" w14:textId="77777777" w:rsidR="00530AEE" w:rsidRPr="00AE3C29" w:rsidRDefault="00530AEE" w:rsidP="00530AEE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33C38491" w14:textId="78EA24B6" w:rsidR="00530AEE" w:rsidRPr="00AE3C29" w:rsidRDefault="00530AEE" w:rsidP="00530AEE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AE3C29">
              <w:rPr>
                <w:rFonts w:cs="Arial"/>
                <w:b/>
                <w:color w:val="1F4E79" w:themeColor="accent1" w:themeShade="80"/>
                <w:szCs w:val="20"/>
              </w:rPr>
              <w:t>0.5</w:t>
            </w:r>
            <w:r w:rsidRPr="00AE3C29">
              <w:rPr>
                <w:rFonts w:cs="Arial"/>
                <w:color w:val="1F4E79" w:themeColor="accent1" w:themeShade="80"/>
                <w:szCs w:val="20"/>
              </w:rPr>
              <w:t xml:space="preserve"> mark awarded for a correct noun with a missing or incorrect </w:t>
            </w:r>
            <w:r>
              <w:rPr>
                <w:rFonts w:cs="Arial"/>
                <w:color w:val="1F4E79" w:themeColor="accent1" w:themeShade="80"/>
                <w:szCs w:val="20"/>
              </w:rPr>
              <w:t>umlaut</w:t>
            </w:r>
            <w:r w:rsidRPr="00AE3C29">
              <w:rPr>
                <w:rFonts w:cs="Arial"/>
                <w:color w:val="1F4E79" w:themeColor="accent1" w:themeShade="80"/>
                <w:szCs w:val="20"/>
              </w:rPr>
              <w:t>.</w:t>
            </w:r>
          </w:p>
          <w:p w14:paraId="6EC1842B" w14:textId="77777777" w:rsidR="00530AEE" w:rsidRPr="00AE3C29" w:rsidRDefault="00530AEE" w:rsidP="00530AEE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10F84921" w14:textId="7B0D34BA" w:rsidR="00530AEE" w:rsidRPr="00AE3C29" w:rsidRDefault="00530AEE" w:rsidP="00530AEE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AE3C29">
              <w:rPr>
                <w:rFonts w:cs="Arial"/>
                <w:b/>
                <w:color w:val="1F4E79" w:themeColor="accent1" w:themeShade="80"/>
                <w:szCs w:val="20"/>
              </w:rPr>
              <w:t xml:space="preserve">1 </w:t>
            </w:r>
            <w:r w:rsidRPr="00AE3C29">
              <w:rPr>
                <w:rFonts w:cs="Arial"/>
                <w:color w:val="1F4E79" w:themeColor="accent1" w:themeShade="80"/>
                <w:szCs w:val="20"/>
              </w:rPr>
              <w:t xml:space="preserve">mark awarded for an otherwise </w:t>
            </w:r>
            <w:proofErr w:type="gramStart"/>
            <w:r w:rsidRPr="00AE3C29">
              <w:rPr>
                <w:rFonts w:cs="Arial"/>
                <w:color w:val="1F4E79" w:themeColor="accent1" w:themeShade="80"/>
                <w:szCs w:val="20"/>
              </w:rPr>
              <w:t>correctly-spelled</w:t>
            </w:r>
            <w:proofErr w:type="gramEnd"/>
            <w:r w:rsidRPr="00AE3C29">
              <w:rPr>
                <w:rFonts w:cs="Arial"/>
                <w:color w:val="1F4E79" w:themeColor="accent1" w:themeShade="80"/>
                <w:szCs w:val="20"/>
              </w:rPr>
              <w:t xml:space="preserve"> word with a missing or incorrect type of </w:t>
            </w:r>
            <w:r>
              <w:rPr>
                <w:rFonts w:cs="Arial"/>
                <w:color w:val="1F4E79" w:themeColor="accent1" w:themeShade="80"/>
                <w:szCs w:val="20"/>
              </w:rPr>
              <w:t>umlaut, or with an unnecessary umlaut added.</w:t>
            </w:r>
          </w:p>
          <w:p w14:paraId="4FA01BA3" w14:textId="77777777" w:rsidR="00FE1DDE" w:rsidRPr="006019DD" w:rsidRDefault="00FE1DDE" w:rsidP="00E44053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</w:tc>
      </w:tr>
    </w:tbl>
    <w:p w14:paraId="6719AC55" w14:textId="77777777" w:rsidR="00B95CE5" w:rsidRPr="006019DD" w:rsidRDefault="00B95CE5" w:rsidP="006C0690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7D55D555" w14:textId="5E25D83B" w:rsidR="006C0690" w:rsidRPr="006019DD" w:rsidRDefault="00B47799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1.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Er hat </w:t>
      </w:r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reizehn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Katzen.</w:t>
      </w:r>
      <w:r w:rsidR="00B5124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>(</w:t>
      </w:r>
      <w:proofErr w:type="spellStart"/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hirteen</w:t>
      </w:r>
      <w:proofErr w:type="spellEnd"/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 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60E61C6E" w14:textId="332AA061" w:rsidR="006C0690" w:rsidRPr="006019DD" w:rsidRDefault="00B47799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2.</w:t>
      </w:r>
      <w:r w:rsidR="006C0690" w:rsidRPr="006019DD">
        <w:rPr>
          <w:color w:val="1F4E79" w:themeColor="accent1" w:themeShade="80"/>
          <w:lang w:val="de-DE"/>
        </w:rPr>
        <w:t xml:space="preserve"> </w:t>
      </w:r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Ich mag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die Band. (</w:t>
      </w:r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I like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                                       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 </w:t>
      </w:r>
    </w:p>
    <w:p w14:paraId="76DDA038" w14:textId="1472B364" w:rsidR="006C0690" w:rsidRPr="006019DD" w:rsidRDefault="00B47799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3.</w:t>
      </w:r>
      <w:r w:rsidR="006C0690" w:rsidRPr="006019DD">
        <w:rPr>
          <w:color w:val="1F4E79" w:themeColor="accent1" w:themeShade="80"/>
          <w:lang w:val="de-DE"/>
        </w:rPr>
        <w:t xml:space="preserve"> </w:t>
      </w:r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Das Bad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>ist unten. (</w:t>
      </w:r>
      <w:proofErr w:type="spellStart"/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bathroom</w:t>
      </w:r>
      <w:proofErr w:type="spellEnd"/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                               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 </w:t>
      </w:r>
    </w:p>
    <w:p w14:paraId="2F5872A4" w14:textId="6C9CA359" w:rsidR="006C0690" w:rsidRPr="006019DD" w:rsidRDefault="00B47799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4.</w:t>
      </w:r>
      <w:r w:rsidR="006C0690" w:rsidRPr="006019DD">
        <w:rPr>
          <w:color w:val="1F4E79" w:themeColor="accent1" w:themeShade="80"/>
          <w:lang w:val="de-DE"/>
        </w:rPr>
        <w:t xml:space="preserve">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Das Mädchen will </w:t>
      </w:r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gewinnen.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>(</w:t>
      </w:r>
      <w:proofErr w:type="spellStart"/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o</w:t>
      </w:r>
      <w:proofErr w:type="spellEnd"/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 win, </w:t>
      </w:r>
      <w:proofErr w:type="spellStart"/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winning</w:t>
      </w:r>
      <w:proofErr w:type="spellEnd"/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) </w:t>
      </w:r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                                        </w:t>
      </w:r>
    </w:p>
    <w:p w14:paraId="51CD3BEA" w14:textId="56D904E6" w:rsidR="00F43D17" w:rsidRPr="00BE651A" w:rsidRDefault="00B47799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5.</w:t>
      </w:r>
      <w:r w:rsidR="00F43D17" w:rsidRPr="00BE651A">
        <w:rPr>
          <w:rFonts w:eastAsia="Times New Roman" w:cs="Arial"/>
          <w:color w:val="1F4E79" w:themeColor="accent1" w:themeShade="80"/>
          <w:lang w:val="de-DE" w:eastAsia="en-GB"/>
        </w:rPr>
        <w:t xml:space="preserve"> Kannst du das Ding </w:t>
      </w:r>
      <w:r w:rsidR="00F43D17" w:rsidRPr="00BE651A">
        <w:rPr>
          <w:rFonts w:eastAsia="Times New Roman" w:cs="Arial"/>
          <w:b/>
          <w:bCs/>
          <w:color w:val="1F4E79" w:themeColor="accent1" w:themeShade="80"/>
          <w:lang w:val="de-DE" w:eastAsia="en-GB"/>
        </w:rPr>
        <w:t>holen</w:t>
      </w:r>
      <w:r w:rsidR="00F43D17" w:rsidRPr="00BE651A">
        <w:rPr>
          <w:rFonts w:eastAsia="Times New Roman" w:cs="Arial"/>
          <w:color w:val="1F4E79" w:themeColor="accent1" w:themeShade="80"/>
          <w:lang w:val="de-DE" w:eastAsia="en-GB"/>
        </w:rPr>
        <w:t>? (</w:t>
      </w:r>
      <w:proofErr w:type="spellStart"/>
      <w:r w:rsidR="00F43D17" w:rsidRPr="00BE651A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o</w:t>
      </w:r>
      <w:proofErr w:type="spellEnd"/>
      <w:r w:rsidR="00F43D17" w:rsidRPr="00BE651A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 </w:t>
      </w:r>
      <w:proofErr w:type="spellStart"/>
      <w:r w:rsidR="00F43D17" w:rsidRPr="00BE651A">
        <w:rPr>
          <w:rFonts w:eastAsia="Times New Roman" w:cs="Arial"/>
          <w:b/>
          <w:bCs/>
          <w:color w:val="1F4E79" w:themeColor="accent1" w:themeShade="80"/>
          <w:lang w:val="de-DE" w:eastAsia="en-GB"/>
        </w:rPr>
        <w:t>get</w:t>
      </w:r>
      <w:proofErr w:type="spellEnd"/>
      <w:r w:rsidR="00F43D17" w:rsidRPr="00BE651A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, </w:t>
      </w:r>
      <w:proofErr w:type="spellStart"/>
      <w:r w:rsidR="00F43D17" w:rsidRPr="00BE651A">
        <w:rPr>
          <w:rFonts w:eastAsia="Times New Roman" w:cs="Arial"/>
          <w:b/>
          <w:bCs/>
          <w:color w:val="1F4E79" w:themeColor="accent1" w:themeShade="80"/>
          <w:lang w:val="de-DE" w:eastAsia="en-GB"/>
        </w:rPr>
        <w:t>fetch</w:t>
      </w:r>
      <w:proofErr w:type="spellEnd"/>
      <w:r w:rsidR="00F43D17" w:rsidRPr="00BE651A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F43D17" w:rsidRPr="00BE651A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08E71EEE" w14:textId="69467DDA" w:rsidR="006C0690" w:rsidRPr="006019DD" w:rsidRDefault="00B47799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6.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proofErr w:type="spellStart"/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>D</w:t>
      </w:r>
      <w:r w:rsidR="00DE3B8F">
        <w:rPr>
          <w:rFonts w:eastAsia="Times New Roman" w:cs="Arial"/>
          <w:color w:val="1F4E79" w:themeColor="accent1" w:themeShade="80"/>
          <w:lang w:val="de-DE" w:eastAsia="en-GB"/>
        </w:rPr>
        <w:t>ie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>Sängerin</w:t>
      </w:r>
      <w:proofErr w:type="spellEnd"/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ist </w:t>
      </w:r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raurig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>. (</w:t>
      </w:r>
      <w:proofErr w:type="spellStart"/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sad</w:t>
      </w:r>
      <w:proofErr w:type="spellEnd"/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                                                        </w:t>
      </w:r>
    </w:p>
    <w:p w14:paraId="2D54F440" w14:textId="513CA6A0" w:rsidR="006C0690" w:rsidRPr="006019DD" w:rsidRDefault="00B47799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7.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Wir wandern </w:t>
      </w:r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durch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>den Wald. (</w:t>
      </w:r>
      <w:proofErr w:type="spellStart"/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hrough</w:t>
      </w:r>
      <w:proofErr w:type="spellEnd"/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          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2C49878C" w14:textId="5727FCE0" w:rsidR="006C0690" w:rsidRPr="006019DD" w:rsidRDefault="00B47799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8.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Der Mann kann</w:t>
      </w:r>
      <w:r w:rsidR="00EC7664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>nicht</w:t>
      </w:r>
      <w:r w:rsidR="00B5124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proofErr w:type="gramStart"/>
      <w:r w:rsidR="00B5124D" w:rsidRPr="006019DD">
        <w:rPr>
          <w:rFonts w:eastAsia="Times New Roman" w:cs="Arial"/>
          <w:color w:val="1F4E79" w:themeColor="accent1" w:themeShade="80"/>
          <w:lang w:val="de-DE" w:eastAsia="en-GB"/>
        </w:rPr>
        <w:t>hier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bleiben</w:t>
      </w:r>
      <w:proofErr w:type="gramEnd"/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B5124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>(</w:t>
      </w:r>
      <w:proofErr w:type="spellStart"/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stay</w:t>
      </w:r>
      <w:proofErr w:type="spellEnd"/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)  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 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1BE1D7C2" w14:textId="5A3B7D00" w:rsidR="006C0690" w:rsidRPr="006019DD" w:rsidRDefault="00B47799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9.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EC7664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Ist </w:t>
      </w:r>
      <w:r w:rsidR="00EC7664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</w:t>
      </w:r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as Problem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wichtig?</w:t>
      </w:r>
      <w:r w:rsidR="00B5124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>(</w:t>
      </w:r>
      <w:proofErr w:type="spellStart"/>
      <w:r w:rsidR="006C0690"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problem</w:t>
      </w:r>
      <w:proofErr w:type="spellEnd"/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)              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421EF568" w14:textId="5E709F40" w:rsidR="006C0690" w:rsidRPr="006019DD" w:rsidRDefault="006C0690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6019DD">
        <w:rPr>
          <w:rFonts w:eastAsia="Times New Roman" w:cs="Arial"/>
          <w:color w:val="1F4E79" w:themeColor="accent1" w:themeShade="80"/>
          <w:lang w:val="de-DE" w:eastAsia="en-GB"/>
        </w:rPr>
        <w:t>1</w:t>
      </w:r>
      <w:r w:rsidR="00B47799">
        <w:rPr>
          <w:rFonts w:eastAsia="Times New Roman" w:cs="Arial"/>
          <w:color w:val="1F4E79" w:themeColor="accent1" w:themeShade="80"/>
          <w:lang w:val="de-DE" w:eastAsia="en-GB"/>
        </w:rPr>
        <w:t>0.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er Bahnhof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ist groß. (</w:t>
      </w:r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</w:t>
      </w:r>
      <w:proofErr w:type="spellStart"/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railway</w:t>
      </w:r>
      <w:proofErr w:type="spellEnd"/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) </w:t>
      </w:r>
      <w:proofErr w:type="spellStart"/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station</w:t>
      </w:r>
      <w:proofErr w:type="spellEnd"/>
      <w:r w:rsidRPr="006019DD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38B97F02" w14:textId="32F67FDB" w:rsidR="006C0690" w:rsidRPr="006019DD" w:rsidRDefault="006C0690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6019DD">
        <w:rPr>
          <w:rFonts w:eastAsia="Times New Roman" w:cs="Arial"/>
          <w:color w:val="1F4E79" w:themeColor="accent1" w:themeShade="80"/>
          <w:lang w:val="de-DE" w:eastAsia="en-GB"/>
        </w:rPr>
        <w:t>1</w:t>
      </w:r>
      <w:r w:rsidR="00B47799">
        <w:rPr>
          <w:rFonts w:eastAsia="Times New Roman" w:cs="Arial"/>
          <w:color w:val="1F4E79" w:themeColor="accent1" w:themeShade="80"/>
          <w:lang w:val="de-DE" w:eastAsia="en-GB"/>
        </w:rPr>
        <w:t>1.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CF3510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Der Unterricht </w:t>
      </w:r>
      <w:r w:rsidR="00CF3510" w:rsidRPr="00BE651A">
        <w:rPr>
          <w:rFonts w:eastAsia="Times New Roman" w:cs="Arial"/>
          <w:color w:val="1F4E79" w:themeColor="accent1" w:themeShade="80"/>
          <w:lang w:val="de-DE" w:eastAsia="en-GB"/>
        </w:rPr>
        <w:t xml:space="preserve">war heute </w:t>
      </w:r>
      <w:proofErr w:type="gramStart"/>
      <w:r w:rsidR="00CF3510" w:rsidRPr="00BE651A">
        <w:rPr>
          <w:rFonts w:eastAsia="Times New Roman" w:cs="Arial"/>
          <w:color w:val="1F4E79" w:themeColor="accent1" w:themeShade="80"/>
          <w:lang w:val="de-DE" w:eastAsia="en-GB"/>
        </w:rPr>
        <w:t>interessant!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>(</w:t>
      </w:r>
      <w:proofErr w:type="spellStart"/>
      <w:proofErr w:type="gramEnd"/>
      <w:r w:rsidR="00CF3510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he</w:t>
      </w:r>
      <w:proofErr w:type="spellEnd"/>
      <w:r w:rsidR="00CF3510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 </w:t>
      </w:r>
      <w:proofErr w:type="spellStart"/>
      <w:r w:rsidR="00CF3510">
        <w:rPr>
          <w:rFonts w:eastAsia="Times New Roman" w:cs="Arial"/>
          <w:b/>
          <w:bCs/>
          <w:color w:val="1F4E79" w:themeColor="accent1" w:themeShade="80"/>
          <w:lang w:val="de-DE" w:eastAsia="en-GB"/>
        </w:rPr>
        <w:t>lesson</w:t>
      </w:r>
      <w:proofErr w:type="spellEnd"/>
      <w:r w:rsidRPr="006019DD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1211CDA4" w14:textId="05E28F42" w:rsidR="006C0690" w:rsidRPr="006019DD" w:rsidRDefault="006C0690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highlight w:val="yellow"/>
          <w:lang w:val="de-DE" w:eastAsia="en-GB"/>
        </w:rPr>
      </w:pPr>
      <w:r w:rsidRPr="006019DD">
        <w:rPr>
          <w:rFonts w:eastAsia="Times New Roman" w:cs="Arial"/>
          <w:color w:val="1F4E79" w:themeColor="accent1" w:themeShade="80"/>
          <w:lang w:val="de-DE" w:eastAsia="en-GB"/>
        </w:rPr>
        <w:t>1</w:t>
      </w:r>
      <w:r w:rsidR="00B47799">
        <w:rPr>
          <w:rFonts w:eastAsia="Times New Roman" w:cs="Arial"/>
          <w:color w:val="1F4E79" w:themeColor="accent1" w:themeShade="80"/>
          <w:lang w:val="de-DE" w:eastAsia="en-GB"/>
        </w:rPr>
        <w:t>2.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Wir besuchen </w:t>
      </w:r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die </w:t>
      </w:r>
      <w:proofErr w:type="gramStart"/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ürkei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>.(</w:t>
      </w:r>
      <w:proofErr w:type="gramEnd"/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urkey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) 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 </w:t>
      </w:r>
    </w:p>
    <w:p w14:paraId="500AC05A" w14:textId="58EE3411" w:rsidR="006C0690" w:rsidRPr="006019DD" w:rsidRDefault="006C0690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6019DD">
        <w:rPr>
          <w:rFonts w:eastAsia="Times New Roman" w:cs="Arial"/>
          <w:color w:val="1F4E79" w:themeColor="accent1" w:themeShade="80"/>
          <w:lang w:val="de-DE" w:eastAsia="en-GB"/>
        </w:rPr>
        <w:t>1</w:t>
      </w:r>
      <w:r w:rsidR="00B47799">
        <w:rPr>
          <w:rFonts w:eastAsia="Times New Roman" w:cs="Arial"/>
          <w:color w:val="1F4E79" w:themeColor="accent1" w:themeShade="80"/>
          <w:lang w:val="de-DE" w:eastAsia="en-GB"/>
        </w:rPr>
        <w:t>3.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Ich sehe ihn </w:t>
      </w:r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manchmal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B5124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>(</w:t>
      </w:r>
      <w:proofErr w:type="spellStart"/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sometimes</w:t>
      </w:r>
      <w:proofErr w:type="spellEnd"/>
      <w:r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) 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3CF36C88" w14:textId="63C9BE19" w:rsidR="006C0C95" w:rsidRPr="006019DD" w:rsidRDefault="006C0690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6019DD">
        <w:rPr>
          <w:rFonts w:eastAsia="Times New Roman" w:cs="Arial"/>
          <w:color w:val="1F4E79" w:themeColor="accent1" w:themeShade="80"/>
          <w:lang w:val="de-DE" w:eastAsia="en-GB"/>
        </w:rPr>
        <w:t>1</w:t>
      </w:r>
      <w:r w:rsidR="00B47799">
        <w:rPr>
          <w:rFonts w:eastAsia="Times New Roman" w:cs="Arial"/>
          <w:color w:val="1F4E79" w:themeColor="accent1" w:themeShade="80"/>
          <w:lang w:val="de-DE" w:eastAsia="en-GB"/>
        </w:rPr>
        <w:t>4.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Mit wem</w:t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gehst du? (</w:t>
      </w:r>
      <w:proofErr w:type="spellStart"/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with</w:t>
      </w:r>
      <w:proofErr w:type="spellEnd"/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 </w:t>
      </w:r>
      <w:proofErr w:type="spellStart"/>
      <w:r w:rsidRPr="006019D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whom</w:t>
      </w:r>
      <w:proofErr w:type="spellEnd"/>
      <w:r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) </w:t>
      </w:r>
    </w:p>
    <w:p w14:paraId="4CB0BDB5" w14:textId="5A2AF485" w:rsidR="00967B90" w:rsidRPr="006019DD" w:rsidRDefault="006C0690" w:rsidP="006C0690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1BBB3B6B" w14:textId="494005D5" w:rsidR="00EC76C9" w:rsidRDefault="00EC76C9" w:rsidP="00EC76C9">
      <w:pPr>
        <w:pStyle w:val="Heading2"/>
        <w:rPr>
          <w:b/>
          <w:bCs/>
          <w:color w:val="1F4E79" w:themeColor="accent1" w:themeShade="80"/>
          <w:lang w:eastAsia="en-GB"/>
        </w:rPr>
      </w:pPr>
      <w:bookmarkStart w:id="6" w:name="_Hlk59141195"/>
      <w:r w:rsidRPr="00056020">
        <w:rPr>
          <w:b/>
          <w:bCs/>
          <w:color w:val="1F4E79" w:themeColor="accent1" w:themeShade="80"/>
          <w:lang w:eastAsia="en-GB"/>
        </w:rPr>
        <w:t>V</w:t>
      </w:r>
      <w:r>
        <w:rPr>
          <w:b/>
          <w:bCs/>
          <w:color w:val="1F4E79" w:themeColor="accent1" w:themeShade="80"/>
          <w:lang w:eastAsia="en-GB"/>
        </w:rPr>
        <w:t xml:space="preserve">OCABULARY PART </w:t>
      </w:r>
      <w:r w:rsidR="00AD7EE2">
        <w:rPr>
          <w:b/>
          <w:bCs/>
          <w:color w:val="1F4E79" w:themeColor="accent1" w:themeShade="80"/>
          <w:lang w:eastAsia="en-GB"/>
        </w:rPr>
        <w:t>B</w:t>
      </w:r>
      <w:r>
        <w:rPr>
          <w:b/>
          <w:bCs/>
          <w:color w:val="1F4E79" w:themeColor="accent1" w:themeShade="80"/>
          <w:lang w:eastAsia="en-GB"/>
        </w:rPr>
        <w:t xml:space="preserve"> (WORD PATTERNS)</w:t>
      </w:r>
    </w:p>
    <w:p w14:paraId="382C976B" w14:textId="77777777" w:rsidR="00F66D44" w:rsidRPr="00F66D44" w:rsidRDefault="00F66D44" w:rsidP="00F66D44">
      <w:pPr>
        <w:rPr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B333DF" w:rsidRPr="006019DD" w14:paraId="1A972150" w14:textId="77777777" w:rsidTr="00777D8F">
        <w:trPr>
          <w:trHeight w:val="190"/>
        </w:trPr>
        <w:tc>
          <w:tcPr>
            <w:tcW w:w="10737" w:type="dxa"/>
          </w:tcPr>
          <w:p w14:paraId="4780284E" w14:textId="77777777" w:rsidR="00B333DF" w:rsidRPr="006019DD" w:rsidRDefault="00B333DF" w:rsidP="00777D8F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>20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marks in total</w:t>
            </w:r>
          </w:p>
        </w:tc>
      </w:tr>
      <w:tr w:rsidR="00B333DF" w:rsidRPr="006019DD" w14:paraId="1C557E0A" w14:textId="77777777" w:rsidTr="00777D8F">
        <w:trPr>
          <w:trHeight w:val="190"/>
        </w:trPr>
        <w:tc>
          <w:tcPr>
            <w:tcW w:w="10737" w:type="dxa"/>
          </w:tcPr>
          <w:p w14:paraId="32E5BFE6" w14:textId="77777777" w:rsidR="00B333DF" w:rsidRPr="006019DD" w:rsidRDefault="00B333DF" w:rsidP="00777D8F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  <w:p w14:paraId="32FF991F" w14:textId="77777777" w:rsidR="00B333DF" w:rsidRPr="00AE3C29" w:rsidRDefault="00B333DF" w:rsidP="00777D8F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AE3C29">
              <w:rPr>
                <w:rFonts w:cs="Arial"/>
                <w:color w:val="1F4E79" w:themeColor="accent1" w:themeShade="80"/>
                <w:szCs w:val="20"/>
              </w:rPr>
              <w:t xml:space="preserve">Notes on tolerance: </w:t>
            </w:r>
          </w:p>
          <w:p w14:paraId="12A20771" w14:textId="77777777" w:rsidR="00B333DF" w:rsidRPr="00AE3C29" w:rsidRDefault="00B333DF" w:rsidP="00777D8F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6D0430F9" w14:textId="77777777" w:rsidR="00B333DF" w:rsidRPr="00AE3C29" w:rsidRDefault="00B333DF" w:rsidP="00777D8F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AE3C29">
              <w:rPr>
                <w:rFonts w:cs="Arial"/>
                <w:b/>
                <w:color w:val="1F4E79" w:themeColor="accent1" w:themeShade="80"/>
                <w:szCs w:val="20"/>
              </w:rPr>
              <w:t>0.5</w:t>
            </w:r>
            <w:r w:rsidRPr="00AE3C29">
              <w:rPr>
                <w:rFonts w:cs="Arial"/>
                <w:color w:val="1F4E79" w:themeColor="accent1" w:themeShade="80"/>
                <w:szCs w:val="20"/>
              </w:rPr>
              <w:t xml:space="preserve"> mark awarded for a correct noun with a missing or incorrect </w:t>
            </w:r>
            <w:r>
              <w:rPr>
                <w:rFonts w:cs="Arial"/>
                <w:color w:val="1F4E79" w:themeColor="accent1" w:themeShade="80"/>
                <w:szCs w:val="20"/>
              </w:rPr>
              <w:t>umlaut</w:t>
            </w:r>
            <w:r w:rsidRPr="00AE3C29">
              <w:rPr>
                <w:rFonts w:cs="Arial"/>
                <w:color w:val="1F4E79" w:themeColor="accent1" w:themeShade="80"/>
                <w:szCs w:val="20"/>
              </w:rPr>
              <w:t>.</w:t>
            </w:r>
          </w:p>
          <w:p w14:paraId="54D79FC4" w14:textId="77777777" w:rsidR="00B333DF" w:rsidRPr="00AE3C29" w:rsidRDefault="00B333DF" w:rsidP="00777D8F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6F18FDD6" w14:textId="77777777" w:rsidR="00B333DF" w:rsidRPr="00AE3C29" w:rsidRDefault="00B333DF" w:rsidP="00777D8F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AE3C29">
              <w:rPr>
                <w:rFonts w:cs="Arial"/>
                <w:b/>
                <w:color w:val="1F4E79" w:themeColor="accent1" w:themeShade="80"/>
                <w:szCs w:val="20"/>
              </w:rPr>
              <w:t xml:space="preserve">1 </w:t>
            </w:r>
            <w:r w:rsidRPr="00AE3C29">
              <w:rPr>
                <w:rFonts w:cs="Arial"/>
                <w:color w:val="1F4E79" w:themeColor="accent1" w:themeShade="80"/>
                <w:szCs w:val="20"/>
              </w:rPr>
              <w:t xml:space="preserve">mark awarded for an otherwise </w:t>
            </w:r>
            <w:proofErr w:type="gramStart"/>
            <w:r w:rsidRPr="00AE3C29">
              <w:rPr>
                <w:rFonts w:cs="Arial"/>
                <w:color w:val="1F4E79" w:themeColor="accent1" w:themeShade="80"/>
                <w:szCs w:val="20"/>
              </w:rPr>
              <w:t>correctly-spelled</w:t>
            </w:r>
            <w:proofErr w:type="gramEnd"/>
            <w:r w:rsidRPr="00AE3C29">
              <w:rPr>
                <w:rFonts w:cs="Arial"/>
                <w:color w:val="1F4E79" w:themeColor="accent1" w:themeShade="80"/>
                <w:szCs w:val="20"/>
              </w:rPr>
              <w:t xml:space="preserve"> word with a missing or incorrect type of </w:t>
            </w:r>
            <w:r>
              <w:rPr>
                <w:rFonts w:cs="Arial"/>
                <w:color w:val="1F4E79" w:themeColor="accent1" w:themeShade="80"/>
                <w:szCs w:val="20"/>
              </w:rPr>
              <w:t>umlaut, or with an unnecessary umlaut added.</w:t>
            </w:r>
          </w:p>
          <w:p w14:paraId="2CCF0091" w14:textId="77777777" w:rsidR="00B333DF" w:rsidRPr="006019DD" w:rsidRDefault="00B333DF" w:rsidP="00777D8F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</w:tc>
      </w:tr>
    </w:tbl>
    <w:p w14:paraId="58A18535" w14:textId="77777777" w:rsidR="00B333DF" w:rsidRPr="00B333DF" w:rsidRDefault="00B333DF" w:rsidP="00B333DF">
      <w:pPr>
        <w:rPr>
          <w:lang w:eastAsia="en-GB"/>
        </w:rPr>
      </w:pPr>
    </w:p>
    <w:bookmarkEnd w:id="6"/>
    <w:p w14:paraId="6BA38550" w14:textId="77777777" w:rsidR="00B333DF" w:rsidRPr="00B50D8B" w:rsidRDefault="00B333DF" w:rsidP="00AD7EE2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317B567C" w14:textId="000C0BA1" w:rsidR="00967B90" w:rsidRPr="00B24D91" w:rsidRDefault="00B47799" w:rsidP="00AD7EE2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1.</w:t>
      </w:r>
      <w:r w:rsidR="00967B90" w:rsidRPr="00B24D91">
        <w:rPr>
          <w:rFonts w:eastAsia="Times New Roman" w:cs="Arial"/>
          <w:color w:val="1F4E79" w:themeColor="accent1" w:themeShade="80"/>
          <w:lang w:val="de-DE" w:eastAsia="en-GB"/>
        </w:rPr>
        <w:t xml:space="preserve"> unbequem</w:t>
      </w:r>
    </w:p>
    <w:p w14:paraId="3B8E9847" w14:textId="5E272D59" w:rsidR="00967B90" w:rsidRPr="00B24D91" w:rsidRDefault="00B47799" w:rsidP="00AD7EE2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2.</w:t>
      </w:r>
      <w:r w:rsidR="00967B90" w:rsidRPr="00B24D91">
        <w:rPr>
          <w:rFonts w:eastAsia="Times New Roman" w:cs="Arial"/>
          <w:color w:val="1F4E79" w:themeColor="accent1" w:themeShade="80"/>
          <w:lang w:val="de-DE" w:eastAsia="en-GB"/>
        </w:rPr>
        <w:t xml:space="preserve"> Ozean</w:t>
      </w:r>
    </w:p>
    <w:p w14:paraId="10B30210" w14:textId="37B244E8" w:rsidR="00226655" w:rsidRPr="006019DD" w:rsidRDefault="00B47799" w:rsidP="00AD7EE2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3.</w:t>
      </w:r>
      <w:r w:rsidR="00967B90" w:rsidRPr="006019DD">
        <w:rPr>
          <w:rFonts w:eastAsia="Times New Roman" w:cs="Arial"/>
          <w:color w:val="1F4E79" w:themeColor="accent1" w:themeShade="80"/>
          <w:lang w:val="de-DE" w:eastAsia="en-GB"/>
        </w:rPr>
        <w:t xml:space="preserve"> Duschen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6F05FE6D" w14:textId="78B1F902" w:rsidR="00226655" w:rsidRPr="006019DD" w:rsidRDefault="00B47799" w:rsidP="00AD7EE2">
      <w:pPr>
        <w:spacing w:after="0" w:line="360" w:lineRule="auto"/>
        <w:rPr>
          <w:color w:val="1F4E79" w:themeColor="accent1" w:themeShade="80"/>
          <w:lang w:val="de-DE"/>
        </w:rPr>
      </w:pPr>
      <w:r>
        <w:rPr>
          <w:color w:val="1F4E79" w:themeColor="accent1" w:themeShade="80"/>
          <w:lang w:val="de-DE"/>
        </w:rPr>
        <w:t>4.</w:t>
      </w:r>
      <w:r w:rsidR="00226655" w:rsidRPr="006019DD">
        <w:rPr>
          <w:color w:val="1F4E79" w:themeColor="accent1" w:themeShade="80"/>
          <w:lang w:val="de-DE"/>
        </w:rPr>
        <w:t xml:space="preserve"> Produkt</w:t>
      </w:r>
    </w:p>
    <w:p w14:paraId="65E324E0" w14:textId="6A0E72CB" w:rsidR="00226655" w:rsidRPr="006019DD" w:rsidRDefault="00B47799" w:rsidP="00AD7EE2">
      <w:pPr>
        <w:spacing w:after="0" w:line="360" w:lineRule="auto"/>
        <w:rPr>
          <w:color w:val="1F4E79" w:themeColor="accent1" w:themeShade="80"/>
          <w:lang w:val="de-DE"/>
        </w:rPr>
      </w:pPr>
      <w:r>
        <w:rPr>
          <w:color w:val="1F4E79" w:themeColor="accent1" w:themeShade="80"/>
          <w:lang w:val="de-DE"/>
        </w:rPr>
        <w:t>5.</w:t>
      </w:r>
      <w:r w:rsidR="00226655" w:rsidRPr="006019DD">
        <w:rPr>
          <w:color w:val="1F4E79" w:themeColor="accent1" w:themeShade="80"/>
          <w:lang w:val="de-DE"/>
        </w:rPr>
        <w:t xml:space="preserve"> Schülerin</w:t>
      </w:r>
    </w:p>
    <w:p w14:paraId="67B49480" w14:textId="36380FEE" w:rsidR="00576F79" w:rsidRPr="006019DD" w:rsidRDefault="00B47799" w:rsidP="00AD7EE2">
      <w:pPr>
        <w:spacing w:after="0" w:line="360" w:lineRule="auto"/>
        <w:rPr>
          <w:color w:val="1F4E79" w:themeColor="accent1" w:themeShade="80"/>
          <w:lang w:val="de-DE"/>
        </w:rPr>
        <w:sectPr w:rsidR="00576F79" w:rsidRPr="006019DD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  <w:r>
        <w:rPr>
          <w:color w:val="1F4E79" w:themeColor="accent1" w:themeShade="80"/>
          <w:lang w:val="de-DE"/>
        </w:rPr>
        <w:t>6.</w:t>
      </w:r>
      <w:r w:rsidR="00226655" w:rsidRPr="006019DD">
        <w:rPr>
          <w:color w:val="1F4E79" w:themeColor="accent1" w:themeShade="80"/>
          <w:lang w:val="de-DE"/>
        </w:rPr>
        <w:t xml:space="preserve"> Kunstfil</w:t>
      </w:r>
      <w:r w:rsidR="006C0C95" w:rsidRPr="006019DD">
        <w:rPr>
          <w:color w:val="1F4E79" w:themeColor="accent1" w:themeShade="80"/>
          <w:lang w:val="de-DE"/>
        </w:rPr>
        <w:t>m</w:t>
      </w:r>
      <w:r w:rsidR="006C0690" w:rsidRPr="006019DD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  </w:t>
      </w:r>
    </w:p>
    <w:p w14:paraId="5DD0C49F" w14:textId="06F9B6B7" w:rsidR="00576F79" w:rsidRDefault="00754304" w:rsidP="00971FDE">
      <w:pPr>
        <w:pStyle w:val="Heading2"/>
        <w:rPr>
          <w:b/>
          <w:color w:val="1F4E79" w:themeColor="accent1" w:themeShade="80"/>
          <w:lang w:val="fr-FR"/>
        </w:rPr>
      </w:pPr>
      <w:r w:rsidRPr="006019DD">
        <w:rPr>
          <w:rStyle w:val="Strong"/>
          <w:color w:val="1F4E79" w:themeColor="accent1" w:themeShade="80"/>
        </w:rPr>
        <w:lastRenderedPageBreak/>
        <w:t>GRAMMAR</w:t>
      </w:r>
      <w:r w:rsidRPr="006019DD">
        <w:rPr>
          <w:b/>
          <w:bCs/>
          <w:color w:val="1F4E79" w:themeColor="accent1" w:themeShade="80"/>
          <w:lang w:val="fr-FR"/>
        </w:rPr>
        <w:t xml:space="preserve"> PART A</w:t>
      </w:r>
      <w:r w:rsidR="00EE6F27">
        <w:rPr>
          <w:color w:val="1F4E79" w:themeColor="accent1" w:themeShade="80"/>
          <w:lang w:val="fr-FR"/>
        </w:rPr>
        <w:t xml:space="preserve"> </w:t>
      </w:r>
      <w:r w:rsidR="00EE6F27" w:rsidRPr="00B4126F">
        <w:rPr>
          <w:b/>
          <w:color w:val="1F4E79" w:themeColor="accent1" w:themeShade="80"/>
          <w:lang w:val="fr-FR"/>
        </w:rPr>
        <w:t>(NEGATION)</w:t>
      </w:r>
    </w:p>
    <w:p w14:paraId="711232F4" w14:textId="01D5D37E" w:rsidR="00F05854" w:rsidRPr="00F05854" w:rsidRDefault="00F05854" w:rsidP="00F05854">
      <w:pPr>
        <w:rPr>
          <w:lang w:val="fr-FR"/>
        </w:rPr>
      </w:pPr>
      <w:r w:rsidRPr="006019DD">
        <w:rPr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031F4864" wp14:editId="6228DFF9">
                <wp:extent cx="6817360" cy="285115"/>
                <wp:effectExtent l="0" t="0" r="15240" b="6985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746D9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1F4864" id="Text Box 18" o:spid="_x0000_s1044" type="#_x0000_t202" style="width:536.8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" strokecolor="#2f5496 [2408]">
                <v:textbox>
                  <w:txbxContent>
                    <w:p w14:paraId="542746D9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l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13FE3A" w14:textId="77777777" w:rsidR="00576F79" w:rsidRPr="006019DD" w:rsidRDefault="00576F79" w:rsidP="00576F79">
      <w:pPr>
        <w:rPr>
          <w:color w:val="1F4E79" w:themeColor="accent1" w:themeShade="80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"/>
        <w:gridCol w:w="4823"/>
        <w:gridCol w:w="5450"/>
      </w:tblGrid>
      <w:tr w:rsidR="00FB64A6" w:rsidRPr="006019DD" w14:paraId="3DFEBAB9" w14:textId="77777777" w:rsidTr="00FB64A6">
        <w:trPr>
          <w:trHeight w:val="891"/>
        </w:trPr>
        <w:tc>
          <w:tcPr>
            <w:tcW w:w="417" w:type="dxa"/>
            <w:vAlign w:val="center"/>
          </w:tcPr>
          <w:p w14:paraId="4EA073A6" w14:textId="77777777" w:rsidR="00FB64A6" w:rsidRPr="006019DD" w:rsidRDefault="00FB64A6" w:rsidP="00FB64A6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1.</w:t>
            </w:r>
          </w:p>
        </w:tc>
        <w:tc>
          <w:tcPr>
            <w:tcW w:w="4823" w:type="dxa"/>
            <w:vAlign w:val="center"/>
          </w:tcPr>
          <w:p w14:paraId="7C81936C" w14:textId="77777777" w:rsidR="00FB64A6" w:rsidRPr="006019DD" w:rsidRDefault="00FB64A6" w:rsidP="00FB64A6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 xml:space="preserve">Ich habe ein Geschenk bekommen. </w:t>
            </w:r>
          </w:p>
          <w:p w14:paraId="12019A90" w14:textId="77777777" w:rsidR="00FB64A6" w:rsidRPr="006019DD" w:rsidRDefault="00FB64A6" w:rsidP="00FB64A6">
            <w:pPr>
              <w:rPr>
                <w:i/>
                <w:color w:val="1F4E79" w:themeColor="accent1" w:themeShade="80"/>
              </w:rPr>
            </w:pPr>
            <w:r w:rsidRPr="006019DD">
              <w:rPr>
                <w:i/>
                <w:color w:val="1F4E79" w:themeColor="accent1" w:themeShade="80"/>
              </w:rPr>
              <w:t>(I have received a present.)</w:t>
            </w:r>
          </w:p>
        </w:tc>
        <w:tc>
          <w:tcPr>
            <w:tcW w:w="5450" w:type="dxa"/>
            <w:vAlign w:val="center"/>
          </w:tcPr>
          <w:p w14:paraId="62933165" w14:textId="391D9784" w:rsidR="00FB64A6" w:rsidRPr="006019DD" w:rsidRDefault="00506A00" w:rsidP="00FB64A6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 xml:space="preserve">Ich habe </w:t>
            </w:r>
            <w:r w:rsidRPr="006019DD">
              <w:rPr>
                <w:b/>
                <w:color w:val="1F4E79" w:themeColor="accent1" w:themeShade="80"/>
                <w:u w:val="single"/>
                <w:lang w:val="de-DE"/>
              </w:rPr>
              <w:t>kein</w:t>
            </w:r>
            <w:r w:rsidRPr="006019DD">
              <w:rPr>
                <w:color w:val="1F4E79" w:themeColor="accent1" w:themeShade="80"/>
                <w:lang w:val="de-DE"/>
              </w:rPr>
              <w:t xml:space="preserve"> Geschenk bekommen.</w:t>
            </w:r>
            <w:r w:rsidR="00FB64A6" w:rsidRPr="006019DD">
              <w:rPr>
                <w:color w:val="1F4E79" w:themeColor="accent1" w:themeShade="80"/>
                <w:lang w:val="de-DE"/>
              </w:rPr>
              <w:t xml:space="preserve"> </w:t>
            </w:r>
          </w:p>
          <w:p w14:paraId="43DADA8A" w14:textId="77777777" w:rsidR="00FB64A6" w:rsidRPr="006019DD" w:rsidRDefault="00FB64A6" w:rsidP="00FB64A6">
            <w:pPr>
              <w:rPr>
                <w:i/>
                <w:color w:val="1F4E79" w:themeColor="accent1" w:themeShade="80"/>
              </w:rPr>
            </w:pPr>
            <w:r w:rsidRPr="006019DD">
              <w:rPr>
                <w:i/>
                <w:color w:val="1F4E79" w:themeColor="accent1" w:themeShade="80"/>
              </w:rPr>
              <w:t xml:space="preserve">(I have </w:t>
            </w:r>
            <w:r w:rsidRPr="006019DD">
              <w:rPr>
                <w:i/>
                <w:color w:val="1F4E79" w:themeColor="accent1" w:themeShade="80"/>
                <w:u w:val="single"/>
              </w:rPr>
              <w:t>not</w:t>
            </w:r>
            <w:r w:rsidRPr="006019DD">
              <w:rPr>
                <w:i/>
                <w:color w:val="1F4E79" w:themeColor="accent1" w:themeShade="80"/>
              </w:rPr>
              <w:t xml:space="preserve"> received a present.)</w:t>
            </w:r>
          </w:p>
        </w:tc>
      </w:tr>
      <w:tr w:rsidR="00FB64A6" w:rsidRPr="006019DD" w14:paraId="7B8CBD32" w14:textId="77777777" w:rsidTr="00FB64A6">
        <w:trPr>
          <w:trHeight w:val="921"/>
        </w:trPr>
        <w:tc>
          <w:tcPr>
            <w:tcW w:w="417" w:type="dxa"/>
            <w:vAlign w:val="center"/>
          </w:tcPr>
          <w:p w14:paraId="704E15D5" w14:textId="77777777" w:rsidR="00FB64A6" w:rsidRPr="006019DD" w:rsidRDefault="00FB64A6" w:rsidP="00FB64A6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.</w:t>
            </w:r>
          </w:p>
        </w:tc>
        <w:tc>
          <w:tcPr>
            <w:tcW w:w="4823" w:type="dxa"/>
            <w:vAlign w:val="center"/>
          </w:tcPr>
          <w:p w14:paraId="7EA88948" w14:textId="77777777" w:rsidR="00FB64A6" w:rsidRPr="006019DD" w:rsidRDefault="00FB64A6" w:rsidP="00FB64A6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 xml:space="preserve">Er ist streng. </w:t>
            </w:r>
          </w:p>
          <w:p w14:paraId="22A78791" w14:textId="77777777" w:rsidR="00FB64A6" w:rsidRPr="006019DD" w:rsidRDefault="00FB64A6" w:rsidP="00FB64A6">
            <w:pPr>
              <w:rPr>
                <w:i/>
                <w:color w:val="1F4E79" w:themeColor="accent1" w:themeShade="80"/>
                <w:lang w:val="de-DE"/>
              </w:rPr>
            </w:pPr>
            <w:r w:rsidRPr="006019DD">
              <w:rPr>
                <w:i/>
                <w:color w:val="1F4E79" w:themeColor="accent1" w:themeShade="80"/>
                <w:lang w:val="de-DE"/>
              </w:rPr>
              <w:t xml:space="preserve">(He </w:t>
            </w:r>
            <w:proofErr w:type="spellStart"/>
            <w:r w:rsidRPr="006019DD">
              <w:rPr>
                <w:i/>
                <w:color w:val="1F4E79" w:themeColor="accent1" w:themeShade="80"/>
                <w:lang w:val="de-DE"/>
              </w:rPr>
              <w:t>is</w:t>
            </w:r>
            <w:proofErr w:type="spellEnd"/>
            <w:r w:rsidRPr="006019DD">
              <w:rPr>
                <w:i/>
                <w:color w:val="1F4E79" w:themeColor="accent1" w:themeShade="80"/>
                <w:lang w:val="de-DE"/>
              </w:rPr>
              <w:t xml:space="preserve"> </w:t>
            </w:r>
            <w:proofErr w:type="spellStart"/>
            <w:r w:rsidRPr="006019DD">
              <w:rPr>
                <w:i/>
                <w:color w:val="1F4E79" w:themeColor="accent1" w:themeShade="80"/>
                <w:lang w:val="de-DE"/>
              </w:rPr>
              <w:t>strict</w:t>
            </w:r>
            <w:proofErr w:type="spellEnd"/>
            <w:r w:rsidRPr="006019DD">
              <w:rPr>
                <w:i/>
                <w:color w:val="1F4E79" w:themeColor="accent1" w:themeShade="80"/>
                <w:lang w:val="de-DE"/>
              </w:rPr>
              <w:t>.)</w:t>
            </w:r>
          </w:p>
        </w:tc>
        <w:tc>
          <w:tcPr>
            <w:tcW w:w="5450" w:type="dxa"/>
            <w:vAlign w:val="center"/>
          </w:tcPr>
          <w:p w14:paraId="10089B9F" w14:textId="3C5BE793" w:rsidR="00FB64A6" w:rsidRPr="006019DD" w:rsidRDefault="00506A00" w:rsidP="00FB64A6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 xml:space="preserve">Er ist </w:t>
            </w:r>
            <w:r w:rsidRPr="006019DD">
              <w:rPr>
                <w:b/>
                <w:color w:val="1F4E79" w:themeColor="accent1" w:themeShade="80"/>
                <w:u w:val="single"/>
                <w:lang w:val="de-DE"/>
              </w:rPr>
              <w:t>nicht</w:t>
            </w:r>
            <w:r w:rsidRPr="006019DD">
              <w:rPr>
                <w:color w:val="1F4E79" w:themeColor="accent1" w:themeShade="80"/>
                <w:lang w:val="de-DE"/>
              </w:rPr>
              <w:t xml:space="preserve"> streng. </w:t>
            </w:r>
            <w:r w:rsidR="00FB64A6" w:rsidRPr="006019DD">
              <w:rPr>
                <w:color w:val="1F4E79" w:themeColor="accent1" w:themeShade="80"/>
                <w:lang w:val="de-DE"/>
              </w:rPr>
              <w:t xml:space="preserve"> </w:t>
            </w:r>
          </w:p>
          <w:p w14:paraId="3546E35A" w14:textId="77777777" w:rsidR="00FB64A6" w:rsidRPr="006019DD" w:rsidRDefault="00FB64A6" w:rsidP="00FB64A6">
            <w:pPr>
              <w:rPr>
                <w:i/>
                <w:color w:val="1F4E79" w:themeColor="accent1" w:themeShade="80"/>
                <w:lang w:val="de-DE"/>
              </w:rPr>
            </w:pPr>
            <w:r w:rsidRPr="006019DD">
              <w:rPr>
                <w:i/>
                <w:color w:val="1F4E79" w:themeColor="accent1" w:themeShade="80"/>
                <w:lang w:val="de-DE"/>
              </w:rPr>
              <w:t xml:space="preserve"> (He </w:t>
            </w:r>
            <w:proofErr w:type="spellStart"/>
            <w:r w:rsidRPr="006019DD">
              <w:rPr>
                <w:i/>
                <w:color w:val="1F4E79" w:themeColor="accent1" w:themeShade="80"/>
                <w:lang w:val="de-DE"/>
              </w:rPr>
              <w:t>is</w:t>
            </w:r>
            <w:proofErr w:type="spellEnd"/>
            <w:r w:rsidRPr="006019DD">
              <w:rPr>
                <w:i/>
                <w:color w:val="1F4E79" w:themeColor="accent1" w:themeShade="80"/>
                <w:lang w:val="de-DE"/>
              </w:rPr>
              <w:t xml:space="preserve"> </w:t>
            </w:r>
            <w:r w:rsidRPr="006019DD">
              <w:rPr>
                <w:i/>
                <w:color w:val="1F4E79" w:themeColor="accent1" w:themeShade="80"/>
                <w:u w:val="single"/>
                <w:lang w:val="de-DE"/>
              </w:rPr>
              <w:t>not</w:t>
            </w:r>
            <w:r w:rsidRPr="006019DD">
              <w:rPr>
                <w:i/>
                <w:color w:val="1F4E79" w:themeColor="accent1" w:themeShade="80"/>
                <w:lang w:val="de-DE"/>
              </w:rPr>
              <w:t xml:space="preserve"> </w:t>
            </w:r>
            <w:proofErr w:type="spellStart"/>
            <w:r w:rsidRPr="006019DD">
              <w:rPr>
                <w:i/>
                <w:color w:val="1F4E79" w:themeColor="accent1" w:themeShade="80"/>
                <w:lang w:val="de-DE"/>
              </w:rPr>
              <w:t>strict</w:t>
            </w:r>
            <w:proofErr w:type="spellEnd"/>
            <w:r w:rsidRPr="006019DD">
              <w:rPr>
                <w:i/>
                <w:color w:val="1F4E79" w:themeColor="accent1" w:themeShade="80"/>
                <w:lang w:val="de-DE"/>
              </w:rPr>
              <w:t>.)</w:t>
            </w:r>
          </w:p>
        </w:tc>
      </w:tr>
    </w:tbl>
    <w:p w14:paraId="2AF4CAA2" w14:textId="77777777" w:rsidR="00576F79" w:rsidRPr="006019DD" w:rsidRDefault="00576F79" w:rsidP="00576F79">
      <w:pPr>
        <w:rPr>
          <w:color w:val="1F4E79" w:themeColor="accent1" w:themeShade="80"/>
        </w:rPr>
      </w:pPr>
    </w:p>
    <w:p w14:paraId="230EF99B" w14:textId="5181E348" w:rsidR="00576F79" w:rsidRDefault="00754304" w:rsidP="00971FDE">
      <w:pPr>
        <w:pStyle w:val="Heading2"/>
        <w:rPr>
          <w:rFonts w:cs="Helvetica"/>
          <w:b/>
          <w:bCs/>
          <w:color w:val="1F4E79" w:themeColor="accent1" w:themeShade="80"/>
        </w:rPr>
      </w:pPr>
      <w:r w:rsidRPr="006019DD">
        <w:rPr>
          <w:rStyle w:val="Strong"/>
          <w:color w:val="1F4E79" w:themeColor="accent1" w:themeShade="80"/>
        </w:rPr>
        <w:t>GRAMMAR</w:t>
      </w:r>
      <w:r w:rsidRPr="006019DD">
        <w:rPr>
          <w:b/>
          <w:bCs/>
          <w:color w:val="1F4E79" w:themeColor="accent1" w:themeShade="80"/>
        </w:rPr>
        <w:t xml:space="preserve"> </w:t>
      </w:r>
      <w:r w:rsidR="00576F79" w:rsidRPr="006019DD">
        <w:rPr>
          <w:rFonts w:cs="Helvetica"/>
          <w:b/>
          <w:bCs/>
          <w:color w:val="1F4E79" w:themeColor="accent1" w:themeShade="80"/>
        </w:rPr>
        <w:t>PART B</w:t>
      </w:r>
      <w:r w:rsidR="00EE6F27">
        <w:rPr>
          <w:rFonts w:cs="Helvetica"/>
          <w:b/>
          <w:bCs/>
          <w:color w:val="1F4E79" w:themeColor="accent1" w:themeShade="80"/>
        </w:rPr>
        <w:t xml:space="preserve"> (VERB FORMS)</w:t>
      </w:r>
      <w:r w:rsidR="00F05854" w:rsidRPr="00F05854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w:t xml:space="preserve"> </w:t>
      </w:r>
    </w:p>
    <w:p w14:paraId="18BA901C" w14:textId="408E6012" w:rsidR="00F05854" w:rsidRPr="00F05854" w:rsidRDefault="00F05854" w:rsidP="00F05854">
      <w:r w:rsidRPr="006019DD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1086017" wp14:editId="295B2C1F">
                <wp:extent cx="6817360" cy="306705"/>
                <wp:effectExtent l="0" t="0" r="15240" b="10795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6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4E78D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0553D68E" w14:textId="77777777" w:rsidR="00777D8F" w:rsidRDefault="00777D8F" w:rsidP="00F05854">
                            <w:pPr>
                              <w:jc w:val="center"/>
                              <w:rPr>
                                <w:color w:val="2F5496" w:themeColor="accent5" w:themeShade="BF"/>
                              </w:rPr>
                            </w:pPr>
                          </w:p>
                          <w:p w14:paraId="7C5AC040" w14:textId="77777777" w:rsidR="00777D8F" w:rsidRDefault="00777D8F" w:rsidP="00F0585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086017" id="Text Box 26" o:spid="_x0000_s1045" type="#_x0000_t202" style="width:536.8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" strokecolor="#2f5496 [2408]">
                <v:textbox>
                  <w:txbxContent>
                    <w:p w14:paraId="44A4E78D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0553D68E" w14:textId="77777777" w:rsidR="00777D8F" w:rsidRDefault="00777D8F" w:rsidP="00F05854">
                      <w:pPr>
                        <w:jc w:val="center"/>
                        <w:rPr>
                          <w:color w:val="2F5496" w:themeColor="accent5" w:themeShade="BF"/>
                        </w:rPr>
                      </w:pPr>
                    </w:p>
                    <w:p w14:paraId="7C5AC040" w14:textId="77777777" w:rsidR="00777D8F" w:rsidRDefault="00777D8F" w:rsidP="00F05854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4D6EC05" w14:textId="1BF0D576" w:rsidR="00506A00" w:rsidRPr="00B50D8B" w:rsidRDefault="00506A00" w:rsidP="00506A00">
      <w:pPr>
        <w:rPr>
          <w:b/>
          <w:color w:val="1F4E79" w:themeColor="accent1" w:themeShade="80"/>
          <w:lang w:val="de-DE"/>
        </w:rPr>
      </w:pPr>
      <w:r w:rsidRPr="00B4126F">
        <w:rPr>
          <w:color w:val="1F4E79" w:themeColor="accent1" w:themeShade="80"/>
        </w:rPr>
        <w:tab/>
      </w:r>
      <w:r w:rsidRPr="00B4126F">
        <w:rPr>
          <w:color w:val="1F4E79" w:themeColor="accent1" w:themeShade="80"/>
        </w:rPr>
        <w:tab/>
      </w:r>
      <w:r w:rsidRPr="00B4126F">
        <w:rPr>
          <w:color w:val="1F4E79" w:themeColor="accent1" w:themeShade="80"/>
        </w:rPr>
        <w:tab/>
      </w:r>
      <w:r w:rsidRPr="00B4126F">
        <w:rPr>
          <w:color w:val="1F4E79" w:themeColor="accent1" w:themeShade="80"/>
        </w:rPr>
        <w:tab/>
      </w:r>
      <w:r w:rsidRPr="00B4126F">
        <w:rPr>
          <w:color w:val="1F4E79" w:themeColor="accent1" w:themeShade="80"/>
        </w:rPr>
        <w:tab/>
      </w:r>
      <w:r w:rsidRPr="00B4126F">
        <w:rPr>
          <w:color w:val="1F4E79" w:themeColor="accent1" w:themeShade="80"/>
        </w:rPr>
        <w:tab/>
      </w:r>
      <w:r w:rsidRPr="00B4126F">
        <w:rPr>
          <w:color w:val="1F4E79" w:themeColor="accent1" w:themeShade="80"/>
        </w:rPr>
        <w:tab/>
      </w:r>
      <w:r w:rsidRPr="00B4126F">
        <w:rPr>
          <w:color w:val="1F4E79" w:themeColor="accent1" w:themeShade="80"/>
        </w:rPr>
        <w:tab/>
      </w:r>
      <w:r w:rsidRPr="00B4126F">
        <w:rPr>
          <w:color w:val="1F4E79" w:themeColor="accent1" w:themeShade="80"/>
        </w:rPr>
        <w:tab/>
      </w:r>
      <w:r w:rsidRPr="00B4126F">
        <w:rPr>
          <w:color w:val="1F4E79" w:themeColor="accent1" w:themeShade="80"/>
        </w:rPr>
        <w:tab/>
      </w:r>
      <w:r w:rsidRPr="00B50D8B">
        <w:rPr>
          <w:b/>
          <w:color w:val="1F4E79" w:themeColor="accent1" w:themeShade="80"/>
          <w:lang w:val="de-DE"/>
        </w:rPr>
        <w:t xml:space="preserve"> </w:t>
      </w:r>
    </w:p>
    <w:p w14:paraId="342959DA" w14:textId="5A321D77" w:rsidR="00506A00" w:rsidRPr="00B50D8B" w:rsidRDefault="00506A00" w:rsidP="00506A00">
      <w:pPr>
        <w:rPr>
          <w:rFonts w:cs="Arial"/>
          <w:i/>
          <w:color w:val="1F4E79" w:themeColor="accent1" w:themeShade="80"/>
          <w:shd w:val="clear" w:color="auto" w:fill="FFFFFF"/>
          <w:lang w:val="de-DE"/>
        </w:rPr>
      </w:pPr>
      <w:r w:rsidRPr="00B50D8B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1. Wir </w:t>
      </w:r>
      <w:r w:rsidR="00B24D91" w:rsidRPr="00B50D8B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spiel</w:t>
      </w:r>
      <w:r w:rsidRPr="00B50D8B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en</w:t>
      </w:r>
      <w:r w:rsidRPr="00B50D8B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Pr="00B50D8B">
        <w:rPr>
          <w:rFonts w:cs="Arial"/>
          <w:color w:val="1F4E79" w:themeColor="accent1" w:themeShade="80"/>
          <w:shd w:val="clear" w:color="auto" w:fill="FFFFFF"/>
          <w:lang w:val="de-DE"/>
        </w:rPr>
        <w:t>das Spiel. (begin)</w:t>
      </w:r>
      <w:r w:rsidRPr="00B50D8B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B50D8B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B50D8B">
        <w:rPr>
          <w:rFonts w:cs="Arial"/>
          <w:i/>
          <w:color w:val="1F4E79" w:themeColor="accent1" w:themeShade="80"/>
          <w:shd w:val="clear" w:color="auto" w:fill="FFFFFF"/>
          <w:lang w:val="de-DE"/>
        </w:rPr>
        <w:tab/>
      </w:r>
      <w:r w:rsidRPr="00B50D8B">
        <w:rPr>
          <w:rFonts w:cs="Arial"/>
          <w:i/>
          <w:color w:val="1F4E79" w:themeColor="accent1" w:themeShade="80"/>
          <w:shd w:val="clear" w:color="auto" w:fill="FFFFFF"/>
          <w:lang w:val="de-DE"/>
        </w:rPr>
        <w:tab/>
      </w:r>
      <w:r w:rsidRPr="00B50D8B">
        <w:rPr>
          <w:rFonts w:cs="Arial"/>
          <w:i/>
          <w:color w:val="1F4E79" w:themeColor="accent1" w:themeShade="80"/>
          <w:shd w:val="clear" w:color="auto" w:fill="FFFFFF"/>
          <w:lang w:val="de-DE"/>
        </w:rPr>
        <w:tab/>
      </w:r>
      <w:r w:rsidR="00B24D91" w:rsidRPr="00B50D8B">
        <w:rPr>
          <w:rFonts w:cs="Arial"/>
          <w:i/>
          <w:color w:val="1F4E79" w:themeColor="accent1" w:themeShade="80"/>
          <w:shd w:val="clear" w:color="auto" w:fill="FFFFFF"/>
          <w:lang w:val="de-DE"/>
        </w:rPr>
        <w:tab/>
      </w:r>
      <w:r w:rsidRPr="00B50D8B">
        <w:rPr>
          <w:rFonts w:cs="Arial"/>
          <w:bCs/>
          <w:iCs/>
          <w:color w:val="1F4E79" w:themeColor="accent1" w:themeShade="80"/>
          <w:shd w:val="clear" w:color="auto" w:fill="FFFFFF"/>
          <w:lang w:val="de-DE"/>
        </w:rPr>
        <w:t xml:space="preserve">to </w:t>
      </w:r>
      <w:r w:rsidR="00B24D91" w:rsidRPr="00B50D8B">
        <w:rPr>
          <w:rFonts w:cs="Arial"/>
          <w:bCs/>
          <w:iCs/>
          <w:color w:val="1F4E79" w:themeColor="accent1" w:themeShade="80"/>
          <w:shd w:val="clear" w:color="auto" w:fill="FFFFFF"/>
          <w:lang w:val="de-DE"/>
        </w:rPr>
        <w:t>play</w:t>
      </w:r>
      <w:r w:rsidRPr="00B50D8B">
        <w:rPr>
          <w:rFonts w:cs="Arial"/>
          <w:i/>
          <w:color w:val="1F4E79" w:themeColor="accent1" w:themeShade="80"/>
          <w:shd w:val="clear" w:color="auto" w:fill="FFFFFF"/>
          <w:lang w:val="de-DE"/>
        </w:rPr>
        <w:t xml:space="preserve"> = </w:t>
      </w:r>
      <w:r w:rsidR="00B24D91" w:rsidRPr="00B50D8B">
        <w:rPr>
          <w:rFonts w:cs="Arial"/>
          <w:i/>
          <w:color w:val="1F4E79" w:themeColor="accent1" w:themeShade="80"/>
          <w:shd w:val="clear" w:color="auto" w:fill="FFFFFF"/>
          <w:lang w:val="de-DE"/>
        </w:rPr>
        <w:t>spiel</w:t>
      </w:r>
      <w:r w:rsidRPr="00B50D8B">
        <w:rPr>
          <w:rFonts w:cs="Arial"/>
          <w:i/>
          <w:color w:val="1F4E79" w:themeColor="accent1" w:themeShade="80"/>
          <w:shd w:val="clear" w:color="auto" w:fill="FFFFFF"/>
          <w:lang w:val="de-DE"/>
        </w:rPr>
        <w:t>en</w:t>
      </w:r>
    </w:p>
    <w:p w14:paraId="3168D876" w14:textId="72608759" w:rsidR="00506A00" w:rsidRPr="00611B2D" w:rsidRDefault="00506A00" w:rsidP="00506A00">
      <w:pPr>
        <w:rPr>
          <w:rFonts w:cs="Arial"/>
          <w:i/>
          <w:color w:val="1F4E79" w:themeColor="accent1" w:themeShade="80"/>
          <w:shd w:val="clear" w:color="auto" w:fill="FFFFFF"/>
        </w:rPr>
      </w:pPr>
      <w:r w:rsidRPr="00611B2D">
        <w:rPr>
          <w:rFonts w:cs="Helvetica"/>
          <w:color w:val="1F4E79" w:themeColor="accent1" w:themeShade="80"/>
          <w:shd w:val="clear" w:color="auto" w:fill="FFFFFF"/>
        </w:rPr>
        <w:t xml:space="preserve">2. Er </w:t>
      </w:r>
      <w:proofErr w:type="spellStart"/>
      <w:r w:rsidRPr="00611B2D">
        <w:rPr>
          <w:rFonts w:cs="Helvetica"/>
          <w:b/>
          <w:color w:val="1F4E79" w:themeColor="accent1" w:themeShade="80"/>
          <w:u w:val="single"/>
          <w:shd w:val="clear" w:color="auto" w:fill="FFFFFF"/>
        </w:rPr>
        <w:t>liest</w:t>
      </w:r>
      <w:proofErr w:type="spellEnd"/>
      <w:r w:rsidRPr="00611B2D">
        <w:rPr>
          <w:rFonts w:cs="Helvetica"/>
          <w:color w:val="1F4E79" w:themeColor="accent1" w:themeShade="80"/>
          <w:shd w:val="clear" w:color="auto" w:fill="FFFFFF"/>
        </w:rPr>
        <w:t xml:space="preserve"> </w:t>
      </w:r>
      <w:proofErr w:type="spellStart"/>
      <w:r w:rsidRPr="00611B2D">
        <w:rPr>
          <w:rFonts w:cs="Helvetica"/>
          <w:color w:val="1F4E79" w:themeColor="accent1" w:themeShade="80"/>
          <w:shd w:val="clear" w:color="auto" w:fill="FFFFFF"/>
        </w:rPr>
        <w:t>ein</w:t>
      </w:r>
      <w:proofErr w:type="spellEnd"/>
      <w:r w:rsidRPr="00611B2D">
        <w:rPr>
          <w:rFonts w:cs="Helvetica"/>
          <w:color w:val="1F4E79" w:themeColor="accent1" w:themeShade="80"/>
          <w:shd w:val="clear" w:color="auto" w:fill="FFFFFF"/>
        </w:rPr>
        <w:t xml:space="preserve"> Buch. (is reading)</w:t>
      </w:r>
      <w:r w:rsidRPr="00611B2D">
        <w:rPr>
          <w:rFonts w:cs="Helvetica"/>
          <w:color w:val="1F4E79" w:themeColor="accent1" w:themeShade="80"/>
          <w:shd w:val="clear" w:color="auto" w:fill="FFFFFF"/>
        </w:rPr>
        <w:tab/>
      </w:r>
      <w:r w:rsidRPr="00611B2D">
        <w:rPr>
          <w:rFonts w:cs="Arial"/>
          <w:color w:val="1F4E79" w:themeColor="accent1" w:themeShade="80"/>
          <w:shd w:val="clear" w:color="auto" w:fill="FFFFFF"/>
        </w:rPr>
        <w:tab/>
      </w:r>
      <w:r w:rsidRPr="00611B2D">
        <w:rPr>
          <w:rFonts w:cs="Arial"/>
          <w:i/>
          <w:color w:val="1F4E79" w:themeColor="accent1" w:themeShade="80"/>
          <w:shd w:val="clear" w:color="auto" w:fill="FFFFFF"/>
        </w:rPr>
        <w:tab/>
      </w:r>
      <w:r w:rsidRPr="00611B2D">
        <w:rPr>
          <w:rFonts w:cs="Arial"/>
          <w:i/>
          <w:color w:val="1F4E79" w:themeColor="accent1" w:themeShade="80"/>
          <w:shd w:val="clear" w:color="auto" w:fill="FFFFFF"/>
        </w:rPr>
        <w:tab/>
      </w:r>
      <w:r w:rsidRPr="00611B2D">
        <w:rPr>
          <w:rFonts w:cs="Arial"/>
          <w:i/>
          <w:color w:val="1F4E79" w:themeColor="accent1" w:themeShade="80"/>
          <w:shd w:val="clear" w:color="auto" w:fill="FFFFFF"/>
        </w:rPr>
        <w:tab/>
      </w:r>
      <w:r w:rsidRPr="00611B2D">
        <w:rPr>
          <w:rFonts w:cs="Arial"/>
          <w:i/>
          <w:color w:val="1F4E79" w:themeColor="accent1" w:themeShade="80"/>
          <w:shd w:val="clear" w:color="auto" w:fill="FFFFFF"/>
        </w:rPr>
        <w:tab/>
      </w:r>
      <w:r w:rsidRPr="00611B2D">
        <w:rPr>
          <w:rFonts w:cs="Arial"/>
          <w:bCs/>
          <w:iCs/>
          <w:color w:val="1F4E79" w:themeColor="accent1" w:themeShade="80"/>
          <w:shd w:val="clear" w:color="auto" w:fill="FFFFFF"/>
        </w:rPr>
        <w:t>to read</w:t>
      </w:r>
      <w:r w:rsidRPr="00611B2D">
        <w:rPr>
          <w:rFonts w:cs="Arial"/>
          <w:i/>
          <w:color w:val="1F4E79" w:themeColor="accent1" w:themeShade="80"/>
          <w:shd w:val="clear" w:color="auto" w:fill="FFFFFF"/>
        </w:rPr>
        <w:t xml:space="preserve"> = </w:t>
      </w:r>
      <w:proofErr w:type="spellStart"/>
      <w:r w:rsidRPr="00611B2D">
        <w:rPr>
          <w:rFonts w:cs="Arial"/>
          <w:i/>
          <w:color w:val="1F4E79" w:themeColor="accent1" w:themeShade="80"/>
          <w:shd w:val="clear" w:color="auto" w:fill="FFFFFF"/>
        </w:rPr>
        <w:t>lesen</w:t>
      </w:r>
      <w:proofErr w:type="spellEnd"/>
    </w:p>
    <w:p w14:paraId="1E44FFA9" w14:textId="03E2D12F" w:rsidR="00506A00" w:rsidRPr="00611B2D" w:rsidRDefault="00506A00" w:rsidP="00506A00">
      <w:pPr>
        <w:rPr>
          <w:rFonts w:cs="Arial"/>
          <w:i/>
          <w:color w:val="1F4E79" w:themeColor="accent1" w:themeShade="80"/>
          <w:shd w:val="clear" w:color="auto" w:fill="FFFFFF"/>
        </w:rPr>
      </w:pPr>
      <w:r w:rsidRPr="00B333DF">
        <w:rPr>
          <w:rFonts w:cs="Arial"/>
          <w:color w:val="1F4E79" w:themeColor="accent1" w:themeShade="80"/>
          <w:shd w:val="clear" w:color="auto" w:fill="FFFFFF"/>
          <w:lang w:val="de-DE"/>
        </w:rPr>
        <w:t>3</w:t>
      </w:r>
      <w:r w:rsidRPr="006019DD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. Leah und Max </w:t>
      </w:r>
      <w:r w:rsidRPr="006019D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haben</w:t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ein Auto. </w:t>
      </w:r>
      <w:r w:rsidRPr="00611B2D">
        <w:rPr>
          <w:rFonts w:cs="Helvetica"/>
          <w:color w:val="1F4E79" w:themeColor="accent1" w:themeShade="80"/>
          <w:shd w:val="clear" w:color="auto" w:fill="FFFFFF"/>
        </w:rPr>
        <w:t>(have)</w:t>
      </w:r>
      <w:r w:rsidRPr="00611B2D">
        <w:rPr>
          <w:rFonts w:cs="Helvetica"/>
          <w:color w:val="1F4E79" w:themeColor="accent1" w:themeShade="80"/>
          <w:shd w:val="clear" w:color="auto" w:fill="FFFFFF"/>
        </w:rPr>
        <w:tab/>
      </w:r>
      <w:r w:rsidRPr="00611B2D">
        <w:rPr>
          <w:rFonts w:cs="Helvetica"/>
          <w:color w:val="1F4E79" w:themeColor="accent1" w:themeShade="80"/>
          <w:shd w:val="clear" w:color="auto" w:fill="FFFFFF"/>
        </w:rPr>
        <w:tab/>
      </w:r>
      <w:r w:rsidRPr="00611B2D">
        <w:rPr>
          <w:rFonts w:cs="Helvetica"/>
          <w:color w:val="1F4E79" w:themeColor="accent1" w:themeShade="80"/>
          <w:shd w:val="clear" w:color="auto" w:fill="FFFFFF"/>
        </w:rPr>
        <w:tab/>
      </w:r>
      <w:r w:rsidRPr="00611B2D">
        <w:rPr>
          <w:rFonts w:cs="Helvetica"/>
          <w:color w:val="1F4E79" w:themeColor="accent1" w:themeShade="80"/>
          <w:shd w:val="clear" w:color="auto" w:fill="FFFFFF"/>
        </w:rPr>
        <w:tab/>
        <w:t xml:space="preserve">to have = </w:t>
      </w:r>
      <w:proofErr w:type="spellStart"/>
      <w:r w:rsidRPr="00611B2D">
        <w:rPr>
          <w:rFonts w:cs="Helvetica"/>
          <w:i/>
          <w:color w:val="1F4E79" w:themeColor="accent1" w:themeShade="80"/>
          <w:shd w:val="clear" w:color="auto" w:fill="FFFFFF"/>
        </w:rPr>
        <w:t>haben</w:t>
      </w:r>
      <w:proofErr w:type="spellEnd"/>
    </w:p>
    <w:p w14:paraId="5810B33C" w14:textId="478C75DC" w:rsidR="00506A00" w:rsidRPr="006019DD" w:rsidRDefault="00506A00" w:rsidP="00506A00">
      <w:pPr>
        <w:rPr>
          <w:rFonts w:cs="Arial"/>
          <w:b/>
          <w:bCs/>
          <w:i/>
          <w:iCs/>
          <w:color w:val="1F4E79" w:themeColor="accent1" w:themeShade="80"/>
          <w:shd w:val="clear" w:color="auto" w:fill="FFFFFF"/>
        </w:rPr>
      </w:pPr>
      <w:r w:rsidRPr="00611B2D">
        <w:rPr>
          <w:rFonts w:cs="Arial"/>
          <w:bCs/>
          <w:iCs/>
          <w:color w:val="1F4E79" w:themeColor="accent1" w:themeShade="80"/>
          <w:shd w:val="clear" w:color="auto" w:fill="FFFFFF"/>
        </w:rPr>
        <w:t xml:space="preserve">4. Du </w:t>
      </w:r>
      <w:proofErr w:type="spellStart"/>
      <w:r w:rsidRPr="00611B2D">
        <w:rPr>
          <w:rFonts w:cs="Helvetica"/>
          <w:b/>
          <w:color w:val="1F4E79" w:themeColor="accent1" w:themeShade="80"/>
          <w:u w:val="single"/>
          <w:shd w:val="clear" w:color="auto" w:fill="FFFFFF"/>
        </w:rPr>
        <w:t>gehst</w:t>
      </w:r>
      <w:proofErr w:type="spellEnd"/>
      <w:r w:rsidRPr="00611B2D">
        <w:rPr>
          <w:rFonts w:cs="Helvetica"/>
          <w:color w:val="1F4E79" w:themeColor="accent1" w:themeShade="80"/>
          <w:shd w:val="clear" w:color="auto" w:fill="FFFFFF"/>
        </w:rPr>
        <w:t xml:space="preserve"> i</w:t>
      </w:r>
      <w:r w:rsidRPr="006019DD">
        <w:rPr>
          <w:rFonts w:cs="Helvetica"/>
          <w:color w:val="1F4E79" w:themeColor="accent1" w:themeShade="80"/>
          <w:shd w:val="clear" w:color="auto" w:fill="FFFFFF"/>
        </w:rPr>
        <w:t>ns Kino. (go)</w:t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  <w:t xml:space="preserve">to go = </w:t>
      </w:r>
      <w:proofErr w:type="spellStart"/>
      <w:r w:rsidRPr="006019DD">
        <w:rPr>
          <w:rFonts w:cs="Helvetica"/>
          <w:i/>
          <w:color w:val="1F4E79" w:themeColor="accent1" w:themeShade="80"/>
          <w:shd w:val="clear" w:color="auto" w:fill="FFFFFF"/>
        </w:rPr>
        <w:t>gehen</w:t>
      </w:r>
      <w:proofErr w:type="spellEnd"/>
    </w:p>
    <w:p w14:paraId="76801D0D" w14:textId="77777777" w:rsidR="00576F79" w:rsidRPr="006019DD" w:rsidRDefault="00576F79" w:rsidP="00576F79">
      <w:pPr>
        <w:rPr>
          <w:rFonts w:cs="Helvetica"/>
          <w:color w:val="1F4E79" w:themeColor="accent1" w:themeShade="80"/>
          <w:shd w:val="clear" w:color="auto" w:fill="FFFFFF"/>
        </w:rPr>
      </w:pPr>
    </w:p>
    <w:p w14:paraId="2BE76513" w14:textId="52813A5D" w:rsidR="00576F79" w:rsidRDefault="00754304" w:rsidP="00971FDE">
      <w:pPr>
        <w:pStyle w:val="Heading2"/>
        <w:rPr>
          <w:b/>
          <w:color w:val="1F4E79" w:themeColor="accent1" w:themeShade="80"/>
        </w:rPr>
      </w:pPr>
      <w:r w:rsidRPr="00B4126F">
        <w:rPr>
          <w:rStyle w:val="Strong"/>
          <w:color w:val="1F4E79" w:themeColor="accent1" w:themeShade="80"/>
        </w:rPr>
        <w:t>GRAMMAR</w:t>
      </w:r>
      <w:r w:rsidRPr="00B4126F">
        <w:rPr>
          <w:b/>
          <w:bCs/>
          <w:color w:val="1F4E79" w:themeColor="accent1" w:themeShade="80"/>
        </w:rPr>
        <w:t xml:space="preserve"> </w:t>
      </w:r>
      <w:r w:rsidR="00576F79" w:rsidRPr="00B4126F">
        <w:rPr>
          <w:b/>
          <w:color w:val="1F4E79" w:themeColor="accent1" w:themeShade="80"/>
        </w:rPr>
        <w:t>PART C</w:t>
      </w:r>
      <w:r w:rsidR="00EE6F27" w:rsidRPr="00B4126F">
        <w:rPr>
          <w:b/>
          <w:color w:val="1F4E79" w:themeColor="accent1" w:themeShade="80"/>
        </w:rPr>
        <w:t xml:space="preserve"> (VERB FORMS &amp; WORD ORDER)</w:t>
      </w:r>
    </w:p>
    <w:p w14:paraId="2312C03E" w14:textId="5FE64B1F" w:rsidR="00F05854" w:rsidRPr="00F05854" w:rsidRDefault="00F05854" w:rsidP="00F05854">
      <w:r w:rsidRPr="006019DD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20DCD492" wp14:editId="52D3BA4E">
                <wp:extent cx="6817360" cy="1030605"/>
                <wp:effectExtent l="0" t="0" r="15240" b="10795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1030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6DA3E6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2 marks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3F358193" w14:textId="77777777" w:rsidR="00777D8F" w:rsidRPr="00625F20" w:rsidRDefault="00777D8F" w:rsidP="00F05854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word order (verb – subject pronoun)</w:t>
                            </w:r>
                          </w:p>
                          <w:p w14:paraId="02B8C823" w14:textId="77777777" w:rsidR="00777D8F" w:rsidRPr="00625F20" w:rsidRDefault="00777D8F" w:rsidP="00F05854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</w:p>
                          <w:p w14:paraId="05E29121" w14:textId="77777777" w:rsidR="00777D8F" w:rsidRPr="00625F20" w:rsidRDefault="00777D8F" w:rsidP="00F05854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bCs/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bCs/>
                                <w:color w:val="1F4E79" w:themeColor="accent1" w:themeShade="80"/>
                              </w:rPr>
                              <w:t>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correct verb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DCD492" id="Text Box 19" o:spid="_x0000_s1046" type="#_x0000_t202" style="width:536.8pt;height:81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" strokecolor="#2f5496 [2408]">
                <v:textbox>
                  <w:txbxContent>
                    <w:p w14:paraId="2E6DA3E6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2 marks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3F358193" w14:textId="77777777" w:rsidR="00777D8F" w:rsidRPr="00625F20" w:rsidRDefault="00777D8F" w:rsidP="00F05854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word order (verb – subject pronoun)</w:t>
                      </w:r>
                    </w:p>
                    <w:p w14:paraId="02B8C823" w14:textId="77777777" w:rsidR="00777D8F" w:rsidRPr="00625F20" w:rsidRDefault="00777D8F" w:rsidP="00F05854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</w:p>
                    <w:p w14:paraId="05E29121" w14:textId="77777777" w:rsidR="00777D8F" w:rsidRPr="00625F20" w:rsidRDefault="00777D8F" w:rsidP="00F05854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bCs/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bCs/>
                          <w:color w:val="1F4E79" w:themeColor="accent1" w:themeShade="80"/>
                        </w:rPr>
                        <w:t>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correct verb f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1D634A" w14:textId="77777777" w:rsidR="00576F79" w:rsidRPr="00B4126F" w:rsidRDefault="00576F79" w:rsidP="00576F79">
      <w:pPr>
        <w:rPr>
          <w:color w:val="1F4E79" w:themeColor="accent1" w:themeShade="80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421"/>
        <w:gridCol w:w="7654"/>
        <w:gridCol w:w="2693"/>
      </w:tblGrid>
      <w:tr w:rsidR="005F432D" w:rsidRPr="006019DD" w14:paraId="13F0DCA8" w14:textId="77777777" w:rsidTr="007C55F1">
        <w:trPr>
          <w:trHeight w:val="714"/>
        </w:trPr>
        <w:tc>
          <w:tcPr>
            <w:tcW w:w="421" w:type="dxa"/>
            <w:vAlign w:val="center"/>
          </w:tcPr>
          <w:p w14:paraId="163D01AB" w14:textId="77777777" w:rsidR="005F432D" w:rsidRPr="006019DD" w:rsidRDefault="005F432D" w:rsidP="00C5773B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1.</w:t>
            </w:r>
          </w:p>
        </w:tc>
        <w:tc>
          <w:tcPr>
            <w:tcW w:w="7654" w:type="dxa"/>
            <w:vAlign w:val="center"/>
          </w:tcPr>
          <w:p w14:paraId="3D75ACED" w14:textId="298AEDD8" w:rsidR="005F432D" w:rsidRPr="006019DD" w:rsidRDefault="005F432D" w:rsidP="005F432D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rFonts w:eastAsia="Times New Roman" w:cs="Helvetica"/>
                <w:bCs/>
                <w:color w:val="1F4E79" w:themeColor="accent1" w:themeShade="80"/>
                <w:shd w:val="clear" w:color="auto" w:fill="FFFFFF"/>
                <w:lang w:val="de-DE" w:eastAsia="en-GB"/>
              </w:rPr>
              <w:t xml:space="preserve">Nächsten Monat </w:t>
            </w:r>
            <w:r w:rsidRPr="006019DD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gebe ich</w:t>
            </w:r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ihm das Auto. (I am </w:t>
            </w:r>
            <w:proofErr w:type="spellStart"/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giving</w:t>
            </w:r>
            <w:proofErr w:type="spellEnd"/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)</w:t>
            </w:r>
          </w:p>
        </w:tc>
        <w:tc>
          <w:tcPr>
            <w:tcW w:w="2693" w:type="dxa"/>
            <w:vAlign w:val="center"/>
          </w:tcPr>
          <w:p w14:paraId="6677D597" w14:textId="77777777" w:rsidR="005F432D" w:rsidRPr="006019DD" w:rsidRDefault="005F432D" w:rsidP="00C5773B">
            <w:pPr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</w:pPr>
            <w:r w:rsidRPr="006019DD">
              <w:rPr>
                <w:rFonts w:ascii="Times New Roman" w:hAnsi="Times New Roman" w:cs="Times New Roman"/>
                <w:b/>
                <w:color w:val="1F4E79" w:themeColor="accent1" w:themeShade="80"/>
                <w:szCs w:val="22"/>
                <w:shd w:val="clear" w:color="auto" w:fill="FFFFFF"/>
              </w:rPr>
              <w:t>I</w:t>
            </w:r>
            <w:r w:rsidRPr="006019D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= </w:t>
            </w:r>
            <w:r w:rsidRPr="006019DD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ich</w:t>
            </w:r>
          </w:p>
          <w:p w14:paraId="1E49E55D" w14:textId="77777777" w:rsidR="005F432D" w:rsidRPr="006019DD" w:rsidRDefault="005F432D" w:rsidP="00C5773B">
            <w:pPr>
              <w:rPr>
                <w:color w:val="1F4E79" w:themeColor="accent1" w:themeShade="80"/>
                <w:sz w:val="22"/>
                <w:szCs w:val="22"/>
              </w:rPr>
            </w:pPr>
            <w:r w:rsidRPr="006019DD">
              <w:rPr>
                <w:rFonts w:cs="Helvetica"/>
                <w:b/>
                <w:color w:val="1F4E79" w:themeColor="accent1" w:themeShade="80"/>
                <w:shd w:val="clear" w:color="auto" w:fill="FFFFFF"/>
              </w:rPr>
              <w:t>to give</w:t>
            </w:r>
            <w:r w:rsidRPr="006019DD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= </w:t>
            </w:r>
            <w:proofErr w:type="spellStart"/>
            <w:r w:rsidRPr="006019DD">
              <w:rPr>
                <w:rFonts w:cs="Helvetica"/>
                <w:i/>
                <w:color w:val="1F4E79" w:themeColor="accent1" w:themeShade="80"/>
                <w:shd w:val="clear" w:color="auto" w:fill="FFFFFF"/>
              </w:rPr>
              <w:t>geben</w:t>
            </w:r>
            <w:proofErr w:type="spellEnd"/>
          </w:p>
        </w:tc>
      </w:tr>
      <w:tr w:rsidR="005F432D" w:rsidRPr="006019DD" w14:paraId="2478F08E" w14:textId="77777777" w:rsidTr="007C55F1">
        <w:tc>
          <w:tcPr>
            <w:tcW w:w="421" w:type="dxa"/>
            <w:vAlign w:val="center"/>
          </w:tcPr>
          <w:p w14:paraId="1A4DD188" w14:textId="77777777" w:rsidR="005F432D" w:rsidRPr="006019DD" w:rsidRDefault="005F432D" w:rsidP="00C5773B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.</w:t>
            </w:r>
          </w:p>
        </w:tc>
        <w:tc>
          <w:tcPr>
            <w:tcW w:w="7654" w:type="dxa"/>
            <w:vAlign w:val="center"/>
          </w:tcPr>
          <w:p w14:paraId="366C003C" w14:textId="12F51D18" w:rsidR="005F432D" w:rsidRPr="006019DD" w:rsidRDefault="005F432D" w:rsidP="005F432D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Heute </w:t>
            </w:r>
            <w:r w:rsidRPr="006019DD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schwimmt er</w:t>
            </w:r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. (he </w:t>
            </w:r>
            <w:proofErr w:type="spellStart"/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is</w:t>
            </w:r>
            <w:proofErr w:type="spellEnd"/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proofErr w:type="spellStart"/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swimming</w:t>
            </w:r>
            <w:proofErr w:type="spellEnd"/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)</w:t>
            </w:r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ab/>
            </w:r>
          </w:p>
        </w:tc>
        <w:tc>
          <w:tcPr>
            <w:tcW w:w="2693" w:type="dxa"/>
            <w:vAlign w:val="center"/>
          </w:tcPr>
          <w:p w14:paraId="6851CF9E" w14:textId="77777777" w:rsidR="005F432D" w:rsidRPr="006019DD" w:rsidRDefault="005F432D" w:rsidP="00C5773B">
            <w:pPr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</w:pPr>
            <w:r w:rsidRPr="006019DD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he </w:t>
            </w:r>
            <w:r w:rsidRPr="006019D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= </w:t>
            </w:r>
            <w:r w:rsidRPr="006019DD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er</w:t>
            </w:r>
          </w:p>
          <w:p w14:paraId="2596C7BA" w14:textId="77777777" w:rsidR="005F432D" w:rsidRPr="006019DD" w:rsidRDefault="005F432D" w:rsidP="00C5773B">
            <w:pPr>
              <w:spacing w:line="360" w:lineRule="auto"/>
              <w:rPr>
                <w:rFonts w:eastAsia="Times New Roman" w:cs="Helvetica"/>
                <w:bCs/>
                <w:color w:val="1F4E79" w:themeColor="accent1" w:themeShade="80"/>
                <w:sz w:val="22"/>
                <w:szCs w:val="22"/>
                <w:shd w:val="clear" w:color="auto" w:fill="FFFFFF"/>
                <w:lang w:eastAsia="en-GB"/>
              </w:rPr>
            </w:pPr>
            <w:r w:rsidRPr="006019DD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to swim </w:t>
            </w:r>
            <w:r w:rsidRPr="006019D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= </w:t>
            </w:r>
            <w:proofErr w:type="spellStart"/>
            <w:r w:rsidRPr="006019DD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schwimmen</w:t>
            </w:r>
            <w:proofErr w:type="spellEnd"/>
          </w:p>
        </w:tc>
      </w:tr>
    </w:tbl>
    <w:p w14:paraId="09A6A7B7" w14:textId="71D261CE" w:rsidR="00576F79" w:rsidRPr="006019DD" w:rsidRDefault="00576F79" w:rsidP="00576F79">
      <w:pPr>
        <w:rPr>
          <w:rFonts w:eastAsia="Times New Roman" w:cs="Helvetica"/>
          <w:bCs/>
          <w:color w:val="1F4E79" w:themeColor="accent1" w:themeShade="80"/>
          <w:shd w:val="clear" w:color="auto" w:fill="FFFFFF"/>
          <w:lang w:val="de-DE" w:eastAsia="en-GB"/>
        </w:rPr>
      </w:pPr>
      <w:r w:rsidRPr="006019DD">
        <w:rPr>
          <w:rFonts w:eastAsia="Times New Roman" w:cs="Helvetica"/>
          <w:bCs/>
          <w:color w:val="1F4E79" w:themeColor="accent1" w:themeShade="80"/>
          <w:shd w:val="clear" w:color="auto" w:fill="FFFFFF"/>
          <w:lang w:val="de-DE" w:eastAsia="en-GB"/>
        </w:rPr>
        <w:br w:type="page"/>
      </w:r>
    </w:p>
    <w:p w14:paraId="597CBD2B" w14:textId="462EE09B" w:rsidR="00576F79" w:rsidRDefault="00754304" w:rsidP="00971FDE">
      <w:pPr>
        <w:pStyle w:val="Heading2"/>
        <w:rPr>
          <w:rFonts w:eastAsia="Times New Roman" w:cs="Helvetica"/>
          <w:b/>
          <w:bCs/>
          <w:color w:val="1F4E79" w:themeColor="accent1" w:themeShade="80"/>
          <w:lang w:val="de-DE" w:eastAsia="en-GB"/>
        </w:rPr>
      </w:pPr>
      <w:r w:rsidRPr="00B4126F">
        <w:rPr>
          <w:rStyle w:val="Strong"/>
          <w:color w:val="1F4E79" w:themeColor="accent1" w:themeShade="80"/>
          <w:lang w:val="de-DE"/>
        </w:rPr>
        <w:lastRenderedPageBreak/>
        <w:t>GRAMMAR</w:t>
      </w:r>
      <w:r w:rsidRPr="00B4126F">
        <w:rPr>
          <w:b/>
          <w:bCs/>
          <w:color w:val="1F4E79" w:themeColor="accent1" w:themeShade="80"/>
          <w:lang w:val="de-DE"/>
        </w:rPr>
        <w:t xml:space="preserve"> </w:t>
      </w:r>
      <w:r w:rsidR="00576F79" w:rsidRPr="006019DD">
        <w:rPr>
          <w:rFonts w:eastAsia="Times New Roman" w:cs="Helvetica"/>
          <w:b/>
          <w:bCs/>
          <w:color w:val="1F4E79" w:themeColor="accent1" w:themeShade="80"/>
          <w:lang w:val="de-DE" w:eastAsia="en-GB"/>
        </w:rPr>
        <w:t>PART D</w:t>
      </w:r>
      <w:r w:rsidR="00EE6F27">
        <w:rPr>
          <w:rFonts w:eastAsia="Times New Roman" w:cs="Helvetica"/>
          <w:b/>
          <w:bCs/>
          <w:color w:val="1F4E79" w:themeColor="accent1" w:themeShade="80"/>
          <w:lang w:val="de-DE" w:eastAsia="en-GB"/>
        </w:rPr>
        <w:t xml:space="preserve"> (SUBJECT &amp; OBJECT PRONOUNS)</w:t>
      </w:r>
    </w:p>
    <w:p w14:paraId="3A194D34" w14:textId="74F0D870" w:rsidR="00F05854" w:rsidRPr="00F05854" w:rsidRDefault="00F05854" w:rsidP="00F05854">
      <w:pPr>
        <w:rPr>
          <w:lang w:val="de-DE" w:eastAsia="en-GB"/>
        </w:rPr>
      </w:pPr>
      <w:r w:rsidRPr="006019DD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56AC4622" wp14:editId="2A0B7386">
                <wp:extent cx="6817360" cy="314325"/>
                <wp:effectExtent l="0" t="0" r="15240" b="15875"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B127C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AC4622" id="Text Box 28" o:spid="_x0000_s1047" type="#_x0000_t202" style="width:536.8pt;height:2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" strokecolor="#2f5496 [2408]">
                <v:textbox>
                  <w:txbxContent>
                    <w:p w14:paraId="23AB127C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l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720279" w14:textId="77777777" w:rsidR="00576F79" w:rsidRPr="006019DD" w:rsidRDefault="00576F79" w:rsidP="00576F79">
      <w:pPr>
        <w:rPr>
          <w:rFonts w:eastAsia="Times New Roman" w:cs="Helvetica"/>
          <w:color w:val="1F4E79" w:themeColor="accent1" w:themeShade="80"/>
          <w:shd w:val="clear" w:color="auto" w:fill="FFFFFF"/>
          <w:lang w:val="de-DE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3896"/>
        <w:gridCol w:w="4010"/>
      </w:tblGrid>
      <w:tr w:rsidR="00506A00" w:rsidRPr="00B4126F" w14:paraId="539EED59" w14:textId="77777777" w:rsidTr="00B333DF">
        <w:trPr>
          <w:trHeight w:val="279"/>
        </w:trPr>
        <w:tc>
          <w:tcPr>
            <w:tcW w:w="454" w:type="dxa"/>
          </w:tcPr>
          <w:p w14:paraId="6841F8AE" w14:textId="77777777" w:rsidR="00506A00" w:rsidRPr="00B4126F" w:rsidRDefault="00506A00" w:rsidP="00EE7BE3">
            <w:pPr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896" w:type="dxa"/>
            <w:tcBorders>
              <w:right w:val="nil"/>
            </w:tcBorders>
          </w:tcPr>
          <w:p w14:paraId="45EE0BB8" w14:textId="77777777" w:rsidR="00506A00" w:rsidRPr="006019DD" w:rsidRDefault="00506A00" w:rsidP="00EE7BE3">
            <w:pPr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proofErr w:type="spellStart"/>
            <w:r w:rsidRPr="006019DD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Sentence</w:t>
            </w:r>
            <w:proofErr w:type="spellEnd"/>
            <w:r w:rsidRPr="006019DD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 xml:space="preserve"> 1</w:t>
            </w:r>
          </w:p>
        </w:tc>
        <w:tc>
          <w:tcPr>
            <w:tcW w:w="4010" w:type="dxa"/>
            <w:tcBorders>
              <w:left w:val="nil"/>
            </w:tcBorders>
          </w:tcPr>
          <w:p w14:paraId="584469E2" w14:textId="77777777" w:rsidR="00506A00" w:rsidRPr="006019DD" w:rsidRDefault="00506A00" w:rsidP="00EE7BE3">
            <w:pPr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proofErr w:type="spellStart"/>
            <w:r w:rsidRPr="006019DD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Sentence</w:t>
            </w:r>
            <w:proofErr w:type="spellEnd"/>
            <w:r w:rsidRPr="006019DD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 xml:space="preserve"> 2</w:t>
            </w:r>
          </w:p>
        </w:tc>
      </w:tr>
      <w:tr w:rsidR="00506A00" w:rsidRPr="00B4126F" w14:paraId="2A23E443" w14:textId="77777777" w:rsidTr="00B333DF">
        <w:trPr>
          <w:trHeight w:val="722"/>
        </w:trPr>
        <w:tc>
          <w:tcPr>
            <w:tcW w:w="454" w:type="dxa"/>
          </w:tcPr>
          <w:p w14:paraId="13045EE7" w14:textId="77777777" w:rsidR="00506A00" w:rsidRPr="006019DD" w:rsidRDefault="00506A00" w:rsidP="00EE7BE3">
            <w:pPr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6019DD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1.</w:t>
            </w:r>
          </w:p>
        </w:tc>
        <w:tc>
          <w:tcPr>
            <w:tcW w:w="3896" w:type="dxa"/>
            <w:tcBorders>
              <w:right w:val="nil"/>
            </w:tcBorders>
            <w:vAlign w:val="center"/>
          </w:tcPr>
          <w:p w14:paraId="29B98927" w14:textId="77777777" w:rsidR="00506A00" w:rsidRPr="006019DD" w:rsidRDefault="00506A00" w:rsidP="00EE7BE3">
            <w:pPr>
              <w:spacing w:before="240" w:after="240"/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6019D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Du magst </w:t>
            </w:r>
            <w:r w:rsidRPr="006019DD">
              <w:rPr>
                <w:rFonts w:cs="Helvetica"/>
                <w:bCs/>
                <w:color w:val="1F4E79" w:themeColor="accent1" w:themeShade="80"/>
                <w:u w:val="single"/>
                <w:shd w:val="clear" w:color="auto" w:fill="FFFFFF"/>
                <w:lang w:val="de-DE"/>
              </w:rPr>
              <w:t>die Farben</w:t>
            </w:r>
            <w:r w:rsidRPr="006019D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>.</w:t>
            </w:r>
          </w:p>
        </w:tc>
        <w:tc>
          <w:tcPr>
            <w:tcW w:w="4010" w:type="dxa"/>
            <w:tcBorders>
              <w:left w:val="nil"/>
            </w:tcBorders>
            <w:vAlign w:val="center"/>
          </w:tcPr>
          <w:p w14:paraId="4DCF70B6" w14:textId="2CE4F044" w:rsidR="00506A00" w:rsidRPr="006019DD" w:rsidRDefault="00506A00" w:rsidP="00506A00">
            <w:pPr>
              <w:spacing w:before="240" w:after="240"/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6019D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Du magst </w:t>
            </w:r>
            <w:r w:rsidRPr="006019DD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sie</w:t>
            </w:r>
            <w:r w:rsidRPr="006019D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>.</w:t>
            </w:r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(</w:t>
            </w:r>
            <w:proofErr w:type="spellStart"/>
            <w:r w:rsidRPr="006019DD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  <w:lang w:val="de-DE"/>
              </w:rPr>
              <w:t>them</w:t>
            </w:r>
            <w:proofErr w:type="spellEnd"/>
            <w:r w:rsidRPr="006019DD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)</w:t>
            </w:r>
          </w:p>
        </w:tc>
      </w:tr>
      <w:tr w:rsidR="00506A00" w:rsidRPr="006019DD" w14:paraId="65A0A5B7" w14:textId="77777777" w:rsidTr="00B333DF">
        <w:trPr>
          <w:trHeight w:val="722"/>
        </w:trPr>
        <w:tc>
          <w:tcPr>
            <w:tcW w:w="454" w:type="dxa"/>
          </w:tcPr>
          <w:p w14:paraId="3DF8B8A1" w14:textId="77777777" w:rsidR="00506A00" w:rsidRPr="006019DD" w:rsidRDefault="00506A00" w:rsidP="00EE7BE3">
            <w:pPr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6019DD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2.</w:t>
            </w:r>
          </w:p>
        </w:tc>
        <w:tc>
          <w:tcPr>
            <w:tcW w:w="3896" w:type="dxa"/>
            <w:tcBorders>
              <w:right w:val="nil"/>
            </w:tcBorders>
            <w:vAlign w:val="center"/>
          </w:tcPr>
          <w:p w14:paraId="09CFCD9C" w14:textId="77777777" w:rsidR="00506A00" w:rsidRPr="006019DD" w:rsidRDefault="00506A00" w:rsidP="00EE7BE3">
            <w:pPr>
              <w:spacing w:before="240" w:after="240"/>
              <w:rPr>
                <w:rFonts w:eastAsia="Times New Roman" w:cs="Helvetica"/>
                <w:color w:val="1F4E79" w:themeColor="accent1" w:themeShade="80"/>
                <w:u w:val="single"/>
                <w:lang w:val="de-DE" w:eastAsia="en-GB"/>
              </w:rPr>
            </w:pPr>
            <w:r w:rsidRPr="006019DD">
              <w:rPr>
                <w:rFonts w:cs="Helvetica"/>
                <w:bCs/>
                <w:color w:val="1F4E79" w:themeColor="accent1" w:themeShade="80"/>
                <w:u w:val="single"/>
                <w:shd w:val="clear" w:color="auto" w:fill="FFFFFF"/>
                <w:lang w:val="de-DE"/>
              </w:rPr>
              <w:t>Der Unterricht</w:t>
            </w:r>
            <w:r w:rsidRPr="006019D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 ist interessant.</w:t>
            </w:r>
          </w:p>
        </w:tc>
        <w:tc>
          <w:tcPr>
            <w:tcW w:w="4010" w:type="dxa"/>
            <w:tcBorders>
              <w:left w:val="nil"/>
            </w:tcBorders>
            <w:vAlign w:val="center"/>
          </w:tcPr>
          <w:p w14:paraId="040F9A57" w14:textId="22927325" w:rsidR="00506A00" w:rsidRPr="006019DD" w:rsidRDefault="00506A00" w:rsidP="00EE7BE3">
            <w:pPr>
              <w:spacing w:before="240" w:after="240"/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6019DD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Er</w:t>
            </w:r>
            <w:r w:rsidRPr="006019D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 ist interessant. (</w:t>
            </w:r>
            <w:proofErr w:type="spellStart"/>
            <w:r w:rsidRPr="006019DD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  <w:lang w:val="de-DE"/>
              </w:rPr>
              <w:t>it</w:t>
            </w:r>
            <w:proofErr w:type="spellEnd"/>
            <w:r w:rsidRPr="006019DD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>)</w:t>
            </w:r>
          </w:p>
        </w:tc>
      </w:tr>
    </w:tbl>
    <w:p w14:paraId="66580519" w14:textId="77777777" w:rsidR="00576F79" w:rsidRPr="006019DD" w:rsidRDefault="00576F79" w:rsidP="00576F79">
      <w:pPr>
        <w:rPr>
          <w:b/>
          <w:bCs/>
          <w:color w:val="1F4E79" w:themeColor="accent1" w:themeShade="80"/>
          <w:lang w:val="de-DE"/>
        </w:rPr>
      </w:pPr>
    </w:p>
    <w:p w14:paraId="59C8892A" w14:textId="672CDB37" w:rsidR="00576F79" w:rsidRDefault="00754304" w:rsidP="00971FDE">
      <w:pPr>
        <w:pStyle w:val="Heading2"/>
        <w:rPr>
          <w:b/>
          <w:bCs/>
          <w:color w:val="1F4E79" w:themeColor="accent1" w:themeShade="80"/>
          <w:lang w:val="de-DE"/>
        </w:rPr>
      </w:pPr>
      <w:r w:rsidRPr="006019DD">
        <w:rPr>
          <w:rStyle w:val="Strong"/>
          <w:color w:val="1F4E79" w:themeColor="accent1" w:themeShade="80"/>
          <w:lang w:val="de-DE"/>
        </w:rPr>
        <w:t>GRAMMAR</w:t>
      </w:r>
      <w:r w:rsidR="00506A00" w:rsidRPr="006019DD">
        <w:rPr>
          <w:b/>
          <w:bCs/>
          <w:color w:val="1F4E79" w:themeColor="accent1" w:themeShade="80"/>
          <w:lang w:val="de-DE"/>
        </w:rPr>
        <w:t xml:space="preserve"> </w:t>
      </w:r>
      <w:r w:rsidR="00576F79" w:rsidRPr="006019DD">
        <w:rPr>
          <w:b/>
          <w:bCs/>
          <w:color w:val="1F4E79" w:themeColor="accent1" w:themeShade="80"/>
          <w:lang w:val="de-DE"/>
        </w:rPr>
        <w:t>PART E</w:t>
      </w:r>
      <w:r w:rsidR="00EE6F27">
        <w:rPr>
          <w:b/>
          <w:bCs/>
          <w:color w:val="1F4E79" w:themeColor="accent1" w:themeShade="80"/>
          <w:lang w:val="de-DE"/>
        </w:rPr>
        <w:t xml:space="preserve"> (OBJECT PRONOUNS)</w:t>
      </w:r>
    </w:p>
    <w:p w14:paraId="1B4CF824" w14:textId="2359A5BA" w:rsidR="00F05854" w:rsidRPr="00F05854" w:rsidRDefault="00F05854" w:rsidP="00F05854">
      <w:pPr>
        <w:rPr>
          <w:lang w:val="de-DE"/>
        </w:rPr>
      </w:pPr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41379342" wp14:editId="0C1917C8">
                <wp:extent cx="6817360" cy="321945"/>
                <wp:effectExtent l="0" t="0" r="15240" b="8255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21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129DEA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l </w:t>
                            </w:r>
                          </w:p>
                          <w:p w14:paraId="1040DC8C" w14:textId="77777777" w:rsidR="00777D8F" w:rsidRDefault="00777D8F" w:rsidP="00F05854">
                            <w:pPr>
                              <w:rPr>
                                <w:color w:val="2F5496" w:themeColor="accent5" w:themeShade="B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379342" id="Text Box 29" o:spid="_x0000_s1048" type="#_x0000_t202" style="width:536.8pt;height:2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" strokecolor="#2f5496 [2408]">
                <v:textbox>
                  <w:txbxContent>
                    <w:p w14:paraId="27129DEA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l </w:t>
                      </w:r>
                    </w:p>
                    <w:p w14:paraId="1040DC8C" w14:textId="77777777" w:rsidR="00777D8F" w:rsidRDefault="00777D8F" w:rsidP="00F05854">
                      <w:pPr>
                        <w:rPr>
                          <w:color w:val="2F5496" w:themeColor="accent5" w:themeShade="BF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D42FE79" w14:textId="77777777" w:rsidR="00576F79" w:rsidRPr="006019DD" w:rsidRDefault="00576F79" w:rsidP="00576F79">
      <w:pPr>
        <w:rPr>
          <w:rFonts w:eastAsia="Times New Roman" w:cs="Helvetica"/>
          <w:color w:val="1F4E79" w:themeColor="accent1" w:themeShade="80"/>
          <w:lang w:val="de-DE" w:eastAsia="en-GB"/>
        </w:rPr>
      </w:pPr>
    </w:p>
    <w:p w14:paraId="352DA1BF" w14:textId="62222585" w:rsidR="00506A00" w:rsidRPr="006019DD" w:rsidRDefault="00506A00" w:rsidP="00506A00">
      <w:pPr>
        <w:rPr>
          <w:color w:val="1F4E79" w:themeColor="accent1" w:themeShade="80"/>
          <w:lang w:val="de-DE"/>
        </w:rPr>
      </w:pPr>
      <w:r w:rsidRPr="006019DD">
        <w:rPr>
          <w:color w:val="1F4E79" w:themeColor="accent1" w:themeShade="80"/>
          <w:lang w:val="de-DE"/>
        </w:rPr>
        <w:t xml:space="preserve">1. Ich danke </w:t>
      </w:r>
      <w:r w:rsidRPr="006019DD">
        <w:rPr>
          <w:b/>
          <w:color w:val="1F4E79" w:themeColor="accent1" w:themeShade="80"/>
          <w:u w:val="single"/>
          <w:lang w:val="de-DE"/>
        </w:rPr>
        <w:t>ihm</w:t>
      </w:r>
      <w:r w:rsidRPr="006019DD">
        <w:rPr>
          <w:color w:val="1F4E79" w:themeColor="accent1" w:themeShade="80"/>
          <w:lang w:val="de-DE"/>
        </w:rPr>
        <w:t>. (</w:t>
      </w:r>
      <w:proofErr w:type="spellStart"/>
      <w:r w:rsidR="00B24D91">
        <w:rPr>
          <w:color w:val="1F4E79" w:themeColor="accent1" w:themeShade="80"/>
          <w:lang w:val="de-DE"/>
        </w:rPr>
        <w:t>him</w:t>
      </w:r>
      <w:proofErr w:type="spellEnd"/>
      <w:r w:rsidR="00B24D91">
        <w:rPr>
          <w:color w:val="1F4E79" w:themeColor="accent1" w:themeShade="80"/>
          <w:lang w:val="de-DE"/>
        </w:rPr>
        <w:t xml:space="preserve"> / </w:t>
      </w:r>
      <w:proofErr w:type="spellStart"/>
      <w:r w:rsidR="00CB562F">
        <w:rPr>
          <w:color w:val="1F4E79" w:themeColor="accent1" w:themeShade="80"/>
          <w:lang w:val="de-DE"/>
        </w:rPr>
        <w:t>to</w:t>
      </w:r>
      <w:proofErr w:type="spellEnd"/>
      <w:r w:rsidR="00CB562F">
        <w:rPr>
          <w:color w:val="1F4E79" w:themeColor="accent1" w:themeShade="80"/>
          <w:lang w:val="de-DE"/>
        </w:rPr>
        <w:t xml:space="preserve"> </w:t>
      </w:r>
      <w:proofErr w:type="spellStart"/>
      <w:r w:rsidRPr="006019DD">
        <w:rPr>
          <w:color w:val="1F4E79" w:themeColor="accent1" w:themeShade="80"/>
          <w:lang w:val="de-DE"/>
        </w:rPr>
        <w:t>him</w:t>
      </w:r>
      <w:proofErr w:type="spellEnd"/>
      <w:r w:rsidRPr="006019DD">
        <w:rPr>
          <w:color w:val="1F4E79" w:themeColor="accent1" w:themeShade="80"/>
          <w:lang w:val="de-DE"/>
        </w:rPr>
        <w:t>)</w:t>
      </w:r>
    </w:p>
    <w:p w14:paraId="2DFE4113" w14:textId="7B3E4558" w:rsidR="00506A00" w:rsidRPr="00B50D8B" w:rsidRDefault="00506A00" w:rsidP="00506A00">
      <w:pPr>
        <w:rPr>
          <w:color w:val="1F4E79" w:themeColor="accent1" w:themeShade="80"/>
        </w:rPr>
      </w:pPr>
      <w:r w:rsidRPr="006019DD">
        <w:rPr>
          <w:color w:val="1F4E79" w:themeColor="accent1" w:themeShade="80"/>
          <w:lang w:val="de-DE"/>
        </w:rPr>
        <w:t xml:space="preserve">2. Er schenkt </w:t>
      </w:r>
      <w:r w:rsidRPr="006019DD">
        <w:rPr>
          <w:b/>
          <w:color w:val="1F4E79" w:themeColor="accent1" w:themeShade="80"/>
          <w:u w:val="single"/>
          <w:lang w:val="de-DE"/>
        </w:rPr>
        <w:t>dir</w:t>
      </w:r>
      <w:r w:rsidRPr="006019DD">
        <w:rPr>
          <w:color w:val="1F4E79" w:themeColor="accent1" w:themeShade="80"/>
          <w:lang w:val="de-DE"/>
        </w:rPr>
        <w:t xml:space="preserve"> etwas. </w:t>
      </w:r>
      <w:r w:rsidRPr="00B50D8B">
        <w:rPr>
          <w:color w:val="1F4E79" w:themeColor="accent1" w:themeShade="80"/>
        </w:rPr>
        <w:t>(</w:t>
      </w:r>
      <w:r w:rsidR="00B24D91" w:rsidRPr="00B50D8B">
        <w:rPr>
          <w:color w:val="1F4E79" w:themeColor="accent1" w:themeShade="80"/>
        </w:rPr>
        <w:t xml:space="preserve">you / </w:t>
      </w:r>
      <w:r w:rsidRPr="00B50D8B">
        <w:rPr>
          <w:color w:val="1F4E79" w:themeColor="accent1" w:themeShade="80"/>
        </w:rPr>
        <w:t>to you)</w:t>
      </w:r>
    </w:p>
    <w:p w14:paraId="0E1349C0" w14:textId="251D9F47" w:rsidR="00506A00" w:rsidRPr="006019DD" w:rsidRDefault="00506A00" w:rsidP="00506A00">
      <w:pPr>
        <w:rPr>
          <w:color w:val="1F4E79" w:themeColor="accent1" w:themeShade="80"/>
          <w:lang w:val="de-DE"/>
        </w:rPr>
      </w:pPr>
      <w:r w:rsidRPr="00B50D8B">
        <w:rPr>
          <w:color w:val="1F4E79" w:themeColor="accent1" w:themeShade="80"/>
        </w:rPr>
        <w:t xml:space="preserve">3. Du hörst </w:t>
      </w:r>
      <w:r w:rsidRPr="00B50D8B">
        <w:rPr>
          <w:b/>
          <w:color w:val="1F4E79" w:themeColor="accent1" w:themeShade="80"/>
          <w:u w:val="single"/>
        </w:rPr>
        <w:t>mich</w:t>
      </w:r>
      <w:r w:rsidRPr="00B50D8B">
        <w:rPr>
          <w:color w:val="1F4E79" w:themeColor="accent1" w:themeShade="80"/>
        </w:rPr>
        <w:t xml:space="preserve">. </w:t>
      </w:r>
      <w:r w:rsidRPr="006019DD">
        <w:rPr>
          <w:color w:val="1F4E79" w:themeColor="accent1" w:themeShade="80"/>
          <w:lang w:val="de-DE"/>
        </w:rPr>
        <w:t>(</w:t>
      </w:r>
      <w:proofErr w:type="spellStart"/>
      <w:r w:rsidRPr="006019DD">
        <w:rPr>
          <w:color w:val="1F4E79" w:themeColor="accent1" w:themeShade="80"/>
          <w:lang w:val="de-DE"/>
        </w:rPr>
        <w:t>me</w:t>
      </w:r>
      <w:proofErr w:type="spellEnd"/>
      <w:r w:rsidRPr="006019DD">
        <w:rPr>
          <w:color w:val="1F4E79" w:themeColor="accent1" w:themeShade="80"/>
          <w:lang w:val="de-DE"/>
        </w:rPr>
        <w:t>)</w:t>
      </w:r>
    </w:p>
    <w:p w14:paraId="1501080B" w14:textId="4BA338FE" w:rsidR="00506A00" w:rsidRPr="006019DD" w:rsidRDefault="00506A00" w:rsidP="00506A00">
      <w:pPr>
        <w:rPr>
          <w:color w:val="1F4E79" w:themeColor="accent1" w:themeShade="80"/>
          <w:lang w:val="de-DE"/>
        </w:rPr>
      </w:pPr>
      <w:r w:rsidRPr="006019DD">
        <w:rPr>
          <w:color w:val="1F4E79" w:themeColor="accent1" w:themeShade="80"/>
          <w:lang w:val="de-DE"/>
        </w:rPr>
        <w:t xml:space="preserve">4. Ich sehe </w:t>
      </w:r>
      <w:r w:rsidRPr="006019DD">
        <w:rPr>
          <w:b/>
          <w:color w:val="1F4E79" w:themeColor="accent1" w:themeShade="80"/>
          <w:u w:val="single"/>
          <w:lang w:val="de-DE"/>
        </w:rPr>
        <w:t>dich</w:t>
      </w:r>
      <w:r w:rsidRPr="006019DD">
        <w:rPr>
          <w:color w:val="1F4E79" w:themeColor="accent1" w:themeShade="80"/>
          <w:lang w:val="de-DE"/>
        </w:rPr>
        <w:t>. (</w:t>
      </w:r>
      <w:proofErr w:type="spellStart"/>
      <w:r w:rsidRPr="006019DD">
        <w:rPr>
          <w:color w:val="1F4E79" w:themeColor="accent1" w:themeShade="80"/>
          <w:lang w:val="de-DE"/>
        </w:rPr>
        <w:t>you</w:t>
      </w:r>
      <w:proofErr w:type="spellEnd"/>
      <w:r w:rsidRPr="006019DD">
        <w:rPr>
          <w:color w:val="1F4E79" w:themeColor="accent1" w:themeShade="80"/>
          <w:lang w:val="de-DE"/>
        </w:rPr>
        <w:t>)</w:t>
      </w:r>
    </w:p>
    <w:p w14:paraId="38E9ADAF" w14:textId="77777777" w:rsidR="00576F79" w:rsidRPr="006019DD" w:rsidRDefault="00576F79" w:rsidP="00576F79">
      <w:pPr>
        <w:rPr>
          <w:color w:val="1F4E79" w:themeColor="accent1" w:themeShade="80"/>
          <w:lang w:val="de-DE"/>
        </w:rPr>
      </w:pPr>
    </w:p>
    <w:p w14:paraId="5DE97502" w14:textId="0216DFE6" w:rsidR="005B01BD" w:rsidRDefault="005B01BD" w:rsidP="00971FDE">
      <w:pPr>
        <w:pStyle w:val="Heading2"/>
        <w:rPr>
          <w:b/>
          <w:color w:val="1F4E79" w:themeColor="accent1" w:themeShade="80"/>
        </w:rPr>
      </w:pPr>
      <w:r w:rsidRPr="00B4126F">
        <w:rPr>
          <w:rStyle w:val="Strong"/>
          <w:color w:val="1F4E79" w:themeColor="accent1" w:themeShade="80"/>
        </w:rPr>
        <w:t>GRAMMAR</w:t>
      </w:r>
      <w:r w:rsidRPr="00B4126F">
        <w:rPr>
          <w:b/>
          <w:color w:val="1F4E79" w:themeColor="accent1" w:themeShade="80"/>
        </w:rPr>
        <w:t xml:space="preserve"> PART F</w:t>
      </w:r>
      <w:r w:rsidR="00EE6F27" w:rsidRPr="00B4126F">
        <w:rPr>
          <w:b/>
          <w:color w:val="1F4E79" w:themeColor="accent1" w:themeShade="80"/>
        </w:rPr>
        <w:t xml:space="preserve"> (</w:t>
      </w:r>
      <w:r w:rsidR="00D973D3">
        <w:rPr>
          <w:b/>
          <w:color w:val="1F4E79" w:themeColor="accent1" w:themeShade="80"/>
        </w:rPr>
        <w:t>ADVERBIAL TIME PHRASES</w:t>
      </w:r>
      <w:r w:rsidR="00EE6F27" w:rsidRPr="00B4126F">
        <w:rPr>
          <w:b/>
          <w:color w:val="1F4E79" w:themeColor="accent1" w:themeShade="80"/>
        </w:rPr>
        <w:t>)</w:t>
      </w:r>
    </w:p>
    <w:p w14:paraId="7ED3C8FE" w14:textId="3EADF46C" w:rsidR="00F05854" w:rsidRPr="00F05854" w:rsidRDefault="00F05854" w:rsidP="00F05854"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286B05F" wp14:editId="7428FDE2">
                <wp:extent cx="6817360" cy="314325"/>
                <wp:effectExtent l="0" t="0" r="15240" b="1587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27106C" w14:textId="77777777" w:rsidR="00777D8F" w:rsidRPr="00625F20" w:rsidRDefault="00777D8F" w:rsidP="00F0585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2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86B05F" id="Text Box 12" o:spid="_x0000_s1049" type="#_x0000_t202" style="width:536.8pt;height:2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" strokecolor="#2f5496 [2408]">
                <v:textbox>
                  <w:txbxContent>
                    <w:p w14:paraId="5D27106C" w14:textId="77777777" w:rsidR="00777D8F" w:rsidRPr="00625F20" w:rsidRDefault="00777D8F" w:rsidP="00F0585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2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l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5D07C1" w14:textId="6392FDB2" w:rsidR="005B01BD" w:rsidRPr="00B4126F" w:rsidRDefault="005B01BD" w:rsidP="005B01BD">
      <w:pPr>
        <w:rPr>
          <w:color w:val="1F4E79" w:themeColor="accent1" w:themeShade="80"/>
        </w:rPr>
      </w:pPr>
    </w:p>
    <w:p w14:paraId="3775E6AA" w14:textId="719BBC86" w:rsidR="00506A00" w:rsidRPr="006019DD" w:rsidRDefault="00506A00" w:rsidP="00506A00">
      <w:pPr>
        <w:spacing w:after="0" w:line="360" w:lineRule="auto"/>
        <w:rPr>
          <w:rFonts w:cs="Helvetica"/>
          <w:i/>
          <w:color w:val="1F4E79" w:themeColor="accent1" w:themeShade="80"/>
          <w:shd w:val="clear" w:color="auto" w:fill="FFFFFF"/>
          <w:lang w:val="de-DE"/>
        </w:rPr>
      </w:pPr>
      <w:r w:rsidRPr="006019DD">
        <w:rPr>
          <w:color w:val="1F4E79" w:themeColor="accent1" w:themeShade="80"/>
          <w:lang w:val="de-DE"/>
        </w:rPr>
        <w:t xml:space="preserve">1. </w:t>
      </w:r>
      <w:r w:rsidRPr="006019DD">
        <w:rPr>
          <w:rFonts w:eastAsia="Times New Roman" w:cs="Helvetica"/>
          <w:bCs/>
          <w:color w:val="1F4E79" w:themeColor="accent1" w:themeShade="80"/>
          <w:shd w:val="clear" w:color="auto" w:fill="FFFFFF"/>
          <w:lang w:val="de-DE" w:eastAsia="en-GB"/>
        </w:rPr>
        <w:t xml:space="preserve">Wir machen </w:t>
      </w:r>
      <w:r w:rsidRPr="006019D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nächstes</w:t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Jahr Urlaub. (</w:t>
      </w:r>
      <w:r w:rsidR="001B2D08" w:rsidRPr="00B6495B">
        <w:rPr>
          <w:rFonts w:cs="Helvetica"/>
          <w:color w:val="1F4E79" w:themeColor="accent1" w:themeShade="80"/>
          <w:shd w:val="clear" w:color="auto" w:fill="FFFFFF"/>
          <w:lang w:val="de-DE"/>
        </w:rPr>
        <w:t>nächst</w:t>
      </w:r>
      <w:r w:rsidR="004B49F5">
        <w:rPr>
          <w:rFonts w:cs="Helvetica"/>
          <w:color w:val="1F4E79" w:themeColor="accent1" w:themeShade="80"/>
          <w:shd w:val="clear" w:color="auto" w:fill="FFFFFF"/>
          <w:lang w:val="de-DE"/>
        </w:rPr>
        <w:t>-</w:t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>)</w:t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="005F432D"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</w:p>
    <w:p w14:paraId="411ED229" w14:textId="4134EECF" w:rsidR="00506A00" w:rsidRPr="001B2D08" w:rsidRDefault="00506A00" w:rsidP="00506A00">
      <w:pPr>
        <w:spacing w:after="0" w:line="360" w:lineRule="auto"/>
        <w:rPr>
          <w:rFonts w:eastAsia="Times New Roman" w:cs="Helvetica"/>
          <w:color w:val="1F4E79" w:themeColor="accent1" w:themeShade="80"/>
          <w:lang w:val="de-DE" w:eastAsia="en-GB"/>
        </w:rPr>
      </w:pP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2. Sie macht </w:t>
      </w:r>
      <w:r w:rsidRPr="006019D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jede</w:t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Woche Hausaufgaben. </w:t>
      </w:r>
      <w:r w:rsidRPr="001B2D08">
        <w:rPr>
          <w:rFonts w:cs="Helvetica"/>
          <w:color w:val="1F4E79" w:themeColor="accent1" w:themeShade="80"/>
          <w:shd w:val="clear" w:color="auto" w:fill="FFFFFF"/>
          <w:lang w:val="de-DE"/>
        </w:rPr>
        <w:t>(</w:t>
      </w:r>
      <w:proofErr w:type="spellStart"/>
      <w:r w:rsidR="001B2D08">
        <w:rPr>
          <w:rFonts w:cs="Helvetica"/>
          <w:color w:val="1F4E79" w:themeColor="accent1" w:themeShade="80"/>
          <w:shd w:val="clear" w:color="auto" w:fill="FFFFFF"/>
          <w:lang w:val="de-DE"/>
        </w:rPr>
        <w:t>jed</w:t>
      </w:r>
      <w:proofErr w:type="spellEnd"/>
      <w:r w:rsidR="004B49F5">
        <w:rPr>
          <w:rFonts w:cs="Helvetica"/>
          <w:color w:val="1F4E79" w:themeColor="accent1" w:themeShade="80"/>
          <w:shd w:val="clear" w:color="auto" w:fill="FFFFFF"/>
          <w:lang w:val="de-DE"/>
        </w:rPr>
        <w:t>-</w:t>
      </w:r>
      <w:r w:rsidRPr="001B2D08">
        <w:rPr>
          <w:rFonts w:cs="Helvetica"/>
          <w:color w:val="1F4E79" w:themeColor="accent1" w:themeShade="80"/>
          <w:shd w:val="clear" w:color="auto" w:fill="FFFFFF"/>
          <w:lang w:val="de-DE"/>
        </w:rPr>
        <w:t>)</w:t>
      </w:r>
      <w:r w:rsidRPr="001B2D08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1B2D08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1B2D08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="005F432D" w:rsidRPr="001B2D08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</w:p>
    <w:p w14:paraId="77B8E61E" w14:textId="36D1E872" w:rsidR="00576F79" w:rsidRPr="001B2D08" w:rsidRDefault="00576F79" w:rsidP="00576F79">
      <w:pPr>
        <w:rPr>
          <w:b/>
          <w:color w:val="1F4E79" w:themeColor="accent1" w:themeShade="80"/>
          <w:lang w:val="de-DE"/>
        </w:rPr>
      </w:pPr>
    </w:p>
    <w:p w14:paraId="4340E14F" w14:textId="094A456E" w:rsidR="00506A00" w:rsidRPr="00611B2D" w:rsidRDefault="00506A00" w:rsidP="00506A00">
      <w:pPr>
        <w:rPr>
          <w:b/>
          <w:color w:val="1F4E79" w:themeColor="accent1" w:themeShade="80"/>
          <w:lang w:val="de-DE"/>
        </w:rPr>
      </w:pPr>
      <w:r w:rsidRPr="006019DD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09227B16" wp14:editId="18E78DE8">
                <wp:simplePos x="0" y="0"/>
                <wp:positionH relativeFrom="margin">
                  <wp:posOffset>41275</wp:posOffset>
                </wp:positionH>
                <wp:positionV relativeFrom="paragraph">
                  <wp:posOffset>358775</wp:posOffset>
                </wp:positionV>
                <wp:extent cx="6817360" cy="940435"/>
                <wp:effectExtent l="0" t="0" r="21590" b="12065"/>
                <wp:wrapSquare wrapText="bothSides"/>
                <wp:docPr id="35" name="Text Box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940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94A498" w14:textId="77777777" w:rsidR="00777D8F" w:rsidRPr="00625F20" w:rsidRDefault="00777D8F" w:rsidP="00506A00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2 mark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31262E70" w14:textId="57CB442B" w:rsidR="00777D8F" w:rsidRPr="00625F20" w:rsidRDefault="00777D8F" w:rsidP="0096663A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: correct main verb form</w:t>
                            </w:r>
                          </w:p>
                          <w:p w14:paraId="1EC77410" w14:textId="54E58BD7" w:rsidR="00777D8F" w:rsidRPr="00625F20" w:rsidRDefault="00777D8F" w:rsidP="0096663A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: correct position of partic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27B16" id="Text Box 35" o:spid="_x0000_s1050" type="#_x0000_t202" alt="&quot;&quot;" style="position:absolute;margin-left:3.25pt;margin-top:28.25pt;width:536.8pt;height:74.0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" strokecolor="#2f5496 [2408]">
                <v:textbox>
                  <w:txbxContent>
                    <w:p w14:paraId="0794A498" w14:textId="77777777" w:rsidR="00777D8F" w:rsidRPr="00625F20" w:rsidRDefault="00777D8F" w:rsidP="00506A00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2 mark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31262E70" w14:textId="57CB442B" w:rsidR="00777D8F" w:rsidRPr="00625F20" w:rsidRDefault="00777D8F" w:rsidP="0096663A">
                      <w:pPr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color w:val="1F4E79" w:themeColor="accent1" w:themeShade="80"/>
                        </w:rPr>
                        <w:t>mark</w:t>
                      </w:r>
                      <w:r w:rsidRPr="00625F20">
                        <w:rPr>
                          <w:color w:val="1F4E79" w:themeColor="accent1" w:themeShade="80"/>
                        </w:rPr>
                        <w:t>: correct main verb form</w:t>
                      </w:r>
                    </w:p>
                    <w:p w14:paraId="1EC77410" w14:textId="54E58BD7" w:rsidR="00777D8F" w:rsidRPr="00625F20" w:rsidRDefault="00777D8F" w:rsidP="0096663A">
                      <w:pPr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Pr="00625F20">
                        <w:rPr>
                          <w:color w:val="1F4E79" w:themeColor="accent1" w:themeShade="80"/>
                        </w:rPr>
                        <w:t>: correct position of partic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11B2D">
        <w:rPr>
          <w:b/>
          <w:color w:val="1F4E79" w:themeColor="accent1" w:themeShade="80"/>
          <w:lang w:val="de-DE"/>
        </w:rPr>
        <w:t>GRAMMAR PART G</w:t>
      </w:r>
      <w:r w:rsidR="00EE6F27">
        <w:rPr>
          <w:b/>
          <w:color w:val="1F4E79" w:themeColor="accent1" w:themeShade="80"/>
          <w:lang w:val="de-DE"/>
        </w:rPr>
        <w:t xml:space="preserve"> (SEPERABLE VERBS)</w:t>
      </w:r>
    </w:p>
    <w:p w14:paraId="68626A64" w14:textId="77777777" w:rsidR="00506A00" w:rsidRPr="00611B2D" w:rsidRDefault="00506A00" w:rsidP="00506A00">
      <w:pPr>
        <w:spacing w:after="0" w:line="360" w:lineRule="auto"/>
        <w:rPr>
          <w:color w:val="1F4E79" w:themeColor="accent1" w:themeShade="80"/>
          <w:lang w:val="de-DE"/>
        </w:rPr>
      </w:pPr>
    </w:p>
    <w:p w14:paraId="3A4A1D97" w14:textId="2E401F8C" w:rsidR="00506A00" w:rsidRPr="006019DD" w:rsidRDefault="00506A00" w:rsidP="00506A00">
      <w:pPr>
        <w:spacing w:after="0" w:line="360" w:lineRule="auto"/>
        <w:rPr>
          <w:rFonts w:cs="Helvetica"/>
          <w:i/>
          <w:color w:val="1F4E79" w:themeColor="accent1" w:themeShade="80"/>
          <w:shd w:val="clear" w:color="auto" w:fill="FFFFFF"/>
        </w:rPr>
      </w:pPr>
      <w:r w:rsidRPr="006019DD">
        <w:rPr>
          <w:color w:val="1F4E79" w:themeColor="accent1" w:themeShade="80"/>
          <w:lang w:val="de-DE"/>
        </w:rPr>
        <w:t xml:space="preserve">1. </w:t>
      </w:r>
      <w:r w:rsidRPr="006019DD">
        <w:rPr>
          <w:rFonts w:eastAsia="Times New Roman" w:cs="Helvetica"/>
          <w:bCs/>
          <w:color w:val="1F4E79" w:themeColor="accent1" w:themeShade="80"/>
          <w:shd w:val="clear" w:color="auto" w:fill="FFFFFF"/>
          <w:lang w:val="de-DE" w:eastAsia="en-GB"/>
        </w:rPr>
        <w:t xml:space="preserve">Das Konzert </w:t>
      </w:r>
      <w:r w:rsidRPr="006019D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findet</w:t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="00AC0DA8"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hier </w:t>
      </w:r>
      <w:r w:rsidRPr="006019D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statt</w:t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. </w:t>
      </w:r>
      <w:r w:rsidRPr="006019DD">
        <w:rPr>
          <w:rFonts w:cs="Helvetica"/>
          <w:color w:val="1F4E79" w:themeColor="accent1" w:themeShade="80"/>
          <w:shd w:val="clear" w:color="auto" w:fill="FFFFFF"/>
        </w:rPr>
        <w:t>(is taking place)</w:t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  <w:t xml:space="preserve">to take place = </w:t>
      </w:r>
      <w:proofErr w:type="spellStart"/>
      <w:r w:rsidRPr="006019DD">
        <w:rPr>
          <w:rFonts w:cs="Helvetica"/>
          <w:i/>
          <w:color w:val="1F4E79" w:themeColor="accent1" w:themeShade="80"/>
          <w:shd w:val="clear" w:color="auto" w:fill="FFFFFF"/>
        </w:rPr>
        <w:t>stattfinden</w:t>
      </w:r>
      <w:proofErr w:type="spellEnd"/>
    </w:p>
    <w:p w14:paraId="560228AF" w14:textId="5B4E399A" w:rsidR="00754304" w:rsidRPr="006019DD" w:rsidRDefault="00506A00" w:rsidP="00506A00">
      <w:pPr>
        <w:rPr>
          <w:rFonts w:eastAsia="Times New Roman" w:cs="Arial"/>
          <w:color w:val="1F4E79" w:themeColor="accent1" w:themeShade="80"/>
          <w:lang w:eastAsia="en-GB"/>
        </w:rPr>
      </w:pP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2. Der Zug </w:t>
      </w:r>
      <w:r w:rsidRPr="006019D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kommt</w:t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="00AC0DA8"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heute </w:t>
      </w:r>
      <w:r w:rsidRPr="006019DD">
        <w:rPr>
          <w:rFonts w:cs="Helvetica"/>
          <w:b/>
          <w:color w:val="1F4E79" w:themeColor="accent1" w:themeShade="80"/>
          <w:u w:val="single"/>
          <w:shd w:val="clear" w:color="auto" w:fill="FFFFFF"/>
          <w:lang w:val="de-DE"/>
        </w:rPr>
        <w:t>an</w:t>
      </w:r>
      <w:r w:rsidRPr="006019DD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. </w:t>
      </w:r>
      <w:r w:rsidRPr="006019DD">
        <w:rPr>
          <w:rFonts w:cs="Helvetica"/>
          <w:color w:val="1F4E79" w:themeColor="accent1" w:themeShade="80"/>
          <w:shd w:val="clear" w:color="auto" w:fill="FFFFFF"/>
        </w:rPr>
        <w:t>(is arriving)</w:t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</w:r>
      <w:r w:rsidRPr="006019DD">
        <w:rPr>
          <w:rFonts w:cs="Helvetica"/>
          <w:color w:val="1F4E79" w:themeColor="accent1" w:themeShade="80"/>
          <w:shd w:val="clear" w:color="auto" w:fill="FFFFFF"/>
        </w:rPr>
        <w:tab/>
        <w:t xml:space="preserve">to arrive = </w:t>
      </w:r>
      <w:proofErr w:type="spellStart"/>
      <w:r w:rsidRPr="006019DD">
        <w:rPr>
          <w:rFonts w:cs="Helvetica"/>
          <w:i/>
          <w:color w:val="1F4E79" w:themeColor="accent1" w:themeShade="80"/>
          <w:shd w:val="clear" w:color="auto" w:fill="FFFFFF"/>
        </w:rPr>
        <w:t>ankommen</w:t>
      </w:r>
      <w:proofErr w:type="spellEnd"/>
      <w:r w:rsidR="00754304" w:rsidRPr="006019DD">
        <w:rPr>
          <w:rFonts w:eastAsia="Times New Roman" w:cs="Arial"/>
          <w:color w:val="1F4E79" w:themeColor="accent1" w:themeShade="80"/>
          <w:lang w:eastAsia="en-GB"/>
        </w:rPr>
        <w:br w:type="page"/>
      </w:r>
    </w:p>
    <w:p w14:paraId="52C38CBE" w14:textId="1EF747C4" w:rsidR="002F5789" w:rsidRPr="006019DD" w:rsidRDefault="002F5789" w:rsidP="00971FDE">
      <w:pPr>
        <w:pStyle w:val="Heading1"/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</w:pPr>
      <w:r w:rsidRPr="006019DD">
        <w:rPr>
          <w:rStyle w:val="Strong"/>
          <w:color w:val="1F4E79" w:themeColor="accent1" w:themeShade="80"/>
        </w:rPr>
        <w:lastRenderedPageBreak/>
        <w:t>SECTION</w:t>
      </w:r>
      <w:r w:rsidRPr="006019DD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 xml:space="preserve"> </w:t>
      </w:r>
      <w:r w:rsidR="004608AB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>D</w:t>
      </w:r>
      <w:r w:rsidRPr="006019DD">
        <w:rPr>
          <w:rStyle w:val="Strong"/>
          <w:rFonts w:cs="Arial"/>
          <w:color w:val="1F4E79" w:themeColor="accent1" w:themeShade="80"/>
          <w:sz w:val="48"/>
          <w:szCs w:val="48"/>
          <w:shd w:val="clear" w:color="auto" w:fill="FFFFFF"/>
        </w:rPr>
        <w:t>: Speaking</w:t>
      </w:r>
    </w:p>
    <w:p w14:paraId="32FB23ED" w14:textId="77777777" w:rsidR="002F5789" w:rsidRPr="006019DD" w:rsidRDefault="002F5789" w:rsidP="002F5789">
      <w:pPr>
        <w:spacing w:after="0"/>
        <w:rPr>
          <w:rFonts w:cs="Arial"/>
          <w:b/>
          <w:bCs/>
          <w:color w:val="1F4E79" w:themeColor="accent1" w:themeShade="80"/>
          <w:sz w:val="36"/>
          <w:szCs w:val="36"/>
          <w:shd w:val="clear" w:color="auto" w:fill="FFFFFF"/>
        </w:rPr>
      </w:pPr>
    </w:p>
    <w:p w14:paraId="095207B2" w14:textId="78257523" w:rsidR="004608AB" w:rsidRPr="004608AB" w:rsidRDefault="004608AB" w:rsidP="004608AB">
      <w:pPr>
        <w:pStyle w:val="Heading2"/>
        <w:rPr>
          <w:rStyle w:val="Strong"/>
          <w:color w:val="1F4E79" w:themeColor="accent1" w:themeShade="80"/>
        </w:rPr>
      </w:pPr>
      <w:r w:rsidRPr="00B333DF">
        <w:rPr>
          <w:rStyle w:val="Strong"/>
          <w:color w:val="1F4E79" w:themeColor="accent1" w:themeShade="80"/>
        </w:rPr>
        <w:t>SOUNDS OF THE LANGUAGE (PHONICS)</w:t>
      </w:r>
    </w:p>
    <w:tbl>
      <w:tblPr>
        <w:tblStyle w:val="TableGrid"/>
        <w:tblpPr w:leftFromText="180" w:rightFromText="180" w:vertAnchor="text" w:tblpY="126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4D1B9D" w:rsidRPr="006019DD" w14:paraId="2C531050" w14:textId="77777777" w:rsidTr="00E44053">
        <w:trPr>
          <w:trHeight w:val="190"/>
        </w:trPr>
        <w:tc>
          <w:tcPr>
            <w:tcW w:w="10737" w:type="dxa"/>
          </w:tcPr>
          <w:p w14:paraId="32601D5C" w14:textId="77777777" w:rsidR="002F5789" w:rsidRPr="006019DD" w:rsidRDefault="002F5789" w:rsidP="00E4405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>15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marks in total </w:t>
            </w:r>
          </w:p>
        </w:tc>
      </w:tr>
      <w:tr w:rsidR="004D1B9D" w:rsidRPr="006019DD" w14:paraId="04621151" w14:textId="77777777" w:rsidTr="00E44053">
        <w:trPr>
          <w:trHeight w:val="190"/>
        </w:trPr>
        <w:tc>
          <w:tcPr>
            <w:tcW w:w="10737" w:type="dxa"/>
          </w:tcPr>
          <w:p w14:paraId="09A5A841" w14:textId="77777777" w:rsidR="002F5789" w:rsidRPr="006019DD" w:rsidRDefault="002F5789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33347B43" w14:textId="77777777" w:rsidR="002F5789" w:rsidRPr="006019DD" w:rsidRDefault="002F5789" w:rsidP="00E44053">
            <w:pPr>
              <w:shd w:val="clear" w:color="auto" w:fill="FFFFFF"/>
              <w:spacing w:line="300" w:lineRule="atLeast"/>
              <w:rPr>
                <w:rFonts w:eastAsia="Times New Roman" w:cs="Times New Roman"/>
                <w:color w:val="1F4E79" w:themeColor="accent1" w:themeShade="80"/>
                <w:lang w:eastAsia="en-GB"/>
              </w:rPr>
            </w:pPr>
            <w:r w:rsidRPr="006019DD">
              <w:rPr>
                <w:rFonts w:eastAsia="Times New Roman" w:cs="Times New Roman"/>
                <w:b/>
                <w:bCs/>
                <w:color w:val="1F4E79" w:themeColor="accent1" w:themeShade="80"/>
                <w:lang w:eastAsia="en-GB"/>
              </w:rPr>
              <w:t>0</w:t>
            </w:r>
            <w:r w:rsidRPr="006019DD">
              <w:rPr>
                <w:rFonts w:eastAsia="Times New Roman" w:cs="Times New Roman"/>
                <w:color w:val="1F4E79" w:themeColor="accent1" w:themeShade="80"/>
                <w:lang w:eastAsia="en-GB"/>
              </w:rPr>
              <w:t xml:space="preserve"> marks: Incorrect pronunciation (including clearly using the English SSC).</w:t>
            </w:r>
          </w:p>
          <w:p w14:paraId="7F699546" w14:textId="6D4AC82D" w:rsidR="002F5789" w:rsidRPr="006019DD" w:rsidRDefault="002F5789" w:rsidP="00E44053">
            <w:pPr>
              <w:shd w:val="clear" w:color="auto" w:fill="FFFFFF"/>
              <w:spacing w:line="300" w:lineRule="atLeast"/>
              <w:rPr>
                <w:rFonts w:eastAsia="Times New Roman" w:cs="Times New Roman"/>
                <w:color w:val="1F4E79" w:themeColor="accent1" w:themeShade="80"/>
                <w:lang w:eastAsia="en-GB"/>
              </w:rPr>
            </w:pPr>
            <w:r w:rsidRPr="006019DD">
              <w:rPr>
                <w:rFonts w:eastAsia="Times New Roman" w:cs="Times New Roman"/>
                <w:b/>
                <w:bCs/>
                <w:color w:val="1F4E79" w:themeColor="accent1" w:themeShade="80"/>
                <w:lang w:eastAsia="en-GB"/>
              </w:rPr>
              <w:t>1</w:t>
            </w:r>
            <w:r w:rsidRPr="006019DD">
              <w:rPr>
                <w:rFonts w:eastAsia="Times New Roman" w:cs="Times New Roman"/>
                <w:color w:val="1F4E79" w:themeColor="accent1" w:themeShade="80"/>
                <w:lang w:eastAsia="en-GB"/>
              </w:rPr>
              <w:t xml:space="preserve"> mark: Correct knowledge of target SSC but can be pronounced with a foreign accent.</w:t>
            </w:r>
          </w:p>
          <w:p w14:paraId="109099C4" w14:textId="77777777" w:rsidR="002F5789" w:rsidRPr="006019DD" w:rsidRDefault="002F5789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1667A715" w14:textId="77777777" w:rsidR="002F5789" w:rsidRPr="006019DD" w:rsidRDefault="002F5789" w:rsidP="00E44053">
            <w:pPr>
              <w:rPr>
                <w:rFonts w:cs="Arial"/>
                <w:i/>
                <w:color w:val="1F4E79" w:themeColor="accent1" w:themeShade="80"/>
                <w:szCs w:val="20"/>
                <w:u w:val="single"/>
              </w:rPr>
            </w:pPr>
            <w:r w:rsidRPr="006019DD">
              <w:rPr>
                <w:rFonts w:cs="Arial"/>
                <w:i/>
                <w:color w:val="1F4E79" w:themeColor="accent1" w:themeShade="80"/>
                <w:szCs w:val="20"/>
                <w:u w:val="single"/>
              </w:rPr>
              <w:t>Notes:</w:t>
            </w:r>
          </w:p>
          <w:p w14:paraId="218190EB" w14:textId="77777777" w:rsidR="002F5789" w:rsidRPr="006019DD" w:rsidRDefault="002F5789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>Give marks for correct pronunciation of target SSC in bold even if other parts of the word are mispronounced / not attempted.</w:t>
            </w:r>
          </w:p>
          <w:p w14:paraId="02A15B5F" w14:textId="77777777" w:rsidR="002F5789" w:rsidRPr="006019DD" w:rsidRDefault="002F5789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07247ACF" w14:textId="6D02D0E8" w:rsidR="002F5789" w:rsidRPr="006019DD" w:rsidRDefault="002F5789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>Be lenient when scoring.  If you think the students ha</w:t>
            </w:r>
            <w:r w:rsidR="00C5773B" w:rsidRPr="006019DD">
              <w:rPr>
                <w:rFonts w:cs="Arial"/>
                <w:color w:val="1F4E79" w:themeColor="accent1" w:themeShade="80"/>
                <w:szCs w:val="20"/>
              </w:rPr>
              <w:t>ve decoded the symbol (grapheme) to the correct sound (phoneme)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>, then you can allow for a foreign accent in students’ pronunciation of the target sounds. A foreign accent is hard to shift even for the most dedicated learner after years of practice; and people are perfectly intelligible with a foreign accent. In our teaching and in our phonics, we are targeting SSC knowledge (phonics) rather than native-like pronunciation (phonetics).</w:t>
            </w:r>
          </w:p>
          <w:p w14:paraId="1D87F8D7" w14:textId="77777777" w:rsidR="002F5789" w:rsidRPr="006019DD" w:rsidRDefault="002F5789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</w:tc>
      </w:tr>
    </w:tbl>
    <w:p w14:paraId="114B9EC8" w14:textId="4F818432" w:rsidR="00576F79" w:rsidRPr="006019DD" w:rsidRDefault="00576F79" w:rsidP="004C5D05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2"/>
      </w:tblGrid>
      <w:tr w:rsidR="00C5773B" w:rsidRPr="006019DD" w14:paraId="1061B793" w14:textId="77777777" w:rsidTr="00B333DF">
        <w:trPr>
          <w:trHeight w:val="256"/>
        </w:trPr>
        <w:tc>
          <w:tcPr>
            <w:tcW w:w="4962" w:type="dxa"/>
            <w:vAlign w:val="bottom"/>
          </w:tcPr>
          <w:p w14:paraId="08C1DDAC" w14:textId="77777777" w:rsidR="003B61BD" w:rsidRPr="006019DD" w:rsidRDefault="003B61BD" w:rsidP="00E44053">
            <w:pPr>
              <w:rPr>
                <w:rFonts w:cs="Arial"/>
                <w:b/>
                <w:color w:val="1F4E79" w:themeColor="accent1" w:themeShade="80"/>
              </w:rPr>
            </w:pPr>
            <w:r w:rsidRPr="006019DD">
              <w:rPr>
                <w:rFonts w:cs="Arial"/>
                <w:b/>
                <w:color w:val="1F4E79" w:themeColor="accent1" w:themeShade="80"/>
              </w:rPr>
              <w:t>Target response (target SSC in bold)</w:t>
            </w:r>
          </w:p>
        </w:tc>
      </w:tr>
      <w:tr w:rsidR="00CA59D4" w:rsidRPr="006019DD" w14:paraId="29415EA5" w14:textId="77777777" w:rsidTr="00C5773B">
        <w:trPr>
          <w:trHeight w:val="256"/>
        </w:trPr>
        <w:tc>
          <w:tcPr>
            <w:tcW w:w="4962" w:type="dxa"/>
          </w:tcPr>
          <w:p w14:paraId="0FCC3CB3" w14:textId="1EAF9837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n</w:t>
            </w:r>
            <w:r w:rsidRPr="006019D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ei</w:t>
            </w: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den</w:t>
            </w:r>
          </w:p>
        </w:tc>
      </w:tr>
      <w:tr w:rsidR="00CA59D4" w:rsidRPr="006019DD" w14:paraId="4FD59372" w14:textId="77777777" w:rsidTr="00C5773B">
        <w:trPr>
          <w:trHeight w:val="247"/>
        </w:trPr>
        <w:tc>
          <w:tcPr>
            <w:tcW w:w="4962" w:type="dxa"/>
          </w:tcPr>
          <w:p w14:paraId="4BD89B95" w14:textId="30E6BB8E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hau</w:t>
            </w:r>
            <w:r w:rsidRPr="006019D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ch</w:t>
            </w: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en</w:t>
            </w:r>
          </w:p>
        </w:tc>
      </w:tr>
      <w:tr w:rsidR="00CA59D4" w:rsidRPr="006019DD" w14:paraId="7142DACA" w14:textId="77777777" w:rsidTr="00C5773B">
        <w:trPr>
          <w:trHeight w:val="247"/>
        </w:trPr>
        <w:tc>
          <w:tcPr>
            <w:tcW w:w="4962" w:type="dxa"/>
          </w:tcPr>
          <w:p w14:paraId="4F8660F8" w14:textId="49843890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L</w:t>
            </w:r>
            <w:r w:rsidRPr="006019D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ai</w:t>
            </w: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ben</w:t>
            </w:r>
          </w:p>
        </w:tc>
      </w:tr>
      <w:tr w:rsidR="00CA59D4" w:rsidRPr="006019DD" w14:paraId="52637FDD" w14:textId="77777777" w:rsidTr="00C5773B">
        <w:trPr>
          <w:trHeight w:val="247"/>
        </w:trPr>
        <w:tc>
          <w:tcPr>
            <w:tcW w:w="4962" w:type="dxa"/>
          </w:tcPr>
          <w:p w14:paraId="2CD06946" w14:textId="316C93B4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Grie</w:t>
            </w:r>
            <w:r w:rsidRPr="006019D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ß</w:t>
            </w:r>
          </w:p>
        </w:tc>
      </w:tr>
      <w:tr w:rsidR="00CA59D4" w:rsidRPr="006019DD" w14:paraId="365EEACD" w14:textId="77777777" w:rsidTr="00C5773B">
        <w:trPr>
          <w:trHeight w:val="256"/>
        </w:trPr>
        <w:tc>
          <w:tcPr>
            <w:tcW w:w="4962" w:type="dxa"/>
          </w:tcPr>
          <w:p w14:paraId="4E2D2E88" w14:textId="03165899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b</w:t>
            </w:r>
            <w:r w:rsidRPr="006019D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ä</w:t>
            </w: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ckt</w:t>
            </w:r>
          </w:p>
        </w:tc>
      </w:tr>
      <w:tr w:rsidR="00CA59D4" w:rsidRPr="006019DD" w14:paraId="4BD4E7BE" w14:textId="77777777" w:rsidTr="00C5773B">
        <w:trPr>
          <w:trHeight w:val="256"/>
        </w:trPr>
        <w:tc>
          <w:tcPr>
            <w:tcW w:w="4962" w:type="dxa"/>
          </w:tcPr>
          <w:p w14:paraId="72629AAE" w14:textId="516D0886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W</w:t>
            </w: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eizen</w:t>
            </w:r>
          </w:p>
        </w:tc>
      </w:tr>
      <w:tr w:rsidR="00CA59D4" w:rsidRPr="006019DD" w14:paraId="2C422245" w14:textId="77777777" w:rsidTr="00C5773B">
        <w:trPr>
          <w:trHeight w:val="256"/>
        </w:trPr>
        <w:tc>
          <w:tcPr>
            <w:tcW w:w="4962" w:type="dxa"/>
          </w:tcPr>
          <w:p w14:paraId="41CB3878" w14:textId="3FDCB73E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h</w:t>
            </w:r>
            <w:r w:rsidRPr="006019D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eu</w:t>
            </w: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lt</w:t>
            </w:r>
          </w:p>
        </w:tc>
      </w:tr>
      <w:tr w:rsidR="00CA59D4" w:rsidRPr="006019DD" w14:paraId="532A8A51" w14:textId="77777777" w:rsidTr="00C5773B">
        <w:trPr>
          <w:trHeight w:val="256"/>
        </w:trPr>
        <w:tc>
          <w:tcPr>
            <w:tcW w:w="4962" w:type="dxa"/>
          </w:tcPr>
          <w:p w14:paraId="00298045" w14:textId="5BFE634B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b/>
                <w:color w:val="1F4E79" w:themeColor="accent1" w:themeShade="80"/>
                <w:szCs w:val="32"/>
                <w:u w:val="single"/>
                <w:shd w:val="clear" w:color="auto" w:fill="FFFFFF"/>
                <w:lang w:val="de-DE"/>
              </w:rPr>
              <w:t>Sp</w:t>
            </w:r>
            <w:r w:rsidRPr="006019DD">
              <w:rPr>
                <w:rFonts w:cs="Arial"/>
                <w:color w:val="1F4E79" w:themeColor="accent1" w:themeShade="80"/>
                <w:szCs w:val="32"/>
                <w:shd w:val="clear" w:color="auto" w:fill="FFFFFF"/>
                <w:lang w:val="de-DE"/>
              </w:rPr>
              <w:t>eck</w:t>
            </w:r>
          </w:p>
        </w:tc>
      </w:tr>
      <w:tr w:rsidR="00CA59D4" w:rsidRPr="006019DD" w14:paraId="5465C3B9" w14:textId="77777777" w:rsidTr="00C5773B">
        <w:trPr>
          <w:trHeight w:val="256"/>
        </w:trPr>
        <w:tc>
          <w:tcPr>
            <w:tcW w:w="4962" w:type="dxa"/>
          </w:tcPr>
          <w:p w14:paraId="2209288F" w14:textId="6D2CD23D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Tan</w:t>
            </w:r>
            <w:r w:rsidRPr="006019DD">
              <w:rPr>
                <w:rFonts w:cs="Arial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d</w:t>
            </w:r>
          </w:p>
        </w:tc>
      </w:tr>
      <w:tr w:rsidR="00CA59D4" w:rsidRPr="006019DD" w14:paraId="639A3C14" w14:textId="77777777" w:rsidTr="00C5773B">
        <w:trPr>
          <w:trHeight w:val="256"/>
        </w:trPr>
        <w:tc>
          <w:tcPr>
            <w:tcW w:w="4962" w:type="dxa"/>
          </w:tcPr>
          <w:p w14:paraId="5F127EE0" w14:textId="379C2443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st</w:t>
            </w:r>
            <w:r w:rsidRPr="006019DD">
              <w:rPr>
                <w:rFonts w:cs="Arial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ie</w:t>
            </w:r>
            <w:r w:rsidRPr="006019D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ben</w:t>
            </w:r>
          </w:p>
        </w:tc>
      </w:tr>
      <w:tr w:rsidR="00CA59D4" w:rsidRPr="006019DD" w14:paraId="2125C635" w14:textId="77777777" w:rsidTr="00C5773B">
        <w:trPr>
          <w:trHeight w:val="256"/>
        </w:trPr>
        <w:tc>
          <w:tcPr>
            <w:tcW w:w="4962" w:type="dxa"/>
          </w:tcPr>
          <w:p w14:paraId="2EFFA9E7" w14:textId="2240E737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T</w:t>
            </w:r>
            <w:r w:rsidRPr="006019DD">
              <w:rPr>
                <w:rFonts w:cs="Arial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äu</w:t>
            </w:r>
            <w:r w:rsidRPr="006019D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fer</w:t>
            </w:r>
          </w:p>
        </w:tc>
      </w:tr>
      <w:tr w:rsidR="00CA59D4" w:rsidRPr="006019DD" w14:paraId="267D9A1B" w14:textId="77777777" w:rsidTr="00C5773B">
        <w:trPr>
          <w:trHeight w:val="256"/>
        </w:trPr>
        <w:tc>
          <w:tcPr>
            <w:tcW w:w="4962" w:type="dxa"/>
          </w:tcPr>
          <w:p w14:paraId="41319713" w14:textId="398C9D4F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lett</w:t>
            </w:r>
            <w:r w:rsidRPr="006019DD">
              <w:rPr>
                <w:rFonts w:cs="Arial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ig</w:t>
            </w:r>
          </w:p>
        </w:tc>
      </w:tr>
      <w:tr w:rsidR="00CA59D4" w:rsidRPr="006019DD" w14:paraId="4A325D03" w14:textId="77777777" w:rsidTr="00C5773B">
        <w:trPr>
          <w:trHeight w:val="256"/>
        </w:trPr>
        <w:tc>
          <w:tcPr>
            <w:tcW w:w="4962" w:type="dxa"/>
          </w:tcPr>
          <w:p w14:paraId="3B8DCE5B" w14:textId="3FC8F1F6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Th</w:t>
            </w:r>
            <w:r w:rsidRPr="006019D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ron</w:t>
            </w:r>
          </w:p>
        </w:tc>
      </w:tr>
      <w:tr w:rsidR="00CA59D4" w:rsidRPr="006019DD" w14:paraId="3D4748B3" w14:textId="77777777" w:rsidTr="00C5773B">
        <w:trPr>
          <w:trHeight w:val="256"/>
        </w:trPr>
        <w:tc>
          <w:tcPr>
            <w:tcW w:w="4962" w:type="dxa"/>
          </w:tcPr>
          <w:p w14:paraId="092721C5" w14:textId="18D88FC2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Frik</w:t>
            </w:r>
            <w:r w:rsidRPr="006019DD">
              <w:rPr>
                <w:rFonts w:cs="Arial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tion</w:t>
            </w:r>
          </w:p>
        </w:tc>
      </w:tr>
      <w:tr w:rsidR="00CA59D4" w:rsidRPr="006019DD" w14:paraId="51561949" w14:textId="77777777" w:rsidTr="00C5773B">
        <w:trPr>
          <w:trHeight w:val="256"/>
        </w:trPr>
        <w:tc>
          <w:tcPr>
            <w:tcW w:w="4962" w:type="dxa"/>
          </w:tcPr>
          <w:p w14:paraId="72BCD577" w14:textId="44BDD1B4" w:rsidR="00CA59D4" w:rsidRPr="006019DD" w:rsidRDefault="00CA59D4" w:rsidP="00C5773B">
            <w:pPr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6019DD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G</w:t>
            </w:r>
            <w:r w:rsidRPr="006019DD">
              <w:rPr>
                <w:rFonts w:cs="Arial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au</w:t>
            </w:r>
          </w:p>
        </w:tc>
      </w:tr>
    </w:tbl>
    <w:p w14:paraId="36B944A9" w14:textId="5A2C391A" w:rsidR="002F5789" w:rsidRPr="006019DD" w:rsidRDefault="002F5789" w:rsidP="004C5D05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6D97903B" w14:textId="6A8515F3" w:rsidR="005F4053" w:rsidRPr="006019DD" w:rsidRDefault="005F4053">
      <w:pPr>
        <w:rPr>
          <w:rFonts w:eastAsia="Times New Roman" w:cs="Arial"/>
          <w:color w:val="1F4E79" w:themeColor="accent1" w:themeShade="80"/>
          <w:lang w:eastAsia="en-GB"/>
        </w:rPr>
      </w:pPr>
      <w:r w:rsidRPr="006019DD">
        <w:rPr>
          <w:rFonts w:eastAsia="Times New Roman" w:cs="Arial"/>
          <w:color w:val="1F4E79" w:themeColor="accent1" w:themeShade="80"/>
          <w:lang w:eastAsia="en-GB"/>
        </w:rPr>
        <w:br w:type="page"/>
      </w:r>
    </w:p>
    <w:p w14:paraId="35B5DC39" w14:textId="4529FF08" w:rsidR="0078026C" w:rsidRPr="006019DD" w:rsidRDefault="00C5168C" w:rsidP="00971FDE">
      <w:pPr>
        <w:pStyle w:val="Heading2"/>
        <w:rPr>
          <w:b/>
          <w:bCs/>
          <w:color w:val="1F4E79" w:themeColor="accent1" w:themeShade="80"/>
          <w:sz w:val="36"/>
          <w:szCs w:val="36"/>
        </w:rPr>
      </w:pPr>
      <w:r>
        <w:rPr>
          <w:b/>
          <w:bCs/>
          <w:color w:val="1F4E79" w:themeColor="accent1" w:themeShade="80"/>
          <w:lang w:eastAsia="en-GB"/>
        </w:rPr>
        <w:lastRenderedPageBreak/>
        <w:t>VOCABULARY PART A (MEANING)</w:t>
      </w:r>
    </w:p>
    <w:tbl>
      <w:tblPr>
        <w:tblStyle w:val="TableGrid"/>
        <w:tblpPr w:leftFromText="180" w:rightFromText="180" w:vertAnchor="text" w:horzAnchor="margin" w:tblpY="223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78026C" w:rsidRPr="006019DD" w14:paraId="2E2F07FC" w14:textId="77777777" w:rsidTr="00E44053">
        <w:trPr>
          <w:trHeight w:val="190"/>
        </w:trPr>
        <w:tc>
          <w:tcPr>
            <w:tcW w:w="10737" w:type="dxa"/>
          </w:tcPr>
          <w:p w14:paraId="1CCE375F" w14:textId="77777777" w:rsidR="0078026C" w:rsidRPr="006019DD" w:rsidRDefault="0078026C" w:rsidP="00E4405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 xml:space="preserve">20 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78026C" w:rsidRPr="006019DD" w14:paraId="57DB592B" w14:textId="77777777" w:rsidTr="00E44053">
        <w:trPr>
          <w:trHeight w:val="190"/>
        </w:trPr>
        <w:tc>
          <w:tcPr>
            <w:tcW w:w="10737" w:type="dxa"/>
          </w:tcPr>
          <w:p w14:paraId="5D522B88" w14:textId="77777777" w:rsidR="0078026C" w:rsidRPr="006019DD" w:rsidRDefault="0078026C" w:rsidP="00E44053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  <w:p w14:paraId="345CEA35" w14:textId="77777777" w:rsidR="0078026C" w:rsidRPr="006019DD" w:rsidRDefault="0078026C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>Notes on tolerance:</w:t>
            </w:r>
          </w:p>
          <w:p w14:paraId="6B91B903" w14:textId="77777777" w:rsidR="0078026C" w:rsidRPr="006019DD" w:rsidRDefault="0078026C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5073860D" w14:textId="77777777" w:rsidR="0078026C" w:rsidRPr="006019DD" w:rsidRDefault="0078026C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0 errors = </w:t>
            </w: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mark</w:t>
            </w:r>
          </w:p>
          <w:p w14:paraId="7AEA722B" w14:textId="36AD48BB" w:rsidR="0078026C" w:rsidRPr="006019DD" w:rsidRDefault="0078026C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1 or 2 errors = </w:t>
            </w: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0.5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mark</w:t>
            </w:r>
          </w:p>
          <w:p w14:paraId="0F2AC679" w14:textId="77777777" w:rsidR="0078026C" w:rsidRPr="006019DD" w:rsidRDefault="0078026C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3 or more errors = </w:t>
            </w: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0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marks</w:t>
            </w:r>
          </w:p>
          <w:p w14:paraId="770CC454" w14:textId="77777777" w:rsidR="0078026C" w:rsidRPr="006019DD" w:rsidRDefault="0078026C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3FD4C972" w14:textId="77777777" w:rsidR="0078026C" w:rsidRPr="006019DD" w:rsidRDefault="0078026C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An error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is defined as: </w:t>
            </w:r>
          </w:p>
          <w:p w14:paraId="6140E8DD" w14:textId="77777777" w:rsidR="0078026C" w:rsidRPr="006019DD" w:rsidRDefault="0078026C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123246F2" w14:textId="77777777" w:rsidR="0078026C" w:rsidRPr="006019DD" w:rsidRDefault="0078026C" w:rsidP="0078026C">
            <w:pPr>
              <w:pStyle w:val="ListParagraph"/>
              <w:numPr>
                <w:ilvl w:val="0"/>
                <w:numId w:val="4"/>
              </w:numPr>
              <w:rPr>
                <w:rFonts w:cs="Arial"/>
                <w:color w:val="1F4E79" w:themeColor="accent1" w:themeShade="80"/>
              </w:rPr>
            </w:pPr>
            <w:r w:rsidRPr="006019DD">
              <w:rPr>
                <w:rFonts w:cs="Arial"/>
                <w:color w:val="1F4E79" w:themeColor="accent1" w:themeShade="80"/>
              </w:rPr>
              <w:t>no gender, indiscernible gender, or wrong gender</w:t>
            </w:r>
          </w:p>
          <w:p w14:paraId="63882A0C" w14:textId="708994F7" w:rsidR="0078026C" w:rsidRPr="00530AEE" w:rsidRDefault="0078026C" w:rsidP="00530AEE">
            <w:pPr>
              <w:pStyle w:val="ListParagraph"/>
              <w:numPr>
                <w:ilvl w:val="0"/>
                <w:numId w:val="4"/>
              </w:numPr>
              <w:rPr>
                <w:rFonts w:cs="Arial"/>
                <w:color w:val="1F4E79" w:themeColor="accent1" w:themeShade="80"/>
              </w:rPr>
            </w:pPr>
            <w:r w:rsidRPr="006019DD">
              <w:rPr>
                <w:rFonts w:cs="Arial"/>
                <w:color w:val="1F4E79" w:themeColor="accent1" w:themeShade="80"/>
              </w:rPr>
              <w:t>one incorrect or omitted SSC</w:t>
            </w:r>
          </w:p>
          <w:p w14:paraId="79C1FEAC" w14:textId="77777777" w:rsidR="0078026C" w:rsidRPr="006019DD" w:rsidRDefault="0078026C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0F129B45" w14:textId="0F88FB5B" w:rsidR="0078026C" w:rsidRPr="006019DD" w:rsidRDefault="00530AEE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1F5E44">
              <w:rPr>
                <w:rFonts w:cs="Arial"/>
                <w:color w:val="1F4E79" w:themeColor="accent1" w:themeShade="80"/>
                <w:szCs w:val="20"/>
              </w:rPr>
              <w:t>The students were told to produce the word for ‘the’ where needed and to</w:t>
            </w:r>
            <w:r>
              <w:rPr>
                <w:rFonts w:cs="Arial"/>
                <w:color w:val="1F4E79" w:themeColor="accent1" w:themeShade="80"/>
                <w:szCs w:val="20"/>
              </w:rPr>
              <w:t>ld how many words to say.</w:t>
            </w:r>
            <w:r w:rsidRPr="001F5E44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</w:p>
        </w:tc>
      </w:tr>
    </w:tbl>
    <w:p w14:paraId="0EA8087C" w14:textId="2C7E024D" w:rsidR="005F4053" w:rsidRPr="006019DD" w:rsidRDefault="005F4053" w:rsidP="004C5D05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268016B6" w14:textId="77777777" w:rsidR="00022C1B" w:rsidRPr="006019DD" w:rsidRDefault="00022C1B" w:rsidP="00022C1B">
      <w:pPr>
        <w:spacing w:line="360" w:lineRule="auto"/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sectPr w:rsidR="00022C1B" w:rsidRPr="006019DD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1B05C493" w14:textId="77777777" w:rsidR="00967B90" w:rsidRPr="006019DD" w:rsidRDefault="00967B90" w:rsidP="00967B90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4752FD44" w14:textId="4AE2C4C7" w:rsidR="00967B90" w:rsidRPr="00B24D91" w:rsidRDefault="00967B90" w:rsidP="00967B90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B24D91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 xml:space="preserve">1. </w:t>
      </w:r>
      <w:r w:rsidR="00695879" w:rsidRPr="00B24D91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 xml:space="preserve">the </w:t>
      </w:r>
      <w:r w:rsidRPr="00B24D91">
        <w:rPr>
          <w:bCs/>
          <w:color w:val="1F4E79" w:themeColor="accent1" w:themeShade="80"/>
          <w:sz w:val="23"/>
          <w:szCs w:val="23"/>
        </w:rPr>
        <w:t>day</w:t>
      </w:r>
      <w:r w:rsidRPr="00B24D91">
        <w:rPr>
          <w:bCs/>
          <w:color w:val="1F4E79" w:themeColor="accent1" w:themeShade="80"/>
          <w:sz w:val="23"/>
          <w:szCs w:val="23"/>
        </w:rPr>
        <w:tab/>
      </w:r>
      <w:r w:rsidRPr="00B24D91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  <w:r w:rsidRPr="00B24D91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  <w:r w:rsidRPr="00B24D91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>der Tag</w:t>
      </w:r>
      <w:r w:rsidRPr="00B24D91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</w:p>
    <w:p w14:paraId="55CAE694" w14:textId="7B985DDC" w:rsidR="00967B90" w:rsidRPr="00B24D91" w:rsidRDefault="00967B90" w:rsidP="00967B90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B24D91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 xml:space="preserve">2. </w:t>
      </w:r>
      <w:r w:rsidR="00695879" w:rsidRPr="00B24D91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 xml:space="preserve">the </w:t>
      </w:r>
      <w:r w:rsidR="008175A9" w:rsidRPr="00B24D91">
        <w:rPr>
          <w:bCs/>
          <w:color w:val="1F4E79" w:themeColor="accent1" w:themeShade="80"/>
          <w:sz w:val="23"/>
          <w:szCs w:val="23"/>
        </w:rPr>
        <w:t>birthday</w:t>
      </w:r>
      <w:r w:rsidR="008175A9" w:rsidRPr="00B24D91">
        <w:rPr>
          <w:bCs/>
          <w:color w:val="1F4E79" w:themeColor="accent1" w:themeShade="80"/>
          <w:sz w:val="23"/>
          <w:szCs w:val="23"/>
        </w:rPr>
        <w:tab/>
      </w:r>
      <w:r w:rsidR="008175A9" w:rsidRPr="00B24D91">
        <w:rPr>
          <w:bCs/>
          <w:color w:val="1F4E79" w:themeColor="accent1" w:themeShade="80"/>
          <w:sz w:val="23"/>
          <w:szCs w:val="23"/>
        </w:rPr>
        <w:tab/>
      </w:r>
      <w:r w:rsidR="008175A9" w:rsidRPr="00B24D91">
        <w:rPr>
          <w:b/>
          <w:color w:val="1F4E79" w:themeColor="accent1" w:themeShade="80"/>
          <w:sz w:val="23"/>
          <w:szCs w:val="23"/>
        </w:rPr>
        <w:t xml:space="preserve">der </w:t>
      </w:r>
      <w:proofErr w:type="spellStart"/>
      <w:r w:rsidR="008175A9" w:rsidRPr="00B24D91">
        <w:rPr>
          <w:b/>
          <w:color w:val="1F4E79" w:themeColor="accent1" w:themeShade="80"/>
          <w:sz w:val="23"/>
          <w:szCs w:val="23"/>
        </w:rPr>
        <w:t>Geburtstag</w:t>
      </w:r>
      <w:proofErr w:type="spellEnd"/>
      <w:r w:rsidR="008175A9" w:rsidRPr="00B24D91">
        <w:rPr>
          <w:bCs/>
          <w:color w:val="1F4E79" w:themeColor="accent1" w:themeShade="80"/>
          <w:sz w:val="23"/>
          <w:szCs w:val="23"/>
        </w:rPr>
        <w:t xml:space="preserve"> </w:t>
      </w:r>
    </w:p>
    <w:p w14:paraId="63FCA38A" w14:textId="28C2EFCF" w:rsidR="00967B90" w:rsidRPr="006019DD" w:rsidRDefault="00967B90" w:rsidP="00967B90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6019DD">
        <w:rPr>
          <w:bCs/>
          <w:color w:val="1F4E79" w:themeColor="accent1" w:themeShade="80"/>
          <w:sz w:val="23"/>
          <w:szCs w:val="23"/>
        </w:rPr>
        <w:t>3.</w:t>
      </w:r>
      <w:r w:rsidR="008175A9" w:rsidRPr="006019DD">
        <w:rPr>
          <w:bCs/>
          <w:color w:val="1F4E79" w:themeColor="accent1" w:themeShade="80"/>
          <w:sz w:val="23"/>
          <w:szCs w:val="23"/>
        </w:rPr>
        <w:t xml:space="preserve"> to throw, throwing</w:t>
      </w:r>
      <w:r w:rsidR="008175A9" w:rsidRPr="006019DD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  <w:proofErr w:type="spellStart"/>
      <w:r w:rsidR="008175A9" w:rsidRPr="006019DD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>werfen</w:t>
      </w:r>
      <w:proofErr w:type="spellEnd"/>
      <w:r w:rsidRPr="006019DD">
        <w:rPr>
          <w:bCs/>
          <w:color w:val="1F4E79" w:themeColor="accent1" w:themeShade="80"/>
          <w:sz w:val="23"/>
          <w:szCs w:val="23"/>
        </w:rPr>
        <w:tab/>
      </w:r>
    </w:p>
    <w:p w14:paraId="6E1AD4EC" w14:textId="684A1D97" w:rsidR="00967B90" w:rsidRPr="00B24D91" w:rsidRDefault="00967B90" w:rsidP="00967B90">
      <w:pPr>
        <w:spacing w:line="360" w:lineRule="auto"/>
        <w:rPr>
          <w:bCs/>
          <w:color w:val="1F4E79" w:themeColor="accent1" w:themeShade="80"/>
          <w:sz w:val="23"/>
          <w:szCs w:val="23"/>
          <w:lang w:val="de-DE"/>
        </w:rPr>
      </w:pPr>
      <w:r w:rsidRPr="00B24D91">
        <w:rPr>
          <w:bCs/>
          <w:color w:val="1F4E79" w:themeColor="accent1" w:themeShade="80"/>
          <w:sz w:val="23"/>
          <w:szCs w:val="23"/>
          <w:lang w:val="de-DE"/>
        </w:rPr>
        <w:t xml:space="preserve">4. </w:t>
      </w:r>
      <w:proofErr w:type="spellStart"/>
      <w:r w:rsidR="00695879" w:rsidRPr="00B24D91">
        <w:rPr>
          <w:bCs/>
          <w:color w:val="1F4E79" w:themeColor="accent1" w:themeShade="80"/>
          <w:sz w:val="23"/>
          <w:szCs w:val="23"/>
          <w:lang w:val="de-DE"/>
        </w:rPr>
        <w:t>the</w:t>
      </w:r>
      <w:proofErr w:type="spellEnd"/>
      <w:r w:rsidR="00695879" w:rsidRPr="00B24D91">
        <w:rPr>
          <w:bCs/>
          <w:color w:val="1F4E79" w:themeColor="accent1" w:themeShade="80"/>
          <w:sz w:val="23"/>
          <w:szCs w:val="23"/>
          <w:lang w:val="de-DE"/>
        </w:rPr>
        <w:t xml:space="preserve"> </w:t>
      </w:r>
      <w:proofErr w:type="spellStart"/>
      <w:r w:rsidRPr="00B24D91">
        <w:rPr>
          <w:bCs/>
          <w:color w:val="1F4E79" w:themeColor="accent1" w:themeShade="80"/>
          <w:sz w:val="23"/>
          <w:szCs w:val="23"/>
          <w:lang w:val="de-DE"/>
        </w:rPr>
        <w:t>point</w:t>
      </w:r>
      <w:proofErr w:type="spellEnd"/>
      <w:r w:rsidRPr="00B24D91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B24D91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B24D91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B24D91">
        <w:rPr>
          <w:b/>
          <w:color w:val="1F4E79" w:themeColor="accent1" w:themeShade="80"/>
          <w:sz w:val="23"/>
          <w:szCs w:val="23"/>
          <w:lang w:val="de-DE"/>
        </w:rPr>
        <w:t>der Punkt</w:t>
      </w:r>
      <w:r w:rsidRPr="00B24D91">
        <w:rPr>
          <w:bCs/>
          <w:color w:val="1F4E79" w:themeColor="accent1" w:themeShade="80"/>
          <w:sz w:val="23"/>
          <w:szCs w:val="23"/>
          <w:lang w:val="de-DE"/>
        </w:rPr>
        <w:tab/>
      </w:r>
    </w:p>
    <w:p w14:paraId="1667623D" w14:textId="7550F948" w:rsidR="00967B90" w:rsidRPr="006019DD" w:rsidRDefault="00967B90" w:rsidP="00967B90">
      <w:pPr>
        <w:spacing w:line="360" w:lineRule="auto"/>
        <w:rPr>
          <w:bCs/>
          <w:color w:val="1F4E79" w:themeColor="accent1" w:themeShade="80"/>
          <w:sz w:val="23"/>
          <w:szCs w:val="23"/>
          <w:lang w:val="de-DE"/>
        </w:rPr>
      </w:pPr>
      <w:r w:rsidRPr="006019DD">
        <w:rPr>
          <w:bCs/>
          <w:color w:val="1F4E79" w:themeColor="accent1" w:themeShade="80"/>
          <w:sz w:val="23"/>
          <w:szCs w:val="23"/>
          <w:lang w:val="de-DE"/>
        </w:rPr>
        <w:t xml:space="preserve">5. </w:t>
      </w:r>
      <w:proofErr w:type="spellStart"/>
      <w:r w:rsidR="00695879">
        <w:rPr>
          <w:bCs/>
          <w:color w:val="1F4E79" w:themeColor="accent1" w:themeShade="80"/>
          <w:sz w:val="23"/>
          <w:szCs w:val="23"/>
          <w:lang w:val="de-DE"/>
        </w:rPr>
        <w:t>the</w:t>
      </w:r>
      <w:proofErr w:type="spellEnd"/>
      <w:r w:rsidR="00695879">
        <w:rPr>
          <w:bCs/>
          <w:color w:val="1F4E79" w:themeColor="accent1" w:themeShade="80"/>
          <w:sz w:val="23"/>
          <w:szCs w:val="23"/>
          <w:lang w:val="de-DE"/>
        </w:rPr>
        <w:t xml:space="preserve"> </w:t>
      </w:r>
      <w:proofErr w:type="spellStart"/>
      <w:r w:rsidR="00175F02" w:rsidRPr="006019DD">
        <w:rPr>
          <w:bCs/>
          <w:color w:val="1F4E79" w:themeColor="accent1" w:themeShade="80"/>
          <w:sz w:val="23"/>
          <w:szCs w:val="23"/>
          <w:lang w:val="de-DE"/>
        </w:rPr>
        <w:t>page</w:t>
      </w:r>
      <w:proofErr w:type="spellEnd"/>
      <w:r w:rsidR="00175F02"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="00175F02"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="00175F02"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="00175F02" w:rsidRPr="006019DD">
        <w:rPr>
          <w:b/>
          <w:color w:val="1F4E79" w:themeColor="accent1" w:themeShade="80"/>
          <w:sz w:val="23"/>
          <w:szCs w:val="23"/>
          <w:lang w:val="de-DE"/>
        </w:rPr>
        <w:t>die Seite</w:t>
      </w:r>
    </w:p>
    <w:p w14:paraId="1730856B" w14:textId="3335C5E3" w:rsidR="00967B90" w:rsidRPr="00B24D91" w:rsidRDefault="00967B90" w:rsidP="00967B90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B24D91">
        <w:rPr>
          <w:bCs/>
          <w:color w:val="1F4E79" w:themeColor="accent1" w:themeShade="80"/>
          <w:sz w:val="23"/>
          <w:szCs w:val="23"/>
        </w:rPr>
        <w:t xml:space="preserve">6. </w:t>
      </w:r>
      <w:r w:rsidR="00695879" w:rsidRPr="00B24D91">
        <w:rPr>
          <w:bCs/>
          <w:color w:val="1F4E79" w:themeColor="accent1" w:themeShade="80"/>
          <w:sz w:val="23"/>
          <w:szCs w:val="23"/>
        </w:rPr>
        <w:t xml:space="preserve">the </w:t>
      </w:r>
      <w:r w:rsidR="00175F02" w:rsidRPr="00B24D91">
        <w:rPr>
          <w:bCs/>
          <w:color w:val="1F4E79" w:themeColor="accent1" w:themeShade="80"/>
          <w:sz w:val="23"/>
          <w:szCs w:val="23"/>
        </w:rPr>
        <w:t>clothing</w:t>
      </w:r>
      <w:r w:rsidR="00175F02" w:rsidRPr="00B24D91">
        <w:rPr>
          <w:bCs/>
          <w:color w:val="1F4E79" w:themeColor="accent1" w:themeShade="80"/>
          <w:sz w:val="23"/>
          <w:szCs w:val="23"/>
        </w:rPr>
        <w:tab/>
      </w:r>
      <w:r w:rsidR="00175F02" w:rsidRPr="00B24D91">
        <w:rPr>
          <w:bCs/>
          <w:color w:val="1F4E79" w:themeColor="accent1" w:themeShade="80"/>
          <w:sz w:val="23"/>
          <w:szCs w:val="23"/>
        </w:rPr>
        <w:tab/>
      </w:r>
      <w:r w:rsidR="00175F02" w:rsidRPr="00B24D91">
        <w:rPr>
          <w:b/>
          <w:color w:val="1F4E79" w:themeColor="accent1" w:themeShade="80"/>
          <w:sz w:val="23"/>
          <w:szCs w:val="23"/>
        </w:rPr>
        <w:t xml:space="preserve">die </w:t>
      </w:r>
      <w:proofErr w:type="spellStart"/>
      <w:r w:rsidR="00175F02" w:rsidRPr="00B24D91">
        <w:rPr>
          <w:b/>
          <w:color w:val="1F4E79" w:themeColor="accent1" w:themeShade="80"/>
          <w:sz w:val="23"/>
          <w:szCs w:val="23"/>
        </w:rPr>
        <w:t>Kleidung</w:t>
      </w:r>
      <w:proofErr w:type="spellEnd"/>
      <w:r w:rsidR="00175F02" w:rsidRPr="00B24D91">
        <w:rPr>
          <w:bCs/>
          <w:color w:val="1F4E79" w:themeColor="accent1" w:themeShade="80"/>
          <w:sz w:val="23"/>
          <w:szCs w:val="23"/>
        </w:rPr>
        <w:tab/>
      </w:r>
    </w:p>
    <w:p w14:paraId="3B7B29BF" w14:textId="7FC485B2" w:rsidR="00967B90" w:rsidRPr="006019DD" w:rsidRDefault="00967B90" w:rsidP="00967B90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6019DD">
        <w:rPr>
          <w:bCs/>
          <w:color w:val="1F4E79" w:themeColor="accent1" w:themeShade="80"/>
          <w:sz w:val="23"/>
          <w:szCs w:val="23"/>
        </w:rPr>
        <w:t>7. he is allowed, may</w:t>
      </w:r>
      <w:r w:rsidRPr="006019DD">
        <w:rPr>
          <w:bCs/>
          <w:color w:val="1F4E79" w:themeColor="accent1" w:themeShade="80"/>
          <w:sz w:val="23"/>
          <w:szCs w:val="23"/>
        </w:rPr>
        <w:tab/>
      </w:r>
      <w:r w:rsidR="00695879">
        <w:rPr>
          <w:b/>
          <w:color w:val="1F4E79" w:themeColor="accent1" w:themeShade="80"/>
          <w:sz w:val="23"/>
          <w:szCs w:val="23"/>
        </w:rPr>
        <w:t xml:space="preserve">er </w:t>
      </w:r>
      <w:proofErr w:type="spellStart"/>
      <w:r w:rsidR="00695879">
        <w:rPr>
          <w:b/>
          <w:color w:val="1F4E79" w:themeColor="accent1" w:themeShade="80"/>
          <w:sz w:val="23"/>
          <w:szCs w:val="23"/>
        </w:rPr>
        <w:t>darf</w:t>
      </w:r>
      <w:proofErr w:type="spellEnd"/>
    </w:p>
    <w:p w14:paraId="7EFD4FFC" w14:textId="1940B6CC" w:rsidR="00967B90" w:rsidRPr="006019DD" w:rsidRDefault="00967B90" w:rsidP="00967B90">
      <w:pPr>
        <w:spacing w:line="360" w:lineRule="auto"/>
        <w:rPr>
          <w:b/>
          <w:color w:val="1F4E79" w:themeColor="accent1" w:themeShade="80"/>
          <w:sz w:val="23"/>
          <w:szCs w:val="23"/>
          <w:lang w:val="de-DE"/>
        </w:rPr>
      </w:pPr>
      <w:r w:rsidRPr="006019DD">
        <w:rPr>
          <w:bCs/>
          <w:color w:val="1F4E79" w:themeColor="accent1" w:themeShade="80"/>
          <w:sz w:val="23"/>
          <w:szCs w:val="23"/>
          <w:lang w:val="de-DE"/>
        </w:rPr>
        <w:t xml:space="preserve">8. </w:t>
      </w:r>
      <w:proofErr w:type="spellStart"/>
      <w:r w:rsidRPr="006019DD">
        <w:rPr>
          <w:bCs/>
          <w:color w:val="1F4E79" w:themeColor="accent1" w:themeShade="80"/>
          <w:sz w:val="23"/>
          <w:szCs w:val="23"/>
          <w:lang w:val="de-DE"/>
        </w:rPr>
        <w:t>to</w:t>
      </w:r>
      <w:proofErr w:type="spellEnd"/>
      <w:r w:rsidRPr="006019DD">
        <w:rPr>
          <w:bCs/>
          <w:color w:val="1F4E79" w:themeColor="accent1" w:themeShade="80"/>
          <w:sz w:val="23"/>
          <w:szCs w:val="23"/>
          <w:lang w:val="de-DE"/>
        </w:rPr>
        <w:t xml:space="preserve"> </w:t>
      </w:r>
      <w:proofErr w:type="spellStart"/>
      <w:r w:rsidRPr="006019DD">
        <w:rPr>
          <w:bCs/>
          <w:color w:val="1F4E79" w:themeColor="accent1" w:themeShade="80"/>
          <w:sz w:val="23"/>
          <w:szCs w:val="23"/>
          <w:lang w:val="de-DE"/>
        </w:rPr>
        <w:t>want</w:t>
      </w:r>
      <w:proofErr w:type="spellEnd"/>
      <w:r w:rsidRPr="006019DD">
        <w:rPr>
          <w:bCs/>
          <w:color w:val="1F4E79" w:themeColor="accent1" w:themeShade="80"/>
          <w:sz w:val="23"/>
          <w:szCs w:val="23"/>
          <w:lang w:val="de-DE"/>
        </w:rPr>
        <w:t xml:space="preserve">, </w:t>
      </w:r>
      <w:proofErr w:type="spellStart"/>
      <w:r w:rsidRPr="006019DD">
        <w:rPr>
          <w:bCs/>
          <w:color w:val="1F4E79" w:themeColor="accent1" w:themeShade="80"/>
          <w:sz w:val="23"/>
          <w:szCs w:val="23"/>
          <w:lang w:val="de-DE"/>
        </w:rPr>
        <w:t>wish</w:t>
      </w:r>
      <w:proofErr w:type="spellEnd"/>
      <w:r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6019DD">
        <w:rPr>
          <w:b/>
          <w:color w:val="1F4E79" w:themeColor="accent1" w:themeShade="80"/>
          <w:sz w:val="23"/>
          <w:szCs w:val="23"/>
          <w:lang w:val="de-DE"/>
        </w:rPr>
        <w:t>wünschen</w:t>
      </w:r>
    </w:p>
    <w:p w14:paraId="56F28150" w14:textId="53026B7C" w:rsidR="00967B90" w:rsidRPr="006019DD" w:rsidRDefault="00967B90" w:rsidP="00967B90">
      <w:pPr>
        <w:spacing w:line="360" w:lineRule="auto"/>
        <w:rPr>
          <w:bCs/>
          <w:color w:val="1F4E79" w:themeColor="accent1" w:themeShade="80"/>
          <w:sz w:val="23"/>
          <w:szCs w:val="23"/>
          <w:lang w:val="de-DE"/>
        </w:rPr>
      </w:pPr>
      <w:r w:rsidRPr="006019DD">
        <w:rPr>
          <w:bCs/>
          <w:color w:val="1F4E79" w:themeColor="accent1" w:themeShade="80"/>
          <w:sz w:val="23"/>
          <w:szCs w:val="23"/>
          <w:lang w:val="de-DE"/>
        </w:rPr>
        <w:t>9. also</w:t>
      </w:r>
      <w:r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6019DD">
        <w:rPr>
          <w:b/>
          <w:color w:val="1F4E79" w:themeColor="accent1" w:themeShade="80"/>
          <w:sz w:val="23"/>
          <w:szCs w:val="23"/>
          <w:lang w:val="de-DE"/>
        </w:rPr>
        <w:t>auch</w:t>
      </w:r>
      <w:r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</w:p>
    <w:p w14:paraId="3057C330" w14:textId="4D6FC88F" w:rsidR="00967B90" w:rsidRPr="006019DD" w:rsidRDefault="00012FDD" w:rsidP="00967B90">
      <w:pPr>
        <w:spacing w:line="360" w:lineRule="auto"/>
        <w:rPr>
          <w:b/>
          <w:bCs/>
          <w:color w:val="1F4E79" w:themeColor="accent1" w:themeShade="80"/>
          <w:sz w:val="23"/>
          <w:szCs w:val="23"/>
          <w:lang w:val="de-DE"/>
        </w:rPr>
      </w:pPr>
      <w:r>
        <w:rPr>
          <w:bCs/>
          <w:color w:val="1F4E79" w:themeColor="accent1" w:themeShade="80"/>
          <w:sz w:val="23"/>
          <w:szCs w:val="23"/>
          <w:lang w:val="de-DE"/>
        </w:rPr>
        <w:br/>
      </w:r>
      <w:r w:rsidR="00967B90" w:rsidRPr="006019DD">
        <w:rPr>
          <w:bCs/>
          <w:color w:val="1F4E79" w:themeColor="accent1" w:themeShade="80"/>
          <w:sz w:val="23"/>
          <w:szCs w:val="23"/>
          <w:lang w:val="de-DE"/>
        </w:rPr>
        <w:t xml:space="preserve">10. </w:t>
      </w:r>
      <w:proofErr w:type="spellStart"/>
      <w:r w:rsidR="00175F02" w:rsidRPr="006019DD">
        <w:rPr>
          <w:bCs/>
          <w:color w:val="1F4E79" w:themeColor="accent1" w:themeShade="80"/>
          <w:sz w:val="23"/>
          <w:szCs w:val="23"/>
          <w:lang w:val="de-DE"/>
        </w:rPr>
        <w:t>friendly</w:t>
      </w:r>
      <w:proofErr w:type="spellEnd"/>
      <w:r w:rsidR="00175F02"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="00175F02"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="00175F02"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  <w:r w:rsidR="00175F02" w:rsidRPr="006019DD">
        <w:rPr>
          <w:b/>
          <w:color w:val="1F4E79" w:themeColor="accent1" w:themeShade="80"/>
          <w:sz w:val="23"/>
          <w:szCs w:val="23"/>
          <w:lang w:val="de-DE"/>
        </w:rPr>
        <w:t>freundlich</w:t>
      </w:r>
      <w:r w:rsidR="00175F02" w:rsidRPr="006019DD">
        <w:rPr>
          <w:bCs/>
          <w:color w:val="1F4E79" w:themeColor="accent1" w:themeShade="80"/>
          <w:sz w:val="23"/>
          <w:szCs w:val="23"/>
          <w:lang w:val="de-DE"/>
        </w:rPr>
        <w:tab/>
      </w:r>
    </w:p>
    <w:p w14:paraId="31E7DC35" w14:textId="47D0A88E" w:rsidR="00967B90" w:rsidRPr="006019DD" w:rsidRDefault="00967B90" w:rsidP="00967B90">
      <w:pPr>
        <w:spacing w:line="360" w:lineRule="auto"/>
        <w:rPr>
          <w:b/>
          <w:color w:val="1F4E79" w:themeColor="accent1" w:themeShade="80"/>
          <w:sz w:val="23"/>
          <w:szCs w:val="23"/>
        </w:rPr>
      </w:pPr>
      <w:r w:rsidRPr="006019DD">
        <w:rPr>
          <w:bCs/>
          <w:color w:val="1F4E79" w:themeColor="accent1" w:themeShade="80"/>
          <w:sz w:val="23"/>
          <w:szCs w:val="23"/>
        </w:rPr>
        <w:t xml:space="preserve">11. </w:t>
      </w:r>
      <w:r w:rsidR="00695879">
        <w:rPr>
          <w:bCs/>
          <w:color w:val="1F4E79" w:themeColor="accent1" w:themeShade="80"/>
          <w:sz w:val="23"/>
          <w:szCs w:val="23"/>
        </w:rPr>
        <w:t xml:space="preserve">the </w:t>
      </w:r>
      <w:r w:rsidRPr="006019DD">
        <w:rPr>
          <w:bCs/>
          <w:color w:val="1F4E79" w:themeColor="accent1" w:themeShade="80"/>
          <w:sz w:val="23"/>
          <w:szCs w:val="23"/>
        </w:rPr>
        <w:t>weekend</w:t>
      </w:r>
      <w:r w:rsidRPr="006019DD">
        <w:rPr>
          <w:bCs/>
          <w:color w:val="1F4E79" w:themeColor="accent1" w:themeShade="80"/>
          <w:sz w:val="23"/>
          <w:szCs w:val="23"/>
        </w:rPr>
        <w:tab/>
      </w:r>
      <w:r w:rsidRPr="006019DD">
        <w:rPr>
          <w:bCs/>
          <w:color w:val="1F4E79" w:themeColor="accent1" w:themeShade="80"/>
          <w:sz w:val="23"/>
          <w:szCs w:val="23"/>
        </w:rPr>
        <w:tab/>
      </w:r>
      <w:r w:rsidRPr="006019DD">
        <w:rPr>
          <w:b/>
          <w:color w:val="1F4E79" w:themeColor="accent1" w:themeShade="80"/>
          <w:sz w:val="23"/>
          <w:szCs w:val="23"/>
        </w:rPr>
        <w:t xml:space="preserve">das </w:t>
      </w:r>
      <w:proofErr w:type="spellStart"/>
      <w:r w:rsidRPr="006019DD">
        <w:rPr>
          <w:b/>
          <w:color w:val="1F4E79" w:themeColor="accent1" w:themeShade="80"/>
          <w:sz w:val="23"/>
          <w:szCs w:val="23"/>
        </w:rPr>
        <w:t>Wochenende</w:t>
      </w:r>
      <w:proofErr w:type="spellEnd"/>
    </w:p>
    <w:p w14:paraId="3244F339" w14:textId="5C5D1142" w:rsidR="00967B90" w:rsidRPr="006019DD" w:rsidRDefault="00967B90" w:rsidP="00967B90">
      <w:pPr>
        <w:spacing w:line="360" w:lineRule="auto"/>
        <w:rPr>
          <w:b/>
          <w:color w:val="1F4E79" w:themeColor="accent1" w:themeShade="80"/>
          <w:sz w:val="23"/>
          <w:szCs w:val="23"/>
        </w:rPr>
      </w:pPr>
      <w:r w:rsidRPr="006019DD">
        <w:rPr>
          <w:bCs/>
          <w:color w:val="1F4E79" w:themeColor="accent1" w:themeShade="80"/>
          <w:sz w:val="23"/>
          <w:szCs w:val="23"/>
        </w:rPr>
        <w:t>12. to lay, put</w:t>
      </w:r>
      <w:r w:rsidRPr="006019DD">
        <w:rPr>
          <w:bCs/>
          <w:color w:val="1F4E79" w:themeColor="accent1" w:themeShade="80"/>
          <w:sz w:val="23"/>
          <w:szCs w:val="23"/>
        </w:rPr>
        <w:tab/>
      </w:r>
      <w:r w:rsidRPr="006019D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6019DD">
        <w:rPr>
          <w:b/>
          <w:color w:val="1F4E79" w:themeColor="accent1" w:themeShade="80"/>
          <w:sz w:val="23"/>
          <w:szCs w:val="23"/>
        </w:rPr>
        <w:t>legen</w:t>
      </w:r>
      <w:proofErr w:type="spellEnd"/>
    </w:p>
    <w:p w14:paraId="08A5207B" w14:textId="30FCF288" w:rsidR="00967B90" w:rsidRPr="006019DD" w:rsidRDefault="00967B90" w:rsidP="00967B90">
      <w:pPr>
        <w:spacing w:line="360" w:lineRule="auto"/>
        <w:rPr>
          <w:b/>
          <w:color w:val="1F4E79" w:themeColor="accent1" w:themeShade="80"/>
          <w:sz w:val="23"/>
          <w:szCs w:val="23"/>
        </w:rPr>
      </w:pPr>
      <w:r w:rsidRPr="006019DD">
        <w:rPr>
          <w:bCs/>
          <w:color w:val="1F4E79" w:themeColor="accent1" w:themeShade="80"/>
          <w:sz w:val="23"/>
          <w:szCs w:val="23"/>
        </w:rPr>
        <w:t xml:space="preserve">13. found </w:t>
      </w:r>
      <w:r w:rsidR="003859EC" w:rsidRPr="003859EC">
        <w:rPr>
          <w:bCs/>
          <w:color w:val="1F4E79" w:themeColor="accent1" w:themeShade="80"/>
          <w:sz w:val="23"/>
          <w:szCs w:val="23"/>
          <w:vertAlign w:val="subscript"/>
        </w:rPr>
        <w:t>[</w:t>
      </w:r>
      <w:r w:rsidRPr="003859EC">
        <w:rPr>
          <w:bCs/>
          <w:color w:val="1F4E79" w:themeColor="accent1" w:themeShade="80"/>
          <w:sz w:val="23"/>
          <w:szCs w:val="23"/>
          <w:vertAlign w:val="subscript"/>
        </w:rPr>
        <w:t>pp</w:t>
      </w:r>
      <w:r w:rsidR="003859EC" w:rsidRPr="003859EC">
        <w:rPr>
          <w:bCs/>
          <w:color w:val="1F4E79" w:themeColor="accent1" w:themeShade="80"/>
          <w:sz w:val="23"/>
          <w:szCs w:val="23"/>
          <w:vertAlign w:val="subscript"/>
        </w:rPr>
        <w:t>]</w:t>
      </w:r>
      <w:r w:rsidRPr="006019DD">
        <w:rPr>
          <w:rFonts w:eastAsia="Times New Roman" w:cs="Arial"/>
          <w:bCs/>
          <w:color w:val="1F4E79" w:themeColor="accent1" w:themeShade="80"/>
          <w:sz w:val="23"/>
          <w:szCs w:val="23"/>
          <w:lang w:eastAsia="en-GB"/>
        </w:rPr>
        <w:tab/>
      </w:r>
      <w:r w:rsidR="003859EC">
        <w:rPr>
          <w:rFonts w:eastAsia="Times New Roman" w:cs="Arial"/>
          <w:bCs/>
          <w:color w:val="1F4E79" w:themeColor="accent1" w:themeShade="80"/>
          <w:sz w:val="23"/>
          <w:szCs w:val="23"/>
          <w:lang w:eastAsia="en-GB"/>
        </w:rPr>
        <w:tab/>
      </w:r>
      <w:r w:rsidRPr="006019DD">
        <w:rPr>
          <w:rFonts w:eastAsia="Times New Roman" w:cs="Arial"/>
          <w:bCs/>
          <w:color w:val="1F4E79" w:themeColor="accent1" w:themeShade="80"/>
          <w:sz w:val="23"/>
          <w:szCs w:val="23"/>
          <w:lang w:eastAsia="en-GB"/>
        </w:rPr>
        <w:tab/>
      </w:r>
      <w:proofErr w:type="spellStart"/>
      <w:r w:rsidRPr="006019DD">
        <w:rPr>
          <w:rFonts w:eastAsia="Times New Roman" w:cs="Arial"/>
          <w:b/>
          <w:color w:val="1F4E79" w:themeColor="accent1" w:themeShade="80"/>
          <w:sz w:val="23"/>
          <w:szCs w:val="23"/>
          <w:lang w:eastAsia="en-GB"/>
        </w:rPr>
        <w:t>gefunden</w:t>
      </w:r>
      <w:proofErr w:type="spellEnd"/>
    </w:p>
    <w:p w14:paraId="41DBBE90" w14:textId="04078475" w:rsidR="00967B90" w:rsidRPr="006019DD" w:rsidRDefault="00967B90" w:rsidP="00967B90">
      <w:pPr>
        <w:spacing w:line="360" w:lineRule="auto"/>
        <w:rPr>
          <w:b/>
          <w:color w:val="1F4E79" w:themeColor="accent1" w:themeShade="80"/>
          <w:sz w:val="23"/>
          <w:szCs w:val="23"/>
        </w:rPr>
      </w:pPr>
      <w:r w:rsidRPr="006019DD">
        <w:rPr>
          <w:bCs/>
          <w:color w:val="1F4E79" w:themeColor="accent1" w:themeShade="80"/>
          <w:sz w:val="23"/>
          <w:szCs w:val="23"/>
        </w:rPr>
        <w:t xml:space="preserve">14. </w:t>
      </w:r>
      <w:proofErr w:type="gramStart"/>
      <w:r w:rsidRPr="006019DD">
        <w:rPr>
          <w:bCs/>
          <w:color w:val="1F4E79" w:themeColor="accent1" w:themeShade="80"/>
          <w:sz w:val="23"/>
          <w:szCs w:val="23"/>
        </w:rPr>
        <w:t>quite</w:t>
      </w:r>
      <w:proofErr w:type="gramEnd"/>
      <w:r w:rsidRPr="006019DD">
        <w:rPr>
          <w:bCs/>
          <w:color w:val="1F4E79" w:themeColor="accent1" w:themeShade="80"/>
          <w:sz w:val="23"/>
          <w:szCs w:val="23"/>
        </w:rPr>
        <w:t>, fairly</w:t>
      </w:r>
      <w:r w:rsidRPr="006019DD">
        <w:rPr>
          <w:bCs/>
          <w:color w:val="1F4E79" w:themeColor="accent1" w:themeShade="80"/>
          <w:sz w:val="23"/>
          <w:szCs w:val="23"/>
        </w:rPr>
        <w:tab/>
      </w:r>
      <w:r w:rsidRPr="006019D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6019DD">
        <w:rPr>
          <w:b/>
          <w:color w:val="1F4E79" w:themeColor="accent1" w:themeShade="80"/>
          <w:sz w:val="23"/>
          <w:szCs w:val="23"/>
        </w:rPr>
        <w:t>ziemlich</w:t>
      </w:r>
      <w:proofErr w:type="spellEnd"/>
    </w:p>
    <w:p w14:paraId="262A76C7" w14:textId="065AA1D6" w:rsidR="00967B90" w:rsidRPr="006019DD" w:rsidRDefault="00967B90" w:rsidP="00967B90">
      <w:pPr>
        <w:spacing w:line="360" w:lineRule="auto"/>
        <w:rPr>
          <w:b/>
          <w:color w:val="1F4E79" w:themeColor="accent1" w:themeShade="80"/>
          <w:sz w:val="23"/>
          <w:szCs w:val="23"/>
        </w:rPr>
      </w:pPr>
      <w:r w:rsidRPr="006019DD">
        <w:rPr>
          <w:bCs/>
          <w:color w:val="1F4E79" w:themeColor="accent1" w:themeShade="80"/>
          <w:sz w:val="23"/>
          <w:szCs w:val="23"/>
        </w:rPr>
        <w:t>15. necessary</w:t>
      </w:r>
      <w:r w:rsidRPr="006019DD">
        <w:rPr>
          <w:bCs/>
          <w:color w:val="1F4E79" w:themeColor="accent1" w:themeShade="80"/>
          <w:sz w:val="23"/>
          <w:szCs w:val="23"/>
        </w:rPr>
        <w:tab/>
      </w:r>
      <w:r w:rsidRPr="006019D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6019DD">
        <w:rPr>
          <w:b/>
          <w:color w:val="1F4E79" w:themeColor="accent1" w:themeShade="80"/>
          <w:sz w:val="23"/>
          <w:szCs w:val="23"/>
        </w:rPr>
        <w:t>notwendig</w:t>
      </w:r>
      <w:proofErr w:type="spellEnd"/>
    </w:p>
    <w:p w14:paraId="461B6950" w14:textId="445CF7CF" w:rsidR="00967B90" w:rsidRPr="006019DD" w:rsidRDefault="00967B90" w:rsidP="00967B90">
      <w:pPr>
        <w:spacing w:line="360" w:lineRule="auto"/>
        <w:rPr>
          <w:bCs/>
          <w:color w:val="1F4E79" w:themeColor="accent1" w:themeShade="80"/>
          <w:sz w:val="23"/>
          <w:szCs w:val="23"/>
        </w:rPr>
      </w:pPr>
      <w:r w:rsidRPr="006019DD">
        <w:rPr>
          <w:bCs/>
          <w:color w:val="1F4E79" w:themeColor="accent1" w:themeShade="80"/>
          <w:sz w:val="23"/>
          <w:szCs w:val="23"/>
        </w:rPr>
        <w:t>16. from, of</w:t>
      </w:r>
      <w:r w:rsidRPr="006019DD">
        <w:rPr>
          <w:bCs/>
          <w:color w:val="1F4E79" w:themeColor="accent1" w:themeShade="80"/>
          <w:sz w:val="23"/>
          <w:szCs w:val="23"/>
        </w:rPr>
        <w:tab/>
      </w:r>
      <w:r w:rsidRPr="006019DD">
        <w:rPr>
          <w:bCs/>
          <w:color w:val="1F4E79" w:themeColor="accent1" w:themeShade="80"/>
          <w:sz w:val="23"/>
          <w:szCs w:val="23"/>
        </w:rPr>
        <w:tab/>
      </w:r>
      <w:r w:rsidRPr="006019DD">
        <w:rPr>
          <w:bCs/>
          <w:color w:val="1F4E79" w:themeColor="accent1" w:themeShade="80"/>
          <w:sz w:val="23"/>
          <w:szCs w:val="23"/>
        </w:rPr>
        <w:tab/>
      </w:r>
      <w:r w:rsidRPr="006019DD">
        <w:rPr>
          <w:b/>
          <w:color w:val="1F4E79" w:themeColor="accent1" w:themeShade="80"/>
          <w:sz w:val="23"/>
          <w:szCs w:val="23"/>
        </w:rPr>
        <w:t>von</w:t>
      </w:r>
      <w:r w:rsidRPr="006019DD">
        <w:rPr>
          <w:bCs/>
          <w:color w:val="1F4E79" w:themeColor="accent1" w:themeShade="80"/>
          <w:sz w:val="23"/>
          <w:szCs w:val="23"/>
        </w:rPr>
        <w:tab/>
      </w:r>
    </w:p>
    <w:p w14:paraId="1A49AE1F" w14:textId="12CED498" w:rsidR="00022C1B" w:rsidRPr="006019DD" w:rsidRDefault="00967B90" w:rsidP="00967B90">
      <w:pPr>
        <w:spacing w:line="360" w:lineRule="auto"/>
        <w:rPr>
          <w:rFonts w:eastAsia="Times New Roman" w:cs="Arial"/>
          <w:b/>
          <w:color w:val="1F4E79" w:themeColor="accent1" w:themeShade="80"/>
          <w:sz w:val="23"/>
          <w:szCs w:val="23"/>
          <w:lang w:eastAsia="en-GB"/>
        </w:rPr>
      </w:pPr>
      <w:r w:rsidRPr="006019DD">
        <w:rPr>
          <w:bCs/>
          <w:color w:val="1F4E79" w:themeColor="accent1" w:themeShade="80"/>
          <w:sz w:val="23"/>
          <w:szCs w:val="23"/>
        </w:rPr>
        <w:t>17. (to) him</w:t>
      </w:r>
      <w:r w:rsidRPr="006019DD">
        <w:rPr>
          <w:bCs/>
          <w:color w:val="1F4E79" w:themeColor="accent1" w:themeShade="80"/>
          <w:sz w:val="23"/>
          <w:szCs w:val="23"/>
        </w:rPr>
        <w:tab/>
      </w:r>
      <w:r w:rsidRPr="006019DD">
        <w:rPr>
          <w:bCs/>
          <w:color w:val="1F4E79" w:themeColor="accent1" w:themeShade="80"/>
          <w:sz w:val="23"/>
          <w:szCs w:val="23"/>
        </w:rPr>
        <w:tab/>
      </w:r>
      <w:r w:rsidRPr="006019DD">
        <w:rPr>
          <w:bCs/>
          <w:color w:val="1F4E79" w:themeColor="accent1" w:themeShade="80"/>
          <w:sz w:val="23"/>
          <w:szCs w:val="23"/>
        </w:rPr>
        <w:tab/>
      </w:r>
      <w:proofErr w:type="spellStart"/>
      <w:r w:rsidRPr="006019DD">
        <w:rPr>
          <w:b/>
          <w:color w:val="1F4E79" w:themeColor="accent1" w:themeShade="80"/>
          <w:sz w:val="23"/>
          <w:szCs w:val="23"/>
        </w:rPr>
        <w:t>ihm</w:t>
      </w:r>
      <w:proofErr w:type="spellEnd"/>
    </w:p>
    <w:p w14:paraId="1CDB8EFB" w14:textId="2F1D816E" w:rsidR="00022C1B" w:rsidRPr="006019DD" w:rsidRDefault="00967B90" w:rsidP="004C5D05">
      <w:pPr>
        <w:shd w:val="clear" w:color="auto" w:fill="FFFFFF"/>
        <w:spacing w:after="0" w:line="360" w:lineRule="auto"/>
        <w:rPr>
          <w:rFonts w:eastAsia="Times New Roman" w:cs="Arial"/>
          <w:b/>
          <w:bCs/>
          <w:color w:val="1F4E79" w:themeColor="accent1" w:themeShade="80"/>
          <w:lang w:eastAsia="en-GB"/>
        </w:rPr>
        <w:sectPr w:rsidR="00022C1B" w:rsidRPr="006019DD" w:rsidSect="00022C1B">
          <w:type w:val="continuous"/>
          <w:pgSz w:w="11906" w:h="16838"/>
          <w:pgMar w:top="709" w:right="566" w:bottom="567" w:left="567" w:header="283" w:footer="624" w:gutter="0"/>
          <w:cols w:num="2" w:space="708"/>
          <w:docGrid w:linePitch="381"/>
        </w:sectPr>
      </w:pPr>
      <w:r w:rsidRPr="006019DD">
        <w:rPr>
          <w:rFonts w:eastAsia="Times New Roman" w:cs="Arial"/>
          <w:color w:val="1F4E79" w:themeColor="accent1" w:themeShade="80"/>
          <w:lang w:eastAsia="en-GB"/>
        </w:rPr>
        <w:tab/>
      </w:r>
    </w:p>
    <w:p w14:paraId="0F12F30A" w14:textId="77777777" w:rsidR="00DA662A" w:rsidRPr="006019DD" w:rsidRDefault="00DA662A" w:rsidP="000D4B6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highlight w:val="yellow"/>
          <w:lang w:eastAsia="en-GB"/>
        </w:rPr>
      </w:pPr>
    </w:p>
    <w:p w14:paraId="15DD7D56" w14:textId="5386B433" w:rsidR="00C5168C" w:rsidRPr="006019DD" w:rsidRDefault="00C5168C" w:rsidP="00C5168C">
      <w:pPr>
        <w:pStyle w:val="Heading2"/>
        <w:rPr>
          <w:b/>
          <w:bCs/>
          <w:color w:val="1F4E79" w:themeColor="accent1" w:themeShade="80"/>
          <w:sz w:val="36"/>
          <w:szCs w:val="36"/>
        </w:rPr>
      </w:pPr>
      <w:bookmarkStart w:id="7" w:name="_Hlk59141464"/>
      <w:r>
        <w:rPr>
          <w:b/>
          <w:bCs/>
          <w:color w:val="1F4E79" w:themeColor="accent1" w:themeShade="80"/>
          <w:lang w:eastAsia="en-GB"/>
        </w:rPr>
        <w:t>VOCABULARY PART B (VERB AND NOUN PAIRS)</w:t>
      </w:r>
    </w:p>
    <w:bookmarkEnd w:id="7"/>
    <w:p w14:paraId="26C15A78" w14:textId="77777777" w:rsidR="00AD7EE2" w:rsidRDefault="00AD7EE2" w:rsidP="00964820">
      <w:pPr>
        <w:rPr>
          <w:color w:val="1F4E79" w:themeColor="accent1" w:themeShade="80"/>
          <w:lang w:val="en-US"/>
        </w:rPr>
      </w:pPr>
    </w:p>
    <w:p w14:paraId="77C3AA47" w14:textId="1360C96C" w:rsidR="00964820" w:rsidRPr="00B50D8B" w:rsidRDefault="00B47799" w:rsidP="00964820">
      <w:pPr>
        <w:rPr>
          <w:rFonts w:eastAsia="Times New Roman" w:cs="Arial"/>
          <w:bCs/>
          <w:color w:val="1F4E79" w:themeColor="accent1" w:themeShade="80"/>
          <w:lang w:eastAsia="en-GB"/>
        </w:rPr>
      </w:pPr>
      <w:r w:rsidRPr="00B50D8B">
        <w:rPr>
          <w:rFonts w:eastAsia="Times New Roman" w:cs="Arial"/>
          <w:bCs/>
          <w:color w:val="1F4E79" w:themeColor="accent1" w:themeShade="80"/>
          <w:lang w:eastAsia="en-GB"/>
        </w:rPr>
        <w:t>1.</w:t>
      </w:r>
      <w:r w:rsidR="00964820" w:rsidRPr="00B50D8B">
        <w:rPr>
          <w:rFonts w:eastAsia="Times New Roman" w:cs="Arial"/>
          <w:bCs/>
          <w:color w:val="1F4E79" w:themeColor="accent1" w:themeShade="80"/>
          <w:lang w:eastAsia="en-GB"/>
        </w:rPr>
        <w:t xml:space="preserve"> vermuten</w:t>
      </w:r>
    </w:p>
    <w:p w14:paraId="28685DC1" w14:textId="45CB8AF6" w:rsidR="00964820" w:rsidRPr="00B50D8B" w:rsidRDefault="00B47799" w:rsidP="00964820">
      <w:pPr>
        <w:rPr>
          <w:rFonts w:eastAsia="Times New Roman" w:cs="Arial"/>
          <w:bCs/>
          <w:color w:val="1F4E79" w:themeColor="accent1" w:themeShade="80"/>
          <w:lang w:eastAsia="en-GB"/>
        </w:rPr>
      </w:pPr>
      <w:r w:rsidRPr="00B50D8B">
        <w:rPr>
          <w:rFonts w:eastAsia="Times New Roman" w:cs="Arial"/>
          <w:bCs/>
          <w:color w:val="1F4E79" w:themeColor="accent1" w:themeShade="80"/>
          <w:lang w:eastAsia="en-GB"/>
        </w:rPr>
        <w:t>2.</w:t>
      </w:r>
      <w:r w:rsidR="00964820" w:rsidRPr="00B50D8B">
        <w:rPr>
          <w:rFonts w:eastAsia="Times New Roman" w:cs="Arial"/>
          <w:bCs/>
          <w:color w:val="1F4E79" w:themeColor="accent1" w:themeShade="80"/>
          <w:lang w:eastAsia="en-GB"/>
        </w:rPr>
        <w:t xml:space="preserve"> raten</w:t>
      </w:r>
    </w:p>
    <w:p w14:paraId="551C44FC" w14:textId="1D933CBE" w:rsidR="00964820" w:rsidRPr="00B50D8B" w:rsidRDefault="00B47799" w:rsidP="00964820">
      <w:pPr>
        <w:rPr>
          <w:rFonts w:eastAsia="Times New Roman" w:cs="Arial"/>
          <w:bCs/>
          <w:color w:val="1F4E79" w:themeColor="accent1" w:themeShade="80"/>
          <w:lang w:eastAsia="en-GB"/>
        </w:rPr>
      </w:pPr>
      <w:r w:rsidRPr="00B50D8B">
        <w:rPr>
          <w:rFonts w:eastAsia="Times New Roman" w:cs="Arial"/>
          <w:bCs/>
          <w:color w:val="1F4E79" w:themeColor="accent1" w:themeShade="80"/>
          <w:lang w:eastAsia="en-GB"/>
        </w:rPr>
        <w:t>3.</w:t>
      </w:r>
      <w:r w:rsidR="00964820" w:rsidRPr="00B50D8B">
        <w:rPr>
          <w:rFonts w:eastAsia="Times New Roman" w:cs="Arial"/>
          <w:bCs/>
          <w:color w:val="1F4E79" w:themeColor="accent1" w:themeShade="80"/>
          <w:lang w:eastAsia="en-GB"/>
        </w:rPr>
        <w:t xml:space="preserve"> lehren</w:t>
      </w:r>
    </w:p>
    <w:p w14:paraId="792B2155" w14:textId="2ACFDC5E" w:rsidR="00975D6E" w:rsidRPr="00B50D8B" w:rsidRDefault="00975D6E">
      <w:pPr>
        <w:rPr>
          <w:rFonts w:eastAsia="Times New Roman" w:cs="Arial"/>
          <w:color w:val="1F4E79" w:themeColor="accent1" w:themeShade="80"/>
          <w:lang w:eastAsia="en-GB"/>
        </w:rPr>
      </w:pPr>
      <w:r w:rsidRPr="00B50D8B">
        <w:rPr>
          <w:rFonts w:eastAsia="Times New Roman" w:cs="Arial"/>
          <w:color w:val="1F4E79" w:themeColor="accent1" w:themeShade="80"/>
          <w:lang w:eastAsia="en-GB"/>
        </w:rPr>
        <w:br w:type="page"/>
      </w:r>
    </w:p>
    <w:p w14:paraId="77815532" w14:textId="7383BCF1" w:rsidR="00107B0B" w:rsidRPr="00B50D8B" w:rsidRDefault="00107B0B" w:rsidP="00971FDE">
      <w:pPr>
        <w:pStyle w:val="Heading2"/>
        <w:rPr>
          <w:color w:val="1F4E79" w:themeColor="accent1" w:themeShade="80"/>
        </w:rPr>
      </w:pPr>
      <w:bookmarkStart w:id="8" w:name="_Hlk59401248"/>
      <w:r w:rsidRPr="00B50D8B">
        <w:rPr>
          <w:b/>
          <w:bCs/>
          <w:color w:val="1F4E79" w:themeColor="accent1" w:themeShade="80"/>
          <w:lang w:eastAsia="en-GB"/>
        </w:rPr>
        <w:lastRenderedPageBreak/>
        <w:t>GRAMMAR</w:t>
      </w:r>
      <w:r w:rsidRPr="00B50D8B">
        <w:rPr>
          <w:b/>
          <w:bCs/>
          <w:color w:val="1F4E79" w:themeColor="accent1" w:themeShade="80"/>
        </w:rPr>
        <w:t xml:space="preserve"> PART A</w:t>
      </w:r>
      <w:r w:rsidR="00EE6F27" w:rsidRPr="00B50D8B">
        <w:rPr>
          <w:b/>
          <w:color w:val="1F4E79" w:themeColor="accent1" w:themeShade="80"/>
        </w:rPr>
        <w:t xml:space="preserve"> (PAST)</w:t>
      </w:r>
    </w:p>
    <w:p w14:paraId="7F1651FA" w14:textId="77777777" w:rsidR="00530AEE" w:rsidRPr="00530AEE" w:rsidRDefault="00530AEE" w:rsidP="00530AEE">
      <w:pPr>
        <w:pStyle w:val="Heading2"/>
        <w:spacing w:after="0"/>
        <w:rPr>
          <w:b/>
          <w:bCs/>
          <w:color w:val="1F4E79" w:themeColor="accent1" w:themeShade="80"/>
        </w:rPr>
      </w:pPr>
      <w:r w:rsidRPr="00530AEE">
        <w:rPr>
          <w:b/>
          <w:bCs/>
          <w:color w:val="1F4E79" w:themeColor="accent1" w:themeShade="80"/>
        </w:rPr>
        <w:t>Marks should not be deducted for pronunciation unless the pronunciation makes the grammar itself incorrect.</w:t>
      </w:r>
    </w:p>
    <w:p w14:paraId="417D4D96" w14:textId="77777777" w:rsidR="00530AEE" w:rsidRPr="00530AEE" w:rsidRDefault="00530AEE" w:rsidP="00530AEE"/>
    <w:p w14:paraId="1B1E24B7" w14:textId="6077C536" w:rsidR="002D0C9B" w:rsidRPr="006019DD" w:rsidRDefault="002D0C9B" w:rsidP="002D0C9B">
      <w:pPr>
        <w:rPr>
          <w:color w:val="1F4E79" w:themeColor="accent1" w:themeShade="80"/>
          <w:szCs w:val="26"/>
        </w:rPr>
      </w:pPr>
      <w:r w:rsidRPr="006019DD">
        <w:rPr>
          <w:color w:val="1F4E79" w:themeColor="accent1" w:themeShade="80"/>
          <w:szCs w:val="26"/>
        </w:rPr>
        <w:t xml:space="preserve">Grammar focus: </w:t>
      </w:r>
      <w:r w:rsidR="00C21229" w:rsidRPr="006019DD">
        <w:rPr>
          <w:color w:val="1F4E79" w:themeColor="accent1" w:themeShade="80"/>
          <w:szCs w:val="26"/>
        </w:rPr>
        <w:t xml:space="preserve">Perfect tense (with </w:t>
      </w:r>
      <w:proofErr w:type="spellStart"/>
      <w:r w:rsidR="00C21229" w:rsidRPr="006019DD">
        <w:rPr>
          <w:i/>
          <w:color w:val="1F4E79" w:themeColor="accent1" w:themeShade="80"/>
          <w:szCs w:val="26"/>
        </w:rPr>
        <w:t>haben</w:t>
      </w:r>
      <w:proofErr w:type="spellEnd"/>
      <w:r w:rsidR="00C21229" w:rsidRPr="006019DD">
        <w:rPr>
          <w:i/>
          <w:color w:val="1F4E79" w:themeColor="accent1" w:themeShade="80"/>
          <w:szCs w:val="26"/>
        </w:rPr>
        <w:t xml:space="preserve"> </w:t>
      </w:r>
      <w:r w:rsidR="00C21229" w:rsidRPr="006019DD">
        <w:rPr>
          <w:color w:val="1F4E79" w:themeColor="accent1" w:themeShade="80"/>
          <w:szCs w:val="26"/>
        </w:rPr>
        <w:t xml:space="preserve">and </w:t>
      </w:r>
      <w:r w:rsidR="00C21229" w:rsidRPr="006019DD">
        <w:rPr>
          <w:i/>
          <w:color w:val="1F4E79" w:themeColor="accent1" w:themeShade="80"/>
          <w:szCs w:val="26"/>
        </w:rPr>
        <w:t>sein</w:t>
      </w:r>
      <w:r w:rsidR="00C21229" w:rsidRPr="006019DD">
        <w:rPr>
          <w:color w:val="1F4E79" w:themeColor="accent1" w:themeShade="80"/>
          <w:szCs w:val="26"/>
        </w:rPr>
        <w:t>) &amp;</w:t>
      </w:r>
      <w:r w:rsidRPr="006019DD">
        <w:rPr>
          <w:color w:val="1F4E79" w:themeColor="accent1" w:themeShade="80"/>
          <w:szCs w:val="26"/>
        </w:rPr>
        <w:t xml:space="preserve"> </w:t>
      </w:r>
      <w:r w:rsidR="0005485F">
        <w:rPr>
          <w:color w:val="1F4E79" w:themeColor="accent1" w:themeShade="80"/>
          <w:szCs w:val="26"/>
        </w:rPr>
        <w:t>m</w:t>
      </w:r>
      <w:r w:rsidR="00C21229" w:rsidRPr="006019DD">
        <w:rPr>
          <w:color w:val="1F4E79" w:themeColor="accent1" w:themeShade="80"/>
          <w:szCs w:val="26"/>
        </w:rPr>
        <w:t>anner/</w:t>
      </w:r>
      <w:r w:rsidR="0005485F">
        <w:rPr>
          <w:color w:val="1F4E79" w:themeColor="accent1" w:themeShade="80"/>
          <w:szCs w:val="26"/>
        </w:rPr>
        <w:t>p</w:t>
      </w:r>
      <w:r w:rsidR="00C21229" w:rsidRPr="006019DD">
        <w:rPr>
          <w:color w:val="1F4E79" w:themeColor="accent1" w:themeShade="80"/>
          <w:szCs w:val="26"/>
        </w:rPr>
        <w:t>lace order</w:t>
      </w:r>
    </w:p>
    <w:p w14:paraId="6229D2F8" w14:textId="77777777" w:rsidR="001A2779" w:rsidRPr="00BA3B08" w:rsidRDefault="002D0C9B" w:rsidP="001A2779">
      <w:pPr>
        <w:rPr>
          <w:color w:val="1F4E79" w:themeColor="accent1" w:themeShade="80"/>
        </w:rPr>
      </w:pPr>
      <w:r w:rsidRPr="006019DD">
        <w:rPr>
          <w:color w:val="1F4E79" w:themeColor="accent1" w:themeShade="80"/>
          <w:szCs w:val="26"/>
        </w:rPr>
        <w:t xml:space="preserve">Instruction to pupils: </w:t>
      </w:r>
      <w:r w:rsidR="001A2779" w:rsidRPr="00BA3B08">
        <w:rPr>
          <w:color w:val="1F4E79" w:themeColor="accent1" w:themeShade="80"/>
        </w:rPr>
        <w:t>Say the German for the English in brackets. Use the clues to help you.</w:t>
      </w:r>
    </w:p>
    <w:p w14:paraId="067A16A4" w14:textId="4474AAE1" w:rsidR="00C21229" w:rsidRPr="006019DD" w:rsidRDefault="001A2779" w:rsidP="00C21229">
      <w:pPr>
        <w:rPr>
          <w:color w:val="1F4E79" w:themeColor="accent1" w:themeShade="80"/>
        </w:rPr>
      </w:pPr>
      <w:r w:rsidRPr="00BA3B08">
        <w:rPr>
          <w:color w:val="1F4E79" w:themeColor="accent1" w:themeShade="80"/>
        </w:rPr>
        <w:t>Remember to use the perfect tense</w:t>
      </w:r>
      <w:r>
        <w:rPr>
          <w:color w:val="1F4E79" w:themeColor="accent1" w:themeShade="80"/>
        </w:rPr>
        <w:t xml:space="preserve"> and think about word order</w:t>
      </w:r>
      <w:r w:rsidRPr="00BA3B08">
        <w:rPr>
          <w:color w:val="1F4E79" w:themeColor="accent1" w:themeShade="80"/>
        </w:rPr>
        <w:t>.</w:t>
      </w:r>
    </w:p>
    <w:tbl>
      <w:tblPr>
        <w:tblStyle w:val="TableGrid"/>
        <w:tblpPr w:leftFromText="180" w:rightFromText="180" w:vertAnchor="text" w:horzAnchor="margin" w:tblpY="260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C21229" w:rsidRPr="006019DD" w14:paraId="7025EEFE" w14:textId="77777777" w:rsidTr="00696EC0">
        <w:trPr>
          <w:trHeight w:val="241"/>
        </w:trPr>
        <w:tc>
          <w:tcPr>
            <w:tcW w:w="10910" w:type="dxa"/>
          </w:tcPr>
          <w:bookmarkEnd w:id="8"/>
          <w:p w14:paraId="13744FCC" w14:textId="2B1D20CF" w:rsidR="00C21229" w:rsidRPr="006019DD" w:rsidRDefault="00C21229" w:rsidP="00750437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="00750437" w:rsidRPr="006019DD">
              <w:rPr>
                <w:rFonts w:cs="Arial"/>
                <w:b/>
                <w:color w:val="1F4E79" w:themeColor="accent1" w:themeShade="80"/>
                <w:szCs w:val="20"/>
              </w:rPr>
              <w:t>2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C21229" w:rsidRPr="006019DD" w14:paraId="01EA7664" w14:textId="77777777" w:rsidTr="00696EC0">
        <w:trPr>
          <w:trHeight w:val="958"/>
        </w:trPr>
        <w:tc>
          <w:tcPr>
            <w:tcW w:w="10910" w:type="dxa"/>
          </w:tcPr>
          <w:p w14:paraId="2FD765CA" w14:textId="77777777" w:rsidR="00C21229" w:rsidRPr="006019DD" w:rsidRDefault="00C21229" w:rsidP="00C21229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i/>
                <w:color w:val="1F4E79" w:themeColor="accent1" w:themeShade="80"/>
                <w:szCs w:val="20"/>
              </w:rPr>
              <w:t>For item 1:</w:t>
            </w:r>
          </w:p>
          <w:p w14:paraId="5217615F" w14:textId="74B13DA0" w:rsidR="00C21229" w:rsidRPr="006019DD" w:rsidRDefault="00C21229" w:rsidP="00C21229">
            <w:pPr>
              <w:rPr>
                <w:rFonts w:cs="Arial"/>
                <w:color w:val="1F4E79" w:themeColor="accent1" w:themeShade="80"/>
                <w:sz w:val="22"/>
                <w:szCs w:val="20"/>
                <w:u w:val="single"/>
              </w:rPr>
            </w:pPr>
            <w:r w:rsidRPr="006019D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 mark</w:t>
            </w:r>
            <w:r w:rsidRPr="006019D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for auxiliary </w:t>
            </w:r>
            <w:r w:rsidR="007F4B38"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="007F4B38" w:rsidRPr="006019D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="007F4B38"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choice of auxiliary (</w:t>
            </w:r>
            <w:proofErr w:type="spellStart"/>
            <w:r w:rsidR="007F4B38"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haben</w:t>
            </w:r>
            <w:proofErr w:type="spellEnd"/>
            <w:r w:rsidR="007F4B38"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); </w:t>
            </w:r>
            <w:r w:rsidR="007F4B38" w:rsidRPr="006019D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="007F4B38"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formation)</w:t>
            </w:r>
          </w:p>
          <w:p w14:paraId="2DA3D9E2" w14:textId="636B492B" w:rsidR="00C21229" w:rsidRPr="006019DD" w:rsidRDefault="00C21229" w:rsidP="00C21229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</w:t>
            </w:r>
            <w:r w:rsidRPr="006019D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</w:t>
            </w:r>
            <w:r w:rsidRPr="006019D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mark</w:t>
            </w:r>
            <w:r w:rsidRPr="006019D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for past participle </w:t>
            </w: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6019D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 xml:space="preserve">0.5 </w:t>
            </w: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for correct formation; </w:t>
            </w:r>
            <w:r w:rsidRPr="006019D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position)</w:t>
            </w:r>
          </w:p>
        </w:tc>
      </w:tr>
    </w:tbl>
    <w:p w14:paraId="72923460" w14:textId="104F32C1" w:rsidR="00C21229" w:rsidRPr="006019DD" w:rsidRDefault="002D0C9B" w:rsidP="00C21229">
      <w:pPr>
        <w:spacing w:after="0"/>
        <w:rPr>
          <w:color w:val="1F4E79" w:themeColor="accent1" w:themeShade="80"/>
        </w:rPr>
      </w:pPr>
      <w:r w:rsidRPr="006019DD">
        <w:rPr>
          <w:color w:val="1F4E79" w:themeColor="accent1" w:themeShade="80"/>
          <w:szCs w:val="26"/>
        </w:rPr>
        <w:t xml:space="preserve"> </w: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7557"/>
        <w:gridCol w:w="2932"/>
      </w:tblGrid>
      <w:tr w:rsidR="00696EC0" w:rsidRPr="006019DD" w14:paraId="63B8C639" w14:textId="77777777" w:rsidTr="007C55F1">
        <w:trPr>
          <w:trHeight w:val="905"/>
        </w:trPr>
        <w:tc>
          <w:tcPr>
            <w:tcW w:w="421" w:type="dxa"/>
            <w:vAlign w:val="center"/>
          </w:tcPr>
          <w:p w14:paraId="24802A60" w14:textId="77777777" w:rsidR="00696EC0" w:rsidRPr="006019DD" w:rsidRDefault="00696EC0" w:rsidP="00C5773B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1.</w:t>
            </w:r>
          </w:p>
        </w:tc>
        <w:tc>
          <w:tcPr>
            <w:tcW w:w="7557" w:type="dxa"/>
            <w:vAlign w:val="center"/>
          </w:tcPr>
          <w:p w14:paraId="63E66A68" w14:textId="1C48395D" w:rsidR="00696EC0" w:rsidRPr="006019DD" w:rsidRDefault="00696EC0" w:rsidP="00C5773B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 xml:space="preserve">Er </w:t>
            </w:r>
            <w:r w:rsidRPr="006019DD">
              <w:rPr>
                <w:b/>
                <w:color w:val="1F4E79" w:themeColor="accent1" w:themeShade="80"/>
                <w:u w:val="single"/>
                <w:lang w:val="de-DE"/>
              </w:rPr>
              <w:t>hat gut gesungen</w:t>
            </w:r>
            <w:r w:rsidRPr="006019DD">
              <w:rPr>
                <w:color w:val="1F4E79" w:themeColor="accent1" w:themeShade="80"/>
                <w:lang w:val="de-DE"/>
              </w:rPr>
              <w:t xml:space="preserve">. (sang </w:t>
            </w:r>
            <w:proofErr w:type="spellStart"/>
            <w:r w:rsidRPr="006019DD">
              <w:rPr>
                <w:color w:val="1F4E79" w:themeColor="accent1" w:themeShade="80"/>
                <w:lang w:val="de-DE"/>
              </w:rPr>
              <w:t>well</w:t>
            </w:r>
            <w:proofErr w:type="spellEnd"/>
            <w:r w:rsidRPr="006019DD">
              <w:rPr>
                <w:color w:val="1F4E79" w:themeColor="accent1" w:themeShade="80"/>
                <w:lang w:val="de-DE"/>
              </w:rPr>
              <w:t>)</w:t>
            </w:r>
          </w:p>
        </w:tc>
        <w:tc>
          <w:tcPr>
            <w:tcW w:w="2932" w:type="dxa"/>
            <w:vAlign w:val="center"/>
          </w:tcPr>
          <w:p w14:paraId="198D0734" w14:textId="77777777" w:rsidR="00696EC0" w:rsidRPr="006019DD" w:rsidRDefault="00696EC0" w:rsidP="00C5773B">
            <w:pPr>
              <w:rPr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to sing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6019DD">
              <w:rPr>
                <w:i/>
                <w:color w:val="1F4E79" w:themeColor="accent1" w:themeShade="80"/>
                <w:sz w:val="22"/>
              </w:rPr>
              <w:t>singen</w:t>
            </w:r>
            <w:proofErr w:type="spellEnd"/>
            <w:r w:rsidRPr="006019DD">
              <w:rPr>
                <w:color w:val="1F4E79" w:themeColor="accent1" w:themeShade="80"/>
                <w:sz w:val="22"/>
              </w:rPr>
              <w:t xml:space="preserve"> </w:t>
            </w:r>
          </w:p>
          <w:p w14:paraId="525A0D30" w14:textId="77777777" w:rsidR="00696EC0" w:rsidRPr="006019DD" w:rsidRDefault="00696EC0" w:rsidP="00C5773B">
            <w:pPr>
              <w:rPr>
                <w:i/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well, good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</w:rPr>
              <w:t>gut</w:t>
            </w:r>
          </w:p>
        </w:tc>
      </w:tr>
    </w:tbl>
    <w:p w14:paraId="31528A28" w14:textId="0B9E88BC" w:rsidR="00C21229" w:rsidRPr="006019DD" w:rsidRDefault="00C21229" w:rsidP="00C21229">
      <w:pPr>
        <w:rPr>
          <w:color w:val="1F4E79" w:themeColor="accent1" w:themeShade="80"/>
        </w:rPr>
      </w:pPr>
    </w:p>
    <w:tbl>
      <w:tblPr>
        <w:tblStyle w:val="TableGrid"/>
        <w:tblpPr w:leftFromText="180" w:rightFromText="180" w:vertAnchor="text" w:horzAnchor="margin" w:tblpY="260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C21229" w:rsidRPr="006019DD" w14:paraId="6A5A4E12" w14:textId="77777777" w:rsidTr="007C55F1">
        <w:trPr>
          <w:trHeight w:val="241"/>
        </w:trPr>
        <w:tc>
          <w:tcPr>
            <w:tcW w:w="10910" w:type="dxa"/>
          </w:tcPr>
          <w:p w14:paraId="3DC2844D" w14:textId="6C020482" w:rsidR="00C21229" w:rsidRPr="006019DD" w:rsidRDefault="001B2D08" w:rsidP="00223D0B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>
              <w:rPr>
                <w:rFonts w:cs="Arial"/>
                <w:color w:val="1F4E79" w:themeColor="accent1" w:themeShade="80"/>
                <w:szCs w:val="20"/>
              </w:rPr>
              <w:t>2</w:t>
            </w:r>
            <w:r w:rsidR="00C21229" w:rsidRPr="006019DD">
              <w:rPr>
                <w:rFonts w:cs="Arial"/>
                <w:color w:val="1F4E79" w:themeColor="accent1" w:themeShade="80"/>
                <w:szCs w:val="20"/>
              </w:rPr>
              <w:t xml:space="preserve"> marks / item = max. </w:t>
            </w:r>
            <w:r>
              <w:rPr>
                <w:rFonts w:cs="Arial"/>
                <w:b/>
                <w:color w:val="1F4E79" w:themeColor="accent1" w:themeShade="80"/>
                <w:szCs w:val="20"/>
              </w:rPr>
              <w:t>2</w:t>
            </w:r>
            <w:r w:rsidR="00C21229" w:rsidRPr="006019DD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="00C21229" w:rsidRPr="006019D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C21229" w:rsidRPr="006019DD" w14:paraId="51BD518A" w14:textId="77777777" w:rsidTr="007C55F1">
        <w:trPr>
          <w:trHeight w:val="958"/>
        </w:trPr>
        <w:tc>
          <w:tcPr>
            <w:tcW w:w="10910" w:type="dxa"/>
          </w:tcPr>
          <w:p w14:paraId="2571E90C" w14:textId="30EE541E" w:rsidR="00C21229" w:rsidRPr="006019DD" w:rsidRDefault="00C21229" w:rsidP="00EE7BE3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i/>
                <w:color w:val="1F4E79" w:themeColor="accent1" w:themeShade="80"/>
                <w:szCs w:val="20"/>
              </w:rPr>
              <w:t>For item 2:</w:t>
            </w:r>
          </w:p>
          <w:p w14:paraId="271174A8" w14:textId="3D41973C" w:rsidR="007F4B38" w:rsidRPr="006019DD" w:rsidRDefault="007F4B38" w:rsidP="007F4B38">
            <w:pPr>
              <w:rPr>
                <w:rFonts w:cs="Arial"/>
                <w:color w:val="1F4E79" w:themeColor="accent1" w:themeShade="80"/>
                <w:sz w:val="22"/>
                <w:szCs w:val="20"/>
                <w:u w:val="single"/>
              </w:rPr>
            </w:pPr>
            <w:r w:rsidRPr="006019D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 mark</w:t>
            </w:r>
            <w:r w:rsidRPr="006019D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for auxiliary </w:t>
            </w: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6019D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choice of auxiliary (sein); </w:t>
            </w:r>
            <w:r w:rsidRPr="006019D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formation)</w:t>
            </w:r>
          </w:p>
          <w:p w14:paraId="723AB84D" w14:textId="3842288D" w:rsidR="00C21229" w:rsidRPr="001B2D08" w:rsidRDefault="00C21229" w:rsidP="00EE7BE3">
            <w:pPr>
              <w:rPr>
                <w:rFonts w:cs="Arial"/>
                <w:color w:val="1F4E79" w:themeColor="accent1" w:themeShade="80"/>
                <w:sz w:val="22"/>
                <w:szCs w:val="20"/>
              </w:rPr>
            </w:pPr>
            <w:r w:rsidRPr="006019D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</w:t>
            </w:r>
            <w:r w:rsidRPr="006019D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</w:t>
            </w:r>
            <w:r w:rsidRPr="006019DD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mark</w:t>
            </w:r>
            <w:r w:rsidRPr="006019DD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for past participle </w:t>
            </w: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6019D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 xml:space="preserve">0.5 </w:t>
            </w: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for correct formation; </w:t>
            </w:r>
            <w:r w:rsidRPr="006019D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position)</w:t>
            </w:r>
          </w:p>
        </w:tc>
      </w:tr>
    </w:tbl>
    <w:p w14:paraId="40559E0E" w14:textId="759E8D9C" w:rsidR="00696EC0" w:rsidRPr="006019DD" w:rsidRDefault="00696EC0" w:rsidP="00C21229">
      <w:pPr>
        <w:rPr>
          <w:color w:val="1F4E79" w:themeColor="accent1" w:themeShade="80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7557"/>
        <w:gridCol w:w="2932"/>
      </w:tblGrid>
      <w:tr w:rsidR="00696EC0" w:rsidRPr="001B2D08" w14:paraId="449755AA" w14:textId="77777777" w:rsidTr="007C55F1">
        <w:trPr>
          <w:trHeight w:val="752"/>
        </w:trPr>
        <w:tc>
          <w:tcPr>
            <w:tcW w:w="421" w:type="dxa"/>
            <w:vAlign w:val="center"/>
          </w:tcPr>
          <w:p w14:paraId="22E6FF14" w14:textId="77777777" w:rsidR="00696EC0" w:rsidRPr="006019DD" w:rsidRDefault="00696EC0" w:rsidP="00C5773B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.</w:t>
            </w:r>
          </w:p>
        </w:tc>
        <w:tc>
          <w:tcPr>
            <w:tcW w:w="7557" w:type="dxa"/>
            <w:vAlign w:val="center"/>
          </w:tcPr>
          <w:p w14:paraId="7C175013" w14:textId="7FE3966C" w:rsidR="00696EC0" w:rsidRPr="001B2D08" w:rsidRDefault="00696EC0" w:rsidP="001B2D08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 xml:space="preserve">Ich </w:t>
            </w:r>
            <w:r w:rsidRPr="006019DD">
              <w:rPr>
                <w:b/>
                <w:color w:val="1F4E79" w:themeColor="accent1" w:themeShade="80"/>
                <w:u w:val="single"/>
                <w:lang w:val="de-DE"/>
              </w:rPr>
              <w:t>bin nach Berlin geflogen</w:t>
            </w:r>
            <w:r w:rsidRPr="006019DD">
              <w:rPr>
                <w:color w:val="1F4E79" w:themeColor="accent1" w:themeShade="80"/>
                <w:lang w:val="de-DE"/>
              </w:rPr>
              <w:t xml:space="preserve">. </w:t>
            </w:r>
            <w:r w:rsidRPr="00CA6C7D">
              <w:rPr>
                <w:color w:val="1F4E79" w:themeColor="accent1" w:themeShade="80"/>
                <w:lang w:val="de-DE"/>
              </w:rPr>
              <w:t>(</w:t>
            </w:r>
            <w:proofErr w:type="spellStart"/>
            <w:r w:rsidRPr="00CA6C7D">
              <w:rPr>
                <w:color w:val="1F4E79" w:themeColor="accent1" w:themeShade="80"/>
                <w:lang w:val="de-DE"/>
              </w:rPr>
              <w:t>flew</w:t>
            </w:r>
            <w:proofErr w:type="spellEnd"/>
            <w:r w:rsidRPr="00CA6C7D">
              <w:rPr>
                <w:color w:val="1F4E79" w:themeColor="accent1" w:themeShade="80"/>
                <w:lang w:val="de-DE"/>
              </w:rPr>
              <w:t xml:space="preserve"> </w:t>
            </w:r>
            <w:proofErr w:type="spellStart"/>
            <w:r w:rsidRPr="00CA6C7D">
              <w:rPr>
                <w:color w:val="1F4E79" w:themeColor="accent1" w:themeShade="80"/>
                <w:lang w:val="de-DE"/>
              </w:rPr>
              <w:t>to</w:t>
            </w:r>
            <w:proofErr w:type="spellEnd"/>
            <w:r w:rsidRPr="00CA6C7D">
              <w:rPr>
                <w:color w:val="1F4E79" w:themeColor="accent1" w:themeShade="80"/>
                <w:lang w:val="de-DE"/>
              </w:rPr>
              <w:t xml:space="preserve"> Berlin)</w:t>
            </w:r>
          </w:p>
        </w:tc>
        <w:tc>
          <w:tcPr>
            <w:tcW w:w="2932" w:type="dxa"/>
            <w:vAlign w:val="center"/>
          </w:tcPr>
          <w:p w14:paraId="2567D4A7" w14:textId="77777777" w:rsidR="00696EC0" w:rsidRPr="006019DD" w:rsidRDefault="00696EC0" w:rsidP="00C5773B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proofErr w:type="spellStart"/>
            <w:r w:rsidRPr="006019DD">
              <w:rPr>
                <w:b/>
                <w:color w:val="1F4E79" w:themeColor="accent1" w:themeShade="80"/>
                <w:sz w:val="22"/>
                <w:lang w:val="de-DE"/>
              </w:rPr>
              <w:t>to</w:t>
            </w:r>
            <w:proofErr w:type="spellEnd"/>
            <w:r w:rsidRPr="006019DD">
              <w:rPr>
                <w:b/>
                <w:color w:val="1F4E79" w:themeColor="accent1" w:themeShade="80"/>
                <w:sz w:val="22"/>
                <w:lang w:val="de-DE"/>
              </w:rPr>
              <w:t xml:space="preserve"> </w:t>
            </w:r>
            <w:proofErr w:type="spellStart"/>
            <w:r w:rsidRPr="006019DD">
              <w:rPr>
                <w:b/>
                <w:color w:val="1F4E79" w:themeColor="accent1" w:themeShade="80"/>
                <w:sz w:val="22"/>
                <w:lang w:val="de-DE"/>
              </w:rPr>
              <w:t>fly</w:t>
            </w:r>
            <w:proofErr w:type="spellEnd"/>
            <w:r w:rsidRPr="006019DD">
              <w:rPr>
                <w:b/>
                <w:color w:val="1F4E79" w:themeColor="accent1" w:themeShade="80"/>
                <w:sz w:val="22"/>
                <w:lang w:val="de-DE"/>
              </w:rPr>
              <w:t xml:space="preserve"> </w:t>
            </w:r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= </w:t>
            </w:r>
            <w:r w:rsidRPr="006019DD">
              <w:rPr>
                <w:i/>
                <w:color w:val="1F4E79" w:themeColor="accent1" w:themeShade="80"/>
                <w:sz w:val="22"/>
                <w:lang w:val="de-DE"/>
              </w:rPr>
              <w:t>fliegen</w:t>
            </w:r>
          </w:p>
          <w:p w14:paraId="1B55C5F0" w14:textId="04776CA1" w:rsidR="00696EC0" w:rsidRPr="006019DD" w:rsidRDefault="001B2D08" w:rsidP="001B2D08">
            <w:pPr>
              <w:rPr>
                <w:i/>
                <w:color w:val="1F4E79" w:themeColor="accent1" w:themeShade="80"/>
                <w:lang w:val="de-DE"/>
              </w:rPr>
            </w:pPr>
            <w:proofErr w:type="spellStart"/>
            <w:r>
              <w:rPr>
                <w:b/>
                <w:color w:val="1F4E79" w:themeColor="accent1" w:themeShade="80"/>
                <w:sz w:val="22"/>
                <w:lang w:val="de-DE"/>
              </w:rPr>
              <w:t>to</w:t>
            </w:r>
            <w:proofErr w:type="spellEnd"/>
            <w:r>
              <w:rPr>
                <w:b/>
                <w:color w:val="1F4E79" w:themeColor="accent1" w:themeShade="80"/>
                <w:sz w:val="22"/>
                <w:lang w:val="de-DE"/>
              </w:rPr>
              <w:t xml:space="preserve"> Berlin</w:t>
            </w:r>
            <w:r w:rsidR="00696EC0" w:rsidRPr="006019D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>
              <w:rPr>
                <w:i/>
                <w:color w:val="1F4E79" w:themeColor="accent1" w:themeShade="80"/>
                <w:sz w:val="22"/>
                <w:lang w:val="de-DE"/>
              </w:rPr>
              <w:t>nach Berlin</w:t>
            </w:r>
          </w:p>
        </w:tc>
      </w:tr>
    </w:tbl>
    <w:p w14:paraId="1A55377F" w14:textId="77777777" w:rsidR="002D0C9B" w:rsidRPr="006019DD" w:rsidRDefault="002D0C9B" w:rsidP="002D0C9B">
      <w:pPr>
        <w:rPr>
          <w:b/>
          <w:color w:val="1F4E79" w:themeColor="accent1" w:themeShade="80"/>
          <w:lang w:val="de-DE"/>
        </w:rPr>
      </w:pPr>
    </w:p>
    <w:p w14:paraId="523ED183" w14:textId="03F06160" w:rsidR="002D0C9B" w:rsidRPr="006019DD" w:rsidRDefault="007F4B38" w:rsidP="00971FDE">
      <w:pPr>
        <w:pStyle w:val="Heading2"/>
        <w:rPr>
          <w:b/>
          <w:color w:val="1F4E79" w:themeColor="accent1" w:themeShade="80"/>
        </w:rPr>
      </w:pPr>
      <w:bookmarkStart w:id="9" w:name="_Hlk59401266"/>
      <w:r w:rsidRPr="006019DD">
        <w:rPr>
          <w:b/>
          <w:bCs/>
          <w:color w:val="1F4E79" w:themeColor="accent1" w:themeShade="80"/>
          <w:lang w:eastAsia="en-GB"/>
        </w:rPr>
        <w:t xml:space="preserve">GRAMMAR </w:t>
      </w:r>
      <w:r w:rsidR="002D0C9B" w:rsidRPr="006019DD">
        <w:rPr>
          <w:b/>
          <w:bCs/>
          <w:color w:val="1F4E79" w:themeColor="accent1" w:themeShade="80"/>
          <w:lang w:eastAsia="en-GB"/>
        </w:rPr>
        <w:t>PART</w:t>
      </w:r>
      <w:r w:rsidR="002D0C9B" w:rsidRPr="006019DD">
        <w:rPr>
          <w:b/>
          <w:color w:val="1F4E79" w:themeColor="accent1" w:themeShade="80"/>
        </w:rPr>
        <w:t xml:space="preserve"> B</w:t>
      </w:r>
      <w:r w:rsidR="00EE6F27">
        <w:rPr>
          <w:b/>
          <w:color w:val="1F4E79" w:themeColor="accent1" w:themeShade="80"/>
        </w:rPr>
        <w:t xml:space="preserve"> (</w:t>
      </w:r>
      <w:r w:rsidR="00A52404">
        <w:rPr>
          <w:b/>
          <w:color w:val="1F4E79" w:themeColor="accent1" w:themeShade="80"/>
        </w:rPr>
        <w:t xml:space="preserve">VERB FORMS &amp; </w:t>
      </w:r>
      <w:r w:rsidR="00EE6F27">
        <w:rPr>
          <w:b/>
          <w:color w:val="1F4E79" w:themeColor="accent1" w:themeShade="80"/>
        </w:rPr>
        <w:t>WORD ORDER)</w:t>
      </w:r>
    </w:p>
    <w:p w14:paraId="4EF86847" w14:textId="586D7346" w:rsidR="002D0C9B" w:rsidRPr="006019DD" w:rsidRDefault="002D0C9B" w:rsidP="002D0C9B">
      <w:pPr>
        <w:rPr>
          <w:color w:val="1F4E79" w:themeColor="accent1" w:themeShade="80"/>
          <w:szCs w:val="26"/>
        </w:rPr>
      </w:pPr>
      <w:r w:rsidRPr="006019DD">
        <w:rPr>
          <w:color w:val="1F4E79" w:themeColor="accent1" w:themeShade="80"/>
          <w:szCs w:val="26"/>
        </w:rPr>
        <w:t xml:space="preserve">Grammar focus: </w:t>
      </w:r>
      <w:r w:rsidR="00335E27" w:rsidRPr="006019DD">
        <w:rPr>
          <w:color w:val="1F4E79" w:themeColor="accent1" w:themeShade="80"/>
          <w:szCs w:val="26"/>
        </w:rPr>
        <w:t xml:space="preserve">word order with conjunctions &amp; </w:t>
      </w:r>
      <w:r w:rsidRPr="006019DD">
        <w:rPr>
          <w:color w:val="1F4E79" w:themeColor="accent1" w:themeShade="80"/>
          <w:szCs w:val="26"/>
        </w:rPr>
        <w:t>subject-verb agreement</w:t>
      </w:r>
    </w:p>
    <w:p w14:paraId="7CA748B6" w14:textId="77777777" w:rsidR="001A2779" w:rsidRDefault="002D0C9B" w:rsidP="00BE651A">
      <w:pPr>
        <w:rPr>
          <w:color w:val="1F4E79" w:themeColor="accent1" w:themeShade="80"/>
        </w:rPr>
      </w:pPr>
      <w:r w:rsidRPr="006019DD">
        <w:rPr>
          <w:color w:val="1F4E79" w:themeColor="accent1" w:themeShade="80"/>
          <w:szCs w:val="26"/>
        </w:rPr>
        <w:t xml:space="preserve">Instruction to pupils: </w:t>
      </w:r>
      <w:r w:rsidR="001A2779" w:rsidRPr="00BA3B08">
        <w:rPr>
          <w:color w:val="1F4E79" w:themeColor="accent1" w:themeShade="80"/>
        </w:rPr>
        <w:t xml:space="preserve">Say the </w:t>
      </w:r>
      <w:r w:rsidR="001A2779" w:rsidRPr="00B333DF">
        <w:rPr>
          <w:b/>
          <w:bCs/>
          <w:color w:val="1F4E79" w:themeColor="accent1" w:themeShade="80"/>
        </w:rPr>
        <w:t>German</w:t>
      </w:r>
      <w:r w:rsidR="001A2779" w:rsidRPr="00BA3B08">
        <w:rPr>
          <w:color w:val="1F4E79" w:themeColor="accent1" w:themeShade="80"/>
        </w:rPr>
        <w:t xml:space="preserve"> for the English in brackets. Use the clues to help you.</w:t>
      </w:r>
      <w:r w:rsidR="001A2779">
        <w:rPr>
          <w:color w:val="1F4E79" w:themeColor="accent1" w:themeShade="80"/>
        </w:rPr>
        <w:t xml:space="preserve"> </w:t>
      </w:r>
    </w:p>
    <w:p w14:paraId="389D5A17" w14:textId="77777777" w:rsidR="001A2779" w:rsidRPr="00BA3B08" w:rsidRDefault="001A2779" w:rsidP="001A2779">
      <w:pPr>
        <w:rPr>
          <w:color w:val="1F4E79" w:themeColor="accent1" w:themeShade="80"/>
        </w:rPr>
      </w:pPr>
      <w:r>
        <w:rPr>
          <w:color w:val="1F4E79" w:themeColor="accent1" w:themeShade="80"/>
        </w:rPr>
        <w:t>Think about word order.</w:t>
      </w:r>
    </w:p>
    <w:tbl>
      <w:tblPr>
        <w:tblStyle w:val="TableGrid"/>
        <w:tblpPr w:leftFromText="180" w:rightFromText="180" w:vertAnchor="text" w:horzAnchor="margin" w:tblpY="60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4D1B9D" w:rsidRPr="006019DD" w14:paraId="26AE9558" w14:textId="77777777" w:rsidTr="007C55F1">
        <w:trPr>
          <w:trHeight w:val="190"/>
        </w:trPr>
        <w:tc>
          <w:tcPr>
            <w:tcW w:w="10910" w:type="dxa"/>
          </w:tcPr>
          <w:bookmarkEnd w:id="9"/>
          <w:p w14:paraId="6F7CED75" w14:textId="2394A44D" w:rsidR="002D0C9B" w:rsidRPr="006019DD" w:rsidRDefault="007F4B38" w:rsidP="00E4405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>2</w:t>
            </w:r>
            <w:r w:rsidR="002D0C9B" w:rsidRPr="006019DD">
              <w:rPr>
                <w:rFonts w:cs="Arial"/>
                <w:color w:val="1F4E79" w:themeColor="accent1" w:themeShade="80"/>
                <w:szCs w:val="20"/>
              </w:rPr>
              <w:t xml:space="preserve"> marks / item = max. </w:t>
            </w:r>
            <w:r w:rsidR="002D0C9B" w:rsidRPr="006019DD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="002D0C9B" w:rsidRPr="006019D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4D1B9D" w:rsidRPr="006019DD" w14:paraId="2D2724BF" w14:textId="77777777" w:rsidTr="007C55F1">
        <w:trPr>
          <w:trHeight w:val="190"/>
        </w:trPr>
        <w:tc>
          <w:tcPr>
            <w:tcW w:w="10910" w:type="dxa"/>
          </w:tcPr>
          <w:p w14:paraId="3E02A4C5" w14:textId="7D29AE8E" w:rsidR="002D0C9B" w:rsidRPr="006019DD" w:rsidRDefault="007F4B38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="002D0C9B" w:rsidRPr="006019D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="002D0C9B" w:rsidRPr="006019D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="002D0C9B" w:rsidRPr="006019DD">
              <w:rPr>
                <w:rFonts w:cs="Arial"/>
                <w:color w:val="1F4E79" w:themeColor="accent1" w:themeShade="80"/>
                <w:szCs w:val="20"/>
              </w:rPr>
              <w:t xml:space="preserve">: 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>Correct word order</w:t>
            </w:r>
          </w:p>
          <w:p w14:paraId="431A89ED" w14:textId="5FC569B5" w:rsidR="007F4B38" w:rsidRPr="006019DD" w:rsidRDefault="007F4B38" w:rsidP="00E44053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i/>
                <w:color w:val="1F4E79" w:themeColor="accent1" w:themeShade="80"/>
                <w:szCs w:val="20"/>
              </w:rPr>
              <w:t>Note: item 1 = WO1 (subject-verb); item 2 = WO3 (verb to end)</w:t>
            </w:r>
          </w:p>
          <w:p w14:paraId="7DE27367" w14:textId="77777777" w:rsidR="007F4B38" w:rsidRPr="006019DD" w:rsidRDefault="007F4B38" w:rsidP="00E44053">
            <w:pPr>
              <w:rPr>
                <w:rFonts w:cs="Arial"/>
                <w:b/>
                <w:bCs/>
                <w:color w:val="1F4E79" w:themeColor="accent1" w:themeShade="80"/>
                <w:szCs w:val="20"/>
              </w:rPr>
            </w:pPr>
          </w:p>
          <w:p w14:paraId="4203F6FD" w14:textId="62DD7373" w:rsidR="002D0C9B" w:rsidRPr="006019DD" w:rsidRDefault="007F4B38" w:rsidP="00223D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="002D0C9B" w:rsidRPr="006019D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="002D0C9B" w:rsidRPr="006019D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="002D0C9B" w:rsidRPr="006019DD">
              <w:rPr>
                <w:rFonts w:cs="Arial"/>
                <w:color w:val="1F4E79" w:themeColor="accent1" w:themeShade="80"/>
                <w:szCs w:val="20"/>
              </w:rPr>
              <w:t xml:space="preserve">: </w:t>
            </w:r>
            <w:r w:rsidR="00223D0B" w:rsidRPr="006019DD">
              <w:rPr>
                <w:rFonts w:cs="Arial"/>
                <w:color w:val="1F4E79" w:themeColor="accent1" w:themeShade="80"/>
                <w:szCs w:val="20"/>
              </w:rPr>
              <w:t>Correct verb form</w:t>
            </w:r>
          </w:p>
        </w:tc>
      </w:tr>
    </w:tbl>
    <w:p w14:paraId="2E7CFA0B" w14:textId="77777777" w:rsidR="002D0C9B" w:rsidRPr="006019DD" w:rsidRDefault="002D0C9B" w:rsidP="002D0C9B">
      <w:pPr>
        <w:rPr>
          <w:color w:val="1F4E79" w:themeColor="accent1" w:themeShade="80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7557"/>
        <w:gridCol w:w="2932"/>
      </w:tblGrid>
      <w:tr w:rsidR="007F4B38" w:rsidRPr="006019DD" w14:paraId="6EDAE522" w14:textId="77777777" w:rsidTr="007C55F1">
        <w:trPr>
          <w:trHeight w:val="905"/>
        </w:trPr>
        <w:tc>
          <w:tcPr>
            <w:tcW w:w="421" w:type="dxa"/>
            <w:vAlign w:val="center"/>
          </w:tcPr>
          <w:p w14:paraId="5DB4325A" w14:textId="77777777" w:rsidR="007F4B38" w:rsidRPr="006019DD" w:rsidRDefault="007F4B38" w:rsidP="00EE7BE3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557" w:type="dxa"/>
            <w:vAlign w:val="center"/>
          </w:tcPr>
          <w:p w14:paraId="64FC97C3" w14:textId="1B4CD8BF" w:rsidR="007F4B38" w:rsidRPr="006019DD" w:rsidRDefault="007F4B38" w:rsidP="00223D0B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 xml:space="preserve">Ich lerne Mathematik, denn </w:t>
            </w:r>
            <w:r w:rsidR="00777D8F">
              <w:rPr>
                <w:color w:val="1F4E79" w:themeColor="accent1" w:themeShade="80"/>
                <w:lang w:val="de-DE"/>
              </w:rPr>
              <w:t>es</w:t>
            </w:r>
            <w:r w:rsidR="00223D0B" w:rsidRPr="006019DD">
              <w:rPr>
                <w:color w:val="1F4E79" w:themeColor="accent1" w:themeShade="80"/>
                <w:lang w:val="de-DE"/>
              </w:rPr>
              <w:t xml:space="preserve"> </w:t>
            </w:r>
            <w:r w:rsidRPr="006019DD">
              <w:rPr>
                <w:b/>
                <w:color w:val="1F4E79" w:themeColor="accent1" w:themeShade="80"/>
                <w:u w:val="single"/>
                <w:lang w:val="de-DE"/>
              </w:rPr>
              <w:t>ist wichtig</w:t>
            </w:r>
            <w:r w:rsidRPr="006019DD">
              <w:rPr>
                <w:color w:val="1F4E79" w:themeColor="accent1" w:themeShade="80"/>
                <w:lang w:val="de-DE"/>
              </w:rPr>
              <w:t>.  (</w:t>
            </w:r>
            <w:proofErr w:type="spellStart"/>
            <w:r w:rsidRPr="006019DD">
              <w:rPr>
                <w:color w:val="1F4E79" w:themeColor="accent1" w:themeShade="80"/>
                <w:lang w:val="de-DE"/>
              </w:rPr>
              <w:t>is</w:t>
            </w:r>
            <w:proofErr w:type="spellEnd"/>
            <w:r w:rsidRPr="006019DD">
              <w:rPr>
                <w:color w:val="1F4E79" w:themeColor="accent1" w:themeShade="80"/>
                <w:lang w:val="de-DE"/>
              </w:rPr>
              <w:t xml:space="preserve"> </w:t>
            </w:r>
            <w:proofErr w:type="spellStart"/>
            <w:r w:rsidRPr="006019DD">
              <w:rPr>
                <w:color w:val="1F4E79" w:themeColor="accent1" w:themeShade="80"/>
                <w:lang w:val="de-DE"/>
              </w:rPr>
              <w:t>important</w:t>
            </w:r>
            <w:proofErr w:type="spellEnd"/>
            <w:r w:rsidRPr="006019DD">
              <w:rPr>
                <w:color w:val="1F4E79" w:themeColor="accent1" w:themeShade="80"/>
                <w:lang w:val="de-DE"/>
              </w:rPr>
              <w:t>)</w:t>
            </w:r>
          </w:p>
        </w:tc>
        <w:tc>
          <w:tcPr>
            <w:tcW w:w="2932" w:type="dxa"/>
            <w:vAlign w:val="center"/>
          </w:tcPr>
          <w:p w14:paraId="4956F15A" w14:textId="77777777" w:rsidR="007F4B38" w:rsidRPr="006019DD" w:rsidRDefault="007F4B38" w:rsidP="00EE7BE3">
            <w:pPr>
              <w:rPr>
                <w:color w:val="1F4E79" w:themeColor="accent1" w:themeShade="80"/>
                <w:sz w:val="22"/>
                <w:lang w:val="de-DE"/>
              </w:rPr>
            </w:pPr>
            <w:proofErr w:type="spellStart"/>
            <w:r w:rsidRPr="006019DD">
              <w:rPr>
                <w:color w:val="1F4E79" w:themeColor="accent1" w:themeShade="80"/>
                <w:sz w:val="22"/>
                <w:lang w:val="de-DE"/>
              </w:rPr>
              <w:t>to</w:t>
            </w:r>
            <w:proofErr w:type="spellEnd"/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</w:t>
            </w:r>
            <w:proofErr w:type="spellStart"/>
            <w:r w:rsidRPr="006019DD">
              <w:rPr>
                <w:color w:val="1F4E79" w:themeColor="accent1" w:themeShade="80"/>
                <w:sz w:val="22"/>
                <w:lang w:val="de-DE"/>
              </w:rPr>
              <w:t>be</w:t>
            </w:r>
            <w:proofErr w:type="spellEnd"/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  <w:lang w:val="de-DE"/>
              </w:rPr>
              <w:t>sein</w:t>
            </w:r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</w:t>
            </w:r>
          </w:p>
          <w:p w14:paraId="2775D78C" w14:textId="77777777" w:rsidR="007F4B38" w:rsidRPr="006019DD" w:rsidRDefault="007F4B38" w:rsidP="00EE7BE3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proofErr w:type="spellStart"/>
            <w:r w:rsidRPr="006019DD">
              <w:rPr>
                <w:color w:val="1F4E79" w:themeColor="accent1" w:themeShade="80"/>
                <w:sz w:val="22"/>
                <w:lang w:val="de-DE"/>
              </w:rPr>
              <w:t>important</w:t>
            </w:r>
            <w:proofErr w:type="spellEnd"/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  <w:lang w:val="de-DE"/>
              </w:rPr>
              <w:t>wichtig</w:t>
            </w:r>
          </w:p>
        </w:tc>
      </w:tr>
      <w:tr w:rsidR="007F4B38" w:rsidRPr="006019DD" w14:paraId="4A27E251" w14:textId="77777777" w:rsidTr="007C55F1">
        <w:trPr>
          <w:trHeight w:val="752"/>
        </w:trPr>
        <w:tc>
          <w:tcPr>
            <w:tcW w:w="421" w:type="dxa"/>
            <w:vAlign w:val="center"/>
          </w:tcPr>
          <w:p w14:paraId="5E9529EF" w14:textId="77777777" w:rsidR="007F4B38" w:rsidRPr="006019DD" w:rsidRDefault="007F4B38" w:rsidP="00EE7BE3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lastRenderedPageBreak/>
              <w:t>2.</w:t>
            </w:r>
          </w:p>
        </w:tc>
        <w:tc>
          <w:tcPr>
            <w:tcW w:w="7557" w:type="dxa"/>
            <w:vAlign w:val="center"/>
          </w:tcPr>
          <w:p w14:paraId="0EFA5976" w14:textId="0216629E" w:rsidR="007F4B38" w:rsidRPr="006019DD" w:rsidRDefault="00223D0B" w:rsidP="007F4B38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>Lisa</w:t>
            </w:r>
            <w:r w:rsidR="007F4B38" w:rsidRPr="006019DD">
              <w:rPr>
                <w:color w:val="1F4E79" w:themeColor="accent1" w:themeShade="80"/>
                <w:lang w:val="de-DE"/>
              </w:rPr>
              <w:t xml:space="preserve"> liest viel, weil sie </w:t>
            </w:r>
            <w:r w:rsidR="007F4B38" w:rsidRPr="006019DD">
              <w:rPr>
                <w:b/>
                <w:color w:val="1F4E79" w:themeColor="accent1" w:themeShade="80"/>
                <w:u w:val="single"/>
                <w:lang w:val="de-DE"/>
              </w:rPr>
              <w:t>Bücher interessant findet</w:t>
            </w:r>
            <w:r w:rsidR="007F4B38" w:rsidRPr="006019DD">
              <w:rPr>
                <w:color w:val="1F4E79" w:themeColor="accent1" w:themeShade="80"/>
                <w:lang w:val="de-DE"/>
              </w:rPr>
              <w:t xml:space="preserve">. </w:t>
            </w:r>
          </w:p>
          <w:p w14:paraId="1B7694E9" w14:textId="78891E36" w:rsidR="007F4B38" w:rsidRPr="006019DD" w:rsidRDefault="007F4B38" w:rsidP="00223D0B">
            <w:pPr>
              <w:jc w:val="right"/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>(</w:t>
            </w:r>
            <w:proofErr w:type="spellStart"/>
            <w:r w:rsidRPr="006019DD">
              <w:rPr>
                <w:color w:val="1F4E79" w:themeColor="accent1" w:themeShade="80"/>
                <w:lang w:val="de-DE"/>
              </w:rPr>
              <w:t>finds</w:t>
            </w:r>
            <w:proofErr w:type="spellEnd"/>
            <w:r w:rsidRPr="006019DD">
              <w:rPr>
                <w:color w:val="1F4E79" w:themeColor="accent1" w:themeShade="80"/>
                <w:lang w:val="de-DE"/>
              </w:rPr>
              <w:t xml:space="preserve"> </w:t>
            </w:r>
            <w:proofErr w:type="spellStart"/>
            <w:r w:rsidRPr="006019DD">
              <w:rPr>
                <w:color w:val="1F4E79" w:themeColor="accent1" w:themeShade="80"/>
                <w:lang w:val="de-DE"/>
              </w:rPr>
              <w:t>books</w:t>
            </w:r>
            <w:proofErr w:type="spellEnd"/>
            <w:r w:rsidRPr="006019DD">
              <w:rPr>
                <w:color w:val="1F4E79" w:themeColor="accent1" w:themeShade="80"/>
                <w:lang w:val="de-DE"/>
              </w:rPr>
              <w:t xml:space="preserve"> </w:t>
            </w:r>
            <w:proofErr w:type="spellStart"/>
            <w:r w:rsidRPr="006019DD">
              <w:rPr>
                <w:color w:val="1F4E79" w:themeColor="accent1" w:themeShade="80"/>
                <w:lang w:val="de-DE"/>
              </w:rPr>
              <w:t>interesting</w:t>
            </w:r>
            <w:proofErr w:type="spellEnd"/>
            <w:r w:rsidRPr="006019DD">
              <w:rPr>
                <w:color w:val="1F4E79" w:themeColor="accent1" w:themeShade="80"/>
                <w:lang w:val="de-DE"/>
              </w:rPr>
              <w:t>)</w:t>
            </w:r>
          </w:p>
        </w:tc>
        <w:tc>
          <w:tcPr>
            <w:tcW w:w="2932" w:type="dxa"/>
            <w:vAlign w:val="center"/>
          </w:tcPr>
          <w:p w14:paraId="2F3B7561" w14:textId="77777777" w:rsidR="007F4B38" w:rsidRPr="006019DD" w:rsidRDefault="007F4B38" w:rsidP="00EE7BE3">
            <w:pPr>
              <w:rPr>
                <w:i/>
                <w:color w:val="1F4E79" w:themeColor="accent1" w:themeShade="80"/>
                <w:sz w:val="22"/>
              </w:rPr>
            </w:pPr>
            <w:r w:rsidRPr="006019DD">
              <w:rPr>
                <w:color w:val="1F4E79" w:themeColor="accent1" w:themeShade="80"/>
                <w:sz w:val="22"/>
              </w:rPr>
              <w:t xml:space="preserve">to find = </w:t>
            </w:r>
            <w:proofErr w:type="spellStart"/>
            <w:r w:rsidRPr="006019DD">
              <w:rPr>
                <w:i/>
                <w:color w:val="1F4E79" w:themeColor="accent1" w:themeShade="80"/>
                <w:sz w:val="22"/>
              </w:rPr>
              <w:t>finden</w:t>
            </w:r>
            <w:proofErr w:type="spellEnd"/>
          </w:p>
          <w:p w14:paraId="1712CFB3" w14:textId="77777777" w:rsidR="007F4B38" w:rsidRPr="006019DD" w:rsidRDefault="007F4B38" w:rsidP="00EE7BE3">
            <w:pPr>
              <w:rPr>
                <w:i/>
                <w:color w:val="1F4E79" w:themeColor="accent1" w:themeShade="80"/>
                <w:sz w:val="22"/>
              </w:rPr>
            </w:pPr>
            <w:r w:rsidRPr="006019DD">
              <w:rPr>
                <w:color w:val="1F4E79" w:themeColor="accent1" w:themeShade="80"/>
                <w:sz w:val="22"/>
              </w:rPr>
              <w:t xml:space="preserve">books = </w:t>
            </w:r>
            <w:proofErr w:type="spellStart"/>
            <w:r w:rsidRPr="006019DD">
              <w:rPr>
                <w:i/>
                <w:color w:val="1F4E79" w:themeColor="accent1" w:themeShade="80"/>
                <w:sz w:val="22"/>
              </w:rPr>
              <w:t>Bücher</w:t>
            </w:r>
            <w:proofErr w:type="spellEnd"/>
          </w:p>
          <w:p w14:paraId="47B6C81D" w14:textId="77777777" w:rsidR="007F4B38" w:rsidRPr="006019DD" w:rsidRDefault="007F4B38" w:rsidP="00EE7BE3">
            <w:pPr>
              <w:rPr>
                <w:i/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  <w:sz w:val="22"/>
              </w:rPr>
              <w:t xml:space="preserve">interesting = </w:t>
            </w:r>
            <w:proofErr w:type="spellStart"/>
            <w:r w:rsidRPr="006019DD">
              <w:rPr>
                <w:i/>
                <w:color w:val="1F4E79" w:themeColor="accent1" w:themeShade="80"/>
                <w:sz w:val="22"/>
              </w:rPr>
              <w:t>interessant</w:t>
            </w:r>
            <w:proofErr w:type="spellEnd"/>
          </w:p>
        </w:tc>
      </w:tr>
    </w:tbl>
    <w:p w14:paraId="67D9A803" w14:textId="59278837" w:rsidR="002D0C9B" w:rsidRDefault="002D0C9B" w:rsidP="002D0C9B">
      <w:pPr>
        <w:rPr>
          <w:b/>
          <w:bCs/>
          <w:color w:val="1F4E79" w:themeColor="accent1" w:themeShade="80"/>
        </w:rPr>
      </w:pPr>
    </w:p>
    <w:p w14:paraId="240F5A2D" w14:textId="7ABA453A" w:rsidR="002D0C9B" w:rsidRPr="006019DD" w:rsidRDefault="00AD7EE2" w:rsidP="00B333DF">
      <w:pPr>
        <w:pStyle w:val="Heading2"/>
        <w:spacing w:line="240" w:lineRule="auto"/>
        <w:rPr>
          <w:color w:val="1F4E79" w:themeColor="accent1" w:themeShade="80"/>
        </w:rPr>
      </w:pPr>
      <w:bookmarkStart w:id="10" w:name="_Hlk59141520"/>
      <w:bookmarkStart w:id="11" w:name="_Hlk59401285"/>
      <w:r>
        <w:rPr>
          <w:b/>
          <w:bCs/>
          <w:color w:val="1F4E79" w:themeColor="accent1" w:themeShade="80"/>
          <w:lang w:eastAsia="en-GB"/>
        </w:rPr>
        <w:t xml:space="preserve">GRAMMAR </w:t>
      </w:r>
      <w:bookmarkEnd w:id="10"/>
      <w:r w:rsidR="002D0C9B" w:rsidRPr="006019DD">
        <w:rPr>
          <w:b/>
          <w:bCs/>
          <w:color w:val="1F4E79" w:themeColor="accent1" w:themeShade="80"/>
          <w:lang w:eastAsia="en-GB"/>
        </w:rPr>
        <w:t>PART</w:t>
      </w:r>
      <w:r w:rsidR="002D0C9B" w:rsidRPr="006019DD">
        <w:rPr>
          <w:b/>
          <w:bCs/>
          <w:color w:val="1F4E79" w:themeColor="accent1" w:themeShade="80"/>
        </w:rPr>
        <w:t xml:space="preserve"> C</w:t>
      </w:r>
      <w:r w:rsidR="00EE6F27">
        <w:rPr>
          <w:b/>
          <w:bCs/>
          <w:color w:val="1F4E79" w:themeColor="accent1" w:themeShade="80"/>
        </w:rPr>
        <w:t xml:space="preserve"> </w:t>
      </w:r>
      <w:r w:rsidR="00EE6F27" w:rsidRPr="00EE6F27">
        <w:rPr>
          <w:b/>
          <w:bCs/>
          <w:color w:val="1F4E79" w:themeColor="accent1" w:themeShade="80"/>
        </w:rPr>
        <w:t>(</w:t>
      </w:r>
      <w:r w:rsidR="00EE6F27" w:rsidRPr="00B333DF">
        <w:rPr>
          <w:b/>
          <w:color w:val="1F4E79" w:themeColor="accent1" w:themeShade="80"/>
        </w:rPr>
        <w:t>VERB FORMS &amp; ADVERB PLACEMENT)</w:t>
      </w:r>
    </w:p>
    <w:p w14:paraId="7C033714" w14:textId="434737EA" w:rsidR="002D0C9B" w:rsidRPr="006019DD" w:rsidRDefault="002D0C9B" w:rsidP="00B333DF">
      <w:pPr>
        <w:spacing w:line="240" w:lineRule="auto"/>
        <w:rPr>
          <w:color w:val="1F4E79" w:themeColor="accent1" w:themeShade="80"/>
          <w:szCs w:val="26"/>
        </w:rPr>
      </w:pPr>
      <w:r w:rsidRPr="006019DD">
        <w:rPr>
          <w:color w:val="1F4E79" w:themeColor="accent1" w:themeShade="80"/>
          <w:szCs w:val="26"/>
        </w:rPr>
        <w:t xml:space="preserve">Grammar focus: </w:t>
      </w:r>
      <w:r w:rsidR="00335E27" w:rsidRPr="006019DD">
        <w:rPr>
          <w:color w:val="1F4E79" w:themeColor="accent1" w:themeShade="80"/>
          <w:szCs w:val="26"/>
        </w:rPr>
        <w:t>adverb placement; subject-verb agreement</w:t>
      </w:r>
    </w:p>
    <w:p w14:paraId="4123F5CC" w14:textId="77777777" w:rsidR="00F9636A" w:rsidRDefault="002D0C9B" w:rsidP="00B333DF">
      <w:pPr>
        <w:spacing w:line="240" w:lineRule="auto"/>
        <w:rPr>
          <w:color w:val="1F4E79" w:themeColor="accent1" w:themeShade="80"/>
        </w:rPr>
      </w:pPr>
      <w:r w:rsidRPr="006019DD">
        <w:rPr>
          <w:color w:val="1F4E79" w:themeColor="accent1" w:themeShade="80"/>
          <w:szCs w:val="26"/>
        </w:rPr>
        <w:t xml:space="preserve">Instruction to pupils: </w:t>
      </w:r>
      <w:r w:rsidR="00F9636A" w:rsidRPr="00BA3B08">
        <w:rPr>
          <w:color w:val="1F4E79" w:themeColor="accent1" w:themeShade="80"/>
        </w:rPr>
        <w:t>Say the German for the English in brackets. Use the clues to help you.</w:t>
      </w:r>
      <w:r w:rsidR="00F9636A">
        <w:rPr>
          <w:color w:val="1F4E79" w:themeColor="accent1" w:themeShade="80"/>
        </w:rPr>
        <w:t xml:space="preserve"> </w:t>
      </w:r>
    </w:p>
    <w:p w14:paraId="7BBB5A23" w14:textId="5D7DE740" w:rsidR="00F9636A" w:rsidRPr="00BA3B08" w:rsidRDefault="00F9636A" w:rsidP="00B333DF">
      <w:pPr>
        <w:spacing w:line="240" w:lineRule="auto"/>
        <w:rPr>
          <w:color w:val="1F4E79" w:themeColor="accent1" w:themeShade="80"/>
        </w:rPr>
      </w:pPr>
      <w:r>
        <w:rPr>
          <w:color w:val="1F4E79" w:themeColor="accent1" w:themeShade="80"/>
        </w:rPr>
        <w:t>Think about word ord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4D1B9D" w:rsidRPr="006019DD" w14:paraId="70C22AB3" w14:textId="77777777" w:rsidTr="00E44053">
        <w:trPr>
          <w:trHeight w:val="190"/>
        </w:trPr>
        <w:tc>
          <w:tcPr>
            <w:tcW w:w="10737" w:type="dxa"/>
          </w:tcPr>
          <w:bookmarkEnd w:id="11"/>
          <w:p w14:paraId="13DBC285" w14:textId="65B431AE" w:rsidR="002D0C9B" w:rsidRPr="006019DD" w:rsidRDefault="00335E27" w:rsidP="00335E27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>2</w:t>
            </w:r>
            <w:r w:rsidR="002D0C9B" w:rsidRPr="006019DD">
              <w:rPr>
                <w:rFonts w:cs="Arial"/>
                <w:color w:val="1F4E79" w:themeColor="accent1" w:themeShade="80"/>
                <w:szCs w:val="20"/>
              </w:rPr>
              <w:t xml:space="preserve"> marks / item = max.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>4</w:t>
            </w:r>
            <w:r w:rsidR="002D0C9B" w:rsidRPr="006019DD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="002D0C9B" w:rsidRPr="006019DD">
              <w:rPr>
                <w:rFonts w:cs="Arial"/>
                <w:color w:val="1F4E79" w:themeColor="accent1" w:themeShade="80"/>
                <w:szCs w:val="20"/>
              </w:rPr>
              <w:t xml:space="preserve">marks in total </w:t>
            </w:r>
          </w:p>
        </w:tc>
      </w:tr>
      <w:tr w:rsidR="002D0C9B" w:rsidRPr="006019DD" w14:paraId="442980C0" w14:textId="77777777" w:rsidTr="00E44053">
        <w:trPr>
          <w:trHeight w:val="190"/>
        </w:trPr>
        <w:tc>
          <w:tcPr>
            <w:tcW w:w="10737" w:type="dxa"/>
          </w:tcPr>
          <w:p w14:paraId="56F59DBD" w14:textId="1470A2EF" w:rsidR="00335E27" w:rsidRPr="006019DD" w:rsidRDefault="002D0C9B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: Correct </w:t>
            </w:r>
            <w:r w:rsidR="00335E27" w:rsidRPr="006019DD">
              <w:rPr>
                <w:rFonts w:cs="Arial"/>
                <w:color w:val="1F4E79" w:themeColor="accent1" w:themeShade="80"/>
                <w:szCs w:val="20"/>
              </w:rPr>
              <w:t>adverb placement after the verb</w:t>
            </w:r>
          </w:p>
          <w:p w14:paraId="40276591" w14:textId="079FCFDE" w:rsidR="00335E27" w:rsidRPr="006019DD" w:rsidRDefault="00335E27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2C5496CA" w14:textId="45978FFB" w:rsidR="002D0C9B" w:rsidRPr="006019DD" w:rsidRDefault="00335E27" w:rsidP="003A6BD5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>1 mark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: </w:t>
            </w:r>
            <w:r w:rsidR="003A6BD5" w:rsidRPr="006019DD">
              <w:rPr>
                <w:rFonts w:cs="Arial"/>
                <w:color w:val="1F4E79" w:themeColor="accent1" w:themeShade="80"/>
                <w:szCs w:val="20"/>
              </w:rPr>
              <w:t>Correct verb form</w:t>
            </w:r>
          </w:p>
        </w:tc>
      </w:tr>
    </w:tbl>
    <w:p w14:paraId="073D1687" w14:textId="77777777" w:rsidR="002D0C9B" w:rsidRPr="006019DD" w:rsidRDefault="002D0C9B" w:rsidP="002D0C9B">
      <w:pPr>
        <w:rPr>
          <w:color w:val="1F4E79" w:themeColor="accent1" w:themeShade="80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421"/>
        <w:gridCol w:w="7087"/>
        <w:gridCol w:w="3260"/>
      </w:tblGrid>
      <w:tr w:rsidR="00335E27" w:rsidRPr="006019DD" w14:paraId="77F5FFF3" w14:textId="77777777" w:rsidTr="007C55F1">
        <w:trPr>
          <w:trHeight w:val="905"/>
        </w:trPr>
        <w:tc>
          <w:tcPr>
            <w:tcW w:w="421" w:type="dxa"/>
            <w:vAlign w:val="center"/>
          </w:tcPr>
          <w:p w14:paraId="7FEC8937" w14:textId="77777777" w:rsidR="00335E27" w:rsidRPr="006019DD" w:rsidRDefault="00335E27" w:rsidP="00EE7BE3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1.</w:t>
            </w:r>
          </w:p>
        </w:tc>
        <w:tc>
          <w:tcPr>
            <w:tcW w:w="7087" w:type="dxa"/>
            <w:vAlign w:val="center"/>
          </w:tcPr>
          <w:p w14:paraId="3058F240" w14:textId="049C9F28" w:rsidR="00335E27" w:rsidRPr="006019DD" w:rsidRDefault="00335E27" w:rsidP="003A6BD5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 xml:space="preserve">Er </w:t>
            </w:r>
            <w:r w:rsidRPr="006019DD">
              <w:rPr>
                <w:b/>
                <w:color w:val="1F4E79" w:themeColor="accent1" w:themeShade="80"/>
                <w:u w:val="single"/>
                <w:lang w:val="de-DE"/>
              </w:rPr>
              <w:t>macht oft Hausaufgaben</w:t>
            </w:r>
            <w:r w:rsidRPr="006019DD">
              <w:rPr>
                <w:color w:val="1F4E79" w:themeColor="accent1" w:themeShade="80"/>
                <w:lang w:val="de-DE"/>
              </w:rPr>
              <w:t>.</w:t>
            </w:r>
            <w:r w:rsidR="003A6BD5" w:rsidRPr="006019DD">
              <w:rPr>
                <w:color w:val="1F4E79" w:themeColor="accent1" w:themeShade="80"/>
                <w:lang w:val="de-DE"/>
              </w:rPr>
              <w:t xml:space="preserve"> </w:t>
            </w:r>
            <w:r w:rsidR="003A6BD5" w:rsidRPr="006019DD">
              <w:rPr>
                <w:color w:val="1F4E79" w:themeColor="accent1" w:themeShade="80"/>
                <w:sz w:val="22"/>
                <w:lang w:val="de-DE"/>
              </w:rPr>
              <w:t>(</w:t>
            </w:r>
            <w:proofErr w:type="spellStart"/>
            <w:r w:rsidR="003A6BD5" w:rsidRPr="006019DD">
              <w:rPr>
                <w:color w:val="1F4E79" w:themeColor="accent1" w:themeShade="80"/>
                <w:sz w:val="22"/>
                <w:lang w:val="de-DE"/>
              </w:rPr>
              <w:t>often</w:t>
            </w:r>
            <w:proofErr w:type="spellEnd"/>
            <w:r w:rsidR="003A6BD5" w:rsidRPr="006019DD">
              <w:rPr>
                <w:color w:val="1F4E79" w:themeColor="accent1" w:themeShade="80"/>
                <w:sz w:val="22"/>
                <w:lang w:val="de-DE"/>
              </w:rPr>
              <w:t xml:space="preserve"> </w:t>
            </w:r>
            <w:proofErr w:type="spellStart"/>
            <w:r w:rsidR="003A6BD5" w:rsidRPr="006019DD">
              <w:rPr>
                <w:color w:val="1F4E79" w:themeColor="accent1" w:themeShade="80"/>
                <w:sz w:val="22"/>
                <w:lang w:val="de-DE"/>
              </w:rPr>
              <w:t>does</w:t>
            </w:r>
            <w:proofErr w:type="spellEnd"/>
            <w:r w:rsidR="003A6BD5" w:rsidRPr="006019DD">
              <w:rPr>
                <w:color w:val="1F4E79" w:themeColor="accent1" w:themeShade="80"/>
                <w:sz w:val="22"/>
                <w:lang w:val="de-DE"/>
              </w:rPr>
              <w:t xml:space="preserve"> </w:t>
            </w:r>
            <w:proofErr w:type="spellStart"/>
            <w:r w:rsidR="003A6BD5" w:rsidRPr="006019DD">
              <w:rPr>
                <w:color w:val="1F4E79" w:themeColor="accent1" w:themeShade="80"/>
                <w:sz w:val="22"/>
                <w:lang w:val="de-DE"/>
              </w:rPr>
              <w:t>homework</w:t>
            </w:r>
            <w:proofErr w:type="spellEnd"/>
            <w:r w:rsidR="003A6BD5" w:rsidRPr="006019DD">
              <w:rPr>
                <w:color w:val="1F4E79" w:themeColor="accent1" w:themeShade="80"/>
                <w:sz w:val="22"/>
                <w:lang w:val="de-DE"/>
              </w:rPr>
              <w:t>)</w:t>
            </w:r>
          </w:p>
        </w:tc>
        <w:tc>
          <w:tcPr>
            <w:tcW w:w="3260" w:type="dxa"/>
            <w:vAlign w:val="center"/>
          </w:tcPr>
          <w:p w14:paraId="5F52510C" w14:textId="77777777" w:rsidR="00335E27" w:rsidRPr="006019DD" w:rsidRDefault="00335E27" w:rsidP="00EE7BE3">
            <w:pPr>
              <w:rPr>
                <w:color w:val="1F4E79" w:themeColor="accent1" w:themeShade="80"/>
                <w:sz w:val="22"/>
                <w:lang w:val="de-DE"/>
              </w:rPr>
            </w:pPr>
            <w:proofErr w:type="spellStart"/>
            <w:r w:rsidRPr="006019DD">
              <w:rPr>
                <w:color w:val="1F4E79" w:themeColor="accent1" w:themeShade="80"/>
                <w:sz w:val="22"/>
                <w:lang w:val="de-DE"/>
              </w:rPr>
              <w:t>to</w:t>
            </w:r>
            <w:proofErr w:type="spellEnd"/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do = </w:t>
            </w:r>
            <w:r w:rsidRPr="006019DD">
              <w:rPr>
                <w:i/>
                <w:color w:val="1F4E79" w:themeColor="accent1" w:themeShade="80"/>
                <w:sz w:val="22"/>
                <w:lang w:val="de-DE"/>
              </w:rPr>
              <w:t>machen</w:t>
            </w:r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</w:t>
            </w:r>
          </w:p>
          <w:p w14:paraId="73FC245B" w14:textId="77777777" w:rsidR="00335E27" w:rsidRPr="006019DD" w:rsidRDefault="00335E27" w:rsidP="00EE7BE3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proofErr w:type="spellStart"/>
            <w:r w:rsidRPr="006019DD">
              <w:rPr>
                <w:color w:val="1F4E79" w:themeColor="accent1" w:themeShade="80"/>
                <w:sz w:val="22"/>
                <w:lang w:val="de-DE"/>
              </w:rPr>
              <w:t>homework</w:t>
            </w:r>
            <w:proofErr w:type="spellEnd"/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  <w:lang w:val="de-DE"/>
              </w:rPr>
              <w:t>Hausaufgaben</w:t>
            </w:r>
          </w:p>
          <w:p w14:paraId="2B0B9F96" w14:textId="77777777" w:rsidR="00335E27" w:rsidRPr="006019DD" w:rsidRDefault="00335E27" w:rsidP="00EE7BE3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proofErr w:type="spellStart"/>
            <w:r w:rsidRPr="006019DD">
              <w:rPr>
                <w:color w:val="1F4E79" w:themeColor="accent1" w:themeShade="80"/>
                <w:sz w:val="22"/>
                <w:lang w:val="de-DE"/>
              </w:rPr>
              <w:t>often</w:t>
            </w:r>
            <w:proofErr w:type="spellEnd"/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  <w:lang w:val="de-DE"/>
              </w:rPr>
              <w:t>oft</w:t>
            </w:r>
          </w:p>
        </w:tc>
      </w:tr>
      <w:tr w:rsidR="00335E27" w:rsidRPr="006019DD" w14:paraId="3CF0DE18" w14:textId="77777777" w:rsidTr="007C55F1">
        <w:trPr>
          <w:trHeight w:val="752"/>
        </w:trPr>
        <w:tc>
          <w:tcPr>
            <w:tcW w:w="421" w:type="dxa"/>
            <w:vAlign w:val="center"/>
          </w:tcPr>
          <w:p w14:paraId="336911E7" w14:textId="77777777" w:rsidR="00335E27" w:rsidRPr="006019DD" w:rsidRDefault="00335E27" w:rsidP="00EE7BE3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.</w:t>
            </w:r>
          </w:p>
        </w:tc>
        <w:tc>
          <w:tcPr>
            <w:tcW w:w="7087" w:type="dxa"/>
            <w:vAlign w:val="center"/>
          </w:tcPr>
          <w:p w14:paraId="60E091E0" w14:textId="13912F8D" w:rsidR="00335E27" w:rsidRPr="006019DD" w:rsidRDefault="00335E27" w:rsidP="003A6BD5">
            <w:pPr>
              <w:rPr>
                <w:b/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  <w:lang w:val="de-DE"/>
              </w:rPr>
              <w:t xml:space="preserve">Wir </w:t>
            </w:r>
            <w:r w:rsidRPr="006019DD">
              <w:rPr>
                <w:b/>
                <w:color w:val="1F4E79" w:themeColor="accent1" w:themeShade="80"/>
                <w:u w:val="single"/>
                <w:lang w:val="de-DE"/>
              </w:rPr>
              <w:t>gehen wieder in die Stadt</w:t>
            </w:r>
            <w:r w:rsidRPr="006019DD">
              <w:rPr>
                <w:b/>
                <w:color w:val="1F4E79" w:themeColor="accent1" w:themeShade="80"/>
                <w:lang w:val="de-DE"/>
              </w:rPr>
              <w:t>.</w:t>
            </w:r>
            <w:r w:rsidR="003A6BD5" w:rsidRPr="006019DD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="003A6BD5" w:rsidRPr="006019DD">
              <w:rPr>
                <w:color w:val="1F4E79" w:themeColor="accent1" w:themeShade="80"/>
                <w:sz w:val="22"/>
              </w:rPr>
              <w:t>(are going into town again)</w:t>
            </w:r>
          </w:p>
        </w:tc>
        <w:tc>
          <w:tcPr>
            <w:tcW w:w="3260" w:type="dxa"/>
            <w:vAlign w:val="center"/>
          </w:tcPr>
          <w:p w14:paraId="224918BE" w14:textId="77777777" w:rsidR="00335E27" w:rsidRPr="006019DD" w:rsidRDefault="00335E27" w:rsidP="00EE7BE3">
            <w:pPr>
              <w:rPr>
                <w:i/>
                <w:color w:val="1F4E79" w:themeColor="accent1" w:themeShade="80"/>
                <w:sz w:val="22"/>
              </w:rPr>
            </w:pPr>
            <w:r w:rsidRPr="006019DD">
              <w:rPr>
                <w:color w:val="1F4E79" w:themeColor="accent1" w:themeShade="80"/>
                <w:sz w:val="22"/>
              </w:rPr>
              <w:t xml:space="preserve">to go = </w:t>
            </w:r>
            <w:proofErr w:type="spellStart"/>
            <w:r w:rsidRPr="006019DD">
              <w:rPr>
                <w:i/>
                <w:color w:val="1F4E79" w:themeColor="accent1" w:themeShade="80"/>
                <w:sz w:val="22"/>
              </w:rPr>
              <w:t>gehen</w:t>
            </w:r>
            <w:proofErr w:type="spellEnd"/>
          </w:p>
          <w:p w14:paraId="6946E6BF" w14:textId="77777777" w:rsidR="00335E27" w:rsidRPr="006019DD" w:rsidRDefault="00335E27" w:rsidP="00EE7BE3">
            <w:pPr>
              <w:rPr>
                <w:i/>
                <w:color w:val="1F4E79" w:themeColor="accent1" w:themeShade="80"/>
                <w:sz w:val="22"/>
              </w:rPr>
            </w:pPr>
            <w:r w:rsidRPr="006019DD">
              <w:rPr>
                <w:color w:val="1F4E79" w:themeColor="accent1" w:themeShade="80"/>
                <w:sz w:val="22"/>
              </w:rPr>
              <w:t xml:space="preserve">into town = </w:t>
            </w:r>
            <w:r w:rsidRPr="006019DD">
              <w:rPr>
                <w:i/>
                <w:color w:val="1F4E79" w:themeColor="accent1" w:themeShade="80"/>
                <w:sz w:val="22"/>
              </w:rPr>
              <w:t>in die Stadt</w:t>
            </w:r>
          </w:p>
          <w:p w14:paraId="600F104A" w14:textId="77777777" w:rsidR="00335E27" w:rsidRPr="006019DD" w:rsidRDefault="00335E27" w:rsidP="00EE7BE3">
            <w:pPr>
              <w:rPr>
                <w:i/>
                <w:color w:val="1F4E79" w:themeColor="accent1" w:themeShade="80"/>
                <w:lang w:val="de-DE"/>
              </w:rPr>
            </w:pPr>
            <w:proofErr w:type="spellStart"/>
            <w:r w:rsidRPr="006019DD">
              <w:rPr>
                <w:color w:val="1F4E79" w:themeColor="accent1" w:themeShade="80"/>
                <w:sz w:val="22"/>
                <w:lang w:val="de-DE"/>
              </w:rPr>
              <w:t>again</w:t>
            </w:r>
            <w:proofErr w:type="spellEnd"/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  <w:lang w:val="de-DE"/>
              </w:rPr>
              <w:t>wieder</w:t>
            </w:r>
          </w:p>
        </w:tc>
      </w:tr>
    </w:tbl>
    <w:p w14:paraId="25AC3C9E" w14:textId="77777777" w:rsidR="00005843" w:rsidRPr="006019DD" w:rsidRDefault="00005843" w:rsidP="00971FDE">
      <w:pPr>
        <w:pStyle w:val="Heading2"/>
        <w:rPr>
          <w:b/>
          <w:bCs/>
          <w:color w:val="1F4E79" w:themeColor="accent1" w:themeShade="80"/>
          <w:lang w:eastAsia="en-GB"/>
        </w:rPr>
      </w:pPr>
    </w:p>
    <w:p w14:paraId="0B71781F" w14:textId="0E6D3343" w:rsidR="002D0C9B" w:rsidRPr="006019DD" w:rsidRDefault="00AD7EE2" w:rsidP="00971FDE">
      <w:pPr>
        <w:pStyle w:val="Heading2"/>
        <w:rPr>
          <w:rFonts w:eastAsia="Times New Roman" w:cs="Helvetica"/>
          <w:b/>
          <w:bCs/>
          <w:color w:val="1F4E79" w:themeColor="accent1" w:themeShade="80"/>
          <w:lang w:eastAsia="en-GB"/>
        </w:rPr>
      </w:pPr>
      <w:bookmarkStart w:id="12" w:name="_Hlk59401331"/>
      <w:r>
        <w:rPr>
          <w:b/>
          <w:bCs/>
          <w:color w:val="1F4E79" w:themeColor="accent1" w:themeShade="80"/>
          <w:lang w:eastAsia="en-GB"/>
        </w:rPr>
        <w:t xml:space="preserve">GRAMMAR </w:t>
      </w:r>
      <w:r w:rsidR="002D0C9B" w:rsidRPr="006019DD">
        <w:rPr>
          <w:b/>
          <w:bCs/>
          <w:color w:val="1F4E79" w:themeColor="accent1" w:themeShade="80"/>
          <w:lang w:eastAsia="en-GB"/>
        </w:rPr>
        <w:t>PART</w:t>
      </w:r>
      <w:r w:rsidR="002D0C9B" w:rsidRPr="006019DD">
        <w:rPr>
          <w:rFonts w:eastAsia="Times New Roman" w:cs="Helvetica"/>
          <w:b/>
          <w:bCs/>
          <w:color w:val="1F4E79" w:themeColor="accent1" w:themeShade="80"/>
          <w:lang w:eastAsia="en-GB"/>
        </w:rPr>
        <w:t xml:space="preserve"> D</w:t>
      </w:r>
      <w:r w:rsidR="00EE6F27">
        <w:rPr>
          <w:rFonts w:eastAsia="Times New Roman" w:cs="Helvetica"/>
          <w:b/>
          <w:bCs/>
          <w:color w:val="1F4E79" w:themeColor="accent1" w:themeShade="80"/>
          <w:lang w:eastAsia="en-GB"/>
        </w:rPr>
        <w:t xml:space="preserve"> (VERB FORMS &amp; WORD ORDER)</w:t>
      </w:r>
    </w:p>
    <w:p w14:paraId="1B19FB4E" w14:textId="4A309EA6" w:rsidR="002D0C9B" w:rsidRPr="006019DD" w:rsidRDefault="002D0C9B" w:rsidP="002D0C9B">
      <w:pPr>
        <w:rPr>
          <w:color w:val="1F4E79" w:themeColor="accent1" w:themeShade="80"/>
          <w:szCs w:val="26"/>
        </w:rPr>
      </w:pPr>
      <w:r w:rsidRPr="006019DD">
        <w:rPr>
          <w:color w:val="1F4E79" w:themeColor="accent1" w:themeShade="80"/>
          <w:szCs w:val="26"/>
        </w:rPr>
        <w:t>Grammar focus: Word order 2 (with adverbs of time</w:t>
      </w:r>
      <w:r w:rsidR="00335E27" w:rsidRPr="006019DD">
        <w:rPr>
          <w:color w:val="1F4E79" w:themeColor="accent1" w:themeShade="80"/>
          <w:szCs w:val="26"/>
        </w:rPr>
        <w:t xml:space="preserve"> and expressions of location</w:t>
      </w:r>
      <w:r w:rsidRPr="006019DD">
        <w:rPr>
          <w:color w:val="1F4E79" w:themeColor="accent1" w:themeShade="80"/>
          <w:szCs w:val="26"/>
        </w:rPr>
        <w:t xml:space="preserve">) &amp; subject-verb agreement </w:t>
      </w:r>
    </w:p>
    <w:p w14:paraId="08939AFA" w14:textId="77777777" w:rsidR="00F9636A" w:rsidRDefault="002D0C9B" w:rsidP="00F9636A">
      <w:pPr>
        <w:rPr>
          <w:color w:val="1F4E79" w:themeColor="accent1" w:themeShade="80"/>
        </w:rPr>
      </w:pPr>
      <w:r w:rsidRPr="006019DD">
        <w:rPr>
          <w:color w:val="1F4E79" w:themeColor="accent1" w:themeShade="80"/>
          <w:szCs w:val="26"/>
        </w:rPr>
        <w:t xml:space="preserve">Instruction to pupils: </w:t>
      </w:r>
      <w:r w:rsidR="00F9636A" w:rsidRPr="00BA3B08">
        <w:rPr>
          <w:color w:val="1F4E79" w:themeColor="accent1" w:themeShade="80"/>
        </w:rPr>
        <w:t xml:space="preserve">Say the German for the English in brackets. </w:t>
      </w:r>
    </w:p>
    <w:p w14:paraId="21AD231E" w14:textId="77777777" w:rsidR="00F9636A" w:rsidRDefault="00F9636A" w:rsidP="00F9636A">
      <w:pPr>
        <w:rPr>
          <w:color w:val="1F4E79" w:themeColor="accent1" w:themeShade="80"/>
        </w:rPr>
      </w:pPr>
      <w:r w:rsidRPr="00BA3B08">
        <w:rPr>
          <w:color w:val="1F4E79" w:themeColor="accent1" w:themeShade="80"/>
        </w:rPr>
        <w:t xml:space="preserve">The </w:t>
      </w:r>
      <w:r w:rsidRPr="00BA3B08">
        <w:rPr>
          <w:b/>
          <w:color w:val="1F4E79" w:themeColor="accent1" w:themeShade="80"/>
        </w:rPr>
        <w:t>gaps</w:t>
      </w:r>
      <w:r w:rsidRPr="00BA3B08">
        <w:rPr>
          <w:color w:val="1F4E79" w:themeColor="accent1" w:themeShade="80"/>
        </w:rPr>
        <w:t xml:space="preserve"> tell you how many </w:t>
      </w:r>
      <w:r>
        <w:rPr>
          <w:color w:val="1F4E79" w:themeColor="accent1" w:themeShade="80"/>
        </w:rPr>
        <w:t>words to use</w:t>
      </w:r>
      <w:r w:rsidRPr="00BA3B08">
        <w:rPr>
          <w:color w:val="1F4E79" w:themeColor="accent1" w:themeShade="80"/>
        </w:rPr>
        <w:t xml:space="preserve">. The clue tells you which </w:t>
      </w:r>
      <w:r w:rsidRPr="00BA3B08">
        <w:rPr>
          <w:b/>
          <w:color w:val="1F4E79" w:themeColor="accent1" w:themeShade="80"/>
        </w:rPr>
        <w:t>verb</w:t>
      </w:r>
      <w:r w:rsidRPr="00BA3B08">
        <w:rPr>
          <w:color w:val="1F4E79" w:themeColor="accent1" w:themeShade="80"/>
        </w:rPr>
        <w:t xml:space="preserve"> to use.</w:t>
      </w:r>
    </w:p>
    <w:p w14:paraId="4EB96CDA" w14:textId="6F68BFD9" w:rsidR="002D0C9B" w:rsidRPr="006019DD" w:rsidRDefault="00F9636A" w:rsidP="002D0C9B">
      <w:pPr>
        <w:rPr>
          <w:color w:val="1F4E79" w:themeColor="accent1" w:themeShade="80"/>
        </w:rPr>
      </w:pPr>
      <w:r>
        <w:rPr>
          <w:color w:val="1F4E79" w:themeColor="accent1" w:themeShade="80"/>
        </w:rPr>
        <w:t>Think about word order.</w:t>
      </w:r>
    </w:p>
    <w:tbl>
      <w:tblPr>
        <w:tblStyle w:val="TableGrid"/>
        <w:tblpPr w:leftFromText="180" w:rightFromText="180" w:vertAnchor="text" w:horzAnchor="margin" w:tblpY="103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4D1B9D" w:rsidRPr="006019DD" w14:paraId="05148308" w14:textId="77777777" w:rsidTr="00E44053">
        <w:trPr>
          <w:trHeight w:val="190"/>
        </w:trPr>
        <w:tc>
          <w:tcPr>
            <w:tcW w:w="10737" w:type="dxa"/>
          </w:tcPr>
          <w:bookmarkEnd w:id="12"/>
          <w:p w14:paraId="3A91C3E2" w14:textId="77777777" w:rsidR="002D0C9B" w:rsidRPr="006019DD" w:rsidRDefault="002D0C9B" w:rsidP="00E4405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4D1B9D" w:rsidRPr="006019DD" w14:paraId="1CC18E24" w14:textId="77777777" w:rsidTr="00E44053">
        <w:trPr>
          <w:trHeight w:val="190"/>
        </w:trPr>
        <w:tc>
          <w:tcPr>
            <w:tcW w:w="10737" w:type="dxa"/>
          </w:tcPr>
          <w:p w14:paraId="5D93F07B" w14:textId="77777777" w:rsidR="002D0C9B" w:rsidRPr="006019DD" w:rsidRDefault="002D0C9B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>: Correct word order (verb - subject pronoun)</w:t>
            </w:r>
          </w:p>
          <w:p w14:paraId="0F7D7E38" w14:textId="77777777" w:rsidR="002D0C9B" w:rsidRPr="006019DD" w:rsidRDefault="002D0C9B" w:rsidP="00E4405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42E315A1" w14:textId="1E792A65" w:rsidR="004B20D0" w:rsidRPr="006019DD" w:rsidRDefault="00097DCA" w:rsidP="00E4405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="003A6BD5" w:rsidRPr="006019D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="003A6BD5" w:rsidRPr="006019D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="003A6BD5" w:rsidRPr="006019DD">
              <w:rPr>
                <w:rFonts w:cs="Arial"/>
                <w:color w:val="1F4E79" w:themeColor="accent1" w:themeShade="80"/>
                <w:szCs w:val="20"/>
              </w:rPr>
              <w:t xml:space="preserve">: Correct verb form </w:t>
            </w:r>
          </w:p>
        </w:tc>
      </w:tr>
    </w:tbl>
    <w:p w14:paraId="4876CDF3" w14:textId="77777777" w:rsidR="002D0C9B" w:rsidRPr="006019DD" w:rsidRDefault="002D0C9B" w:rsidP="002D0C9B">
      <w:pPr>
        <w:rPr>
          <w:rFonts w:eastAsia="Times New Roman" w:cs="Helvetica"/>
          <w:bCs/>
          <w:color w:val="1F4E79" w:themeColor="accent1" w:themeShade="80"/>
          <w:lang w:eastAsia="en-GB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421"/>
        <w:gridCol w:w="7229"/>
        <w:gridCol w:w="3118"/>
      </w:tblGrid>
      <w:tr w:rsidR="00097DCA" w:rsidRPr="006019DD" w14:paraId="66F94681" w14:textId="77777777" w:rsidTr="007C55F1">
        <w:trPr>
          <w:trHeight w:val="905"/>
        </w:trPr>
        <w:tc>
          <w:tcPr>
            <w:tcW w:w="421" w:type="dxa"/>
            <w:vAlign w:val="center"/>
          </w:tcPr>
          <w:p w14:paraId="43457985" w14:textId="77777777" w:rsidR="00097DCA" w:rsidRPr="006019DD" w:rsidRDefault="00097DCA" w:rsidP="00EE7BE3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5B53C087" w14:textId="4445CD0F" w:rsidR="00097DCA" w:rsidRPr="006019DD" w:rsidRDefault="00097DCA" w:rsidP="003A6BD5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 xml:space="preserve">Heute </w:t>
            </w:r>
            <w:r w:rsidR="003A6BD5" w:rsidRPr="006019DD">
              <w:rPr>
                <w:b/>
                <w:color w:val="1F4E79" w:themeColor="accent1" w:themeShade="80"/>
                <w:u w:val="single"/>
                <w:lang w:val="de-DE"/>
              </w:rPr>
              <w:t>bin</w:t>
            </w:r>
            <w:r w:rsidR="003A6BD5" w:rsidRPr="006019DD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="003A6BD5" w:rsidRPr="006019DD">
              <w:rPr>
                <w:b/>
                <w:color w:val="1F4E79" w:themeColor="accent1" w:themeShade="80"/>
                <w:u w:val="single"/>
                <w:lang w:val="de-DE"/>
              </w:rPr>
              <w:t>ich</w:t>
            </w:r>
            <w:r w:rsidRPr="006019DD">
              <w:rPr>
                <w:color w:val="1F4E79" w:themeColor="accent1" w:themeShade="80"/>
                <w:lang w:val="de-DE"/>
              </w:rPr>
              <w:t xml:space="preserve"> in London. </w:t>
            </w:r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(I am)  </w:t>
            </w:r>
          </w:p>
        </w:tc>
        <w:tc>
          <w:tcPr>
            <w:tcW w:w="3118" w:type="dxa"/>
            <w:vAlign w:val="center"/>
          </w:tcPr>
          <w:p w14:paraId="370DD362" w14:textId="77777777" w:rsidR="00097DCA" w:rsidRPr="006019DD" w:rsidRDefault="00097DCA" w:rsidP="00EE7BE3">
            <w:pPr>
              <w:rPr>
                <w:color w:val="1F4E79" w:themeColor="accent1" w:themeShade="80"/>
                <w:sz w:val="22"/>
              </w:rPr>
            </w:pPr>
            <w:r w:rsidRPr="006019DD">
              <w:rPr>
                <w:rFonts w:ascii="Times New Roman" w:hAnsi="Times New Roman" w:cs="Times New Roman"/>
                <w:b/>
                <w:color w:val="1F4E79" w:themeColor="accent1" w:themeShade="80"/>
              </w:rPr>
              <w:t>I</w:t>
            </w:r>
            <w:r w:rsidRPr="006019DD">
              <w:rPr>
                <w:color w:val="1F4E79" w:themeColor="accent1" w:themeShade="80"/>
                <w:sz w:val="22"/>
              </w:rPr>
              <w:t xml:space="preserve"> = ich </w:t>
            </w:r>
          </w:p>
          <w:p w14:paraId="2873365D" w14:textId="77777777" w:rsidR="00097DCA" w:rsidRPr="006019DD" w:rsidRDefault="00097DCA" w:rsidP="00EE7BE3">
            <w:pPr>
              <w:rPr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to be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</w:rPr>
              <w:t>sein</w:t>
            </w:r>
            <w:r w:rsidRPr="006019DD">
              <w:rPr>
                <w:color w:val="1F4E79" w:themeColor="accent1" w:themeShade="80"/>
                <w:sz w:val="22"/>
              </w:rPr>
              <w:t xml:space="preserve"> </w:t>
            </w:r>
          </w:p>
        </w:tc>
      </w:tr>
      <w:tr w:rsidR="00097DCA" w:rsidRPr="006019DD" w14:paraId="688ADF7B" w14:textId="77777777" w:rsidTr="007C55F1">
        <w:trPr>
          <w:trHeight w:val="752"/>
        </w:trPr>
        <w:tc>
          <w:tcPr>
            <w:tcW w:w="421" w:type="dxa"/>
            <w:vAlign w:val="center"/>
          </w:tcPr>
          <w:p w14:paraId="0412AFF6" w14:textId="77777777" w:rsidR="00097DCA" w:rsidRPr="006019DD" w:rsidRDefault="00097DCA" w:rsidP="00EE7BE3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5BF535D3" w14:textId="171C12C5" w:rsidR="00097DCA" w:rsidRPr="006019DD" w:rsidRDefault="00097DCA" w:rsidP="003A6BD5">
            <w:pPr>
              <w:rPr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t xml:space="preserve">Im Klassenzimmer </w:t>
            </w:r>
            <w:r w:rsidR="003A6BD5" w:rsidRPr="006019DD">
              <w:rPr>
                <w:b/>
                <w:color w:val="1F4E79" w:themeColor="accent1" w:themeShade="80"/>
                <w:u w:val="single"/>
                <w:lang w:val="de-DE"/>
              </w:rPr>
              <w:t>arbeiten</w:t>
            </w:r>
            <w:r w:rsidR="003A6BD5" w:rsidRPr="006019DD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="003A6BD5" w:rsidRPr="006019DD">
              <w:rPr>
                <w:b/>
                <w:color w:val="1F4E79" w:themeColor="accent1" w:themeShade="80"/>
                <w:u w:val="single"/>
                <w:lang w:val="de-DE"/>
              </w:rPr>
              <w:t>wir</w:t>
            </w:r>
            <w:r w:rsidRPr="006019DD">
              <w:rPr>
                <w:color w:val="1F4E79" w:themeColor="accent1" w:themeShade="80"/>
                <w:lang w:val="de-DE"/>
              </w:rPr>
              <w:t xml:space="preserve"> gut. </w:t>
            </w:r>
            <w:r w:rsidRPr="006019DD">
              <w:rPr>
                <w:color w:val="1F4E79" w:themeColor="accent1" w:themeShade="80"/>
                <w:sz w:val="22"/>
                <w:lang w:val="de-DE"/>
              </w:rPr>
              <w:t>(</w:t>
            </w:r>
            <w:proofErr w:type="spellStart"/>
            <w:r w:rsidRPr="006019DD">
              <w:rPr>
                <w:color w:val="1F4E79" w:themeColor="accent1" w:themeShade="80"/>
                <w:sz w:val="22"/>
                <w:lang w:val="de-DE"/>
              </w:rPr>
              <w:t>we</w:t>
            </w:r>
            <w:proofErr w:type="spellEnd"/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</w:t>
            </w:r>
            <w:proofErr w:type="spellStart"/>
            <w:r w:rsidRPr="006019DD">
              <w:rPr>
                <w:color w:val="1F4E79" w:themeColor="accent1" w:themeShade="80"/>
                <w:sz w:val="22"/>
                <w:lang w:val="de-DE"/>
              </w:rPr>
              <w:t>work</w:t>
            </w:r>
            <w:proofErr w:type="spellEnd"/>
            <w:r w:rsidRPr="006019DD">
              <w:rPr>
                <w:color w:val="1F4E79" w:themeColor="accent1" w:themeShade="80"/>
                <w:sz w:val="22"/>
                <w:lang w:val="de-DE"/>
              </w:rPr>
              <w:t>)</w:t>
            </w:r>
          </w:p>
        </w:tc>
        <w:tc>
          <w:tcPr>
            <w:tcW w:w="3118" w:type="dxa"/>
            <w:vAlign w:val="center"/>
          </w:tcPr>
          <w:p w14:paraId="691EC81A" w14:textId="77777777" w:rsidR="00097DCA" w:rsidRPr="006019DD" w:rsidRDefault="00097DCA" w:rsidP="00EE7BE3">
            <w:pPr>
              <w:rPr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we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6019DD">
              <w:rPr>
                <w:color w:val="1F4E79" w:themeColor="accent1" w:themeShade="80"/>
                <w:sz w:val="22"/>
              </w:rPr>
              <w:t>wir</w:t>
            </w:r>
            <w:proofErr w:type="spellEnd"/>
          </w:p>
          <w:p w14:paraId="5CEF6F3A" w14:textId="77777777" w:rsidR="00097DCA" w:rsidRPr="006019DD" w:rsidRDefault="00097DCA" w:rsidP="00EE7BE3">
            <w:pPr>
              <w:rPr>
                <w:i/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to work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6019DD">
              <w:rPr>
                <w:i/>
                <w:color w:val="1F4E79" w:themeColor="accent1" w:themeShade="80"/>
                <w:sz w:val="22"/>
              </w:rPr>
              <w:t>arbeiten</w:t>
            </w:r>
            <w:proofErr w:type="spellEnd"/>
          </w:p>
        </w:tc>
      </w:tr>
    </w:tbl>
    <w:p w14:paraId="65B83B2A" w14:textId="77777777" w:rsidR="00335E27" w:rsidRPr="006019DD" w:rsidRDefault="00335E27" w:rsidP="00971FDE">
      <w:pPr>
        <w:pStyle w:val="Heading2"/>
        <w:rPr>
          <w:b/>
          <w:bCs/>
          <w:color w:val="1F4E79" w:themeColor="accent1" w:themeShade="80"/>
          <w:lang w:eastAsia="en-GB"/>
        </w:rPr>
      </w:pPr>
    </w:p>
    <w:p w14:paraId="18C73972" w14:textId="77777777" w:rsidR="00335E27" w:rsidRPr="006019DD" w:rsidRDefault="00335E27">
      <w:pPr>
        <w:rPr>
          <w:rFonts w:cs="Arial"/>
          <w:b/>
          <w:bCs/>
          <w:color w:val="1F4E79" w:themeColor="accent1" w:themeShade="80"/>
          <w:shd w:val="clear" w:color="auto" w:fill="FFFFFF"/>
          <w:lang w:eastAsia="en-GB"/>
        </w:rPr>
      </w:pPr>
      <w:r w:rsidRPr="006019DD">
        <w:rPr>
          <w:b/>
          <w:bCs/>
          <w:color w:val="1F4E79" w:themeColor="accent1" w:themeShade="80"/>
          <w:lang w:eastAsia="en-GB"/>
        </w:rPr>
        <w:br w:type="page"/>
      </w:r>
    </w:p>
    <w:p w14:paraId="0BE08E0E" w14:textId="08B54EF6" w:rsidR="00335E27" w:rsidRPr="006019DD" w:rsidRDefault="00AD7EE2" w:rsidP="00335E27">
      <w:pPr>
        <w:pStyle w:val="Heading2"/>
        <w:rPr>
          <w:rFonts w:eastAsia="Times New Roman" w:cs="Helvetica"/>
          <w:b/>
          <w:bCs/>
          <w:color w:val="1F4E79" w:themeColor="accent1" w:themeShade="80"/>
          <w:lang w:eastAsia="en-GB"/>
        </w:rPr>
      </w:pPr>
      <w:bookmarkStart w:id="13" w:name="_Hlk59401349"/>
      <w:r>
        <w:rPr>
          <w:b/>
          <w:bCs/>
          <w:color w:val="1F4E79" w:themeColor="accent1" w:themeShade="80"/>
          <w:lang w:eastAsia="en-GB"/>
        </w:rPr>
        <w:lastRenderedPageBreak/>
        <w:t xml:space="preserve">GRAMMAR </w:t>
      </w:r>
      <w:r w:rsidR="00335E27" w:rsidRPr="006019DD">
        <w:rPr>
          <w:b/>
          <w:bCs/>
          <w:color w:val="1F4E79" w:themeColor="accent1" w:themeShade="80"/>
          <w:lang w:eastAsia="en-GB"/>
        </w:rPr>
        <w:t>PART</w:t>
      </w:r>
      <w:r w:rsidR="00335E27" w:rsidRPr="006019DD">
        <w:rPr>
          <w:rFonts w:eastAsia="Times New Roman" w:cs="Helvetica"/>
          <w:b/>
          <w:bCs/>
          <w:color w:val="1F4E79" w:themeColor="accent1" w:themeShade="80"/>
          <w:lang w:eastAsia="en-GB"/>
        </w:rPr>
        <w:t xml:space="preserve"> E</w:t>
      </w:r>
      <w:r w:rsidR="00EE6F27">
        <w:rPr>
          <w:rFonts w:eastAsia="Times New Roman" w:cs="Helvetica"/>
          <w:b/>
          <w:bCs/>
          <w:color w:val="1F4E79" w:themeColor="accent1" w:themeShade="80"/>
          <w:lang w:eastAsia="en-GB"/>
        </w:rPr>
        <w:t xml:space="preserve"> (QUESTIONS, VERB FORMS, &amp; WORD ORDER)</w:t>
      </w:r>
    </w:p>
    <w:p w14:paraId="10867051" w14:textId="4EF9524C" w:rsidR="00335E27" w:rsidRPr="006019DD" w:rsidRDefault="00335E27" w:rsidP="00335E27">
      <w:pPr>
        <w:rPr>
          <w:color w:val="1F4E79" w:themeColor="accent1" w:themeShade="80"/>
          <w:szCs w:val="26"/>
        </w:rPr>
      </w:pPr>
      <w:r w:rsidRPr="006019DD">
        <w:rPr>
          <w:color w:val="1F4E79" w:themeColor="accent1" w:themeShade="80"/>
          <w:szCs w:val="26"/>
        </w:rPr>
        <w:t>Grammar focus: Question formation (subject-verb inversion); subject-verb agreement (including modal verbs); main verb infinitive placement with modal verbs</w:t>
      </w:r>
    </w:p>
    <w:p w14:paraId="2FD34147" w14:textId="114139B2" w:rsidR="00335E27" w:rsidRPr="006019DD" w:rsidRDefault="00335E27" w:rsidP="00335E27">
      <w:pPr>
        <w:rPr>
          <w:color w:val="1F4E79" w:themeColor="accent1" w:themeShade="80"/>
        </w:rPr>
      </w:pPr>
      <w:r w:rsidRPr="006019DD">
        <w:rPr>
          <w:color w:val="1F4E79" w:themeColor="accent1" w:themeShade="80"/>
          <w:szCs w:val="26"/>
        </w:rPr>
        <w:t xml:space="preserve">Instruction to pupils: </w:t>
      </w:r>
      <w:r w:rsidR="00F9636A" w:rsidRPr="00BA3B08">
        <w:rPr>
          <w:color w:val="1F4E79" w:themeColor="accent1" w:themeShade="80"/>
        </w:rPr>
        <w:t>Say these questions in German. Use the clues to help you.</w:t>
      </w:r>
    </w:p>
    <w:tbl>
      <w:tblPr>
        <w:tblStyle w:val="TableGrid"/>
        <w:tblpPr w:leftFromText="180" w:rightFromText="180" w:vertAnchor="text" w:horzAnchor="margin" w:tblpY="103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335E27" w:rsidRPr="006019DD" w14:paraId="72728662" w14:textId="77777777" w:rsidTr="00EE7BE3">
        <w:trPr>
          <w:trHeight w:val="190"/>
        </w:trPr>
        <w:tc>
          <w:tcPr>
            <w:tcW w:w="10737" w:type="dxa"/>
          </w:tcPr>
          <w:bookmarkEnd w:id="13"/>
          <w:p w14:paraId="567C1D07" w14:textId="77777777" w:rsidR="00335E27" w:rsidRPr="006019DD" w:rsidRDefault="00335E27" w:rsidP="00EE7BE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335E27" w:rsidRPr="006019DD" w14:paraId="3CE530BF" w14:textId="77777777" w:rsidTr="00EE7BE3">
        <w:trPr>
          <w:trHeight w:val="190"/>
        </w:trPr>
        <w:tc>
          <w:tcPr>
            <w:tcW w:w="10737" w:type="dxa"/>
          </w:tcPr>
          <w:p w14:paraId="2E9A4C92" w14:textId="036CC9CE" w:rsidR="00335E27" w:rsidRPr="006019DD" w:rsidRDefault="00335E27" w:rsidP="00EE7BE3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i/>
                <w:color w:val="1F4E79" w:themeColor="accent1" w:themeShade="80"/>
                <w:szCs w:val="20"/>
              </w:rPr>
              <w:t>Items 1 &amp; 2:</w:t>
            </w:r>
          </w:p>
          <w:p w14:paraId="70785753" w14:textId="30B59FD7" w:rsidR="00335E27" w:rsidRPr="006019DD" w:rsidRDefault="00335E27" w:rsidP="00EE7BE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>: Subject-verb inversion for questions</w:t>
            </w:r>
          </w:p>
          <w:p w14:paraId="53BB06A2" w14:textId="77777777" w:rsidR="00335E27" w:rsidRPr="006019DD" w:rsidRDefault="00335E27" w:rsidP="00EE7BE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69ECCF9A" w14:textId="4A2DFE0F" w:rsidR="00335E27" w:rsidRPr="006019DD" w:rsidRDefault="003A6BD5" w:rsidP="00EE7BE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="00335E27" w:rsidRPr="006019D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="00335E27" w:rsidRPr="006019D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="00335E27" w:rsidRPr="006019DD">
              <w:rPr>
                <w:rFonts w:cs="Arial"/>
                <w:color w:val="1F4E79" w:themeColor="accent1" w:themeShade="80"/>
                <w:szCs w:val="20"/>
              </w:rPr>
              <w:t xml:space="preserve">: Correct verb form </w:t>
            </w:r>
          </w:p>
        </w:tc>
      </w:tr>
    </w:tbl>
    <w:p w14:paraId="3F8BD525" w14:textId="77777777" w:rsidR="00335E27" w:rsidRPr="006019DD" w:rsidRDefault="00335E27" w:rsidP="00335E27">
      <w:pPr>
        <w:rPr>
          <w:rFonts w:eastAsia="Times New Roman" w:cs="Helvetica"/>
          <w:bCs/>
          <w:color w:val="1F4E79" w:themeColor="accent1" w:themeShade="80"/>
          <w:lang w:eastAsia="en-GB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421"/>
        <w:gridCol w:w="7229"/>
        <w:gridCol w:w="3118"/>
      </w:tblGrid>
      <w:tr w:rsidR="00A01619" w:rsidRPr="006019DD" w14:paraId="36483C4B" w14:textId="77777777" w:rsidTr="007C55F1">
        <w:trPr>
          <w:trHeight w:val="905"/>
        </w:trPr>
        <w:tc>
          <w:tcPr>
            <w:tcW w:w="421" w:type="dxa"/>
            <w:vAlign w:val="center"/>
          </w:tcPr>
          <w:p w14:paraId="351BF295" w14:textId="77777777" w:rsidR="00A01619" w:rsidRPr="006019DD" w:rsidRDefault="00A01619" w:rsidP="00A01619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0C360397" w14:textId="5569F294" w:rsidR="00A01619" w:rsidRPr="006019DD" w:rsidRDefault="00A01619" w:rsidP="00A01619">
            <w:pPr>
              <w:rPr>
                <w:b/>
                <w:color w:val="1F4E79" w:themeColor="accent1" w:themeShade="80"/>
                <w:lang w:val="de-DE"/>
              </w:rPr>
            </w:pPr>
            <w:r w:rsidRPr="006019DD">
              <w:rPr>
                <w:color w:val="1F4E79" w:themeColor="accent1" w:themeShade="80"/>
              </w:rPr>
              <w:t>Do you</w:t>
            </w:r>
            <w:r w:rsidR="003A6BD5" w:rsidRPr="006019DD">
              <w:rPr>
                <w:color w:val="1F4E79" w:themeColor="accent1" w:themeShade="80"/>
              </w:rPr>
              <w:t xml:space="preserve"> (singular)</w:t>
            </w:r>
            <w:r w:rsidRPr="006019DD">
              <w:rPr>
                <w:color w:val="1F4E79" w:themeColor="accent1" w:themeShade="80"/>
              </w:rPr>
              <w:t xml:space="preserve"> like tennis?</w:t>
            </w:r>
            <w:r w:rsidRPr="006019DD">
              <w:rPr>
                <w:color w:val="1F4E79" w:themeColor="accent1" w:themeShade="80"/>
                <w:sz w:val="22"/>
              </w:rPr>
              <w:t xml:space="preserve">  </w:t>
            </w:r>
            <w:r w:rsidRPr="006019DD">
              <w:rPr>
                <w:color w:val="1F4E79" w:themeColor="accent1" w:themeShade="80"/>
                <w:sz w:val="22"/>
                <w:lang w:val="de-DE"/>
              </w:rPr>
              <w:sym w:font="Wingdings" w:char="F0E0"/>
            </w:r>
            <w:r w:rsidRPr="006019DD">
              <w:rPr>
                <w:color w:val="1F4E79" w:themeColor="accent1" w:themeShade="80"/>
                <w:sz w:val="22"/>
              </w:rPr>
              <w:t xml:space="preserve"> </w:t>
            </w:r>
            <w:r w:rsidRPr="006019DD">
              <w:rPr>
                <w:b/>
                <w:color w:val="1F4E79" w:themeColor="accent1" w:themeShade="80"/>
                <w:u w:val="single"/>
                <w:lang w:val="de-DE"/>
              </w:rPr>
              <w:t>Magst du Tennis?</w:t>
            </w:r>
          </w:p>
        </w:tc>
        <w:tc>
          <w:tcPr>
            <w:tcW w:w="3118" w:type="dxa"/>
            <w:vAlign w:val="center"/>
          </w:tcPr>
          <w:p w14:paraId="641955F2" w14:textId="025D08F1" w:rsidR="003A6BD5" w:rsidRPr="006019DD" w:rsidRDefault="003A6BD5" w:rsidP="00A01619">
            <w:pPr>
              <w:rPr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you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</w:rPr>
              <w:t>du</w:t>
            </w:r>
          </w:p>
          <w:p w14:paraId="2112397C" w14:textId="02D297E1" w:rsidR="00A01619" w:rsidRPr="006019DD" w:rsidRDefault="00A01619" w:rsidP="00A01619">
            <w:pPr>
              <w:rPr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to like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6019DD">
              <w:rPr>
                <w:i/>
                <w:color w:val="1F4E79" w:themeColor="accent1" w:themeShade="80"/>
                <w:sz w:val="22"/>
              </w:rPr>
              <w:t>mögen</w:t>
            </w:r>
            <w:proofErr w:type="spellEnd"/>
            <w:r w:rsidRPr="006019DD">
              <w:rPr>
                <w:color w:val="1F4E79" w:themeColor="accent1" w:themeShade="80"/>
                <w:sz w:val="22"/>
              </w:rPr>
              <w:t xml:space="preserve"> </w:t>
            </w:r>
          </w:p>
          <w:p w14:paraId="6B36F454" w14:textId="53340BC2" w:rsidR="00A01619" w:rsidRPr="006019DD" w:rsidRDefault="00A01619" w:rsidP="00A01619">
            <w:pPr>
              <w:rPr>
                <w:b/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tennis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</w:rPr>
              <w:t>Tennis</w:t>
            </w:r>
          </w:p>
        </w:tc>
      </w:tr>
      <w:tr w:rsidR="00335E27" w:rsidRPr="006019DD" w14:paraId="3ACCEE62" w14:textId="77777777" w:rsidTr="007C55F1">
        <w:trPr>
          <w:trHeight w:val="905"/>
        </w:trPr>
        <w:tc>
          <w:tcPr>
            <w:tcW w:w="421" w:type="dxa"/>
            <w:vAlign w:val="center"/>
          </w:tcPr>
          <w:p w14:paraId="0C3DD3CE" w14:textId="77777777" w:rsidR="00335E27" w:rsidRPr="006019DD" w:rsidRDefault="00335E27" w:rsidP="00EE7BE3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3AF32F0C" w14:textId="57AFD6EC" w:rsidR="00335E27" w:rsidRPr="006019DD" w:rsidRDefault="00335E27" w:rsidP="00EE7BE3">
            <w:pPr>
              <w:rPr>
                <w:b/>
                <w:color w:val="1F4E79" w:themeColor="accent1" w:themeShade="80"/>
                <w:u w:val="single"/>
                <w:lang w:val="de-DE"/>
              </w:rPr>
            </w:pPr>
            <w:r w:rsidRPr="006019DD">
              <w:rPr>
                <w:color w:val="1F4E79" w:themeColor="accent1" w:themeShade="80"/>
              </w:rPr>
              <w:t>Do they run every day?</w:t>
            </w:r>
            <w:r w:rsidRPr="006019DD">
              <w:rPr>
                <w:color w:val="1F4E79" w:themeColor="accent1" w:themeShade="80"/>
                <w:sz w:val="22"/>
              </w:rPr>
              <w:t xml:space="preserve">  </w:t>
            </w:r>
            <w:r w:rsidRPr="006019DD">
              <w:rPr>
                <w:color w:val="1F4E79" w:themeColor="accent1" w:themeShade="80"/>
                <w:lang w:val="de-DE"/>
              </w:rPr>
              <w:sym w:font="Wingdings" w:char="F0E0"/>
            </w:r>
            <w:r w:rsidRPr="006019DD">
              <w:rPr>
                <w:color w:val="1F4E79" w:themeColor="accent1" w:themeShade="80"/>
              </w:rPr>
              <w:t xml:space="preserve"> </w:t>
            </w:r>
            <w:r w:rsidRPr="006019DD">
              <w:rPr>
                <w:b/>
                <w:color w:val="1F4E79" w:themeColor="accent1" w:themeShade="80"/>
                <w:u w:val="single"/>
                <w:lang w:val="de-DE"/>
              </w:rPr>
              <w:t>Laufen sie jeden Tag?</w:t>
            </w:r>
          </w:p>
        </w:tc>
        <w:tc>
          <w:tcPr>
            <w:tcW w:w="3118" w:type="dxa"/>
            <w:vAlign w:val="center"/>
          </w:tcPr>
          <w:p w14:paraId="27511A02" w14:textId="62A05945" w:rsidR="003A6BD5" w:rsidRPr="006019DD" w:rsidRDefault="003A6BD5" w:rsidP="00EE7BE3">
            <w:pPr>
              <w:rPr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they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6019DD">
              <w:rPr>
                <w:i/>
                <w:color w:val="1F4E79" w:themeColor="accent1" w:themeShade="80"/>
                <w:sz w:val="22"/>
              </w:rPr>
              <w:t>sie</w:t>
            </w:r>
            <w:proofErr w:type="spellEnd"/>
          </w:p>
          <w:p w14:paraId="1E60B574" w14:textId="49FDC3E6" w:rsidR="00335E27" w:rsidRPr="006019DD" w:rsidRDefault="00335E27" w:rsidP="00EE7BE3">
            <w:pPr>
              <w:rPr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to run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6019DD">
              <w:rPr>
                <w:i/>
                <w:color w:val="1F4E79" w:themeColor="accent1" w:themeShade="80"/>
                <w:sz w:val="22"/>
              </w:rPr>
              <w:t>laufen</w:t>
            </w:r>
            <w:proofErr w:type="spellEnd"/>
          </w:p>
          <w:p w14:paraId="7F1DF1A9" w14:textId="77777777" w:rsidR="00335E27" w:rsidRPr="006019DD" w:rsidRDefault="00335E27" w:rsidP="00EE7BE3">
            <w:pPr>
              <w:rPr>
                <w:i/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every day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6019DD">
              <w:rPr>
                <w:i/>
                <w:color w:val="1F4E79" w:themeColor="accent1" w:themeShade="80"/>
                <w:sz w:val="22"/>
              </w:rPr>
              <w:t>jeden</w:t>
            </w:r>
            <w:proofErr w:type="spellEnd"/>
            <w:r w:rsidRPr="006019DD">
              <w:rPr>
                <w:i/>
                <w:color w:val="1F4E79" w:themeColor="accent1" w:themeShade="80"/>
                <w:sz w:val="22"/>
              </w:rPr>
              <w:t xml:space="preserve"> Tag</w:t>
            </w:r>
          </w:p>
        </w:tc>
      </w:tr>
    </w:tbl>
    <w:p w14:paraId="5B4C286B" w14:textId="67F71F12" w:rsidR="00335E27" w:rsidRPr="006019DD" w:rsidRDefault="00335E27" w:rsidP="00971FDE">
      <w:pPr>
        <w:pStyle w:val="Heading2"/>
        <w:rPr>
          <w:b/>
          <w:bCs/>
          <w:color w:val="1F4E79" w:themeColor="accent1" w:themeShade="80"/>
          <w:lang w:eastAsia="en-GB"/>
        </w:rPr>
      </w:pPr>
    </w:p>
    <w:tbl>
      <w:tblPr>
        <w:tblStyle w:val="TableGrid"/>
        <w:tblpPr w:leftFromText="180" w:rightFromText="180" w:vertAnchor="text" w:horzAnchor="margin" w:tblpY="103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335E27" w:rsidRPr="006019DD" w14:paraId="5C26F8B3" w14:textId="77777777" w:rsidTr="00EE7BE3">
        <w:trPr>
          <w:trHeight w:val="190"/>
        </w:trPr>
        <w:tc>
          <w:tcPr>
            <w:tcW w:w="10737" w:type="dxa"/>
          </w:tcPr>
          <w:p w14:paraId="6E15FA0F" w14:textId="7985F120" w:rsidR="00335E27" w:rsidRPr="006019DD" w:rsidRDefault="00335E27" w:rsidP="00EE7BE3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3 marks / item = max.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 xml:space="preserve">3 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335E27" w:rsidRPr="006019DD" w14:paraId="5CDCBA05" w14:textId="77777777" w:rsidTr="00EE7BE3">
        <w:trPr>
          <w:trHeight w:val="190"/>
        </w:trPr>
        <w:tc>
          <w:tcPr>
            <w:tcW w:w="10737" w:type="dxa"/>
          </w:tcPr>
          <w:p w14:paraId="5E1FD08E" w14:textId="7E804AC5" w:rsidR="00335E27" w:rsidRPr="006019DD" w:rsidRDefault="00335E27" w:rsidP="00EE7BE3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i/>
                <w:color w:val="1F4E79" w:themeColor="accent1" w:themeShade="80"/>
                <w:szCs w:val="20"/>
              </w:rPr>
              <w:t>Item 3:</w:t>
            </w:r>
          </w:p>
          <w:p w14:paraId="0590B626" w14:textId="77777777" w:rsidR="00335E27" w:rsidRPr="006019DD" w:rsidRDefault="00335E27" w:rsidP="00EE7BE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>: Subject-verb inversion for questions</w:t>
            </w:r>
          </w:p>
          <w:p w14:paraId="1BA88C20" w14:textId="77777777" w:rsidR="00335E27" w:rsidRPr="006019DD" w:rsidRDefault="00335E27" w:rsidP="00EE7BE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253C9781" w14:textId="01B107C5" w:rsidR="00335E27" w:rsidRPr="006019DD" w:rsidRDefault="003A6BD5" w:rsidP="00EE7BE3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="00335E27" w:rsidRPr="006019D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="00335E27" w:rsidRPr="006019D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="00335E27" w:rsidRPr="006019DD">
              <w:rPr>
                <w:rFonts w:cs="Arial"/>
                <w:color w:val="1F4E79" w:themeColor="accent1" w:themeShade="80"/>
                <w:szCs w:val="20"/>
              </w:rPr>
              <w:t xml:space="preserve">: Correct </w:t>
            </w:r>
            <w:r w:rsidR="00750437" w:rsidRPr="006019DD">
              <w:rPr>
                <w:rFonts w:cs="Arial"/>
                <w:color w:val="1F4E79" w:themeColor="accent1" w:themeShade="80"/>
                <w:szCs w:val="20"/>
              </w:rPr>
              <w:t>modal</w:t>
            </w:r>
            <w:r w:rsidR="00335E27" w:rsidRPr="006019DD">
              <w:rPr>
                <w:rFonts w:cs="Arial"/>
                <w:color w:val="1F4E79" w:themeColor="accent1" w:themeShade="80"/>
                <w:szCs w:val="20"/>
              </w:rPr>
              <w:t xml:space="preserve"> verb form </w:t>
            </w:r>
          </w:p>
          <w:p w14:paraId="4E091C2D" w14:textId="14D03C6F" w:rsidR="00750437" w:rsidRPr="006019DD" w:rsidRDefault="00750437" w:rsidP="00EE7BE3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2573E612" w14:textId="77777777" w:rsidR="003A6BD5" w:rsidRPr="006019DD" w:rsidRDefault="003A6BD5" w:rsidP="003A6BD5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>1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6019DD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6019DD">
              <w:rPr>
                <w:rFonts w:cs="Arial"/>
                <w:color w:val="1F4E79" w:themeColor="accent1" w:themeShade="80"/>
                <w:szCs w:val="20"/>
              </w:rPr>
              <w:t>: Correct main verb form and placement</w:t>
            </w:r>
          </w:p>
          <w:p w14:paraId="208D03EF" w14:textId="6A4E1535" w:rsidR="00335E27" w:rsidRPr="006019DD" w:rsidRDefault="003A6BD5" w:rsidP="003A6BD5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6019D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use of main verb infinitive form; </w:t>
            </w:r>
            <w:r w:rsidRPr="006019DD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6019DD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placement at end of question)</w:t>
            </w:r>
          </w:p>
        </w:tc>
      </w:tr>
    </w:tbl>
    <w:p w14:paraId="76360B05" w14:textId="77777777" w:rsidR="00335E27" w:rsidRPr="006019DD" w:rsidRDefault="00335E27" w:rsidP="00335E27">
      <w:pPr>
        <w:rPr>
          <w:color w:val="1F4E79" w:themeColor="accent1" w:themeShade="80"/>
          <w:lang w:eastAsia="en-GB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421"/>
        <w:gridCol w:w="6945"/>
        <w:gridCol w:w="3261"/>
      </w:tblGrid>
      <w:tr w:rsidR="00335E27" w:rsidRPr="006019DD" w14:paraId="013D5515" w14:textId="77777777" w:rsidTr="007C55F1">
        <w:trPr>
          <w:trHeight w:val="905"/>
        </w:trPr>
        <w:tc>
          <w:tcPr>
            <w:tcW w:w="421" w:type="dxa"/>
            <w:vAlign w:val="center"/>
          </w:tcPr>
          <w:p w14:paraId="21D3C58E" w14:textId="77777777" w:rsidR="00335E27" w:rsidRPr="006019DD" w:rsidRDefault="00335E27" w:rsidP="00EE7BE3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3.</w:t>
            </w:r>
          </w:p>
        </w:tc>
        <w:tc>
          <w:tcPr>
            <w:tcW w:w="6945" w:type="dxa"/>
            <w:vAlign w:val="center"/>
          </w:tcPr>
          <w:p w14:paraId="4DFBB100" w14:textId="77777777" w:rsidR="00005843" w:rsidRPr="006019DD" w:rsidRDefault="00335E27" w:rsidP="00EE7BE3">
            <w:pPr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Can you</w:t>
            </w:r>
            <w:r w:rsidR="00005843" w:rsidRPr="006019DD">
              <w:rPr>
                <w:color w:val="1F4E79" w:themeColor="accent1" w:themeShade="80"/>
              </w:rPr>
              <w:t xml:space="preserve"> (singular)</w:t>
            </w:r>
            <w:r w:rsidRPr="006019DD">
              <w:rPr>
                <w:color w:val="1F4E79" w:themeColor="accent1" w:themeShade="80"/>
              </w:rPr>
              <w:t xml:space="preserve"> work at home?</w:t>
            </w:r>
            <w:r w:rsidR="00005843" w:rsidRPr="006019DD">
              <w:rPr>
                <w:color w:val="1F4E79" w:themeColor="accent1" w:themeShade="80"/>
              </w:rPr>
              <w:t xml:space="preserve"> </w:t>
            </w:r>
          </w:p>
          <w:p w14:paraId="544E9307" w14:textId="0119987D" w:rsidR="00335E27" w:rsidRPr="006019DD" w:rsidRDefault="00335E27" w:rsidP="00005843">
            <w:pPr>
              <w:jc w:val="right"/>
              <w:rPr>
                <w:b/>
                <w:color w:val="1F4E79" w:themeColor="accent1" w:themeShade="80"/>
                <w:u w:val="single"/>
                <w:lang w:val="de-DE"/>
              </w:rPr>
            </w:pPr>
            <w:r w:rsidRPr="006019DD">
              <w:rPr>
                <w:color w:val="1F4E79" w:themeColor="accent1" w:themeShade="80"/>
                <w:lang w:val="de-DE"/>
              </w:rPr>
              <w:sym w:font="Wingdings" w:char="F0E0"/>
            </w:r>
            <w:r w:rsidRPr="006019DD">
              <w:rPr>
                <w:color w:val="1F4E79" w:themeColor="accent1" w:themeShade="80"/>
                <w:lang w:val="de-DE"/>
              </w:rPr>
              <w:t xml:space="preserve"> </w:t>
            </w:r>
            <w:r w:rsidRPr="006019DD">
              <w:rPr>
                <w:b/>
                <w:color w:val="1F4E79" w:themeColor="accent1" w:themeShade="80"/>
                <w:u w:val="single"/>
                <w:lang w:val="de-DE"/>
              </w:rPr>
              <w:t>Kannst du zu Hause arbeiten?</w:t>
            </w:r>
          </w:p>
        </w:tc>
        <w:tc>
          <w:tcPr>
            <w:tcW w:w="3261" w:type="dxa"/>
            <w:vAlign w:val="center"/>
          </w:tcPr>
          <w:p w14:paraId="40EDB089" w14:textId="27A4C85E" w:rsidR="00005843" w:rsidRPr="006019DD" w:rsidRDefault="00005843" w:rsidP="00EE7BE3">
            <w:pPr>
              <w:rPr>
                <w:b/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you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</w:rPr>
              <w:t>du</w:t>
            </w:r>
          </w:p>
          <w:p w14:paraId="656B6774" w14:textId="3C165CAA" w:rsidR="00335E27" w:rsidRPr="006019DD" w:rsidRDefault="00335E27" w:rsidP="00EE7BE3">
            <w:pPr>
              <w:rPr>
                <w:color w:val="1F4E79" w:themeColor="accent1" w:themeShade="80"/>
                <w:sz w:val="22"/>
              </w:rPr>
            </w:pPr>
            <w:r w:rsidRPr="006019DD">
              <w:rPr>
                <w:b/>
                <w:color w:val="1F4E79" w:themeColor="accent1" w:themeShade="80"/>
                <w:sz w:val="22"/>
              </w:rPr>
              <w:t>can, to be able to</w:t>
            </w:r>
            <w:r w:rsidRPr="006019DD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6019DD">
              <w:rPr>
                <w:i/>
                <w:color w:val="1F4E79" w:themeColor="accent1" w:themeShade="80"/>
                <w:sz w:val="22"/>
              </w:rPr>
              <w:t>können</w:t>
            </w:r>
            <w:proofErr w:type="spellEnd"/>
            <w:r w:rsidRPr="006019DD">
              <w:rPr>
                <w:color w:val="1F4E79" w:themeColor="accent1" w:themeShade="80"/>
                <w:sz w:val="22"/>
              </w:rPr>
              <w:t xml:space="preserve"> </w:t>
            </w:r>
          </w:p>
          <w:p w14:paraId="646CCD44" w14:textId="77777777" w:rsidR="00335E27" w:rsidRPr="006019DD" w:rsidRDefault="00335E27" w:rsidP="00EE7BE3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proofErr w:type="spellStart"/>
            <w:r w:rsidRPr="006019DD">
              <w:rPr>
                <w:b/>
                <w:color w:val="1F4E79" w:themeColor="accent1" w:themeShade="80"/>
                <w:sz w:val="22"/>
                <w:lang w:val="de-DE"/>
              </w:rPr>
              <w:t>to</w:t>
            </w:r>
            <w:proofErr w:type="spellEnd"/>
            <w:r w:rsidRPr="006019DD">
              <w:rPr>
                <w:b/>
                <w:color w:val="1F4E79" w:themeColor="accent1" w:themeShade="80"/>
                <w:sz w:val="22"/>
                <w:lang w:val="de-DE"/>
              </w:rPr>
              <w:t xml:space="preserve"> </w:t>
            </w:r>
            <w:proofErr w:type="spellStart"/>
            <w:r w:rsidRPr="006019DD">
              <w:rPr>
                <w:b/>
                <w:color w:val="1F4E79" w:themeColor="accent1" w:themeShade="80"/>
                <w:sz w:val="22"/>
                <w:lang w:val="de-DE"/>
              </w:rPr>
              <w:t>work</w:t>
            </w:r>
            <w:proofErr w:type="spellEnd"/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  <w:lang w:val="de-DE"/>
              </w:rPr>
              <w:t>arbeiten</w:t>
            </w:r>
          </w:p>
          <w:p w14:paraId="3D0B9AC5" w14:textId="77777777" w:rsidR="00335E27" w:rsidRPr="006019DD" w:rsidRDefault="00335E27" w:rsidP="00EE7BE3">
            <w:pPr>
              <w:rPr>
                <w:b/>
                <w:color w:val="1F4E79" w:themeColor="accent1" w:themeShade="80"/>
                <w:sz w:val="22"/>
                <w:lang w:val="de-DE"/>
              </w:rPr>
            </w:pPr>
            <w:r w:rsidRPr="006019DD">
              <w:rPr>
                <w:b/>
                <w:color w:val="1F4E79" w:themeColor="accent1" w:themeShade="80"/>
                <w:sz w:val="22"/>
                <w:lang w:val="de-DE"/>
              </w:rPr>
              <w:t xml:space="preserve">at </w:t>
            </w:r>
            <w:proofErr w:type="spellStart"/>
            <w:r w:rsidRPr="006019DD">
              <w:rPr>
                <w:b/>
                <w:color w:val="1F4E79" w:themeColor="accent1" w:themeShade="80"/>
                <w:sz w:val="22"/>
                <w:lang w:val="de-DE"/>
              </w:rPr>
              <w:t>home</w:t>
            </w:r>
            <w:proofErr w:type="spellEnd"/>
            <w:r w:rsidRPr="006019DD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6019DD">
              <w:rPr>
                <w:i/>
                <w:color w:val="1F4E79" w:themeColor="accent1" w:themeShade="80"/>
                <w:sz w:val="22"/>
                <w:lang w:val="de-DE"/>
              </w:rPr>
              <w:t>zu Hause</w:t>
            </w:r>
          </w:p>
        </w:tc>
      </w:tr>
    </w:tbl>
    <w:p w14:paraId="59847DA9" w14:textId="1D73BE93" w:rsidR="00750437" w:rsidRPr="006019DD" w:rsidRDefault="00750437" w:rsidP="00750437">
      <w:pPr>
        <w:rPr>
          <w:color w:val="1F4E79" w:themeColor="accent1" w:themeShade="80"/>
          <w:lang w:eastAsia="en-GB"/>
        </w:rPr>
      </w:pPr>
    </w:p>
    <w:p w14:paraId="50DCA6A8" w14:textId="77777777" w:rsidR="007C55F1" w:rsidRDefault="007C55F1" w:rsidP="007C55F1">
      <w:pPr>
        <w:rPr>
          <w:b/>
          <w:bCs/>
          <w:color w:val="1F4E79" w:themeColor="accent1" w:themeShade="80"/>
          <w:lang w:eastAsia="en-GB"/>
        </w:rPr>
      </w:pPr>
    </w:p>
    <w:p w14:paraId="5FACB2FB" w14:textId="32B124C7" w:rsidR="004B20D0" w:rsidRPr="007C55F1" w:rsidRDefault="004B20D0" w:rsidP="007C55F1">
      <w:pPr>
        <w:rPr>
          <w:rFonts w:cs="Arial"/>
          <w:b/>
          <w:bCs/>
          <w:color w:val="1F4E79" w:themeColor="accent1" w:themeShade="80"/>
          <w:shd w:val="clear" w:color="auto" w:fill="FFFFFF"/>
          <w:lang w:eastAsia="en-GB"/>
        </w:rPr>
      </w:pPr>
      <w:r w:rsidRPr="006019DD">
        <w:rPr>
          <w:b/>
          <w:bCs/>
          <w:color w:val="1F4E79" w:themeColor="accent1" w:themeShade="80"/>
          <w:lang w:eastAsia="en-GB"/>
        </w:rPr>
        <w:t>TOTA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1"/>
        <w:gridCol w:w="1465"/>
        <w:gridCol w:w="1417"/>
        <w:gridCol w:w="1418"/>
        <w:gridCol w:w="1559"/>
        <w:gridCol w:w="3113"/>
      </w:tblGrid>
      <w:tr w:rsidR="004D1B9D" w:rsidRPr="006019DD" w14:paraId="7C7AF684" w14:textId="77777777" w:rsidTr="00F76D88">
        <w:tc>
          <w:tcPr>
            <w:tcW w:w="1791" w:type="dxa"/>
          </w:tcPr>
          <w:p w14:paraId="7F5B3EC4" w14:textId="77777777" w:rsidR="004B20D0" w:rsidRPr="006019D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</w:p>
        </w:tc>
        <w:tc>
          <w:tcPr>
            <w:tcW w:w="1465" w:type="dxa"/>
          </w:tcPr>
          <w:p w14:paraId="6A83E182" w14:textId="75A4DEC9" w:rsidR="004B20D0" w:rsidRPr="006019D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Section A</w:t>
            </w:r>
            <w:r w:rsidR="00A517B1" w:rsidRPr="006019DD">
              <w:rPr>
                <w:color w:val="1F4E79" w:themeColor="accent1" w:themeShade="80"/>
              </w:rPr>
              <w:t>:          Listening</w:t>
            </w:r>
          </w:p>
        </w:tc>
        <w:tc>
          <w:tcPr>
            <w:tcW w:w="1417" w:type="dxa"/>
          </w:tcPr>
          <w:p w14:paraId="606F1F40" w14:textId="70B4B9DF" w:rsidR="004B20D0" w:rsidRPr="006019D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Section B</w:t>
            </w:r>
            <w:r w:rsidR="00A517B1" w:rsidRPr="006019DD">
              <w:rPr>
                <w:color w:val="1F4E79" w:themeColor="accent1" w:themeShade="80"/>
              </w:rPr>
              <w:t>:   Reading</w:t>
            </w:r>
          </w:p>
        </w:tc>
        <w:tc>
          <w:tcPr>
            <w:tcW w:w="1418" w:type="dxa"/>
          </w:tcPr>
          <w:p w14:paraId="220ED117" w14:textId="12A2D503" w:rsidR="004B20D0" w:rsidRPr="006019D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Section C</w:t>
            </w:r>
            <w:r w:rsidR="00A517B1" w:rsidRPr="006019DD">
              <w:rPr>
                <w:color w:val="1F4E79" w:themeColor="accent1" w:themeShade="80"/>
              </w:rPr>
              <w:t>: Writing</w:t>
            </w:r>
          </w:p>
        </w:tc>
        <w:tc>
          <w:tcPr>
            <w:tcW w:w="1559" w:type="dxa"/>
          </w:tcPr>
          <w:p w14:paraId="2D7815FB" w14:textId="7B344F88" w:rsidR="004B20D0" w:rsidRPr="006019D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Section D</w:t>
            </w:r>
            <w:r w:rsidR="00A517B1" w:rsidRPr="006019DD">
              <w:rPr>
                <w:color w:val="1F4E79" w:themeColor="accent1" w:themeShade="80"/>
              </w:rPr>
              <w:t>:     Speaking</w:t>
            </w:r>
          </w:p>
        </w:tc>
        <w:tc>
          <w:tcPr>
            <w:tcW w:w="3113" w:type="dxa"/>
          </w:tcPr>
          <w:p w14:paraId="72F0019E" w14:textId="77777777" w:rsidR="004B20D0" w:rsidRPr="006019D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</w:p>
        </w:tc>
      </w:tr>
      <w:tr w:rsidR="004D1B9D" w:rsidRPr="006019DD" w14:paraId="2E5F8DB6" w14:textId="77777777" w:rsidTr="00F76D88">
        <w:tc>
          <w:tcPr>
            <w:tcW w:w="1791" w:type="dxa"/>
          </w:tcPr>
          <w:p w14:paraId="14502A5B" w14:textId="77777777" w:rsidR="004B20D0" w:rsidRPr="006019D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Phonics</w:t>
            </w:r>
          </w:p>
        </w:tc>
        <w:tc>
          <w:tcPr>
            <w:tcW w:w="1465" w:type="dxa"/>
          </w:tcPr>
          <w:p w14:paraId="62759709" w14:textId="33ED4EFE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15</w:t>
            </w:r>
          </w:p>
        </w:tc>
        <w:tc>
          <w:tcPr>
            <w:tcW w:w="1417" w:type="dxa"/>
          </w:tcPr>
          <w:p w14:paraId="54301407" w14:textId="32CA6603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-</w:t>
            </w:r>
          </w:p>
        </w:tc>
        <w:tc>
          <w:tcPr>
            <w:tcW w:w="1418" w:type="dxa"/>
          </w:tcPr>
          <w:p w14:paraId="537D2FA0" w14:textId="5100C892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-</w:t>
            </w:r>
          </w:p>
        </w:tc>
        <w:tc>
          <w:tcPr>
            <w:tcW w:w="1559" w:type="dxa"/>
          </w:tcPr>
          <w:p w14:paraId="0498FA39" w14:textId="05CC6AF9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15</w:t>
            </w:r>
          </w:p>
        </w:tc>
        <w:tc>
          <w:tcPr>
            <w:tcW w:w="3113" w:type="dxa"/>
          </w:tcPr>
          <w:p w14:paraId="7BC4222A" w14:textId="51C56354" w:rsidR="004B20D0" w:rsidRPr="006019D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 xml:space="preserve">Grand </w:t>
            </w:r>
            <w:r w:rsidR="00A517B1" w:rsidRPr="006019DD">
              <w:rPr>
                <w:color w:val="1F4E79" w:themeColor="accent1" w:themeShade="80"/>
              </w:rPr>
              <w:t>Total: 30</w:t>
            </w:r>
          </w:p>
        </w:tc>
      </w:tr>
      <w:tr w:rsidR="004D1B9D" w:rsidRPr="006019DD" w14:paraId="509889C5" w14:textId="77777777" w:rsidTr="00F76D88">
        <w:tc>
          <w:tcPr>
            <w:tcW w:w="1791" w:type="dxa"/>
          </w:tcPr>
          <w:p w14:paraId="22CC3AB0" w14:textId="77777777" w:rsidR="004B20D0" w:rsidRPr="006019D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Vocabulary</w:t>
            </w:r>
          </w:p>
        </w:tc>
        <w:tc>
          <w:tcPr>
            <w:tcW w:w="1465" w:type="dxa"/>
          </w:tcPr>
          <w:p w14:paraId="0FF434ED" w14:textId="06E42A65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0</w:t>
            </w:r>
          </w:p>
        </w:tc>
        <w:tc>
          <w:tcPr>
            <w:tcW w:w="1417" w:type="dxa"/>
          </w:tcPr>
          <w:p w14:paraId="269F2A69" w14:textId="10E877B0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</w:t>
            </w:r>
            <w:r>
              <w:rPr>
                <w:color w:val="1F4E79" w:themeColor="accent1" w:themeShade="80"/>
              </w:rPr>
              <w:t>8</w:t>
            </w:r>
          </w:p>
        </w:tc>
        <w:tc>
          <w:tcPr>
            <w:tcW w:w="1418" w:type="dxa"/>
          </w:tcPr>
          <w:p w14:paraId="432ACE78" w14:textId="75448162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0</w:t>
            </w:r>
          </w:p>
        </w:tc>
        <w:tc>
          <w:tcPr>
            <w:tcW w:w="1559" w:type="dxa"/>
          </w:tcPr>
          <w:p w14:paraId="5C3FA0A4" w14:textId="7368E188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0</w:t>
            </w:r>
          </w:p>
        </w:tc>
        <w:tc>
          <w:tcPr>
            <w:tcW w:w="3113" w:type="dxa"/>
          </w:tcPr>
          <w:p w14:paraId="1002A59F" w14:textId="31C68002" w:rsidR="004B20D0" w:rsidRPr="006019DD" w:rsidRDefault="004B20D0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 xml:space="preserve">Grand </w:t>
            </w:r>
            <w:r w:rsidR="00A517B1" w:rsidRPr="006019DD">
              <w:rPr>
                <w:color w:val="1F4E79" w:themeColor="accent1" w:themeShade="80"/>
              </w:rPr>
              <w:t>Total: 8</w:t>
            </w:r>
            <w:r w:rsidR="00A517B1">
              <w:rPr>
                <w:color w:val="1F4E79" w:themeColor="accent1" w:themeShade="80"/>
              </w:rPr>
              <w:t>8</w:t>
            </w:r>
          </w:p>
        </w:tc>
      </w:tr>
      <w:tr w:rsidR="004D1B9D" w:rsidRPr="006019DD" w14:paraId="051A299B" w14:textId="77777777" w:rsidTr="00F76D88">
        <w:tc>
          <w:tcPr>
            <w:tcW w:w="1791" w:type="dxa"/>
          </w:tcPr>
          <w:p w14:paraId="06EA2F93" w14:textId="77777777" w:rsidR="004B20D0" w:rsidRPr="006019DD" w:rsidRDefault="004B20D0" w:rsidP="00F76D88">
            <w:pPr>
              <w:tabs>
                <w:tab w:val="left" w:pos="1515"/>
              </w:tabs>
              <w:spacing w:before="120" w:after="120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Grammar</w:t>
            </w:r>
          </w:p>
        </w:tc>
        <w:tc>
          <w:tcPr>
            <w:tcW w:w="1465" w:type="dxa"/>
          </w:tcPr>
          <w:p w14:paraId="612FC82F" w14:textId="02F66537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9</w:t>
            </w:r>
          </w:p>
        </w:tc>
        <w:tc>
          <w:tcPr>
            <w:tcW w:w="1417" w:type="dxa"/>
          </w:tcPr>
          <w:p w14:paraId="011F8C3E" w14:textId="24977367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7</w:t>
            </w:r>
          </w:p>
        </w:tc>
        <w:tc>
          <w:tcPr>
            <w:tcW w:w="1418" w:type="dxa"/>
          </w:tcPr>
          <w:p w14:paraId="3253DFD8" w14:textId="7EB02965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>22</w:t>
            </w:r>
          </w:p>
        </w:tc>
        <w:tc>
          <w:tcPr>
            <w:tcW w:w="1559" w:type="dxa"/>
          </w:tcPr>
          <w:p w14:paraId="56BF3996" w14:textId="3FA10702" w:rsidR="004B20D0" w:rsidRPr="006019DD" w:rsidRDefault="00A517B1" w:rsidP="00F76D88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>23</w:t>
            </w:r>
          </w:p>
        </w:tc>
        <w:tc>
          <w:tcPr>
            <w:tcW w:w="3113" w:type="dxa"/>
          </w:tcPr>
          <w:p w14:paraId="011105DA" w14:textId="7C244B1D" w:rsidR="004B20D0" w:rsidRPr="006019DD" w:rsidRDefault="004B20D0" w:rsidP="00CE34C0">
            <w:pPr>
              <w:tabs>
                <w:tab w:val="left" w:pos="1515"/>
              </w:tabs>
              <w:spacing w:before="120" w:after="120"/>
              <w:jc w:val="center"/>
              <w:rPr>
                <w:color w:val="1F4E79" w:themeColor="accent1" w:themeShade="80"/>
              </w:rPr>
            </w:pPr>
            <w:r w:rsidRPr="006019DD">
              <w:rPr>
                <w:color w:val="1F4E79" w:themeColor="accent1" w:themeShade="80"/>
              </w:rPr>
              <w:t xml:space="preserve">Grand </w:t>
            </w:r>
            <w:r w:rsidR="00A517B1" w:rsidRPr="006019DD">
              <w:rPr>
                <w:color w:val="1F4E79" w:themeColor="accent1" w:themeShade="80"/>
              </w:rPr>
              <w:t xml:space="preserve">Total: </w:t>
            </w:r>
            <w:r w:rsidR="00A517B1">
              <w:rPr>
                <w:color w:val="1F4E79" w:themeColor="accent1" w:themeShade="80"/>
              </w:rPr>
              <w:t>81</w:t>
            </w:r>
          </w:p>
        </w:tc>
      </w:tr>
    </w:tbl>
    <w:p w14:paraId="0345D7B8" w14:textId="63FF23E2" w:rsidR="0078026C" w:rsidRPr="006019DD" w:rsidRDefault="004B20D0" w:rsidP="004B20D0">
      <w:pPr>
        <w:tabs>
          <w:tab w:val="left" w:pos="1515"/>
        </w:tabs>
        <w:spacing w:before="120" w:after="120"/>
        <w:rPr>
          <w:color w:val="1F4E79" w:themeColor="accent1" w:themeShade="80"/>
        </w:rPr>
      </w:pPr>
      <w:r w:rsidRPr="006019DD">
        <w:rPr>
          <w:color w:val="1F4E79" w:themeColor="accent1" w:themeShade="80"/>
        </w:rPr>
        <w:t>Use the accompanying spreadsheet to record and add up marks.</w:t>
      </w:r>
    </w:p>
    <w:sectPr w:rsidR="0078026C" w:rsidRPr="006019DD" w:rsidSect="00022C1B">
      <w:type w:val="continuous"/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93786" w14:textId="77777777" w:rsidR="00AC5510" w:rsidRDefault="00AC5510" w:rsidP="00180B91">
      <w:pPr>
        <w:spacing w:after="0" w:line="240" w:lineRule="auto"/>
      </w:pPr>
      <w:r>
        <w:separator/>
      </w:r>
    </w:p>
  </w:endnote>
  <w:endnote w:type="continuationSeparator" w:id="0">
    <w:p w14:paraId="04EDEEE1" w14:textId="77777777" w:rsidR="00AC5510" w:rsidRDefault="00AC5510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A9557" w14:textId="6D8120C0" w:rsidR="00777D8F" w:rsidRPr="00175567" w:rsidRDefault="00777D8F" w:rsidP="004210FC">
    <w:pPr>
      <w:spacing w:after="0" w:line="240" w:lineRule="auto"/>
      <w:jc w:val="center"/>
      <w:rPr>
        <w:rFonts w:eastAsia="+mn-ea" w:cstheme="minorHAnsi"/>
        <w:b/>
        <w:bCs/>
        <w:color w:val="FFFFFF"/>
        <w:kern w:val="24"/>
        <w:u w:val="single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0DD25EFD" wp14:editId="4A82E148">
              <wp:simplePos x="0" y="0"/>
              <wp:positionH relativeFrom="page">
                <wp:posOffset>6398895</wp:posOffset>
              </wp:positionH>
              <wp:positionV relativeFrom="paragraph">
                <wp:posOffset>356235</wp:posOffset>
              </wp:positionV>
              <wp:extent cx="1143000" cy="203200"/>
              <wp:effectExtent l="0" t="0" r="0" b="6350"/>
              <wp:wrapSquare wrapText="bothSides"/>
              <wp:docPr id="8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0" cy="203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2E20EA" w14:textId="77777777" w:rsidR="00777D8F" w:rsidRPr="00020A62" w:rsidRDefault="00777D8F" w:rsidP="00676726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020A6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Version A</w:t>
                          </w:r>
                        </w:p>
                        <w:p w14:paraId="79B1A30C" w14:textId="77777777" w:rsidR="00777D8F" w:rsidRPr="00020A62" w:rsidRDefault="00777D8F" w:rsidP="00676726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D25EFD" id="_x0000_t202" coordsize="21600,21600" o:spt="202" path="m,l,21600r21600,l21600,xe">
              <v:stroke joinstyle="miter"/>
              <v:path gradientshapeok="t" o:connecttype="rect"/>
            </v:shapetype>
            <v:shape id="_x0000_s1051" type="#_x0000_t202" alt="&quot;&quot;" style="position:absolute;left:0;text-align:left;margin-left:503.85pt;margin-top:28.05pt;width:90pt;height:1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" filled="f" stroked="f">
              <v:textbox inset=",0,,0">
                <w:txbxContent>
                  <w:p w14:paraId="792E20EA" w14:textId="77777777" w:rsidR="00777D8F" w:rsidRPr="00020A62" w:rsidRDefault="00777D8F" w:rsidP="00676726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020A62">
                      <w:rPr>
                        <w:color w:val="FFFFFF" w:themeColor="background1"/>
                        <w:sz w:val="20"/>
                        <w:szCs w:val="20"/>
                      </w:rPr>
                      <w:t>Version A</w:t>
                    </w:r>
                  </w:p>
                  <w:p w14:paraId="79B1A30C" w14:textId="77777777" w:rsidR="00777D8F" w:rsidRPr="00020A62" w:rsidRDefault="00777D8F" w:rsidP="00676726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2336" behindDoc="1" locked="0" layoutInCell="1" allowOverlap="1" wp14:anchorId="73AF09FB" wp14:editId="1A095323">
          <wp:simplePos x="0" y="0"/>
          <wp:positionH relativeFrom="page">
            <wp:align>right</wp:align>
          </wp:positionH>
          <wp:positionV relativeFrom="paragraph">
            <wp:posOffset>-6985</wp:posOffset>
          </wp:positionV>
          <wp:extent cx="7558178" cy="579054"/>
          <wp:effectExtent l="0" t="0" r="0" b="0"/>
          <wp:wrapNone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EB0E7" w14:textId="77777777" w:rsidR="00AC5510" w:rsidRDefault="00AC5510" w:rsidP="00180B91">
      <w:pPr>
        <w:spacing w:after="0" w:line="240" w:lineRule="auto"/>
      </w:pPr>
      <w:r>
        <w:separator/>
      </w:r>
    </w:p>
  </w:footnote>
  <w:footnote w:type="continuationSeparator" w:id="0">
    <w:p w14:paraId="2D97D507" w14:textId="77777777" w:rsidR="00AC5510" w:rsidRDefault="00AC5510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18752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587660" w14:textId="2F5EED2F" w:rsidR="00777D8F" w:rsidRDefault="00777D8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8E356CB" w14:textId="209F53A4" w:rsidR="00777D8F" w:rsidRPr="00175567" w:rsidRDefault="00777D8F" w:rsidP="00175567">
    <w:pPr>
      <w:pStyle w:val="Header"/>
      <w:tabs>
        <w:tab w:val="clear" w:pos="4513"/>
      </w:tabs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D3CC7"/>
    <w:multiLevelType w:val="hybridMultilevel"/>
    <w:tmpl w:val="4E044C6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77790"/>
    <w:multiLevelType w:val="hybridMultilevel"/>
    <w:tmpl w:val="5E206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9F35484"/>
    <w:multiLevelType w:val="hybridMultilevel"/>
    <w:tmpl w:val="30DCB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CF2993"/>
    <w:multiLevelType w:val="hybridMultilevel"/>
    <w:tmpl w:val="2EAE40F0"/>
    <w:lvl w:ilvl="0" w:tplc="922C2870">
      <w:start w:val="1"/>
      <w:numFmt w:val="decimal"/>
      <w:lvlText w:val="%1."/>
      <w:lvlJc w:val="left"/>
      <w:pPr>
        <w:ind w:left="1985" w:hanging="1134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s-CO" w:vendorID="64" w:dllVersion="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CO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EwNzUxNDWzNDNV0lEKTi0uzszPAykwrAUAMR+w0SwAAAA="/>
  </w:docVars>
  <w:rsids>
    <w:rsidRoot w:val="00D5548C"/>
    <w:rsid w:val="00005843"/>
    <w:rsid w:val="00012FDD"/>
    <w:rsid w:val="000170FE"/>
    <w:rsid w:val="00022C1B"/>
    <w:rsid w:val="00025208"/>
    <w:rsid w:val="0002614C"/>
    <w:rsid w:val="00027289"/>
    <w:rsid w:val="000312EA"/>
    <w:rsid w:val="000340BC"/>
    <w:rsid w:val="0003411A"/>
    <w:rsid w:val="00037AEF"/>
    <w:rsid w:val="00041AD8"/>
    <w:rsid w:val="00043E2F"/>
    <w:rsid w:val="0004513C"/>
    <w:rsid w:val="00053084"/>
    <w:rsid w:val="0005485F"/>
    <w:rsid w:val="000615C9"/>
    <w:rsid w:val="000727AB"/>
    <w:rsid w:val="00072AF0"/>
    <w:rsid w:val="0008068F"/>
    <w:rsid w:val="00081CAC"/>
    <w:rsid w:val="000969A0"/>
    <w:rsid w:val="00097DCA"/>
    <w:rsid w:val="000B09F0"/>
    <w:rsid w:val="000C2112"/>
    <w:rsid w:val="000D4B6D"/>
    <w:rsid w:val="000D614A"/>
    <w:rsid w:val="000D730E"/>
    <w:rsid w:val="000E1DA2"/>
    <w:rsid w:val="000E559A"/>
    <w:rsid w:val="000E7635"/>
    <w:rsid w:val="000E7A0F"/>
    <w:rsid w:val="000F3965"/>
    <w:rsid w:val="0010016B"/>
    <w:rsid w:val="00104D5B"/>
    <w:rsid w:val="0010626B"/>
    <w:rsid w:val="00107B0B"/>
    <w:rsid w:val="00117B25"/>
    <w:rsid w:val="001224CA"/>
    <w:rsid w:val="001376C0"/>
    <w:rsid w:val="001421C1"/>
    <w:rsid w:val="00143974"/>
    <w:rsid w:val="001474D5"/>
    <w:rsid w:val="00156F6E"/>
    <w:rsid w:val="0015712D"/>
    <w:rsid w:val="00166852"/>
    <w:rsid w:val="00170EF9"/>
    <w:rsid w:val="00172E25"/>
    <w:rsid w:val="00173AD6"/>
    <w:rsid w:val="00175567"/>
    <w:rsid w:val="00175F02"/>
    <w:rsid w:val="0017612C"/>
    <w:rsid w:val="00177481"/>
    <w:rsid w:val="00177E98"/>
    <w:rsid w:val="00180B91"/>
    <w:rsid w:val="00185A9A"/>
    <w:rsid w:val="001A0268"/>
    <w:rsid w:val="001A056F"/>
    <w:rsid w:val="001A16FE"/>
    <w:rsid w:val="001A2779"/>
    <w:rsid w:val="001A3CCC"/>
    <w:rsid w:val="001A5DA9"/>
    <w:rsid w:val="001B2D08"/>
    <w:rsid w:val="001B4257"/>
    <w:rsid w:val="001C003F"/>
    <w:rsid w:val="001D16EB"/>
    <w:rsid w:val="001D2708"/>
    <w:rsid w:val="001D3119"/>
    <w:rsid w:val="001E7122"/>
    <w:rsid w:val="001E79B2"/>
    <w:rsid w:val="001F5D74"/>
    <w:rsid w:val="002025C9"/>
    <w:rsid w:val="002120DD"/>
    <w:rsid w:val="002135ED"/>
    <w:rsid w:val="00217457"/>
    <w:rsid w:val="002204B6"/>
    <w:rsid w:val="00221450"/>
    <w:rsid w:val="00223D0B"/>
    <w:rsid w:val="00226655"/>
    <w:rsid w:val="00233B51"/>
    <w:rsid w:val="00237AB2"/>
    <w:rsid w:val="00243674"/>
    <w:rsid w:val="00245831"/>
    <w:rsid w:val="00245B80"/>
    <w:rsid w:val="002557C9"/>
    <w:rsid w:val="00262BA0"/>
    <w:rsid w:val="002714C4"/>
    <w:rsid w:val="002719BB"/>
    <w:rsid w:val="002738EB"/>
    <w:rsid w:val="002777DA"/>
    <w:rsid w:val="0027793C"/>
    <w:rsid w:val="00277DFF"/>
    <w:rsid w:val="00283CE9"/>
    <w:rsid w:val="002930EA"/>
    <w:rsid w:val="002A1142"/>
    <w:rsid w:val="002A4EAB"/>
    <w:rsid w:val="002A69A4"/>
    <w:rsid w:val="002B1B21"/>
    <w:rsid w:val="002B5A4C"/>
    <w:rsid w:val="002B62C2"/>
    <w:rsid w:val="002C0297"/>
    <w:rsid w:val="002C124F"/>
    <w:rsid w:val="002C6E9D"/>
    <w:rsid w:val="002D0800"/>
    <w:rsid w:val="002D0C9B"/>
    <w:rsid w:val="002D357E"/>
    <w:rsid w:val="002D4A35"/>
    <w:rsid w:val="002D7B53"/>
    <w:rsid w:val="002F51F1"/>
    <w:rsid w:val="002F5733"/>
    <w:rsid w:val="002F5789"/>
    <w:rsid w:val="00310376"/>
    <w:rsid w:val="00320DA4"/>
    <w:rsid w:val="0032623A"/>
    <w:rsid w:val="0032695E"/>
    <w:rsid w:val="003338FF"/>
    <w:rsid w:val="0033535B"/>
    <w:rsid w:val="00335E27"/>
    <w:rsid w:val="00340637"/>
    <w:rsid w:val="00346411"/>
    <w:rsid w:val="00350C09"/>
    <w:rsid w:val="003543BC"/>
    <w:rsid w:val="00354E69"/>
    <w:rsid w:val="0035730E"/>
    <w:rsid w:val="003702B2"/>
    <w:rsid w:val="00371EB4"/>
    <w:rsid w:val="00374289"/>
    <w:rsid w:val="00380615"/>
    <w:rsid w:val="003821FC"/>
    <w:rsid w:val="003859EC"/>
    <w:rsid w:val="00385A23"/>
    <w:rsid w:val="00397AAD"/>
    <w:rsid w:val="003A6BD5"/>
    <w:rsid w:val="003B40B7"/>
    <w:rsid w:val="003B61BD"/>
    <w:rsid w:val="003C3A96"/>
    <w:rsid w:val="003C7F1F"/>
    <w:rsid w:val="003D0858"/>
    <w:rsid w:val="003E301C"/>
    <w:rsid w:val="003E3D2A"/>
    <w:rsid w:val="003F21AA"/>
    <w:rsid w:val="003F4669"/>
    <w:rsid w:val="003F7D18"/>
    <w:rsid w:val="00405D09"/>
    <w:rsid w:val="004109B7"/>
    <w:rsid w:val="0041621E"/>
    <w:rsid w:val="004210FC"/>
    <w:rsid w:val="00434417"/>
    <w:rsid w:val="004459D8"/>
    <w:rsid w:val="0045002B"/>
    <w:rsid w:val="00451636"/>
    <w:rsid w:val="00451F55"/>
    <w:rsid w:val="0045569A"/>
    <w:rsid w:val="004608AB"/>
    <w:rsid w:val="0046256A"/>
    <w:rsid w:val="004727CA"/>
    <w:rsid w:val="004817F8"/>
    <w:rsid w:val="00485C07"/>
    <w:rsid w:val="004955EA"/>
    <w:rsid w:val="004A02B8"/>
    <w:rsid w:val="004A3504"/>
    <w:rsid w:val="004A5649"/>
    <w:rsid w:val="004A7E44"/>
    <w:rsid w:val="004B20D0"/>
    <w:rsid w:val="004B371D"/>
    <w:rsid w:val="004B49F5"/>
    <w:rsid w:val="004C1C86"/>
    <w:rsid w:val="004C321D"/>
    <w:rsid w:val="004C5D05"/>
    <w:rsid w:val="004C655F"/>
    <w:rsid w:val="004D1B9D"/>
    <w:rsid w:val="004E65D3"/>
    <w:rsid w:val="004E6CB1"/>
    <w:rsid w:val="004F22A5"/>
    <w:rsid w:val="004F40DD"/>
    <w:rsid w:val="004F6846"/>
    <w:rsid w:val="004F6BA6"/>
    <w:rsid w:val="00506A00"/>
    <w:rsid w:val="00515F01"/>
    <w:rsid w:val="005214CA"/>
    <w:rsid w:val="00525879"/>
    <w:rsid w:val="00530AEE"/>
    <w:rsid w:val="00533117"/>
    <w:rsid w:val="00537E37"/>
    <w:rsid w:val="00541398"/>
    <w:rsid w:val="0054325D"/>
    <w:rsid w:val="00554381"/>
    <w:rsid w:val="00557C73"/>
    <w:rsid w:val="00562C0A"/>
    <w:rsid w:val="00576F79"/>
    <w:rsid w:val="005831BF"/>
    <w:rsid w:val="00585629"/>
    <w:rsid w:val="0059223E"/>
    <w:rsid w:val="00594EB7"/>
    <w:rsid w:val="0059603C"/>
    <w:rsid w:val="005A7F1E"/>
    <w:rsid w:val="005B01BD"/>
    <w:rsid w:val="005C3C94"/>
    <w:rsid w:val="005D2223"/>
    <w:rsid w:val="005D29D9"/>
    <w:rsid w:val="005F4053"/>
    <w:rsid w:val="005F432D"/>
    <w:rsid w:val="005F4D80"/>
    <w:rsid w:val="005F5359"/>
    <w:rsid w:val="006019DD"/>
    <w:rsid w:val="00605F46"/>
    <w:rsid w:val="0060780A"/>
    <w:rsid w:val="0060797A"/>
    <w:rsid w:val="00611891"/>
    <w:rsid w:val="00611B2D"/>
    <w:rsid w:val="00615CB9"/>
    <w:rsid w:val="0062558E"/>
    <w:rsid w:val="00625F20"/>
    <w:rsid w:val="00630B10"/>
    <w:rsid w:val="006318EC"/>
    <w:rsid w:val="00632215"/>
    <w:rsid w:val="0063654F"/>
    <w:rsid w:val="00640DA3"/>
    <w:rsid w:val="006448ED"/>
    <w:rsid w:val="00650F6B"/>
    <w:rsid w:val="00651905"/>
    <w:rsid w:val="006526B7"/>
    <w:rsid w:val="00656FDF"/>
    <w:rsid w:val="00660E59"/>
    <w:rsid w:val="00666C57"/>
    <w:rsid w:val="00676726"/>
    <w:rsid w:val="00676E79"/>
    <w:rsid w:val="00677AD2"/>
    <w:rsid w:val="00693AC3"/>
    <w:rsid w:val="00695879"/>
    <w:rsid w:val="00696EC0"/>
    <w:rsid w:val="006A45F5"/>
    <w:rsid w:val="006B4061"/>
    <w:rsid w:val="006B5053"/>
    <w:rsid w:val="006B7403"/>
    <w:rsid w:val="006C0690"/>
    <w:rsid w:val="006C0C95"/>
    <w:rsid w:val="006C410B"/>
    <w:rsid w:val="006C5716"/>
    <w:rsid w:val="006D4197"/>
    <w:rsid w:val="006E60AC"/>
    <w:rsid w:val="006F1F7C"/>
    <w:rsid w:val="006F32B8"/>
    <w:rsid w:val="006F72EB"/>
    <w:rsid w:val="00702C6F"/>
    <w:rsid w:val="00707B0E"/>
    <w:rsid w:val="00731F67"/>
    <w:rsid w:val="00736ABE"/>
    <w:rsid w:val="00743F68"/>
    <w:rsid w:val="00750437"/>
    <w:rsid w:val="00754304"/>
    <w:rsid w:val="00754EE0"/>
    <w:rsid w:val="007711FA"/>
    <w:rsid w:val="0077420E"/>
    <w:rsid w:val="00777D8F"/>
    <w:rsid w:val="0078026C"/>
    <w:rsid w:val="0078353C"/>
    <w:rsid w:val="00791336"/>
    <w:rsid w:val="0079323C"/>
    <w:rsid w:val="007A0213"/>
    <w:rsid w:val="007A0B8A"/>
    <w:rsid w:val="007A2CAC"/>
    <w:rsid w:val="007A3BF7"/>
    <w:rsid w:val="007C0688"/>
    <w:rsid w:val="007C55F1"/>
    <w:rsid w:val="007C6141"/>
    <w:rsid w:val="007E2332"/>
    <w:rsid w:val="007E2A88"/>
    <w:rsid w:val="007F4B38"/>
    <w:rsid w:val="008021EB"/>
    <w:rsid w:val="00802D0C"/>
    <w:rsid w:val="008175A9"/>
    <w:rsid w:val="00817714"/>
    <w:rsid w:val="008179AE"/>
    <w:rsid w:val="00817AE2"/>
    <w:rsid w:val="008331C5"/>
    <w:rsid w:val="00840C20"/>
    <w:rsid w:val="00856D50"/>
    <w:rsid w:val="0086233B"/>
    <w:rsid w:val="00863AA7"/>
    <w:rsid w:val="00867E3D"/>
    <w:rsid w:val="00871133"/>
    <w:rsid w:val="00876F6F"/>
    <w:rsid w:val="00890E70"/>
    <w:rsid w:val="00897B6A"/>
    <w:rsid w:val="00897CE3"/>
    <w:rsid w:val="008B1CF0"/>
    <w:rsid w:val="008B253F"/>
    <w:rsid w:val="008C34C4"/>
    <w:rsid w:val="008D2BF3"/>
    <w:rsid w:val="008D3A28"/>
    <w:rsid w:val="008E621C"/>
    <w:rsid w:val="008E7221"/>
    <w:rsid w:val="008F2F44"/>
    <w:rsid w:val="008F7B18"/>
    <w:rsid w:val="009026D0"/>
    <w:rsid w:val="00907BD4"/>
    <w:rsid w:val="00915207"/>
    <w:rsid w:val="0092272E"/>
    <w:rsid w:val="009313EB"/>
    <w:rsid w:val="00943A49"/>
    <w:rsid w:val="00945D15"/>
    <w:rsid w:val="00946AA4"/>
    <w:rsid w:val="00954BC9"/>
    <w:rsid w:val="00961FA3"/>
    <w:rsid w:val="00962146"/>
    <w:rsid w:val="00962E6D"/>
    <w:rsid w:val="00964820"/>
    <w:rsid w:val="00964920"/>
    <w:rsid w:val="0096663A"/>
    <w:rsid w:val="009667CB"/>
    <w:rsid w:val="0096725B"/>
    <w:rsid w:val="00967B90"/>
    <w:rsid w:val="00971FDE"/>
    <w:rsid w:val="00975D6E"/>
    <w:rsid w:val="0098223E"/>
    <w:rsid w:val="00990E87"/>
    <w:rsid w:val="009926A6"/>
    <w:rsid w:val="00995275"/>
    <w:rsid w:val="009A0D9F"/>
    <w:rsid w:val="009A4FF0"/>
    <w:rsid w:val="009B037E"/>
    <w:rsid w:val="009B55CC"/>
    <w:rsid w:val="009B7713"/>
    <w:rsid w:val="009C00B9"/>
    <w:rsid w:val="009C092B"/>
    <w:rsid w:val="009E17ED"/>
    <w:rsid w:val="009E2625"/>
    <w:rsid w:val="009E4EC7"/>
    <w:rsid w:val="009F0544"/>
    <w:rsid w:val="00A01619"/>
    <w:rsid w:val="00A03123"/>
    <w:rsid w:val="00A05CD3"/>
    <w:rsid w:val="00A179DE"/>
    <w:rsid w:val="00A20BF5"/>
    <w:rsid w:val="00A21D36"/>
    <w:rsid w:val="00A233FD"/>
    <w:rsid w:val="00A27D29"/>
    <w:rsid w:val="00A40ADA"/>
    <w:rsid w:val="00A42BB4"/>
    <w:rsid w:val="00A468FF"/>
    <w:rsid w:val="00A4772C"/>
    <w:rsid w:val="00A47DA3"/>
    <w:rsid w:val="00A517B1"/>
    <w:rsid w:val="00A52404"/>
    <w:rsid w:val="00A54092"/>
    <w:rsid w:val="00A66098"/>
    <w:rsid w:val="00A73011"/>
    <w:rsid w:val="00A80119"/>
    <w:rsid w:val="00A842EA"/>
    <w:rsid w:val="00A87105"/>
    <w:rsid w:val="00AB1D18"/>
    <w:rsid w:val="00AC0DA8"/>
    <w:rsid w:val="00AC5510"/>
    <w:rsid w:val="00AD09F6"/>
    <w:rsid w:val="00AD0FB8"/>
    <w:rsid w:val="00AD3E78"/>
    <w:rsid w:val="00AD7EE2"/>
    <w:rsid w:val="00AE19C6"/>
    <w:rsid w:val="00AE312B"/>
    <w:rsid w:val="00AE3F6B"/>
    <w:rsid w:val="00AE596C"/>
    <w:rsid w:val="00AF64A3"/>
    <w:rsid w:val="00B033AF"/>
    <w:rsid w:val="00B115DA"/>
    <w:rsid w:val="00B20C20"/>
    <w:rsid w:val="00B24D91"/>
    <w:rsid w:val="00B308CD"/>
    <w:rsid w:val="00B333DF"/>
    <w:rsid w:val="00B4126F"/>
    <w:rsid w:val="00B43160"/>
    <w:rsid w:val="00B43E65"/>
    <w:rsid w:val="00B47799"/>
    <w:rsid w:val="00B50D8B"/>
    <w:rsid w:val="00B5124D"/>
    <w:rsid w:val="00B572A4"/>
    <w:rsid w:val="00B60195"/>
    <w:rsid w:val="00B60A4F"/>
    <w:rsid w:val="00B6670A"/>
    <w:rsid w:val="00B81E0B"/>
    <w:rsid w:val="00B870F1"/>
    <w:rsid w:val="00B91B11"/>
    <w:rsid w:val="00B95CE5"/>
    <w:rsid w:val="00BA3F1B"/>
    <w:rsid w:val="00BA5BCB"/>
    <w:rsid w:val="00BB3B1D"/>
    <w:rsid w:val="00BC30FA"/>
    <w:rsid w:val="00BC41F3"/>
    <w:rsid w:val="00BD12F8"/>
    <w:rsid w:val="00BD3F1E"/>
    <w:rsid w:val="00BD7ABC"/>
    <w:rsid w:val="00BE0E07"/>
    <w:rsid w:val="00BE651A"/>
    <w:rsid w:val="00BE653D"/>
    <w:rsid w:val="00BE758C"/>
    <w:rsid w:val="00BE7872"/>
    <w:rsid w:val="00BF2A43"/>
    <w:rsid w:val="00C21229"/>
    <w:rsid w:val="00C25B7A"/>
    <w:rsid w:val="00C2689F"/>
    <w:rsid w:val="00C26C85"/>
    <w:rsid w:val="00C26FAE"/>
    <w:rsid w:val="00C332FE"/>
    <w:rsid w:val="00C3449E"/>
    <w:rsid w:val="00C36745"/>
    <w:rsid w:val="00C41BE9"/>
    <w:rsid w:val="00C44682"/>
    <w:rsid w:val="00C44E06"/>
    <w:rsid w:val="00C5168C"/>
    <w:rsid w:val="00C56C17"/>
    <w:rsid w:val="00C5773B"/>
    <w:rsid w:val="00C6000E"/>
    <w:rsid w:val="00C62C33"/>
    <w:rsid w:val="00C62F82"/>
    <w:rsid w:val="00C63D31"/>
    <w:rsid w:val="00C74A76"/>
    <w:rsid w:val="00C9413F"/>
    <w:rsid w:val="00CA10C7"/>
    <w:rsid w:val="00CA4C2A"/>
    <w:rsid w:val="00CA59D4"/>
    <w:rsid w:val="00CA6C7D"/>
    <w:rsid w:val="00CB2BEB"/>
    <w:rsid w:val="00CB562F"/>
    <w:rsid w:val="00CC3D20"/>
    <w:rsid w:val="00CC4F2C"/>
    <w:rsid w:val="00CD6495"/>
    <w:rsid w:val="00CE0435"/>
    <w:rsid w:val="00CE1F1D"/>
    <w:rsid w:val="00CE34C0"/>
    <w:rsid w:val="00CE46CB"/>
    <w:rsid w:val="00CE504F"/>
    <w:rsid w:val="00CE54AE"/>
    <w:rsid w:val="00CE66ED"/>
    <w:rsid w:val="00CE6BDA"/>
    <w:rsid w:val="00CF3510"/>
    <w:rsid w:val="00CF5057"/>
    <w:rsid w:val="00CF6FB7"/>
    <w:rsid w:val="00CF7A26"/>
    <w:rsid w:val="00D0697A"/>
    <w:rsid w:val="00D15316"/>
    <w:rsid w:val="00D24C2D"/>
    <w:rsid w:val="00D262B2"/>
    <w:rsid w:val="00D33D06"/>
    <w:rsid w:val="00D33DB0"/>
    <w:rsid w:val="00D473E6"/>
    <w:rsid w:val="00D53960"/>
    <w:rsid w:val="00D5548C"/>
    <w:rsid w:val="00D6004C"/>
    <w:rsid w:val="00D7151E"/>
    <w:rsid w:val="00D73AD5"/>
    <w:rsid w:val="00D85A0D"/>
    <w:rsid w:val="00D879BC"/>
    <w:rsid w:val="00D973D3"/>
    <w:rsid w:val="00DA27B2"/>
    <w:rsid w:val="00DA662A"/>
    <w:rsid w:val="00DC669F"/>
    <w:rsid w:val="00DC6A32"/>
    <w:rsid w:val="00DD2060"/>
    <w:rsid w:val="00DD59B7"/>
    <w:rsid w:val="00DE3B8F"/>
    <w:rsid w:val="00DE4A6C"/>
    <w:rsid w:val="00DE70DC"/>
    <w:rsid w:val="00DE79C4"/>
    <w:rsid w:val="00DF7D0C"/>
    <w:rsid w:val="00E00950"/>
    <w:rsid w:val="00E02C99"/>
    <w:rsid w:val="00E03434"/>
    <w:rsid w:val="00E047B5"/>
    <w:rsid w:val="00E04819"/>
    <w:rsid w:val="00E15725"/>
    <w:rsid w:val="00E24C79"/>
    <w:rsid w:val="00E37DE7"/>
    <w:rsid w:val="00E40317"/>
    <w:rsid w:val="00E44053"/>
    <w:rsid w:val="00E45AF0"/>
    <w:rsid w:val="00E46732"/>
    <w:rsid w:val="00E46A37"/>
    <w:rsid w:val="00E46EA1"/>
    <w:rsid w:val="00E543DD"/>
    <w:rsid w:val="00E5527E"/>
    <w:rsid w:val="00E630D0"/>
    <w:rsid w:val="00E728A1"/>
    <w:rsid w:val="00E77F3E"/>
    <w:rsid w:val="00E85269"/>
    <w:rsid w:val="00E9215D"/>
    <w:rsid w:val="00EA7661"/>
    <w:rsid w:val="00EA7872"/>
    <w:rsid w:val="00EB6052"/>
    <w:rsid w:val="00EB7974"/>
    <w:rsid w:val="00EB79E8"/>
    <w:rsid w:val="00EC6F5A"/>
    <w:rsid w:val="00EC7664"/>
    <w:rsid w:val="00EC76C9"/>
    <w:rsid w:val="00EE360E"/>
    <w:rsid w:val="00EE4786"/>
    <w:rsid w:val="00EE6F27"/>
    <w:rsid w:val="00EE7BBC"/>
    <w:rsid w:val="00EE7BE3"/>
    <w:rsid w:val="00EF07F3"/>
    <w:rsid w:val="00EF1900"/>
    <w:rsid w:val="00EF70E2"/>
    <w:rsid w:val="00EF7ED3"/>
    <w:rsid w:val="00F05854"/>
    <w:rsid w:val="00F06058"/>
    <w:rsid w:val="00F11303"/>
    <w:rsid w:val="00F11487"/>
    <w:rsid w:val="00F2056D"/>
    <w:rsid w:val="00F31771"/>
    <w:rsid w:val="00F3556D"/>
    <w:rsid w:val="00F36C06"/>
    <w:rsid w:val="00F415BB"/>
    <w:rsid w:val="00F43D17"/>
    <w:rsid w:val="00F5694B"/>
    <w:rsid w:val="00F571B9"/>
    <w:rsid w:val="00F574D3"/>
    <w:rsid w:val="00F578DD"/>
    <w:rsid w:val="00F635F0"/>
    <w:rsid w:val="00F66D44"/>
    <w:rsid w:val="00F71553"/>
    <w:rsid w:val="00F76D88"/>
    <w:rsid w:val="00F81D9E"/>
    <w:rsid w:val="00F86CE1"/>
    <w:rsid w:val="00F930C0"/>
    <w:rsid w:val="00F959F1"/>
    <w:rsid w:val="00F9636A"/>
    <w:rsid w:val="00FA2860"/>
    <w:rsid w:val="00FA3730"/>
    <w:rsid w:val="00FA3842"/>
    <w:rsid w:val="00FA3F47"/>
    <w:rsid w:val="00FB0E36"/>
    <w:rsid w:val="00FB2112"/>
    <w:rsid w:val="00FB37D1"/>
    <w:rsid w:val="00FB540E"/>
    <w:rsid w:val="00FB64A6"/>
    <w:rsid w:val="00FC30F4"/>
    <w:rsid w:val="00FD0124"/>
    <w:rsid w:val="00FD0DD1"/>
    <w:rsid w:val="00FD4EE3"/>
    <w:rsid w:val="00FD649C"/>
    <w:rsid w:val="00FE0046"/>
    <w:rsid w:val="00FE1DDE"/>
    <w:rsid w:val="00FE57ED"/>
    <w:rsid w:val="00FF052E"/>
    <w:rsid w:val="00FF1321"/>
    <w:rsid w:val="00FF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31886"/>
  <w15:chartTrackingRefBased/>
  <w15:docId w15:val="{F12919C9-E597-4E16-9B25-A339BE410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8C"/>
    <w:rPr>
      <w:color w:val="1F3864" w:themeColor="accent5" w:themeShade="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1FDE"/>
    <w:pPr>
      <w:jc w:val="center"/>
      <w:outlineLvl w:val="0"/>
    </w:pPr>
    <w:rPr>
      <w:sz w:val="52"/>
      <w:szCs w:val="5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971FDE"/>
    <w:pPr>
      <w:outlineLvl w:val="1"/>
    </w:pPr>
    <w:rPr>
      <w:rFonts w:cs="Arial"/>
      <w:color w:val="2F5496" w:themeColor="accent5" w:themeShade="BF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48C"/>
  </w:style>
  <w:style w:type="character" w:customStyle="1" w:styleId="SubtitleChar">
    <w:name w:val="Subtitle Char"/>
    <w:basedOn w:val="DefaultParagraphFont"/>
    <w:link w:val="Subtitle"/>
    <w:uiPriority w:val="11"/>
    <w:rsid w:val="00D5548C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D5548C"/>
    <w:rPr>
      <w:b/>
      <w:bCs/>
    </w:rPr>
  </w:style>
  <w:style w:type="paragraph" w:styleId="ListParagraph">
    <w:name w:val="List Paragraph"/>
    <w:basedOn w:val="Normal"/>
    <w:uiPriority w:val="34"/>
    <w:qFormat/>
    <w:rsid w:val="00D5548C"/>
    <w:pPr>
      <w:ind w:left="720"/>
      <w:contextualSpacing/>
    </w:pPr>
  </w:style>
  <w:style w:type="table" w:styleId="TableGrid">
    <w:name w:val="Table Grid"/>
    <w:basedOn w:val="TableNormal"/>
    <w:uiPriority w:val="39"/>
    <w:rsid w:val="00B95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71B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1B9"/>
    <w:rPr>
      <w:rFonts w:ascii="Times New Roman" w:hAnsi="Times New Roman" w:cs="Times New Roman"/>
      <w:color w:val="1F3864" w:themeColor="accent5" w:themeShade="8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E72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2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221"/>
    <w:rPr>
      <w:color w:val="1F3864" w:themeColor="accent5" w:themeShade="8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F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F79"/>
    <w:rPr>
      <w:b/>
      <w:bCs/>
      <w:color w:val="1F3864" w:themeColor="accent5" w:themeShade="8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71FDE"/>
    <w:pPr>
      <w:jc w:val="center"/>
    </w:pPr>
    <w:rPr>
      <w:b/>
      <w:color w:val="2F5496" w:themeColor="accent5" w:themeShade="BF"/>
      <w:sz w:val="68"/>
      <w:szCs w:val="68"/>
    </w:rPr>
  </w:style>
  <w:style w:type="character" w:customStyle="1" w:styleId="TitleChar">
    <w:name w:val="Title Char"/>
    <w:basedOn w:val="DefaultParagraphFont"/>
    <w:link w:val="Title"/>
    <w:uiPriority w:val="10"/>
    <w:rsid w:val="00971FDE"/>
    <w:rPr>
      <w:b/>
      <w:color w:val="2F5496" w:themeColor="accent5" w:themeShade="BF"/>
      <w:sz w:val="68"/>
      <w:szCs w:val="68"/>
    </w:rPr>
  </w:style>
  <w:style w:type="character" w:customStyle="1" w:styleId="Heading1Char">
    <w:name w:val="Heading 1 Char"/>
    <w:basedOn w:val="DefaultParagraphFont"/>
    <w:link w:val="Heading1"/>
    <w:uiPriority w:val="9"/>
    <w:rsid w:val="00971FDE"/>
    <w:rPr>
      <w:color w:val="1F3864" w:themeColor="accent5" w:themeShade="8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71FDE"/>
    <w:rPr>
      <w:rFonts w:cs="Arial"/>
      <w:color w:val="2F5496" w:themeColor="accent5" w:themeShade="BF"/>
      <w:sz w:val="24"/>
      <w:szCs w:val="24"/>
    </w:rPr>
  </w:style>
  <w:style w:type="paragraph" w:styleId="Revision">
    <w:name w:val="Revision"/>
    <w:hidden/>
    <w:uiPriority w:val="99"/>
    <w:semiHidden/>
    <w:rsid w:val="00B4126F"/>
    <w:pPr>
      <w:spacing w:after="0" w:line="240" w:lineRule="auto"/>
    </w:pPr>
    <w:rPr>
      <w:color w:val="1F3864" w:themeColor="accent5" w:themeShade="8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3" ma:contentTypeDescription="Create a new document." ma:contentTypeScope="" ma:versionID="d5916819ca5a71e76b99028877215d9c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fb2cf239a7347c20afb4211da9785574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0F1146-DAF3-4085-B38D-6E698F7E37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20CB1A-321E-40FC-A8DC-8D63102783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6EF07D-EA29-471B-8A91-54EC9A608A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F25839-BCE4-4FB4-BA49-29F5592579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8</Pages>
  <Words>2256</Words>
  <Characters>12863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Avery</dc:creator>
  <cp:keywords/>
  <dc:description/>
  <cp:lastModifiedBy>Catherine Morris</cp:lastModifiedBy>
  <cp:revision>6</cp:revision>
  <dcterms:created xsi:type="dcterms:W3CDTF">2021-02-01T10:15:00Z</dcterms:created>
  <dcterms:modified xsi:type="dcterms:W3CDTF">2021-04-30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